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1E6568" w14:paraId="423292AC" w14:textId="77777777" w:rsidTr="001E656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F7B6F5" w14:textId="77777777" w:rsidR="001E6568" w:rsidRDefault="001E656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1E6568" w14:paraId="1DB59995" w14:textId="77777777" w:rsidTr="001E656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93196C5" w14:textId="77777777" w:rsidR="001E6568" w:rsidRDefault="001E656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71C593" w14:textId="77777777" w:rsidR="001E6568" w:rsidRDefault="001E6568"/>
        </w:tc>
      </w:tr>
      <w:tr w:rsidR="001E6568" w14:paraId="00936145" w14:textId="77777777" w:rsidTr="001E656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D1A24C" w14:textId="77777777" w:rsidR="001E6568" w:rsidRDefault="001E656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74C2E27" w14:textId="77777777" w:rsidR="001E6568" w:rsidRDefault="001E6568"/>
        </w:tc>
      </w:tr>
    </w:tbl>
    <w:p w14:paraId="3107320A" w14:textId="77777777" w:rsidR="00A9606F" w:rsidRPr="00A9606F" w:rsidRDefault="00A9606F" w:rsidP="005C0CF4">
      <w:pPr>
        <w:jc w:val="center"/>
        <w:rPr>
          <w:rFonts w:asciiTheme="majorHAnsi" w:hAnsiTheme="majorHAnsi" w:cs="Arial"/>
          <w:b/>
          <w:szCs w:val="32"/>
        </w:rPr>
      </w:pPr>
    </w:p>
    <w:p w14:paraId="7C177648" w14:textId="77777777" w:rsidR="005C0CF4" w:rsidRPr="000E1A06" w:rsidRDefault="00231E6D" w:rsidP="005C0CF4">
      <w:pPr>
        <w:jc w:val="center"/>
        <w:rPr>
          <w:rFonts w:asciiTheme="majorHAnsi" w:hAnsiTheme="majorHAnsi" w:cs="Arial"/>
          <w:b/>
          <w:sz w:val="36"/>
          <w:szCs w:val="32"/>
        </w:rPr>
      </w:pPr>
      <w:r>
        <w:rPr>
          <w:rFonts w:asciiTheme="majorHAnsi" w:hAnsiTheme="majorHAnsi" w:cs="Arial"/>
          <w:b/>
          <w:sz w:val="36"/>
          <w:szCs w:val="32"/>
        </w:rPr>
        <w:t>L</w:t>
      </w:r>
      <w:r w:rsidR="00C020A5">
        <w:rPr>
          <w:rFonts w:asciiTheme="majorHAnsi" w:hAnsiTheme="majorHAnsi" w:cs="Arial"/>
          <w:b/>
          <w:sz w:val="36"/>
          <w:szCs w:val="32"/>
        </w:rPr>
        <w:t>etter of Notification</w:t>
      </w:r>
      <w:r w:rsidR="004642EF">
        <w:rPr>
          <w:rFonts w:asciiTheme="majorHAnsi" w:hAnsiTheme="majorHAnsi" w:cs="Arial"/>
          <w:b/>
          <w:sz w:val="36"/>
          <w:szCs w:val="32"/>
        </w:rPr>
        <w:t>s</w:t>
      </w:r>
    </w:p>
    <w:p w14:paraId="2B21ACE5" w14:textId="77777777" w:rsidR="009063B6" w:rsidRPr="00285F5A" w:rsidRDefault="00E475FC" w:rsidP="009063B6">
      <w:pPr>
        <w:rPr>
          <w:rFonts w:asciiTheme="majorHAnsi" w:hAnsiTheme="majorHAnsi" w:cs="Arial"/>
          <w:b/>
          <w:szCs w:val="20"/>
        </w:rPr>
      </w:pPr>
      <w:r>
        <w:rPr>
          <w:rFonts w:ascii="MS Gothic" w:eastAsia="MS Gothic" w:hAnsi="MS Gothic" w:cs="Arial"/>
          <w:b/>
          <w:szCs w:val="20"/>
        </w:rPr>
        <w:t>[ ]</w:t>
      </w:r>
      <w:r w:rsidR="009063B6">
        <w:rPr>
          <w:rFonts w:asciiTheme="majorHAnsi" w:hAnsiTheme="majorHAnsi" w:cs="Arial"/>
          <w:b/>
          <w:szCs w:val="20"/>
        </w:rPr>
        <w:tab/>
      </w:r>
      <w:r w:rsidR="009063B6" w:rsidRPr="00285F5A">
        <w:rPr>
          <w:rFonts w:asciiTheme="majorHAnsi" w:hAnsiTheme="majorHAnsi" w:cs="Arial"/>
          <w:b/>
          <w:szCs w:val="20"/>
        </w:rPr>
        <w:t>Undergraduate Curriculum Council</w:t>
      </w:r>
      <w:r w:rsidR="009063B6" w:rsidRPr="00285F5A">
        <w:rPr>
          <w:rFonts w:asciiTheme="majorHAnsi" w:hAnsiTheme="majorHAnsi" w:cs="Arial"/>
          <w:szCs w:val="20"/>
        </w:rPr>
        <w:t xml:space="preserve"> </w:t>
      </w:r>
      <w:r w:rsidR="009063B6" w:rsidRPr="00285F5A">
        <w:rPr>
          <w:rFonts w:asciiTheme="majorHAnsi" w:hAnsiTheme="majorHAnsi" w:cs="Arial"/>
          <w:b/>
          <w:szCs w:val="20"/>
        </w:rPr>
        <w:t xml:space="preserve"> </w:t>
      </w:r>
    </w:p>
    <w:p w14:paraId="45F28B4F" w14:textId="77777777" w:rsidR="009063B6" w:rsidRPr="00285F5A" w:rsidRDefault="00E475FC" w:rsidP="009063B6">
      <w:pPr>
        <w:rPr>
          <w:rFonts w:asciiTheme="majorHAnsi" w:hAnsiTheme="majorHAnsi" w:cs="Arial"/>
          <w:b/>
          <w:sz w:val="24"/>
        </w:rPr>
      </w:pPr>
      <w:r>
        <w:rPr>
          <w:rFonts w:ascii="MS Gothic" w:eastAsia="MS Gothic" w:hAnsi="MS Gothic" w:cs="Arial"/>
          <w:b/>
          <w:szCs w:val="20"/>
        </w:rPr>
        <w:t>[</w:t>
      </w:r>
      <w:r w:rsidR="004825F9">
        <w:rPr>
          <w:rFonts w:ascii="MS Gothic" w:eastAsia="MS Gothic" w:hAnsi="MS Gothic" w:cs="Arial"/>
          <w:b/>
          <w:szCs w:val="20"/>
        </w:rPr>
        <w:t>X</w:t>
      </w:r>
      <w:r>
        <w:rPr>
          <w:rFonts w:ascii="MS Gothic" w:eastAsia="MS Gothic" w:hAnsi="MS Gothic" w:cs="Arial"/>
          <w:b/>
          <w:szCs w:val="20"/>
        </w:rPr>
        <w:t xml:space="preserve"> ]</w:t>
      </w:r>
      <w:r w:rsidR="009063B6">
        <w:rPr>
          <w:rFonts w:asciiTheme="majorHAnsi" w:hAnsiTheme="majorHAnsi" w:cs="Arial"/>
          <w:b/>
          <w:szCs w:val="20"/>
        </w:rPr>
        <w:tab/>
      </w:r>
      <w:r w:rsidR="009063B6" w:rsidRPr="00285F5A">
        <w:rPr>
          <w:rFonts w:asciiTheme="majorHAnsi" w:hAnsiTheme="majorHAnsi" w:cs="Arial"/>
          <w:b/>
          <w:szCs w:val="20"/>
        </w:rPr>
        <w:t>Graduate Council</w:t>
      </w:r>
    </w:p>
    <w:p w14:paraId="04D71F6F" w14:textId="77777777" w:rsidR="009063B6" w:rsidRDefault="009063B6" w:rsidP="009063B6">
      <w:pPr>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4BDD8E9C" w14:textId="77777777" w:rsidR="00BA6583" w:rsidRDefault="009063B6" w:rsidP="009063B6">
      <w:pPr>
        <w:rPr>
          <w:rFonts w:asciiTheme="majorHAnsi" w:hAnsiTheme="majorHAnsi"/>
        </w:rPr>
      </w:pPr>
      <w:r>
        <w:rPr>
          <w:rFonts w:ascii="Arial" w:hAnsi="Arial" w:cs="Arial"/>
        </w:rPr>
        <w:t xml:space="preserve">Email completed proposals </w:t>
      </w:r>
      <w:r w:rsidRPr="00D24EFF">
        <w:rPr>
          <w:rFonts w:ascii="Arial" w:hAnsi="Arial" w:cs="Arial"/>
        </w:rPr>
        <w:t xml:space="preserve">to </w:t>
      </w:r>
      <w:hyperlink r:id="rId8"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51"/>
        <w:gridCol w:w="5451"/>
      </w:tblGrid>
      <w:tr w:rsidR="00D779A1" w:rsidRPr="00592A95" w14:paraId="15746844" w14:textId="77777777" w:rsidTr="00231E6D">
        <w:trPr>
          <w:trHeight w:val="1089"/>
        </w:trPr>
        <w:tc>
          <w:tcPr>
            <w:tcW w:w="5451" w:type="dxa"/>
            <w:vAlign w:val="center"/>
          </w:tcPr>
          <w:tbl>
            <w:tblPr>
              <w:tblStyle w:val="TableGrid"/>
              <w:tblW w:w="5035" w:type="dxa"/>
              <w:tblLayout w:type="fixed"/>
              <w:tblLook w:val="04A0" w:firstRow="1" w:lastRow="0" w:firstColumn="1" w:lastColumn="0" w:noHBand="0" w:noVBand="1"/>
            </w:tblPr>
            <w:tblGrid>
              <w:gridCol w:w="3685"/>
              <w:gridCol w:w="1350"/>
            </w:tblGrid>
            <w:tr w:rsidR="00D779A1" w14:paraId="3D4DC407" w14:textId="77777777" w:rsidTr="00231E6D">
              <w:trPr>
                <w:trHeight w:val="113"/>
              </w:trPr>
              <w:tc>
                <w:tcPr>
                  <w:tcW w:w="3685" w:type="dxa"/>
                  <w:vAlign w:val="bottom"/>
                </w:tcPr>
                <w:p w14:paraId="0DB4D3BC" w14:textId="4D7BDA07" w:rsidR="00D779A1" w:rsidRDefault="00130F2C" w:rsidP="00231E6D">
                  <w:pPr>
                    <w:jc w:val="center"/>
                    <w:rPr>
                      <w:rFonts w:asciiTheme="majorHAnsi" w:hAnsiTheme="majorHAnsi"/>
                      <w:sz w:val="20"/>
                      <w:szCs w:val="20"/>
                    </w:rPr>
                  </w:pPr>
                  <w:sdt>
                    <w:sdtPr>
                      <w:rPr>
                        <w:rFonts w:asciiTheme="majorHAnsi" w:hAnsiTheme="majorHAnsi"/>
                        <w:sz w:val="20"/>
                        <w:szCs w:val="20"/>
                      </w:rPr>
                      <w:id w:val="1252627499"/>
                      <w:placeholder>
                        <w:docPart w:val="AAEB034942074BF3AE190A8EA5E81FE0"/>
                      </w:placeholder>
                    </w:sdtPr>
                    <w:sdtEndPr/>
                    <w:sdtContent>
                      <w:r w:rsidR="00D02327">
                        <w:rPr>
                          <w:rFonts w:asciiTheme="majorHAnsi" w:hAnsiTheme="majorHAnsi"/>
                          <w:sz w:val="20"/>
                          <w:szCs w:val="20"/>
                        </w:rPr>
                        <w:t>Dr. Angela Schmidt, Interim</w:t>
                      </w:r>
                    </w:sdtContent>
                  </w:sdt>
                </w:p>
              </w:tc>
              <w:sdt>
                <w:sdtPr>
                  <w:rPr>
                    <w:rFonts w:asciiTheme="majorHAnsi" w:hAnsiTheme="majorHAnsi"/>
                    <w:sz w:val="20"/>
                    <w:szCs w:val="20"/>
                  </w:rPr>
                  <w:alias w:val="Date"/>
                  <w:tag w:val="Date"/>
                  <w:id w:val="726572248"/>
                  <w:placeholder>
                    <w:docPart w:val="25E3A38771DB40C3BF4E25247D3F0B20"/>
                  </w:placeholder>
                  <w:date w:fullDate="2017-10-30T00:00:00Z">
                    <w:dateFormat w:val="M/d/yyyy"/>
                    <w:lid w:val="en-US"/>
                    <w:storeMappedDataAs w:val="dateTime"/>
                    <w:calendar w:val="gregorian"/>
                  </w:date>
                </w:sdtPr>
                <w:sdtEndPr/>
                <w:sdtContent>
                  <w:tc>
                    <w:tcPr>
                      <w:tcW w:w="1350" w:type="dxa"/>
                      <w:vAlign w:val="bottom"/>
                    </w:tcPr>
                    <w:p w14:paraId="6D2B9DB3" w14:textId="21DE9AED" w:rsidR="00D779A1" w:rsidRDefault="00D02327" w:rsidP="00231E6D">
                      <w:pPr>
                        <w:jc w:val="center"/>
                        <w:rPr>
                          <w:rFonts w:asciiTheme="majorHAnsi" w:hAnsiTheme="majorHAnsi"/>
                          <w:sz w:val="20"/>
                          <w:szCs w:val="20"/>
                        </w:rPr>
                      </w:pPr>
                      <w:r>
                        <w:rPr>
                          <w:rFonts w:asciiTheme="majorHAnsi" w:hAnsiTheme="majorHAnsi"/>
                          <w:sz w:val="20"/>
                          <w:szCs w:val="20"/>
                        </w:rPr>
                        <w:t>10/30/2017</w:t>
                      </w:r>
                    </w:p>
                  </w:tc>
                </w:sdtContent>
              </w:sdt>
            </w:tr>
          </w:tbl>
          <w:p w14:paraId="6B661EE0" w14:textId="77777777" w:rsidR="00D779A1" w:rsidRPr="00592A95" w:rsidRDefault="00D779A1" w:rsidP="00231E6D">
            <w:pPr>
              <w:rPr>
                <w:rFonts w:asciiTheme="majorHAnsi" w:hAnsiTheme="majorHAnsi"/>
                <w:sz w:val="20"/>
                <w:szCs w:val="20"/>
              </w:rPr>
            </w:pPr>
            <w:r w:rsidRPr="00592A95">
              <w:rPr>
                <w:rFonts w:asciiTheme="majorHAnsi" w:hAnsiTheme="majorHAnsi"/>
                <w:b/>
                <w:sz w:val="20"/>
                <w:szCs w:val="20"/>
              </w:rPr>
              <w:t>Department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5076DB6C" w14:textId="77777777" w:rsidTr="00231E6D">
              <w:trPr>
                <w:trHeight w:val="113"/>
              </w:trPr>
              <w:tc>
                <w:tcPr>
                  <w:tcW w:w="3685" w:type="dxa"/>
                  <w:vAlign w:val="bottom"/>
                </w:tcPr>
                <w:p w14:paraId="47BB6B84" w14:textId="77777777" w:rsidR="00D779A1" w:rsidRDefault="00130F2C" w:rsidP="00231E6D">
                  <w:pPr>
                    <w:jc w:val="center"/>
                    <w:rPr>
                      <w:rFonts w:asciiTheme="majorHAnsi" w:hAnsiTheme="majorHAnsi"/>
                      <w:sz w:val="20"/>
                      <w:szCs w:val="20"/>
                    </w:rPr>
                  </w:pPr>
                  <w:sdt>
                    <w:sdtPr>
                      <w:rPr>
                        <w:rFonts w:asciiTheme="majorHAnsi" w:hAnsiTheme="majorHAnsi"/>
                        <w:sz w:val="20"/>
                        <w:szCs w:val="20"/>
                      </w:rPr>
                      <w:id w:val="595992251"/>
                      <w:placeholder>
                        <w:docPart w:val="5732ACB4FBDA43E5B829B67EC79E9887"/>
                      </w:placeholder>
                      <w:showingPlcHdr/>
                    </w:sdtPr>
                    <w:sdtEndPr/>
                    <w:sdtContent>
                      <w:permStart w:id="810361758"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810361758"/>
                    </w:sdtContent>
                  </w:sdt>
                </w:p>
              </w:tc>
              <w:sdt>
                <w:sdtPr>
                  <w:rPr>
                    <w:rFonts w:asciiTheme="majorHAnsi" w:hAnsiTheme="majorHAnsi"/>
                    <w:sz w:val="20"/>
                    <w:szCs w:val="20"/>
                  </w:rPr>
                  <w:alias w:val="Date"/>
                  <w:tag w:val="Date"/>
                  <w:id w:val="1114327292"/>
                  <w:placeholder>
                    <w:docPart w:val="324AD09FC25146008B74E2FAC42FE284"/>
                  </w:placeholder>
                  <w:showingPlcHdr/>
                  <w:date>
                    <w:dateFormat w:val="M/d/yyyy"/>
                    <w:lid w:val="en-US"/>
                    <w:storeMappedDataAs w:val="dateTime"/>
                    <w:calendar w:val="gregorian"/>
                  </w:date>
                </w:sdtPr>
                <w:sdtEndPr/>
                <w:sdtContent>
                  <w:tc>
                    <w:tcPr>
                      <w:tcW w:w="1350" w:type="dxa"/>
                      <w:vAlign w:val="bottom"/>
                    </w:tcPr>
                    <w:p w14:paraId="7C186F68" w14:textId="77777777" w:rsidR="00D779A1" w:rsidRDefault="00D779A1" w:rsidP="00231E6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7ACC94C6" w14:textId="77777777" w:rsidR="00D779A1" w:rsidRPr="006648A0" w:rsidRDefault="00D779A1" w:rsidP="00231E6D">
            <w:pPr>
              <w:rPr>
                <w:rFonts w:asciiTheme="majorHAnsi" w:hAnsiTheme="majorHAnsi"/>
                <w:sz w:val="16"/>
                <w:szCs w:val="16"/>
              </w:rPr>
            </w:pPr>
            <w:r w:rsidRPr="00592A95">
              <w:rPr>
                <w:rFonts w:asciiTheme="majorHAnsi" w:hAnsiTheme="majorHAnsi"/>
                <w:b/>
                <w:sz w:val="20"/>
                <w:szCs w:val="20"/>
              </w:rPr>
              <w:t>COPE Chair (if applicable)</w:t>
            </w:r>
          </w:p>
        </w:tc>
      </w:tr>
      <w:tr w:rsidR="00D779A1" w:rsidRPr="00592A95" w14:paraId="1FA306BD" w14:textId="77777777" w:rsidTr="00231E6D">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3F53EAC1" w14:textId="77777777" w:rsidTr="00231E6D">
              <w:trPr>
                <w:trHeight w:val="113"/>
              </w:trPr>
              <w:tc>
                <w:tcPr>
                  <w:tcW w:w="3685" w:type="dxa"/>
                  <w:vAlign w:val="bottom"/>
                </w:tcPr>
                <w:p w14:paraId="2DD0C7C1" w14:textId="482C8232" w:rsidR="00D779A1" w:rsidRDefault="00130F2C" w:rsidP="00231E6D">
                  <w:pPr>
                    <w:jc w:val="center"/>
                    <w:rPr>
                      <w:rFonts w:asciiTheme="majorHAnsi" w:hAnsiTheme="majorHAnsi"/>
                      <w:sz w:val="20"/>
                      <w:szCs w:val="20"/>
                    </w:rPr>
                  </w:pPr>
                  <w:sdt>
                    <w:sdtPr>
                      <w:rPr>
                        <w:rFonts w:asciiTheme="majorHAnsi" w:hAnsiTheme="majorHAnsi"/>
                        <w:sz w:val="20"/>
                        <w:szCs w:val="20"/>
                      </w:rPr>
                      <w:id w:val="-1888091104"/>
                      <w:placeholder>
                        <w:docPart w:val="A4EFB498464F41CAB643CD528C301B84"/>
                      </w:placeholder>
                    </w:sdtPr>
                    <w:sdtEndPr/>
                    <w:sdtContent>
                      <w:r w:rsidR="00D02327">
                        <w:rPr>
                          <w:rFonts w:asciiTheme="majorHAnsi" w:hAnsiTheme="majorHAnsi"/>
                          <w:sz w:val="20"/>
                          <w:szCs w:val="20"/>
                        </w:rPr>
                        <w:t>Dr. Angela Schmidt, Interim</w:t>
                      </w:r>
                    </w:sdtContent>
                  </w:sdt>
                </w:p>
              </w:tc>
              <w:sdt>
                <w:sdtPr>
                  <w:rPr>
                    <w:rFonts w:asciiTheme="majorHAnsi" w:hAnsiTheme="majorHAnsi"/>
                    <w:sz w:val="20"/>
                    <w:szCs w:val="20"/>
                  </w:rPr>
                  <w:alias w:val="Date"/>
                  <w:tag w:val="Date"/>
                  <w:id w:val="-1811082839"/>
                  <w:placeholder>
                    <w:docPart w:val="1DE95570CEAD4CCEA6FBE05C42C77E6B"/>
                  </w:placeholder>
                  <w:date w:fullDate="2017-10-30T00:00:00Z">
                    <w:dateFormat w:val="M/d/yyyy"/>
                    <w:lid w:val="en-US"/>
                    <w:storeMappedDataAs w:val="dateTime"/>
                    <w:calendar w:val="gregorian"/>
                  </w:date>
                </w:sdtPr>
                <w:sdtEndPr/>
                <w:sdtContent>
                  <w:tc>
                    <w:tcPr>
                      <w:tcW w:w="1350" w:type="dxa"/>
                      <w:vAlign w:val="bottom"/>
                    </w:tcPr>
                    <w:p w14:paraId="3D8C02CB" w14:textId="13DE2AA8" w:rsidR="00D779A1" w:rsidRDefault="00D02327" w:rsidP="00231E6D">
                      <w:pPr>
                        <w:jc w:val="center"/>
                        <w:rPr>
                          <w:rFonts w:asciiTheme="majorHAnsi" w:hAnsiTheme="majorHAnsi"/>
                          <w:sz w:val="20"/>
                          <w:szCs w:val="20"/>
                        </w:rPr>
                      </w:pPr>
                      <w:r>
                        <w:rPr>
                          <w:rFonts w:asciiTheme="majorHAnsi" w:hAnsiTheme="majorHAnsi"/>
                          <w:sz w:val="20"/>
                          <w:szCs w:val="20"/>
                        </w:rPr>
                        <w:t>10/30/2017</w:t>
                      </w:r>
                    </w:p>
                  </w:tc>
                </w:sdtContent>
              </w:sdt>
            </w:tr>
          </w:tbl>
          <w:p w14:paraId="1161D31F" w14:textId="77777777" w:rsidR="00D779A1" w:rsidRPr="00592A95" w:rsidRDefault="00D779A1" w:rsidP="00231E6D">
            <w:pPr>
              <w:rPr>
                <w:rFonts w:asciiTheme="majorHAnsi" w:hAnsiTheme="majorHAnsi"/>
                <w:sz w:val="20"/>
                <w:szCs w:val="20"/>
              </w:rPr>
            </w:pPr>
            <w:r w:rsidRPr="00592A95">
              <w:rPr>
                <w:rFonts w:asciiTheme="majorHAnsi" w:hAnsiTheme="majorHAnsi"/>
                <w:b/>
                <w:sz w:val="20"/>
                <w:szCs w:val="20"/>
              </w:rPr>
              <w:t>Department Chair:</w:t>
            </w:r>
            <w:r w:rsidRPr="00592A95">
              <w:rPr>
                <w:rFonts w:asciiTheme="majorHAnsi" w:hAnsiTheme="majorHAnsi"/>
                <w:sz w:val="20"/>
                <w:szCs w:val="20"/>
              </w:rPr>
              <w:t xml:space="preserve"> </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3AD371BA" w14:textId="77777777" w:rsidTr="00231E6D">
              <w:trPr>
                <w:trHeight w:val="113"/>
              </w:trPr>
              <w:tc>
                <w:tcPr>
                  <w:tcW w:w="3685" w:type="dxa"/>
                  <w:vAlign w:val="bottom"/>
                </w:tcPr>
                <w:p w14:paraId="70ECFA0A" w14:textId="77777777" w:rsidR="00D779A1" w:rsidRDefault="00130F2C" w:rsidP="00231E6D">
                  <w:pPr>
                    <w:jc w:val="center"/>
                    <w:rPr>
                      <w:rFonts w:asciiTheme="majorHAnsi" w:hAnsiTheme="majorHAnsi"/>
                      <w:sz w:val="20"/>
                      <w:szCs w:val="20"/>
                    </w:rPr>
                  </w:pPr>
                  <w:sdt>
                    <w:sdtPr>
                      <w:rPr>
                        <w:rFonts w:asciiTheme="majorHAnsi" w:hAnsiTheme="majorHAnsi"/>
                        <w:sz w:val="20"/>
                        <w:szCs w:val="20"/>
                      </w:rPr>
                      <w:id w:val="923150155"/>
                      <w:placeholder>
                        <w:docPart w:val="CFE8EC80913148BF814E874226E8B137"/>
                      </w:placeholder>
                      <w:showingPlcHdr/>
                    </w:sdtPr>
                    <w:sdtEndPr/>
                    <w:sdtContent>
                      <w:permStart w:id="1316038082"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1316038082"/>
                    </w:sdtContent>
                  </w:sdt>
                </w:p>
              </w:tc>
              <w:sdt>
                <w:sdtPr>
                  <w:rPr>
                    <w:rFonts w:asciiTheme="majorHAnsi" w:hAnsiTheme="majorHAnsi"/>
                    <w:sz w:val="20"/>
                    <w:szCs w:val="20"/>
                  </w:rPr>
                  <w:alias w:val="Date"/>
                  <w:tag w:val="Date"/>
                  <w:id w:val="-1364362510"/>
                  <w:placeholder>
                    <w:docPart w:val="2EA1EFAFE90F4A1BA79EC94058D2FA84"/>
                  </w:placeholder>
                  <w:showingPlcHdr/>
                  <w:date>
                    <w:dateFormat w:val="M/d/yyyy"/>
                    <w:lid w:val="en-US"/>
                    <w:storeMappedDataAs w:val="dateTime"/>
                    <w:calendar w:val="gregorian"/>
                  </w:date>
                </w:sdtPr>
                <w:sdtEndPr/>
                <w:sdtContent>
                  <w:tc>
                    <w:tcPr>
                      <w:tcW w:w="1350" w:type="dxa"/>
                      <w:vAlign w:val="bottom"/>
                    </w:tcPr>
                    <w:p w14:paraId="4E415129" w14:textId="77777777" w:rsidR="00D779A1" w:rsidRDefault="00D779A1" w:rsidP="00231E6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CBED29F" w14:textId="77777777" w:rsidR="00D779A1" w:rsidRPr="00592A95" w:rsidRDefault="00FE6FB5" w:rsidP="00231E6D">
            <w:pPr>
              <w:rPr>
                <w:rFonts w:asciiTheme="majorHAnsi" w:hAnsiTheme="majorHAnsi"/>
                <w:sz w:val="20"/>
                <w:szCs w:val="20"/>
              </w:rPr>
            </w:pPr>
            <w:r>
              <w:rPr>
                <w:rFonts w:asciiTheme="majorHAnsi" w:hAnsiTheme="majorHAnsi"/>
                <w:b/>
                <w:sz w:val="20"/>
                <w:szCs w:val="20"/>
              </w:rPr>
              <w:t>Head of Unit</w:t>
            </w:r>
            <w:r w:rsidR="00D779A1" w:rsidRPr="00592A95">
              <w:rPr>
                <w:rFonts w:asciiTheme="majorHAnsi" w:hAnsiTheme="majorHAnsi"/>
                <w:b/>
                <w:sz w:val="20"/>
                <w:szCs w:val="20"/>
              </w:rPr>
              <w:t xml:space="preserve"> (If applicable) </w:t>
            </w:r>
            <w:r w:rsidR="00D779A1" w:rsidRPr="00592A95">
              <w:rPr>
                <w:rFonts w:asciiTheme="majorHAnsi" w:hAnsiTheme="majorHAnsi"/>
                <w:sz w:val="20"/>
                <w:szCs w:val="20"/>
              </w:rPr>
              <w:t xml:space="preserve">                        </w:t>
            </w:r>
          </w:p>
        </w:tc>
      </w:tr>
      <w:tr w:rsidR="00D779A1" w:rsidRPr="00592A95" w14:paraId="504202FA" w14:textId="77777777" w:rsidTr="00231E6D">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2BF1AA91" w14:textId="77777777" w:rsidTr="00231E6D">
              <w:trPr>
                <w:trHeight w:val="113"/>
              </w:trPr>
              <w:tc>
                <w:tcPr>
                  <w:tcW w:w="3685" w:type="dxa"/>
                  <w:vAlign w:val="bottom"/>
                </w:tcPr>
                <w:p w14:paraId="4C46467E" w14:textId="19A52679" w:rsidR="00D779A1" w:rsidRDefault="00130F2C" w:rsidP="000C16D5">
                  <w:pPr>
                    <w:jc w:val="center"/>
                    <w:rPr>
                      <w:rFonts w:asciiTheme="majorHAnsi" w:hAnsiTheme="majorHAnsi"/>
                      <w:sz w:val="20"/>
                      <w:szCs w:val="20"/>
                    </w:rPr>
                  </w:pPr>
                  <w:sdt>
                    <w:sdtPr>
                      <w:rPr>
                        <w:rFonts w:asciiTheme="majorHAnsi" w:hAnsiTheme="majorHAnsi"/>
                        <w:sz w:val="20"/>
                        <w:szCs w:val="20"/>
                      </w:rPr>
                      <w:id w:val="319927305"/>
                      <w:placeholder>
                        <w:docPart w:val="97331536535646F98EB73236A0EEBC94"/>
                      </w:placeholder>
                    </w:sdtPr>
                    <w:sdtEndPr/>
                    <w:sdtContent>
                      <w:r w:rsidR="000C16D5">
                        <w:rPr>
                          <w:rFonts w:asciiTheme="majorHAnsi" w:hAnsiTheme="majorHAnsi"/>
                          <w:sz w:val="20"/>
                          <w:szCs w:val="20"/>
                        </w:rPr>
                        <w:t>Deanna Barymon</w:t>
                      </w:r>
                    </w:sdtContent>
                  </w:sdt>
                </w:p>
              </w:tc>
              <w:sdt>
                <w:sdtPr>
                  <w:rPr>
                    <w:rFonts w:asciiTheme="majorHAnsi" w:hAnsiTheme="majorHAnsi"/>
                    <w:sz w:val="20"/>
                    <w:szCs w:val="20"/>
                  </w:rPr>
                  <w:alias w:val="Date"/>
                  <w:tag w:val="Date"/>
                  <w:id w:val="795952846"/>
                  <w:placeholder>
                    <w:docPart w:val="14920F73504140F8B6418298CD6ECEB6"/>
                  </w:placeholder>
                  <w:date w:fullDate="2017-11-03T00:00:00Z">
                    <w:dateFormat w:val="M/d/yyyy"/>
                    <w:lid w:val="en-US"/>
                    <w:storeMappedDataAs w:val="dateTime"/>
                    <w:calendar w:val="gregorian"/>
                  </w:date>
                </w:sdtPr>
                <w:sdtEndPr/>
                <w:sdtContent>
                  <w:tc>
                    <w:tcPr>
                      <w:tcW w:w="1350" w:type="dxa"/>
                      <w:vAlign w:val="bottom"/>
                    </w:tcPr>
                    <w:p w14:paraId="3F0B34B4" w14:textId="3F669B3A" w:rsidR="00D779A1" w:rsidRDefault="000C16D5" w:rsidP="000C16D5">
                      <w:pPr>
                        <w:jc w:val="center"/>
                        <w:rPr>
                          <w:rFonts w:asciiTheme="majorHAnsi" w:hAnsiTheme="majorHAnsi"/>
                          <w:sz w:val="20"/>
                          <w:szCs w:val="20"/>
                        </w:rPr>
                      </w:pPr>
                      <w:r>
                        <w:rPr>
                          <w:rFonts w:asciiTheme="majorHAnsi" w:hAnsiTheme="majorHAnsi"/>
                          <w:sz w:val="20"/>
                          <w:szCs w:val="20"/>
                        </w:rPr>
                        <w:t>11/3/2017</w:t>
                      </w:r>
                    </w:p>
                  </w:tc>
                </w:sdtContent>
              </w:sdt>
            </w:tr>
          </w:tbl>
          <w:p w14:paraId="712959F5" w14:textId="77777777" w:rsidR="00D779A1" w:rsidRPr="00592A95" w:rsidRDefault="00D779A1" w:rsidP="00231E6D">
            <w:pPr>
              <w:rPr>
                <w:rFonts w:asciiTheme="majorHAnsi" w:hAnsiTheme="majorHAnsi"/>
                <w:sz w:val="20"/>
                <w:szCs w:val="20"/>
              </w:rPr>
            </w:pPr>
            <w:r w:rsidRPr="00592A95">
              <w:rPr>
                <w:rFonts w:asciiTheme="majorHAnsi" w:hAnsiTheme="majorHAnsi"/>
                <w:b/>
                <w:sz w:val="20"/>
                <w:szCs w:val="20"/>
              </w:rPr>
              <w:t>College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6E157581" w14:textId="77777777" w:rsidTr="00231E6D">
              <w:trPr>
                <w:trHeight w:val="113"/>
              </w:trPr>
              <w:tc>
                <w:tcPr>
                  <w:tcW w:w="3685" w:type="dxa"/>
                  <w:vAlign w:val="bottom"/>
                </w:tcPr>
                <w:p w14:paraId="5A6D11AD" w14:textId="77777777" w:rsidR="00D779A1" w:rsidRDefault="00130F2C" w:rsidP="00231E6D">
                  <w:pPr>
                    <w:jc w:val="center"/>
                    <w:rPr>
                      <w:rFonts w:asciiTheme="majorHAnsi" w:hAnsiTheme="majorHAnsi"/>
                      <w:sz w:val="20"/>
                      <w:szCs w:val="20"/>
                    </w:rPr>
                  </w:pPr>
                  <w:sdt>
                    <w:sdtPr>
                      <w:rPr>
                        <w:rFonts w:asciiTheme="majorHAnsi" w:hAnsiTheme="majorHAnsi"/>
                        <w:sz w:val="20"/>
                        <w:szCs w:val="20"/>
                      </w:rPr>
                      <w:id w:val="732201797"/>
                      <w:placeholder>
                        <w:docPart w:val="E45DFA60F648474AB004CF45B4A87A53"/>
                      </w:placeholder>
                      <w:showingPlcHdr/>
                    </w:sdtPr>
                    <w:sdtEndPr/>
                    <w:sdtContent>
                      <w:permStart w:id="615255698"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615255698"/>
                    </w:sdtContent>
                  </w:sdt>
                </w:p>
              </w:tc>
              <w:sdt>
                <w:sdtPr>
                  <w:rPr>
                    <w:rFonts w:asciiTheme="majorHAnsi" w:hAnsiTheme="majorHAnsi"/>
                    <w:sz w:val="20"/>
                    <w:szCs w:val="20"/>
                  </w:rPr>
                  <w:alias w:val="Date"/>
                  <w:tag w:val="Date"/>
                  <w:id w:val="1365331102"/>
                  <w:placeholder>
                    <w:docPart w:val="213F433AA3FF40849E3F981724916FD3"/>
                  </w:placeholder>
                  <w:showingPlcHdr/>
                  <w:date>
                    <w:dateFormat w:val="M/d/yyyy"/>
                    <w:lid w:val="en-US"/>
                    <w:storeMappedDataAs w:val="dateTime"/>
                    <w:calendar w:val="gregorian"/>
                  </w:date>
                </w:sdtPr>
                <w:sdtEndPr/>
                <w:sdtContent>
                  <w:tc>
                    <w:tcPr>
                      <w:tcW w:w="1350" w:type="dxa"/>
                      <w:vAlign w:val="bottom"/>
                    </w:tcPr>
                    <w:p w14:paraId="254BF57D" w14:textId="77777777" w:rsidR="00D779A1" w:rsidRDefault="00D779A1" w:rsidP="00231E6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4849BF70" w14:textId="77777777" w:rsidR="00D779A1" w:rsidRPr="00592A95" w:rsidRDefault="00D779A1" w:rsidP="00231E6D">
            <w:pPr>
              <w:rPr>
                <w:rFonts w:asciiTheme="majorHAnsi" w:hAnsiTheme="majorHAnsi"/>
                <w:sz w:val="20"/>
                <w:szCs w:val="20"/>
              </w:rPr>
            </w:pPr>
            <w:r w:rsidRPr="00592A95">
              <w:rPr>
                <w:rFonts w:asciiTheme="majorHAnsi" w:hAnsiTheme="majorHAnsi"/>
                <w:b/>
                <w:sz w:val="20"/>
                <w:szCs w:val="20"/>
              </w:rPr>
              <w:t>Undergraduate Curriculum Council Chair</w:t>
            </w:r>
          </w:p>
        </w:tc>
      </w:tr>
      <w:tr w:rsidR="00D779A1" w:rsidRPr="00592A95" w14:paraId="496C2F00" w14:textId="77777777" w:rsidTr="00231E6D">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6DEB2857" w14:textId="77777777" w:rsidTr="00231E6D">
              <w:trPr>
                <w:trHeight w:val="113"/>
              </w:trPr>
              <w:tc>
                <w:tcPr>
                  <w:tcW w:w="3685" w:type="dxa"/>
                  <w:vAlign w:val="bottom"/>
                </w:tcPr>
                <w:p w14:paraId="0F79221D" w14:textId="678BFCC3" w:rsidR="00D779A1" w:rsidRDefault="00130F2C" w:rsidP="00FC5754">
                  <w:pPr>
                    <w:jc w:val="center"/>
                    <w:rPr>
                      <w:rFonts w:asciiTheme="majorHAnsi" w:hAnsiTheme="majorHAnsi"/>
                      <w:sz w:val="20"/>
                      <w:szCs w:val="20"/>
                    </w:rPr>
                  </w:pPr>
                  <w:sdt>
                    <w:sdtPr>
                      <w:rPr>
                        <w:rFonts w:asciiTheme="majorHAnsi" w:hAnsiTheme="majorHAnsi"/>
                        <w:sz w:val="20"/>
                        <w:szCs w:val="20"/>
                      </w:rPr>
                      <w:id w:val="-1261907031"/>
                      <w:placeholder>
                        <w:docPart w:val="8F23D3DA44FF416D9AA5D727BFE64A2D"/>
                      </w:placeholder>
                    </w:sdtPr>
                    <w:sdtEndPr/>
                    <w:sdtContent>
                      <w:r w:rsidR="00FC5754">
                        <w:rPr>
                          <w:rFonts w:asciiTheme="majorHAnsi" w:hAnsiTheme="majorHAnsi"/>
                          <w:sz w:val="20"/>
                          <w:szCs w:val="20"/>
                        </w:rPr>
                        <w:t>Susan Hanrahan 11/6/17</w:t>
                      </w:r>
                      <w:bookmarkStart w:id="0" w:name="_GoBack"/>
                      <w:bookmarkEnd w:id="0"/>
                    </w:sdtContent>
                  </w:sdt>
                </w:p>
              </w:tc>
              <w:sdt>
                <w:sdtPr>
                  <w:rPr>
                    <w:rFonts w:asciiTheme="majorHAnsi" w:hAnsiTheme="majorHAnsi"/>
                    <w:sz w:val="20"/>
                    <w:szCs w:val="20"/>
                  </w:rPr>
                  <w:alias w:val="Date"/>
                  <w:tag w:val="Date"/>
                  <w:id w:val="1607542089"/>
                  <w:placeholder>
                    <w:docPart w:val="3E547E17831648C6A4858B4157CF4C7B"/>
                  </w:placeholder>
                  <w:showingPlcHdr/>
                  <w:date>
                    <w:dateFormat w:val="M/d/yyyy"/>
                    <w:lid w:val="en-US"/>
                    <w:storeMappedDataAs w:val="dateTime"/>
                    <w:calendar w:val="gregorian"/>
                  </w:date>
                </w:sdtPr>
                <w:sdtEndPr/>
                <w:sdtContent>
                  <w:tc>
                    <w:tcPr>
                      <w:tcW w:w="1350" w:type="dxa"/>
                      <w:vAlign w:val="bottom"/>
                    </w:tcPr>
                    <w:p w14:paraId="351E7E97" w14:textId="77777777" w:rsidR="00D779A1" w:rsidRDefault="00D779A1" w:rsidP="00231E6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7177885D" w14:textId="77777777" w:rsidR="00D779A1" w:rsidRPr="00592A95" w:rsidRDefault="00D779A1" w:rsidP="00231E6D">
            <w:pPr>
              <w:rPr>
                <w:rFonts w:asciiTheme="majorHAnsi" w:hAnsiTheme="majorHAnsi"/>
                <w:sz w:val="20"/>
                <w:szCs w:val="20"/>
              </w:rPr>
            </w:pPr>
            <w:r w:rsidRPr="00592A95">
              <w:rPr>
                <w:rFonts w:asciiTheme="majorHAnsi" w:hAnsiTheme="majorHAnsi"/>
                <w:b/>
                <w:sz w:val="20"/>
                <w:szCs w:val="20"/>
              </w:rPr>
              <w:t>College Dean</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27C39CDC" w14:textId="77777777" w:rsidTr="00231E6D">
              <w:trPr>
                <w:trHeight w:val="113"/>
              </w:trPr>
              <w:tc>
                <w:tcPr>
                  <w:tcW w:w="3685" w:type="dxa"/>
                  <w:vAlign w:val="bottom"/>
                </w:tcPr>
                <w:p w14:paraId="11B7543F" w14:textId="77777777" w:rsidR="00D779A1" w:rsidRDefault="00130F2C" w:rsidP="00231E6D">
                  <w:pPr>
                    <w:jc w:val="center"/>
                    <w:rPr>
                      <w:rFonts w:asciiTheme="majorHAnsi" w:hAnsiTheme="majorHAnsi"/>
                      <w:sz w:val="20"/>
                      <w:szCs w:val="20"/>
                    </w:rPr>
                  </w:pPr>
                  <w:sdt>
                    <w:sdtPr>
                      <w:rPr>
                        <w:rFonts w:asciiTheme="majorHAnsi" w:hAnsiTheme="majorHAnsi"/>
                        <w:sz w:val="20"/>
                        <w:szCs w:val="20"/>
                      </w:rPr>
                      <w:id w:val="33859761"/>
                      <w:placeholder>
                        <w:docPart w:val="A5BA35ADC2C8481A91684D6A663AC5F0"/>
                      </w:placeholder>
                      <w:showingPlcHdr/>
                    </w:sdtPr>
                    <w:sdtEndPr/>
                    <w:sdtContent>
                      <w:permStart w:id="1339306309"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1339306309"/>
                    </w:sdtContent>
                  </w:sdt>
                </w:p>
              </w:tc>
              <w:sdt>
                <w:sdtPr>
                  <w:rPr>
                    <w:rFonts w:asciiTheme="majorHAnsi" w:hAnsiTheme="majorHAnsi"/>
                    <w:sz w:val="20"/>
                    <w:szCs w:val="20"/>
                  </w:rPr>
                  <w:alias w:val="Date"/>
                  <w:tag w:val="Date"/>
                  <w:id w:val="-520320311"/>
                  <w:placeholder>
                    <w:docPart w:val="AAE8C53813CE47D4856F63EB6C9E6763"/>
                  </w:placeholder>
                  <w:showingPlcHdr/>
                  <w:date>
                    <w:dateFormat w:val="M/d/yyyy"/>
                    <w:lid w:val="en-US"/>
                    <w:storeMappedDataAs w:val="dateTime"/>
                    <w:calendar w:val="gregorian"/>
                  </w:date>
                </w:sdtPr>
                <w:sdtEndPr/>
                <w:sdtContent>
                  <w:tc>
                    <w:tcPr>
                      <w:tcW w:w="1350" w:type="dxa"/>
                      <w:vAlign w:val="bottom"/>
                    </w:tcPr>
                    <w:p w14:paraId="41279D20" w14:textId="77777777" w:rsidR="00D779A1" w:rsidRDefault="00D779A1" w:rsidP="00231E6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16655B4C" w14:textId="77777777" w:rsidR="00D779A1" w:rsidRPr="00592A95" w:rsidRDefault="00D779A1" w:rsidP="00231E6D">
            <w:pPr>
              <w:rPr>
                <w:rFonts w:asciiTheme="majorHAnsi" w:hAnsiTheme="majorHAnsi"/>
                <w:sz w:val="20"/>
                <w:szCs w:val="20"/>
              </w:rPr>
            </w:pPr>
            <w:r w:rsidRPr="00592A95">
              <w:rPr>
                <w:rFonts w:asciiTheme="majorHAnsi" w:hAnsiTheme="majorHAnsi"/>
                <w:b/>
                <w:sz w:val="20"/>
                <w:szCs w:val="20"/>
              </w:rPr>
              <w:t>Graduate Curriculum Committee Chair</w:t>
            </w:r>
          </w:p>
        </w:tc>
      </w:tr>
      <w:tr w:rsidR="00D779A1" w:rsidRPr="00592A95" w14:paraId="4B8E4CE6" w14:textId="77777777" w:rsidTr="00231E6D">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9"/>
              <w:gridCol w:w="1351"/>
            </w:tblGrid>
            <w:tr w:rsidR="00FE6FB5" w14:paraId="37A67229" w14:textId="77777777" w:rsidTr="00FE6FB5">
              <w:trPr>
                <w:trHeight w:val="113"/>
              </w:trPr>
              <w:tc>
                <w:tcPr>
                  <w:tcW w:w="3685" w:type="dxa"/>
                  <w:vAlign w:val="bottom"/>
                  <w:hideMark/>
                </w:tcPr>
                <w:permStart w:id="1609439368" w:edGrp="everyone"/>
                <w:p w14:paraId="5653FC46" w14:textId="77777777" w:rsidR="00FE6FB5" w:rsidRDefault="00130F2C" w:rsidP="00FE6FB5">
                  <w:pPr>
                    <w:jc w:val="center"/>
                    <w:rPr>
                      <w:rFonts w:asciiTheme="majorHAnsi" w:hAnsiTheme="majorHAnsi"/>
                      <w:sz w:val="20"/>
                      <w:szCs w:val="20"/>
                    </w:rPr>
                  </w:pPr>
                  <w:sdt>
                    <w:sdtPr>
                      <w:rPr>
                        <w:rFonts w:asciiTheme="majorHAnsi" w:hAnsiTheme="majorHAnsi"/>
                        <w:sz w:val="20"/>
                        <w:szCs w:val="20"/>
                      </w:rPr>
                      <w:id w:val="409269056"/>
                      <w:placeholder>
                        <w:docPart w:val="DC8845562825490186E5E0816EA26548"/>
                      </w:placeholder>
                      <w:showingPlcHdr/>
                    </w:sdtPr>
                    <w:sdtEndPr/>
                    <w:sdtContent>
                      <w:r w:rsidR="00FE6FB5">
                        <w:rPr>
                          <w:rFonts w:asciiTheme="majorHAnsi" w:hAnsiTheme="majorHAnsi"/>
                          <w:color w:val="808080" w:themeColor="background1" w:themeShade="80"/>
                          <w:sz w:val="52"/>
                          <w:szCs w:val="52"/>
                          <w:shd w:val="clear" w:color="auto" w:fill="D9D9D9" w:themeFill="background1" w:themeFillShade="D9"/>
                        </w:rPr>
                        <w:t>__________________</w:t>
                      </w:r>
                      <w:permEnd w:id="1609439368"/>
                    </w:sdtContent>
                  </w:sdt>
                </w:p>
              </w:tc>
              <w:sdt>
                <w:sdtPr>
                  <w:rPr>
                    <w:rFonts w:asciiTheme="majorHAnsi" w:hAnsiTheme="majorHAnsi"/>
                    <w:sz w:val="20"/>
                    <w:szCs w:val="20"/>
                  </w:rPr>
                  <w:alias w:val="Date"/>
                  <w:tag w:val="Date"/>
                  <w:id w:val="1389149472"/>
                  <w:placeholder>
                    <w:docPart w:val="594BD54991AE407B862169536E37A7DF"/>
                  </w:placeholder>
                  <w:showingPlcHdr/>
                  <w:date>
                    <w:dateFormat w:val="M/d/yyyy"/>
                    <w:lid w:val="en-US"/>
                    <w:storeMappedDataAs w:val="dateTime"/>
                    <w:calendar w:val="gregorian"/>
                  </w:date>
                </w:sdtPr>
                <w:sdtEndPr/>
                <w:sdtContent>
                  <w:tc>
                    <w:tcPr>
                      <w:tcW w:w="1350" w:type="dxa"/>
                      <w:vAlign w:val="bottom"/>
                      <w:hideMark/>
                    </w:tcPr>
                    <w:p w14:paraId="6F01EB22" w14:textId="77777777" w:rsidR="00FE6FB5" w:rsidRDefault="00FE6FB5" w:rsidP="00FE6FB5">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07765DA6" w14:textId="77777777" w:rsidR="00D779A1" w:rsidRPr="00592A95" w:rsidRDefault="00FE6FB5" w:rsidP="00231E6D">
            <w:pPr>
              <w:rPr>
                <w:rFonts w:asciiTheme="majorHAnsi" w:hAnsiTheme="majorHAnsi"/>
                <w:sz w:val="20"/>
                <w:szCs w:val="20"/>
              </w:rPr>
            </w:pPr>
            <w:r>
              <w:rPr>
                <w:rFonts w:asciiTheme="majorHAnsi" w:hAnsiTheme="majorHAnsi"/>
                <w:b/>
                <w:sz w:val="20"/>
                <w:szCs w:val="20"/>
              </w:rPr>
              <w:t xml:space="preserve">General Education Committee Chair (If applicable) </w:t>
            </w:r>
            <w:r>
              <w:rPr>
                <w:rFonts w:asciiTheme="majorHAnsi" w:hAnsiTheme="majorHAnsi"/>
                <w:sz w:val="20"/>
                <w:szCs w:val="20"/>
              </w:rPr>
              <w:t xml:space="preserve">                        </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3825C943" w14:textId="77777777" w:rsidTr="00231E6D">
              <w:trPr>
                <w:trHeight w:val="113"/>
              </w:trPr>
              <w:tc>
                <w:tcPr>
                  <w:tcW w:w="3685" w:type="dxa"/>
                  <w:vAlign w:val="bottom"/>
                </w:tcPr>
                <w:p w14:paraId="62F3591B" w14:textId="77777777" w:rsidR="00D779A1" w:rsidRDefault="00130F2C" w:rsidP="00231E6D">
                  <w:pPr>
                    <w:jc w:val="center"/>
                    <w:rPr>
                      <w:rFonts w:asciiTheme="majorHAnsi" w:hAnsiTheme="majorHAnsi"/>
                      <w:sz w:val="20"/>
                      <w:szCs w:val="20"/>
                    </w:rPr>
                  </w:pPr>
                  <w:sdt>
                    <w:sdtPr>
                      <w:rPr>
                        <w:rFonts w:asciiTheme="majorHAnsi" w:hAnsiTheme="majorHAnsi"/>
                        <w:sz w:val="20"/>
                        <w:szCs w:val="20"/>
                      </w:rPr>
                      <w:id w:val="1006483081"/>
                      <w:placeholder>
                        <w:docPart w:val="0AB3F44CDDB649F8BF0EF34BD84A3B75"/>
                      </w:placeholder>
                      <w:showingPlcHdr/>
                    </w:sdtPr>
                    <w:sdtEndPr/>
                    <w:sdtContent>
                      <w:permStart w:id="2049276475"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2049276475"/>
                    </w:sdtContent>
                  </w:sdt>
                </w:p>
              </w:tc>
              <w:sdt>
                <w:sdtPr>
                  <w:rPr>
                    <w:rFonts w:asciiTheme="majorHAnsi" w:hAnsiTheme="majorHAnsi"/>
                    <w:sz w:val="20"/>
                    <w:szCs w:val="20"/>
                  </w:rPr>
                  <w:alias w:val="Date"/>
                  <w:tag w:val="Date"/>
                  <w:id w:val="-1148581485"/>
                  <w:placeholder>
                    <w:docPart w:val="7EE20027A85C4586BBFB56ED1AEA82B2"/>
                  </w:placeholder>
                  <w:showingPlcHdr/>
                  <w:date>
                    <w:dateFormat w:val="M/d/yyyy"/>
                    <w:lid w:val="en-US"/>
                    <w:storeMappedDataAs w:val="dateTime"/>
                    <w:calendar w:val="gregorian"/>
                  </w:date>
                </w:sdtPr>
                <w:sdtEndPr/>
                <w:sdtContent>
                  <w:tc>
                    <w:tcPr>
                      <w:tcW w:w="1350" w:type="dxa"/>
                      <w:vAlign w:val="bottom"/>
                    </w:tcPr>
                    <w:p w14:paraId="2CAE5CAB" w14:textId="77777777" w:rsidR="00D779A1" w:rsidRDefault="00D779A1" w:rsidP="00231E6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1CA6F193" w14:textId="77777777" w:rsidR="00D779A1" w:rsidRPr="00592A95" w:rsidRDefault="00D779A1" w:rsidP="00231E6D">
            <w:pPr>
              <w:rPr>
                <w:rFonts w:asciiTheme="majorHAnsi" w:hAnsiTheme="majorHAnsi"/>
                <w:sz w:val="20"/>
                <w:szCs w:val="20"/>
              </w:rPr>
            </w:pPr>
            <w:r w:rsidRPr="00592A95">
              <w:rPr>
                <w:rFonts w:asciiTheme="majorHAnsi" w:hAnsiTheme="majorHAnsi"/>
                <w:b/>
                <w:sz w:val="20"/>
                <w:szCs w:val="20"/>
              </w:rPr>
              <w:t>Vice Chancellor for Academic Affairs</w:t>
            </w:r>
          </w:p>
        </w:tc>
      </w:tr>
    </w:tbl>
    <w:p w14:paraId="2D28EBBF" w14:textId="77777777" w:rsidR="005522E4" w:rsidRPr="00592A95" w:rsidRDefault="005522E4" w:rsidP="00384538">
      <w:pPr>
        <w:pBdr>
          <w:bottom w:val="single" w:sz="12" w:space="1" w:color="auto"/>
        </w:pBdr>
        <w:rPr>
          <w:rFonts w:asciiTheme="majorHAnsi" w:hAnsiTheme="majorHAnsi" w:cs="Arial"/>
          <w:sz w:val="20"/>
          <w:szCs w:val="20"/>
        </w:rPr>
      </w:pPr>
    </w:p>
    <w:p w14:paraId="15E8D036" w14:textId="77777777" w:rsidR="00D75334" w:rsidRDefault="00DB24A8" w:rsidP="00231E6D">
      <w:pPr>
        <w:tabs>
          <w:tab w:val="left" w:pos="360"/>
          <w:tab w:val="left" w:pos="720"/>
        </w:tabs>
        <w:spacing w:after="0" w:line="240" w:lineRule="auto"/>
        <w:rPr>
          <w:rFonts w:asciiTheme="majorHAnsi" w:hAnsiTheme="majorHAnsi" w:cs="Arial"/>
          <w:b/>
          <w:sz w:val="20"/>
          <w:szCs w:val="20"/>
        </w:rPr>
      </w:pPr>
      <w:r>
        <w:rPr>
          <w:rFonts w:asciiTheme="majorHAnsi" w:hAnsiTheme="majorHAnsi" w:cs="Arial"/>
          <w:b/>
          <w:sz w:val="20"/>
          <w:szCs w:val="20"/>
        </w:rPr>
        <w:t>If you require to fill out a Letter of Notification, p</w:t>
      </w:r>
      <w:r w:rsidR="00222AE5">
        <w:rPr>
          <w:rFonts w:asciiTheme="majorHAnsi" w:hAnsiTheme="majorHAnsi" w:cs="Arial"/>
          <w:b/>
          <w:sz w:val="20"/>
          <w:szCs w:val="20"/>
        </w:rPr>
        <w:t xml:space="preserve">lease </w:t>
      </w:r>
      <w:r>
        <w:rPr>
          <w:rFonts w:asciiTheme="majorHAnsi" w:hAnsiTheme="majorHAnsi" w:cs="Arial"/>
          <w:b/>
          <w:sz w:val="20"/>
          <w:szCs w:val="20"/>
        </w:rPr>
        <w:t xml:space="preserve">email </w:t>
      </w:r>
      <w:hyperlink r:id="rId9" w:history="1">
        <w:r w:rsidRPr="004A2161">
          <w:rPr>
            <w:rStyle w:val="Hyperlink"/>
            <w:rFonts w:asciiTheme="majorHAnsi" w:hAnsiTheme="majorHAnsi" w:cs="Arial"/>
            <w:b/>
            <w:sz w:val="20"/>
            <w:szCs w:val="20"/>
          </w:rPr>
          <w:t>curriculum@astate.edu</w:t>
        </w:r>
      </w:hyperlink>
      <w:r>
        <w:rPr>
          <w:rFonts w:asciiTheme="majorHAnsi" w:hAnsiTheme="majorHAnsi" w:cs="Arial"/>
          <w:b/>
          <w:sz w:val="20"/>
          <w:szCs w:val="20"/>
        </w:rPr>
        <w:t xml:space="preserve"> or contact Academic Affairs and Research at </w:t>
      </w:r>
      <w:r w:rsidR="004D4180">
        <w:rPr>
          <w:rFonts w:asciiTheme="majorHAnsi" w:hAnsiTheme="majorHAnsi" w:cs="Arial"/>
          <w:b/>
          <w:sz w:val="20"/>
          <w:szCs w:val="20"/>
        </w:rPr>
        <w:t xml:space="preserve">(870) </w:t>
      </w:r>
      <w:r>
        <w:rPr>
          <w:rFonts w:asciiTheme="majorHAnsi" w:hAnsiTheme="majorHAnsi" w:cs="Arial"/>
          <w:b/>
          <w:sz w:val="20"/>
          <w:szCs w:val="20"/>
        </w:rPr>
        <w:t xml:space="preserve">972-2030 </w:t>
      </w:r>
      <w:r w:rsidR="0050159D">
        <w:rPr>
          <w:rFonts w:asciiTheme="majorHAnsi" w:hAnsiTheme="majorHAnsi" w:cs="Arial"/>
          <w:b/>
          <w:sz w:val="20"/>
          <w:szCs w:val="20"/>
        </w:rPr>
        <w:t xml:space="preserve">for </w:t>
      </w:r>
      <w:r w:rsidR="004E302E">
        <w:rPr>
          <w:rFonts w:asciiTheme="majorHAnsi" w:hAnsiTheme="majorHAnsi" w:cs="Arial"/>
          <w:b/>
          <w:sz w:val="20"/>
          <w:szCs w:val="20"/>
        </w:rPr>
        <w:t>guidance</w:t>
      </w:r>
      <w:r w:rsidR="0050159D">
        <w:rPr>
          <w:rFonts w:asciiTheme="majorHAnsi" w:hAnsiTheme="majorHAnsi" w:cs="Arial"/>
          <w:b/>
          <w:sz w:val="20"/>
          <w:szCs w:val="20"/>
        </w:rPr>
        <w:t xml:space="preserve"> </w:t>
      </w:r>
      <w:r>
        <w:rPr>
          <w:rFonts w:asciiTheme="majorHAnsi" w:hAnsiTheme="majorHAnsi" w:cs="Arial"/>
          <w:b/>
          <w:sz w:val="20"/>
          <w:szCs w:val="20"/>
        </w:rPr>
        <w:t>PRIOR TO</w:t>
      </w:r>
      <w:r w:rsidR="0050159D">
        <w:rPr>
          <w:rFonts w:asciiTheme="majorHAnsi" w:hAnsiTheme="majorHAnsi" w:cs="Arial"/>
          <w:b/>
          <w:sz w:val="20"/>
          <w:szCs w:val="20"/>
        </w:rPr>
        <w:t xml:space="preserve"> </w:t>
      </w:r>
      <w:r>
        <w:rPr>
          <w:rFonts w:asciiTheme="majorHAnsi" w:hAnsiTheme="majorHAnsi" w:cs="Arial"/>
          <w:b/>
          <w:sz w:val="20"/>
          <w:szCs w:val="20"/>
        </w:rPr>
        <w:t xml:space="preserve">submitting these through the curricular process. </w:t>
      </w:r>
    </w:p>
    <w:p w14:paraId="1F886895" w14:textId="77777777" w:rsidR="00DB24A8" w:rsidRDefault="00DB24A8" w:rsidP="00231E6D">
      <w:pPr>
        <w:tabs>
          <w:tab w:val="left" w:pos="360"/>
          <w:tab w:val="left" w:pos="720"/>
        </w:tabs>
        <w:spacing w:after="0" w:line="240" w:lineRule="auto"/>
        <w:rPr>
          <w:rFonts w:asciiTheme="majorHAnsi" w:hAnsiTheme="majorHAnsi" w:cs="Arial"/>
          <w:b/>
          <w:sz w:val="20"/>
          <w:szCs w:val="20"/>
        </w:rPr>
      </w:pPr>
    </w:p>
    <w:p w14:paraId="4F20E21D" w14:textId="77777777" w:rsidR="00C020A5" w:rsidRDefault="00C020A5" w:rsidP="00231E6D">
      <w:pPr>
        <w:tabs>
          <w:tab w:val="left" w:pos="360"/>
          <w:tab w:val="left" w:pos="720"/>
        </w:tabs>
        <w:spacing w:after="0" w:line="240" w:lineRule="auto"/>
        <w:rPr>
          <w:rFonts w:asciiTheme="majorHAnsi" w:hAnsiTheme="majorHAnsi" w:cs="Arial"/>
          <w:b/>
          <w:sz w:val="20"/>
          <w:szCs w:val="20"/>
        </w:rPr>
      </w:pPr>
    </w:p>
    <w:p w14:paraId="3B8F3F0A" w14:textId="77777777" w:rsidR="00C020A5" w:rsidRDefault="00C020A5" w:rsidP="00231E6D">
      <w:pPr>
        <w:tabs>
          <w:tab w:val="left" w:pos="360"/>
          <w:tab w:val="left" w:pos="720"/>
        </w:tabs>
        <w:spacing w:after="0" w:line="240" w:lineRule="auto"/>
        <w:rPr>
          <w:rFonts w:asciiTheme="majorHAnsi" w:hAnsiTheme="majorHAnsi" w:cs="Arial"/>
          <w:b/>
          <w:sz w:val="20"/>
          <w:szCs w:val="20"/>
        </w:rPr>
      </w:pPr>
    </w:p>
    <w:p w14:paraId="01722792" w14:textId="77777777" w:rsidR="00231E6D" w:rsidRDefault="00231E6D" w:rsidP="00231E6D">
      <w:pPr>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1.</w:t>
      </w:r>
      <w:r w:rsidRPr="005813B9">
        <w:rPr>
          <w:rFonts w:asciiTheme="majorHAnsi" w:hAnsiTheme="majorHAnsi" w:cs="Arial"/>
          <w:b/>
          <w:sz w:val="20"/>
          <w:szCs w:val="20"/>
        </w:rPr>
        <w:t>Contact Person</w:t>
      </w:r>
      <w:r w:rsidRPr="005813B9">
        <w:rPr>
          <w:rFonts w:asciiTheme="majorHAnsi" w:hAnsiTheme="majorHAnsi" w:cs="Arial"/>
          <w:sz w:val="20"/>
          <w:szCs w:val="20"/>
        </w:rPr>
        <w:t xml:space="preserve"> (Name, Email Address, Phone Number)</w:t>
      </w:r>
    </w:p>
    <w:sdt>
      <w:sdtPr>
        <w:rPr>
          <w:rFonts w:asciiTheme="majorHAnsi" w:hAnsiTheme="majorHAnsi" w:cs="Arial"/>
          <w:b/>
          <w:sz w:val="20"/>
          <w:szCs w:val="20"/>
        </w:rPr>
        <w:id w:val="264975268"/>
      </w:sdtPr>
      <w:sdtEndPr/>
      <w:sdtContent>
        <w:p w14:paraId="1364C3B7" w14:textId="77777777" w:rsidR="00231E6D" w:rsidRPr="0050172E" w:rsidRDefault="004825F9" w:rsidP="00231E6D">
          <w:pPr>
            <w:tabs>
              <w:tab w:val="left" w:pos="360"/>
              <w:tab w:val="left" w:pos="720"/>
            </w:tabs>
            <w:spacing w:after="120"/>
            <w:rPr>
              <w:rFonts w:asciiTheme="majorHAnsi" w:hAnsiTheme="majorHAnsi" w:cs="Arial"/>
              <w:b/>
              <w:sz w:val="20"/>
              <w:szCs w:val="20"/>
            </w:rPr>
          </w:pPr>
          <w:r w:rsidRPr="0050172E">
            <w:rPr>
              <w:rFonts w:asciiTheme="majorHAnsi" w:hAnsiTheme="majorHAnsi" w:cs="Arial"/>
              <w:b/>
              <w:sz w:val="20"/>
              <w:szCs w:val="20"/>
            </w:rPr>
            <w:t xml:space="preserve">Dr. Angela Smith, </w:t>
          </w:r>
          <w:hyperlink r:id="rId10" w:history="1">
            <w:r w:rsidRPr="0050172E">
              <w:rPr>
                <w:rStyle w:val="Hyperlink"/>
                <w:rFonts w:asciiTheme="majorHAnsi" w:hAnsiTheme="majorHAnsi" w:cs="Arial"/>
                <w:b/>
                <w:sz w:val="20"/>
                <w:szCs w:val="20"/>
              </w:rPr>
              <w:t>asmith@astate.edu</w:t>
            </w:r>
          </w:hyperlink>
          <w:r w:rsidRPr="0050172E">
            <w:rPr>
              <w:rFonts w:asciiTheme="majorHAnsi" w:hAnsiTheme="majorHAnsi" w:cs="Arial"/>
              <w:b/>
              <w:sz w:val="20"/>
              <w:szCs w:val="20"/>
            </w:rPr>
            <w:t>, 870-972-2403</w:t>
          </w:r>
        </w:p>
      </w:sdtContent>
    </w:sdt>
    <w:p w14:paraId="1BB4F563" w14:textId="77777777" w:rsidR="00231E6D" w:rsidRDefault="00231E6D" w:rsidP="00231E6D">
      <w:pPr>
        <w:tabs>
          <w:tab w:val="left" w:pos="360"/>
          <w:tab w:val="left" w:pos="720"/>
        </w:tabs>
        <w:spacing w:after="120"/>
        <w:rPr>
          <w:rFonts w:asciiTheme="majorHAnsi" w:hAnsiTheme="majorHAnsi" w:cs="Arial"/>
          <w:sz w:val="20"/>
          <w:szCs w:val="20"/>
        </w:rPr>
      </w:pPr>
    </w:p>
    <w:p w14:paraId="083694E6" w14:textId="77777777" w:rsidR="00231E6D" w:rsidRDefault="00231E6D">
      <w:pPr>
        <w:rPr>
          <w:rFonts w:asciiTheme="majorHAnsi" w:hAnsiTheme="majorHAnsi" w:cs="Arial"/>
          <w:sz w:val="20"/>
          <w:szCs w:val="20"/>
        </w:rPr>
      </w:pPr>
      <w:r>
        <w:rPr>
          <w:rFonts w:asciiTheme="majorHAnsi" w:hAnsiTheme="majorHAnsi" w:cs="Arial"/>
          <w:sz w:val="20"/>
          <w:szCs w:val="20"/>
        </w:rPr>
        <w:br w:type="page"/>
      </w:r>
    </w:p>
    <w:p w14:paraId="30FAE0AF" w14:textId="77777777" w:rsidR="00DB24A8" w:rsidRPr="007C242E" w:rsidRDefault="00DB24A8" w:rsidP="00DB24A8">
      <w:pPr>
        <w:tabs>
          <w:tab w:val="left" w:pos="360"/>
          <w:tab w:val="left" w:pos="720"/>
        </w:tabs>
        <w:spacing w:after="120"/>
        <w:jc w:val="center"/>
        <w:rPr>
          <w:rFonts w:asciiTheme="majorHAnsi" w:hAnsiTheme="majorHAnsi" w:cs="Arial"/>
          <w:b/>
          <w:szCs w:val="20"/>
        </w:rPr>
      </w:pPr>
      <w:r w:rsidRPr="007C242E">
        <w:rPr>
          <w:rFonts w:asciiTheme="majorHAnsi" w:hAnsiTheme="majorHAnsi" w:cs="Arial"/>
          <w:b/>
          <w:szCs w:val="20"/>
        </w:rPr>
        <w:lastRenderedPageBreak/>
        <w:t>Guide to ADHE Letter of Notifications</w:t>
      </w:r>
    </w:p>
    <w:p w14:paraId="238A6059" w14:textId="77777777" w:rsidR="002B59C7" w:rsidRDefault="000B11F8" w:rsidP="00A1383B">
      <w:pPr>
        <w:tabs>
          <w:tab w:val="left" w:pos="360"/>
          <w:tab w:val="left" w:pos="720"/>
        </w:tabs>
        <w:spacing w:after="120"/>
        <w:rPr>
          <w:rFonts w:asciiTheme="majorHAnsi" w:hAnsiTheme="majorHAnsi" w:cs="Arial"/>
          <w:sz w:val="20"/>
          <w:szCs w:val="20"/>
        </w:rPr>
      </w:pPr>
      <w:r>
        <w:rPr>
          <w:rFonts w:asciiTheme="majorHAnsi" w:hAnsiTheme="majorHAnsi" w:cs="Arial"/>
          <w:sz w:val="20"/>
          <w:szCs w:val="20"/>
        </w:rPr>
        <w:t xml:space="preserve">All documentation to be sent to ADHE must </w:t>
      </w:r>
      <w:r w:rsidR="00DB24A8">
        <w:rPr>
          <w:rFonts w:asciiTheme="majorHAnsi" w:hAnsiTheme="majorHAnsi" w:cs="Arial"/>
          <w:sz w:val="20"/>
          <w:szCs w:val="20"/>
        </w:rPr>
        <w:t>be submitted by the Office of Academic Affairs and Research</w:t>
      </w:r>
      <w:r w:rsidR="004E302E">
        <w:rPr>
          <w:rFonts w:asciiTheme="majorHAnsi" w:hAnsiTheme="majorHAnsi" w:cs="Arial"/>
          <w:sz w:val="20"/>
          <w:szCs w:val="20"/>
        </w:rPr>
        <w:t xml:space="preserve"> (AAR)</w:t>
      </w:r>
      <w:r w:rsidR="00DB24A8">
        <w:rPr>
          <w:rFonts w:asciiTheme="majorHAnsi" w:hAnsiTheme="majorHAnsi" w:cs="Arial"/>
          <w:sz w:val="20"/>
          <w:szCs w:val="20"/>
        </w:rPr>
        <w:t xml:space="preserve">, and must </w:t>
      </w:r>
      <w:r>
        <w:rPr>
          <w:rFonts w:asciiTheme="majorHAnsi" w:hAnsiTheme="majorHAnsi" w:cs="Arial"/>
          <w:sz w:val="20"/>
          <w:szCs w:val="20"/>
        </w:rPr>
        <w:t xml:space="preserve">go through regular curriculum process. </w:t>
      </w:r>
      <w:r w:rsidR="002B59C7" w:rsidRPr="002B59C7">
        <w:rPr>
          <w:rFonts w:asciiTheme="majorHAnsi" w:hAnsiTheme="majorHAnsi" w:cs="Arial"/>
          <w:sz w:val="20"/>
          <w:szCs w:val="20"/>
        </w:rPr>
        <w:t xml:space="preserve">Please see the </w:t>
      </w:r>
      <w:r>
        <w:rPr>
          <w:rFonts w:asciiTheme="majorHAnsi" w:hAnsiTheme="majorHAnsi" w:cs="Arial"/>
          <w:sz w:val="20"/>
          <w:szCs w:val="20"/>
        </w:rPr>
        <w:t xml:space="preserve">following </w:t>
      </w:r>
      <w:r w:rsidR="002B59C7" w:rsidRPr="002B59C7">
        <w:rPr>
          <w:rFonts w:asciiTheme="majorHAnsi" w:hAnsiTheme="majorHAnsi" w:cs="Arial"/>
          <w:sz w:val="20"/>
          <w:szCs w:val="20"/>
        </w:rPr>
        <w:t>specific curriculum forms created for changes requiring:</w:t>
      </w:r>
    </w:p>
    <w:tbl>
      <w:tblPr>
        <w:tblStyle w:val="TableGrid"/>
        <w:tblW w:w="0" w:type="auto"/>
        <w:tblLook w:val="04A0" w:firstRow="1" w:lastRow="0" w:firstColumn="1" w:lastColumn="0" w:noHBand="0" w:noVBand="1"/>
      </w:tblPr>
      <w:tblGrid>
        <w:gridCol w:w="5508"/>
        <w:gridCol w:w="5508"/>
      </w:tblGrid>
      <w:tr w:rsidR="002B59C7" w14:paraId="430C9111" w14:textId="77777777" w:rsidTr="002B59C7">
        <w:tc>
          <w:tcPr>
            <w:tcW w:w="5508" w:type="dxa"/>
          </w:tcPr>
          <w:p w14:paraId="0E9EEC19" w14:textId="77777777" w:rsidR="002B59C7" w:rsidRDefault="002B59C7" w:rsidP="000B11F8">
            <w:pPr>
              <w:tabs>
                <w:tab w:val="left" w:pos="360"/>
                <w:tab w:val="left" w:pos="720"/>
              </w:tabs>
              <w:spacing w:after="40"/>
              <w:rPr>
                <w:rFonts w:asciiTheme="majorHAnsi" w:hAnsiTheme="majorHAnsi" w:cs="Arial"/>
                <w:sz w:val="20"/>
                <w:szCs w:val="20"/>
              </w:rPr>
            </w:pPr>
          </w:p>
        </w:tc>
        <w:tc>
          <w:tcPr>
            <w:tcW w:w="5508" w:type="dxa"/>
          </w:tcPr>
          <w:p w14:paraId="01D427EE" w14:textId="77777777" w:rsidR="002B59C7" w:rsidRDefault="004E302E" w:rsidP="000021AE">
            <w:pPr>
              <w:tabs>
                <w:tab w:val="left" w:pos="360"/>
                <w:tab w:val="left" w:pos="720"/>
              </w:tabs>
              <w:spacing w:after="40"/>
              <w:jc w:val="center"/>
              <w:rPr>
                <w:rFonts w:asciiTheme="majorHAnsi" w:hAnsiTheme="majorHAnsi" w:cs="Arial"/>
                <w:sz w:val="20"/>
                <w:szCs w:val="20"/>
              </w:rPr>
            </w:pPr>
            <w:r>
              <w:rPr>
                <w:rFonts w:asciiTheme="majorHAnsi" w:hAnsiTheme="majorHAnsi" w:cs="Arial"/>
                <w:sz w:val="20"/>
                <w:szCs w:val="20"/>
              </w:rPr>
              <w:t xml:space="preserve">Established </w:t>
            </w:r>
            <w:r w:rsidR="000021AE">
              <w:rPr>
                <w:rFonts w:asciiTheme="majorHAnsi" w:hAnsiTheme="majorHAnsi" w:cs="Arial"/>
                <w:sz w:val="20"/>
                <w:szCs w:val="20"/>
              </w:rPr>
              <w:t>form</w:t>
            </w:r>
          </w:p>
        </w:tc>
      </w:tr>
      <w:tr w:rsidR="002B59C7" w14:paraId="37806EA6" w14:textId="77777777" w:rsidTr="002B59C7">
        <w:tc>
          <w:tcPr>
            <w:tcW w:w="5508" w:type="dxa"/>
          </w:tcPr>
          <w:p w14:paraId="542612D4" w14:textId="77777777" w:rsidR="002B59C7" w:rsidRDefault="000B11F8" w:rsidP="000B11F8">
            <w:pPr>
              <w:tabs>
                <w:tab w:val="left" w:pos="360"/>
                <w:tab w:val="left" w:pos="720"/>
              </w:tabs>
              <w:spacing w:after="40"/>
              <w:rPr>
                <w:rFonts w:asciiTheme="majorHAnsi" w:hAnsiTheme="majorHAnsi" w:cs="Arial"/>
                <w:sz w:val="20"/>
                <w:szCs w:val="20"/>
              </w:rPr>
            </w:pPr>
            <w:r>
              <w:rPr>
                <w:rFonts w:asciiTheme="majorHAnsi" w:hAnsiTheme="majorHAnsi" w:cs="Arial"/>
                <w:sz w:val="20"/>
                <w:szCs w:val="20"/>
              </w:rPr>
              <w:t>LON</w:t>
            </w:r>
            <w:r w:rsidRPr="002B59C7">
              <w:rPr>
                <w:rFonts w:asciiTheme="majorHAnsi" w:hAnsiTheme="majorHAnsi" w:cs="Arial"/>
                <w:sz w:val="20"/>
                <w:szCs w:val="20"/>
              </w:rPr>
              <w:t xml:space="preserve"> 3</w:t>
            </w:r>
            <w:r>
              <w:rPr>
                <w:rFonts w:asciiTheme="majorHAnsi" w:hAnsiTheme="majorHAnsi" w:cs="Arial"/>
                <w:sz w:val="20"/>
                <w:szCs w:val="20"/>
              </w:rPr>
              <w:t xml:space="preserve"> - </w:t>
            </w:r>
            <w:r w:rsidRPr="002B59C7">
              <w:rPr>
                <w:rFonts w:asciiTheme="majorHAnsi" w:hAnsiTheme="majorHAnsi" w:cs="Arial"/>
                <w:sz w:val="20"/>
                <w:szCs w:val="20"/>
              </w:rPr>
              <w:t>NEW OPTION, CONCENTRATION, EMPHASIS</w:t>
            </w:r>
          </w:p>
        </w:tc>
        <w:tc>
          <w:tcPr>
            <w:tcW w:w="5508" w:type="dxa"/>
          </w:tcPr>
          <w:p w14:paraId="53AD396A" w14:textId="77777777" w:rsidR="002B59C7" w:rsidRDefault="000B11F8" w:rsidP="000B11F8">
            <w:pPr>
              <w:tabs>
                <w:tab w:val="left" w:pos="360"/>
                <w:tab w:val="left" w:pos="720"/>
              </w:tabs>
              <w:spacing w:after="40"/>
              <w:rPr>
                <w:rFonts w:asciiTheme="majorHAnsi" w:hAnsiTheme="majorHAnsi" w:cs="Arial"/>
                <w:sz w:val="20"/>
                <w:szCs w:val="20"/>
              </w:rPr>
            </w:pPr>
            <w:r w:rsidRPr="000B11F8">
              <w:rPr>
                <w:rFonts w:asciiTheme="majorHAnsi" w:hAnsiTheme="majorHAnsi" w:cs="Arial"/>
                <w:sz w:val="20"/>
                <w:szCs w:val="20"/>
              </w:rPr>
              <w:t>New_Emphasis_Concentration_or_Option_Proposal_Form</w:t>
            </w:r>
          </w:p>
        </w:tc>
      </w:tr>
      <w:tr w:rsidR="000B11F8" w14:paraId="5ECD5E13" w14:textId="77777777" w:rsidTr="002B59C7">
        <w:tc>
          <w:tcPr>
            <w:tcW w:w="5508" w:type="dxa"/>
          </w:tcPr>
          <w:p w14:paraId="5521B9A9" w14:textId="77777777" w:rsidR="000B11F8" w:rsidRPr="000B11F8" w:rsidRDefault="000B11F8" w:rsidP="000B11F8">
            <w:pPr>
              <w:tabs>
                <w:tab w:val="left" w:pos="360"/>
                <w:tab w:val="left" w:pos="720"/>
              </w:tabs>
              <w:spacing w:after="40"/>
              <w:rPr>
                <w:rFonts w:asciiTheme="majorHAnsi" w:hAnsiTheme="majorHAnsi" w:cs="Arial"/>
                <w:sz w:val="20"/>
                <w:szCs w:val="20"/>
              </w:rPr>
            </w:pPr>
            <w:r>
              <w:rPr>
                <w:rFonts w:asciiTheme="majorHAnsi" w:hAnsiTheme="majorHAnsi" w:cs="Arial"/>
                <w:sz w:val="20"/>
                <w:szCs w:val="20"/>
              </w:rPr>
              <w:t xml:space="preserve">LON 5 - </w:t>
            </w:r>
            <w:r w:rsidRPr="000B11F8">
              <w:rPr>
                <w:rFonts w:asciiTheme="majorHAnsi" w:hAnsiTheme="majorHAnsi" w:cs="Arial"/>
                <w:sz w:val="20"/>
                <w:szCs w:val="20"/>
              </w:rPr>
              <w:t>DELETION</w:t>
            </w:r>
          </w:p>
          <w:p w14:paraId="09DC5CB1" w14:textId="77777777" w:rsidR="000B11F8" w:rsidRDefault="000B11F8" w:rsidP="000B11F8">
            <w:pPr>
              <w:tabs>
                <w:tab w:val="left" w:pos="360"/>
                <w:tab w:val="left" w:pos="720"/>
              </w:tabs>
              <w:spacing w:after="40"/>
              <w:rPr>
                <w:rFonts w:asciiTheme="majorHAnsi" w:hAnsiTheme="majorHAnsi" w:cs="Arial"/>
                <w:sz w:val="20"/>
                <w:szCs w:val="20"/>
              </w:rPr>
            </w:pPr>
            <w:r w:rsidRPr="000B11F8">
              <w:rPr>
                <w:rFonts w:asciiTheme="majorHAnsi" w:hAnsiTheme="majorHAnsi" w:cs="Arial"/>
                <w:sz w:val="20"/>
                <w:szCs w:val="20"/>
              </w:rPr>
              <w:t>(Certificate, Degree, Option/Emphasis/Concentration, Organizational Unit)</w:t>
            </w:r>
          </w:p>
        </w:tc>
        <w:tc>
          <w:tcPr>
            <w:tcW w:w="5508" w:type="dxa"/>
          </w:tcPr>
          <w:p w14:paraId="65DCB309" w14:textId="77777777" w:rsidR="000B11F8" w:rsidRPr="000B11F8" w:rsidRDefault="000B11F8" w:rsidP="000B11F8">
            <w:pPr>
              <w:tabs>
                <w:tab w:val="left" w:pos="360"/>
                <w:tab w:val="left" w:pos="720"/>
              </w:tabs>
              <w:spacing w:after="40"/>
              <w:rPr>
                <w:rFonts w:asciiTheme="majorHAnsi" w:hAnsiTheme="majorHAnsi" w:cs="Arial"/>
                <w:sz w:val="20"/>
                <w:szCs w:val="20"/>
              </w:rPr>
            </w:pPr>
            <w:r w:rsidRPr="000B11F8">
              <w:rPr>
                <w:rFonts w:asciiTheme="majorHAnsi" w:hAnsiTheme="majorHAnsi" w:cs="Arial"/>
                <w:sz w:val="20"/>
                <w:szCs w:val="20"/>
              </w:rPr>
              <w:t>Program_Emphasis_or_Minor_Deletion_Proposal_Form</w:t>
            </w:r>
          </w:p>
        </w:tc>
      </w:tr>
      <w:tr w:rsidR="005150C6" w14:paraId="7755D4AC" w14:textId="77777777" w:rsidTr="002B59C7">
        <w:tc>
          <w:tcPr>
            <w:tcW w:w="5508" w:type="dxa"/>
          </w:tcPr>
          <w:p w14:paraId="079ED7C5" w14:textId="77777777" w:rsidR="005150C6" w:rsidRDefault="005150C6" w:rsidP="008432DA">
            <w:pPr>
              <w:tabs>
                <w:tab w:val="left" w:pos="360"/>
                <w:tab w:val="left" w:pos="720"/>
              </w:tabs>
              <w:spacing w:after="40"/>
              <w:rPr>
                <w:rFonts w:asciiTheme="majorHAnsi" w:hAnsiTheme="majorHAnsi" w:cs="Arial"/>
                <w:sz w:val="20"/>
                <w:szCs w:val="20"/>
              </w:rPr>
            </w:pPr>
            <w:r w:rsidRPr="002B59C7">
              <w:rPr>
                <w:rFonts w:asciiTheme="majorHAnsi" w:hAnsiTheme="majorHAnsi" w:cs="Arial"/>
                <w:sz w:val="20"/>
                <w:szCs w:val="20"/>
              </w:rPr>
              <w:t>LON</w:t>
            </w:r>
            <w:r>
              <w:rPr>
                <w:rFonts w:asciiTheme="majorHAnsi" w:hAnsiTheme="majorHAnsi" w:cs="Arial"/>
                <w:sz w:val="20"/>
                <w:szCs w:val="20"/>
              </w:rPr>
              <w:t xml:space="preserve"> </w:t>
            </w:r>
            <w:r w:rsidRPr="002B59C7">
              <w:rPr>
                <w:rFonts w:asciiTheme="majorHAnsi" w:hAnsiTheme="majorHAnsi" w:cs="Arial"/>
                <w:sz w:val="20"/>
                <w:szCs w:val="20"/>
              </w:rPr>
              <w:t xml:space="preserve">11  </w:t>
            </w:r>
            <w:r>
              <w:rPr>
                <w:rFonts w:asciiTheme="majorHAnsi" w:hAnsiTheme="majorHAnsi" w:cs="Arial"/>
                <w:sz w:val="20"/>
                <w:szCs w:val="20"/>
              </w:rPr>
              <w:t xml:space="preserve">- </w:t>
            </w:r>
            <w:r w:rsidRPr="002B59C7">
              <w:rPr>
                <w:rFonts w:asciiTheme="majorHAnsi" w:hAnsiTheme="majorHAnsi" w:cs="Arial"/>
                <w:sz w:val="20"/>
                <w:szCs w:val="20"/>
              </w:rPr>
              <w:t xml:space="preserve">RECONFIGURATION OF EXISTING DEGREE PROGRAMS </w:t>
            </w:r>
          </w:p>
          <w:p w14:paraId="73C86460" w14:textId="77777777" w:rsidR="005150C6" w:rsidRDefault="005150C6" w:rsidP="008432DA">
            <w:pPr>
              <w:tabs>
                <w:tab w:val="left" w:pos="360"/>
                <w:tab w:val="left" w:pos="720"/>
              </w:tabs>
              <w:spacing w:after="40"/>
              <w:rPr>
                <w:rFonts w:asciiTheme="majorHAnsi" w:hAnsiTheme="majorHAnsi" w:cs="Arial"/>
                <w:sz w:val="20"/>
                <w:szCs w:val="20"/>
              </w:rPr>
            </w:pPr>
            <w:r w:rsidRPr="002B59C7">
              <w:rPr>
                <w:rFonts w:asciiTheme="majorHAnsi" w:hAnsiTheme="majorHAnsi" w:cs="Arial"/>
                <w:sz w:val="20"/>
                <w:szCs w:val="20"/>
              </w:rPr>
              <w:t>(Consolidation or Separation of Degrees to Create New Degree)</w:t>
            </w:r>
          </w:p>
        </w:tc>
        <w:tc>
          <w:tcPr>
            <w:tcW w:w="5508" w:type="dxa"/>
          </w:tcPr>
          <w:p w14:paraId="69BF9F79" w14:textId="77777777" w:rsidR="005150C6" w:rsidRDefault="005150C6" w:rsidP="008432DA">
            <w:pPr>
              <w:tabs>
                <w:tab w:val="left" w:pos="360"/>
                <w:tab w:val="left" w:pos="720"/>
              </w:tabs>
              <w:spacing w:after="40"/>
              <w:rPr>
                <w:rFonts w:asciiTheme="majorHAnsi" w:hAnsiTheme="majorHAnsi" w:cs="Arial"/>
                <w:sz w:val="20"/>
                <w:szCs w:val="20"/>
              </w:rPr>
            </w:pPr>
            <w:r>
              <w:rPr>
                <w:rFonts w:asciiTheme="majorHAnsi" w:hAnsiTheme="majorHAnsi" w:cs="Arial"/>
                <w:sz w:val="20"/>
                <w:szCs w:val="20"/>
              </w:rPr>
              <w:t>Reconfig_Program_Proposal_Form</w:t>
            </w:r>
          </w:p>
        </w:tc>
      </w:tr>
      <w:tr w:rsidR="005150C6" w14:paraId="7488BF44" w14:textId="77777777" w:rsidTr="00231E6D">
        <w:tc>
          <w:tcPr>
            <w:tcW w:w="11016" w:type="dxa"/>
            <w:gridSpan w:val="2"/>
          </w:tcPr>
          <w:p w14:paraId="32CCC405" w14:textId="77777777" w:rsidR="005150C6" w:rsidRPr="000B11F8" w:rsidRDefault="005150C6" w:rsidP="00231E6D">
            <w:pPr>
              <w:tabs>
                <w:tab w:val="left" w:pos="360"/>
                <w:tab w:val="left" w:pos="720"/>
              </w:tabs>
              <w:spacing w:after="40"/>
              <w:rPr>
                <w:rFonts w:asciiTheme="majorHAnsi" w:hAnsiTheme="majorHAnsi" w:cs="Arial"/>
                <w:sz w:val="20"/>
                <w:szCs w:val="20"/>
              </w:rPr>
            </w:pPr>
            <w:r w:rsidRPr="007C242E">
              <w:rPr>
                <w:rFonts w:asciiTheme="majorHAnsi" w:hAnsiTheme="majorHAnsi" w:cs="Arial"/>
                <w:sz w:val="20"/>
                <w:szCs w:val="20"/>
                <w:highlight w:val="yellow"/>
              </w:rPr>
              <w:t>For all other LONs, please utilize this form.  All other LONs are included in the following pages.  A guide for LON selection is available below. Please select the one you require and delete the others, and submit this form through the regular curriculum process.</w:t>
            </w:r>
            <w:r>
              <w:rPr>
                <w:rFonts w:asciiTheme="majorHAnsi" w:hAnsiTheme="majorHAnsi" w:cs="Arial"/>
                <w:sz w:val="20"/>
                <w:szCs w:val="20"/>
              </w:rPr>
              <w:t xml:space="preserve"> </w:t>
            </w:r>
          </w:p>
        </w:tc>
      </w:tr>
    </w:tbl>
    <w:p w14:paraId="3D1E9089" w14:textId="77777777" w:rsidR="002B59C7" w:rsidRDefault="002B59C7" w:rsidP="00A1383B">
      <w:pPr>
        <w:tabs>
          <w:tab w:val="left" w:pos="360"/>
          <w:tab w:val="left" w:pos="720"/>
        </w:tabs>
        <w:spacing w:after="120"/>
        <w:rPr>
          <w:rFonts w:asciiTheme="majorHAnsi" w:hAnsiTheme="majorHAnsi" w:cs="Arial"/>
          <w:sz w:val="20"/>
          <w:szCs w:val="20"/>
        </w:rPr>
      </w:pPr>
    </w:p>
    <w:tbl>
      <w:tblPr>
        <w:tblStyle w:val="TableGrid"/>
        <w:tblW w:w="0" w:type="auto"/>
        <w:tblLook w:val="04A0" w:firstRow="1" w:lastRow="0" w:firstColumn="1" w:lastColumn="0" w:noHBand="0" w:noVBand="1"/>
      </w:tblPr>
      <w:tblGrid>
        <w:gridCol w:w="1098"/>
        <w:gridCol w:w="7110"/>
        <w:gridCol w:w="2808"/>
      </w:tblGrid>
      <w:tr w:rsidR="00543B53" w14:paraId="61202BE7" w14:textId="77777777" w:rsidTr="004E302E">
        <w:tc>
          <w:tcPr>
            <w:tcW w:w="1098" w:type="dxa"/>
          </w:tcPr>
          <w:p w14:paraId="589BA2EC" w14:textId="77777777" w:rsidR="00543B53" w:rsidRDefault="00543B53">
            <w:pPr>
              <w:rPr>
                <w:rFonts w:asciiTheme="majorHAnsi" w:hAnsiTheme="majorHAnsi" w:cs="Arial"/>
                <w:sz w:val="20"/>
                <w:szCs w:val="20"/>
              </w:rPr>
            </w:pPr>
          </w:p>
        </w:tc>
        <w:tc>
          <w:tcPr>
            <w:tcW w:w="7110" w:type="dxa"/>
          </w:tcPr>
          <w:p w14:paraId="65C618B1" w14:textId="77777777" w:rsidR="00543B53" w:rsidRPr="004E302E" w:rsidRDefault="004E302E" w:rsidP="004E302E">
            <w:pPr>
              <w:jc w:val="center"/>
              <w:rPr>
                <w:rFonts w:asciiTheme="majorHAnsi" w:hAnsiTheme="majorHAnsi" w:cs="Arial"/>
                <w:b/>
                <w:szCs w:val="20"/>
              </w:rPr>
            </w:pPr>
            <w:r w:rsidRPr="004E302E">
              <w:rPr>
                <w:rFonts w:asciiTheme="majorHAnsi" w:hAnsiTheme="majorHAnsi" w:cs="Arial"/>
                <w:b/>
                <w:szCs w:val="20"/>
              </w:rPr>
              <w:t>Guide to LON Selection</w:t>
            </w:r>
          </w:p>
        </w:tc>
        <w:tc>
          <w:tcPr>
            <w:tcW w:w="2808" w:type="dxa"/>
          </w:tcPr>
          <w:p w14:paraId="7BAE19C9" w14:textId="77777777" w:rsidR="00543B53" w:rsidRPr="004E302E" w:rsidRDefault="00543B53" w:rsidP="004E302E">
            <w:pPr>
              <w:jc w:val="center"/>
              <w:rPr>
                <w:rFonts w:asciiTheme="majorHAnsi" w:hAnsiTheme="majorHAnsi" w:cs="Arial"/>
                <w:sz w:val="18"/>
                <w:szCs w:val="20"/>
              </w:rPr>
            </w:pPr>
            <w:r w:rsidRPr="004E302E">
              <w:rPr>
                <w:rFonts w:asciiTheme="majorHAnsi" w:hAnsiTheme="majorHAnsi" w:cs="Arial"/>
                <w:sz w:val="18"/>
                <w:szCs w:val="20"/>
              </w:rPr>
              <w:t>IMPORTANT NOTES</w:t>
            </w:r>
          </w:p>
        </w:tc>
      </w:tr>
      <w:tr w:rsidR="00543B53" w14:paraId="020420BF" w14:textId="77777777" w:rsidTr="004E302E">
        <w:tc>
          <w:tcPr>
            <w:tcW w:w="1098" w:type="dxa"/>
          </w:tcPr>
          <w:p w14:paraId="2A412EBC" w14:textId="77777777" w:rsidR="00543B53" w:rsidRDefault="00543B53">
            <w:pPr>
              <w:rPr>
                <w:rFonts w:asciiTheme="majorHAnsi" w:hAnsiTheme="majorHAnsi" w:cs="Arial"/>
                <w:sz w:val="20"/>
                <w:szCs w:val="20"/>
              </w:rPr>
            </w:pPr>
            <w:r>
              <w:rPr>
                <w:rFonts w:asciiTheme="majorHAnsi" w:hAnsiTheme="majorHAnsi" w:cs="Arial"/>
                <w:sz w:val="20"/>
                <w:szCs w:val="20"/>
              </w:rPr>
              <w:t>LON</w:t>
            </w:r>
            <w:r w:rsidR="000021AE">
              <w:rPr>
                <w:rFonts w:asciiTheme="majorHAnsi" w:hAnsiTheme="majorHAnsi" w:cs="Arial"/>
                <w:sz w:val="20"/>
                <w:szCs w:val="20"/>
              </w:rPr>
              <w:t xml:space="preserve"> </w:t>
            </w:r>
            <w:r>
              <w:rPr>
                <w:rFonts w:asciiTheme="majorHAnsi" w:hAnsiTheme="majorHAnsi" w:cs="Arial"/>
                <w:sz w:val="20"/>
                <w:szCs w:val="20"/>
              </w:rPr>
              <w:t>1</w:t>
            </w:r>
          </w:p>
        </w:tc>
        <w:tc>
          <w:tcPr>
            <w:tcW w:w="7110" w:type="dxa"/>
          </w:tcPr>
          <w:p w14:paraId="21AAB8C4" w14:textId="77777777" w:rsidR="00543B53" w:rsidRPr="004E302E" w:rsidRDefault="00543B53" w:rsidP="00231E6D">
            <w:pPr>
              <w:rPr>
                <w:rFonts w:asciiTheme="majorHAnsi" w:hAnsiTheme="majorHAnsi" w:cs="Arial"/>
                <w:sz w:val="20"/>
                <w:szCs w:val="20"/>
              </w:rPr>
            </w:pPr>
            <w:r w:rsidRPr="004E302E">
              <w:rPr>
                <w:rFonts w:asciiTheme="majorHAnsi" w:hAnsiTheme="majorHAnsi" w:cs="Arial"/>
                <w:sz w:val="20"/>
                <w:szCs w:val="20"/>
              </w:rPr>
              <w:t>NAME CHANGE OF EXISTING CERTIFICATE, DEGREE, MAJOR, OPTION</w:t>
            </w:r>
          </w:p>
          <w:p w14:paraId="2D7F0235" w14:textId="77777777" w:rsidR="00543B53" w:rsidRPr="004E302E" w:rsidRDefault="00543B53" w:rsidP="00231E6D">
            <w:pPr>
              <w:rPr>
                <w:rFonts w:asciiTheme="majorHAnsi" w:hAnsiTheme="majorHAnsi" w:cs="Arial"/>
                <w:sz w:val="20"/>
                <w:szCs w:val="20"/>
              </w:rPr>
            </w:pPr>
            <w:r w:rsidRPr="004E302E">
              <w:rPr>
                <w:rFonts w:asciiTheme="majorHAnsi" w:hAnsiTheme="majorHAnsi" w:cs="Arial"/>
                <w:sz w:val="20"/>
                <w:szCs w:val="20"/>
              </w:rPr>
              <w:t>OR ORGANIZATIONAL UNIT</w:t>
            </w:r>
          </w:p>
          <w:p w14:paraId="7C847E45" w14:textId="77777777" w:rsidR="00543B53" w:rsidRPr="004E302E" w:rsidRDefault="00543B53" w:rsidP="00231E6D">
            <w:pPr>
              <w:rPr>
                <w:rFonts w:asciiTheme="majorHAnsi" w:hAnsiTheme="majorHAnsi" w:cs="Arial"/>
                <w:sz w:val="20"/>
                <w:szCs w:val="20"/>
              </w:rPr>
            </w:pPr>
            <w:r w:rsidRPr="004E302E">
              <w:rPr>
                <w:rFonts w:asciiTheme="majorHAnsi" w:hAnsiTheme="majorHAnsi" w:cs="Arial"/>
                <w:sz w:val="20"/>
                <w:szCs w:val="20"/>
              </w:rPr>
              <w:t>(No change in program curriculum, option/emphasis/concentration or organizational structure)</w:t>
            </w:r>
          </w:p>
        </w:tc>
        <w:tc>
          <w:tcPr>
            <w:tcW w:w="2808" w:type="dxa"/>
          </w:tcPr>
          <w:p w14:paraId="01ED272A" w14:textId="77777777" w:rsidR="00543B53" w:rsidRPr="004E302E" w:rsidRDefault="00543B53" w:rsidP="00231E6D">
            <w:pPr>
              <w:rPr>
                <w:rFonts w:asciiTheme="majorHAnsi" w:hAnsiTheme="majorHAnsi" w:cs="Arial"/>
                <w:sz w:val="18"/>
                <w:szCs w:val="20"/>
              </w:rPr>
            </w:pPr>
          </w:p>
        </w:tc>
      </w:tr>
      <w:tr w:rsidR="00543B53" w14:paraId="47E45471" w14:textId="77777777" w:rsidTr="004E302E">
        <w:tc>
          <w:tcPr>
            <w:tcW w:w="1098" w:type="dxa"/>
          </w:tcPr>
          <w:p w14:paraId="7368F27D" w14:textId="77777777" w:rsidR="00543B53" w:rsidRDefault="00543B53">
            <w:pPr>
              <w:rPr>
                <w:rFonts w:asciiTheme="majorHAnsi" w:hAnsiTheme="majorHAnsi" w:cs="Arial"/>
                <w:sz w:val="20"/>
                <w:szCs w:val="20"/>
              </w:rPr>
            </w:pPr>
            <w:r>
              <w:rPr>
                <w:rFonts w:asciiTheme="majorHAnsi" w:hAnsiTheme="majorHAnsi" w:cs="Arial"/>
                <w:sz w:val="20"/>
                <w:szCs w:val="20"/>
              </w:rPr>
              <w:t>LON 1-C</w:t>
            </w:r>
          </w:p>
        </w:tc>
        <w:tc>
          <w:tcPr>
            <w:tcW w:w="7110" w:type="dxa"/>
          </w:tcPr>
          <w:p w14:paraId="1C2B919B" w14:textId="77777777" w:rsidR="00543B53" w:rsidRPr="004E302E" w:rsidRDefault="00543B53" w:rsidP="00C82512">
            <w:pPr>
              <w:rPr>
                <w:rFonts w:asciiTheme="majorHAnsi" w:hAnsiTheme="majorHAnsi" w:cs="Arial"/>
                <w:sz w:val="20"/>
                <w:szCs w:val="20"/>
              </w:rPr>
            </w:pPr>
            <w:r w:rsidRPr="004E302E">
              <w:rPr>
                <w:rFonts w:asciiTheme="majorHAnsi" w:hAnsiTheme="majorHAnsi" w:cs="Arial"/>
                <w:sz w:val="20"/>
                <w:szCs w:val="20"/>
              </w:rPr>
              <w:t>CIP CODE CHANGE REQUEST</w:t>
            </w:r>
          </w:p>
          <w:p w14:paraId="4E7D9E61" w14:textId="77777777" w:rsidR="00543B53" w:rsidRPr="004E302E" w:rsidRDefault="00543B53" w:rsidP="00C82512">
            <w:pPr>
              <w:rPr>
                <w:rFonts w:asciiTheme="majorHAnsi" w:hAnsiTheme="majorHAnsi" w:cs="Arial"/>
                <w:sz w:val="20"/>
                <w:szCs w:val="20"/>
              </w:rPr>
            </w:pPr>
            <w:r w:rsidRPr="004E302E">
              <w:rPr>
                <w:rFonts w:asciiTheme="majorHAnsi" w:hAnsiTheme="majorHAnsi" w:cs="Arial"/>
                <w:sz w:val="20"/>
                <w:szCs w:val="20"/>
              </w:rPr>
              <w:t>(No change in program curriculum)</w:t>
            </w:r>
          </w:p>
        </w:tc>
        <w:tc>
          <w:tcPr>
            <w:tcW w:w="2808" w:type="dxa"/>
          </w:tcPr>
          <w:p w14:paraId="4431DC7C" w14:textId="77777777" w:rsidR="00543B53" w:rsidRPr="004E302E" w:rsidRDefault="00DB24A8" w:rsidP="00DB24A8">
            <w:pPr>
              <w:rPr>
                <w:rFonts w:asciiTheme="majorHAnsi" w:hAnsiTheme="majorHAnsi" w:cs="Arial"/>
                <w:sz w:val="18"/>
                <w:szCs w:val="20"/>
              </w:rPr>
            </w:pPr>
            <w:r w:rsidRPr="004E302E">
              <w:rPr>
                <w:rFonts w:asciiTheme="majorHAnsi" w:hAnsiTheme="majorHAnsi" w:cs="Arial"/>
                <w:sz w:val="18"/>
                <w:szCs w:val="20"/>
              </w:rPr>
              <w:t>Contact AAR prior to completing this paperwork.</w:t>
            </w:r>
          </w:p>
        </w:tc>
      </w:tr>
      <w:tr w:rsidR="00DB24A8" w14:paraId="35725334" w14:textId="77777777" w:rsidTr="004E302E">
        <w:tc>
          <w:tcPr>
            <w:tcW w:w="1098" w:type="dxa"/>
          </w:tcPr>
          <w:p w14:paraId="1D885343" w14:textId="77777777" w:rsidR="00DB24A8" w:rsidRDefault="00DB24A8">
            <w:pPr>
              <w:rPr>
                <w:rFonts w:asciiTheme="majorHAnsi" w:hAnsiTheme="majorHAnsi" w:cs="Arial"/>
                <w:sz w:val="20"/>
                <w:szCs w:val="20"/>
              </w:rPr>
            </w:pPr>
            <w:r>
              <w:rPr>
                <w:rFonts w:asciiTheme="majorHAnsi" w:hAnsiTheme="majorHAnsi" w:cs="Arial"/>
                <w:sz w:val="20"/>
                <w:szCs w:val="20"/>
              </w:rPr>
              <w:t>LON 2</w:t>
            </w:r>
          </w:p>
        </w:tc>
        <w:tc>
          <w:tcPr>
            <w:tcW w:w="7110" w:type="dxa"/>
          </w:tcPr>
          <w:p w14:paraId="11EEED83" w14:textId="77777777" w:rsidR="00DB24A8" w:rsidRPr="004E302E" w:rsidRDefault="00DB24A8" w:rsidP="00C82512">
            <w:pPr>
              <w:rPr>
                <w:rFonts w:asciiTheme="majorHAnsi" w:hAnsiTheme="majorHAnsi" w:cs="Arial"/>
                <w:sz w:val="20"/>
                <w:szCs w:val="20"/>
              </w:rPr>
            </w:pPr>
            <w:r w:rsidRPr="004E302E">
              <w:rPr>
                <w:rFonts w:asciiTheme="majorHAnsi" w:hAnsiTheme="majorHAnsi" w:cs="Arial"/>
                <w:sz w:val="20"/>
                <w:szCs w:val="20"/>
              </w:rPr>
              <w:t>ESTABLISHMENT OF ADMINISTRATIVE UNIT</w:t>
            </w:r>
          </w:p>
          <w:p w14:paraId="161A6899" w14:textId="77777777" w:rsidR="00DB24A8" w:rsidRPr="004E302E" w:rsidRDefault="00DB24A8" w:rsidP="00C82512">
            <w:pPr>
              <w:rPr>
                <w:rFonts w:asciiTheme="majorHAnsi" w:hAnsiTheme="majorHAnsi" w:cs="Arial"/>
                <w:sz w:val="20"/>
                <w:szCs w:val="20"/>
              </w:rPr>
            </w:pPr>
            <w:r w:rsidRPr="004E302E">
              <w:rPr>
                <w:rFonts w:asciiTheme="majorHAnsi" w:hAnsiTheme="majorHAnsi" w:cs="Arial"/>
                <w:sz w:val="20"/>
                <w:szCs w:val="20"/>
              </w:rPr>
              <w:t>(Center, Division or Institute not offering primary faculty appointments or certificate/degree programs)</w:t>
            </w:r>
          </w:p>
        </w:tc>
        <w:tc>
          <w:tcPr>
            <w:tcW w:w="2808" w:type="dxa"/>
          </w:tcPr>
          <w:p w14:paraId="0E2B7D4B" w14:textId="77777777" w:rsidR="00DB24A8" w:rsidRPr="004E302E" w:rsidRDefault="00DB24A8" w:rsidP="008432DA">
            <w:pPr>
              <w:rPr>
                <w:rFonts w:asciiTheme="majorHAnsi" w:hAnsiTheme="majorHAnsi" w:cs="Arial"/>
                <w:sz w:val="18"/>
                <w:szCs w:val="20"/>
              </w:rPr>
            </w:pPr>
            <w:r w:rsidRPr="004E302E">
              <w:rPr>
                <w:rFonts w:asciiTheme="majorHAnsi" w:hAnsiTheme="majorHAnsi" w:cs="Arial"/>
                <w:sz w:val="18"/>
                <w:szCs w:val="20"/>
              </w:rPr>
              <w:t>Contact AAR prior to completing this paperwork.</w:t>
            </w:r>
          </w:p>
        </w:tc>
      </w:tr>
      <w:tr w:rsidR="00DB24A8" w14:paraId="08A6F833" w14:textId="77777777" w:rsidTr="004E302E">
        <w:tc>
          <w:tcPr>
            <w:tcW w:w="1098" w:type="dxa"/>
          </w:tcPr>
          <w:p w14:paraId="7DEECB20" w14:textId="77777777" w:rsidR="00DB24A8" w:rsidRDefault="00DB24A8">
            <w:pPr>
              <w:rPr>
                <w:rFonts w:asciiTheme="majorHAnsi" w:hAnsiTheme="majorHAnsi" w:cs="Arial"/>
                <w:sz w:val="20"/>
                <w:szCs w:val="20"/>
              </w:rPr>
            </w:pPr>
            <w:r>
              <w:rPr>
                <w:rFonts w:asciiTheme="majorHAnsi" w:hAnsiTheme="majorHAnsi" w:cs="Arial"/>
                <w:sz w:val="20"/>
                <w:szCs w:val="20"/>
              </w:rPr>
              <w:t>LON 3</w:t>
            </w:r>
          </w:p>
        </w:tc>
        <w:tc>
          <w:tcPr>
            <w:tcW w:w="7110" w:type="dxa"/>
          </w:tcPr>
          <w:p w14:paraId="4CF397A4" w14:textId="77777777" w:rsidR="00DB24A8" w:rsidRPr="004E302E" w:rsidRDefault="00DB24A8" w:rsidP="00C82512">
            <w:pPr>
              <w:tabs>
                <w:tab w:val="left" w:pos="1640"/>
              </w:tabs>
              <w:rPr>
                <w:rFonts w:asciiTheme="majorHAnsi" w:hAnsiTheme="majorHAnsi"/>
                <w:sz w:val="20"/>
                <w:szCs w:val="20"/>
              </w:rPr>
            </w:pPr>
            <w:r w:rsidRPr="004E302E">
              <w:rPr>
                <w:rFonts w:asciiTheme="majorHAnsi" w:hAnsiTheme="majorHAnsi"/>
                <w:sz w:val="20"/>
                <w:szCs w:val="20"/>
              </w:rPr>
              <w:t>NEW OPTION, EMPHASIS or CONCENTRATION</w:t>
            </w:r>
          </w:p>
          <w:p w14:paraId="380D42B9" w14:textId="77777777" w:rsidR="00DB24A8" w:rsidRPr="004E302E" w:rsidRDefault="00DB24A8" w:rsidP="00C82512">
            <w:pPr>
              <w:tabs>
                <w:tab w:val="left" w:pos="1640"/>
              </w:tabs>
              <w:rPr>
                <w:rFonts w:asciiTheme="majorHAnsi" w:hAnsiTheme="majorHAnsi"/>
                <w:sz w:val="20"/>
                <w:szCs w:val="20"/>
              </w:rPr>
            </w:pPr>
          </w:p>
        </w:tc>
        <w:tc>
          <w:tcPr>
            <w:tcW w:w="2808" w:type="dxa"/>
          </w:tcPr>
          <w:p w14:paraId="6FC58C5E" w14:textId="77777777" w:rsidR="00DB24A8" w:rsidRPr="004E302E" w:rsidRDefault="00DB24A8" w:rsidP="00C82512">
            <w:pPr>
              <w:tabs>
                <w:tab w:val="left" w:pos="1640"/>
              </w:tabs>
              <w:rPr>
                <w:rFonts w:asciiTheme="majorHAnsi" w:hAnsiTheme="majorHAnsi"/>
                <w:sz w:val="18"/>
                <w:szCs w:val="20"/>
              </w:rPr>
            </w:pPr>
            <w:r w:rsidRPr="004E302E">
              <w:rPr>
                <w:rFonts w:asciiTheme="majorHAnsi" w:hAnsiTheme="majorHAnsi"/>
                <w:sz w:val="18"/>
                <w:szCs w:val="20"/>
              </w:rPr>
              <w:t>Please fill out the appropriate Curriculum Proposal Form as outlined above. The LON is attached to this form.</w:t>
            </w:r>
          </w:p>
        </w:tc>
      </w:tr>
      <w:tr w:rsidR="00DB24A8" w14:paraId="22D9A466" w14:textId="77777777" w:rsidTr="004E302E">
        <w:tc>
          <w:tcPr>
            <w:tcW w:w="1098" w:type="dxa"/>
          </w:tcPr>
          <w:p w14:paraId="088C6E5C" w14:textId="77777777" w:rsidR="00DB24A8" w:rsidRDefault="00DB24A8">
            <w:pPr>
              <w:rPr>
                <w:rFonts w:asciiTheme="majorHAnsi" w:hAnsiTheme="majorHAnsi" w:cs="Arial"/>
                <w:sz w:val="20"/>
                <w:szCs w:val="20"/>
              </w:rPr>
            </w:pPr>
            <w:r>
              <w:rPr>
                <w:rFonts w:asciiTheme="majorHAnsi" w:hAnsiTheme="majorHAnsi" w:cs="Arial"/>
                <w:sz w:val="20"/>
                <w:szCs w:val="20"/>
              </w:rPr>
              <w:t>LON 4</w:t>
            </w:r>
          </w:p>
        </w:tc>
        <w:tc>
          <w:tcPr>
            <w:tcW w:w="7110" w:type="dxa"/>
          </w:tcPr>
          <w:p w14:paraId="0E726AE2" w14:textId="77777777" w:rsidR="00DB24A8" w:rsidRPr="004E302E" w:rsidRDefault="00DB24A8" w:rsidP="00C82512">
            <w:pPr>
              <w:tabs>
                <w:tab w:val="left" w:pos="1640"/>
              </w:tabs>
              <w:rPr>
                <w:rFonts w:asciiTheme="majorHAnsi" w:hAnsiTheme="majorHAnsi"/>
                <w:sz w:val="20"/>
                <w:szCs w:val="20"/>
              </w:rPr>
            </w:pPr>
            <w:r w:rsidRPr="004E302E">
              <w:rPr>
                <w:rFonts w:asciiTheme="majorHAnsi" w:hAnsiTheme="majorHAnsi"/>
                <w:sz w:val="20"/>
                <w:szCs w:val="20"/>
              </w:rPr>
              <w:t>ESTABLISHMENT OF NEW ADMINISTRATIVE UNIT</w:t>
            </w:r>
          </w:p>
          <w:p w14:paraId="567B2110" w14:textId="77777777" w:rsidR="00DB24A8" w:rsidRPr="004E302E" w:rsidRDefault="00DB24A8" w:rsidP="00C82512">
            <w:pPr>
              <w:tabs>
                <w:tab w:val="left" w:pos="1640"/>
              </w:tabs>
              <w:rPr>
                <w:rFonts w:asciiTheme="majorHAnsi" w:hAnsiTheme="majorHAnsi"/>
                <w:sz w:val="20"/>
                <w:szCs w:val="20"/>
              </w:rPr>
            </w:pPr>
            <w:r w:rsidRPr="004E302E">
              <w:rPr>
                <w:rFonts w:asciiTheme="majorHAnsi" w:hAnsiTheme="majorHAnsi"/>
                <w:sz w:val="20"/>
                <w:szCs w:val="20"/>
              </w:rPr>
              <w:t>(Instruction, Research or Service Institute/Center fully supported by non-state funds)</w:t>
            </w:r>
          </w:p>
        </w:tc>
        <w:tc>
          <w:tcPr>
            <w:tcW w:w="2808" w:type="dxa"/>
          </w:tcPr>
          <w:p w14:paraId="4CB04F29" w14:textId="77777777" w:rsidR="00DB24A8" w:rsidRPr="004E302E" w:rsidRDefault="00DB24A8" w:rsidP="008432DA">
            <w:pPr>
              <w:rPr>
                <w:rFonts w:asciiTheme="majorHAnsi" w:hAnsiTheme="majorHAnsi" w:cs="Arial"/>
                <w:sz w:val="18"/>
                <w:szCs w:val="20"/>
              </w:rPr>
            </w:pPr>
            <w:r w:rsidRPr="004E302E">
              <w:rPr>
                <w:rFonts w:asciiTheme="majorHAnsi" w:hAnsiTheme="majorHAnsi" w:cs="Arial"/>
                <w:sz w:val="18"/>
                <w:szCs w:val="20"/>
              </w:rPr>
              <w:t>Contact AAR prior to completing this paperwork.</w:t>
            </w:r>
          </w:p>
        </w:tc>
      </w:tr>
      <w:tr w:rsidR="00DB24A8" w14:paraId="05BC881E" w14:textId="77777777" w:rsidTr="004E302E">
        <w:tc>
          <w:tcPr>
            <w:tcW w:w="1098" w:type="dxa"/>
          </w:tcPr>
          <w:p w14:paraId="1284A1FE" w14:textId="77777777" w:rsidR="00DB24A8" w:rsidRDefault="00DB24A8">
            <w:pPr>
              <w:rPr>
                <w:rFonts w:asciiTheme="majorHAnsi" w:hAnsiTheme="majorHAnsi" w:cs="Arial"/>
                <w:sz w:val="20"/>
                <w:szCs w:val="20"/>
              </w:rPr>
            </w:pPr>
            <w:r>
              <w:rPr>
                <w:rFonts w:asciiTheme="majorHAnsi" w:hAnsiTheme="majorHAnsi" w:cs="Arial"/>
                <w:sz w:val="20"/>
                <w:szCs w:val="20"/>
              </w:rPr>
              <w:t>LON 5</w:t>
            </w:r>
          </w:p>
        </w:tc>
        <w:tc>
          <w:tcPr>
            <w:tcW w:w="7110" w:type="dxa"/>
          </w:tcPr>
          <w:p w14:paraId="054744F3" w14:textId="77777777" w:rsidR="00DB24A8" w:rsidRPr="004E302E" w:rsidRDefault="00DB24A8" w:rsidP="00C82512">
            <w:pPr>
              <w:tabs>
                <w:tab w:val="left" w:pos="1640"/>
              </w:tabs>
              <w:rPr>
                <w:rFonts w:asciiTheme="majorHAnsi" w:hAnsiTheme="majorHAnsi"/>
                <w:sz w:val="20"/>
                <w:szCs w:val="20"/>
              </w:rPr>
            </w:pPr>
            <w:r w:rsidRPr="004E302E">
              <w:rPr>
                <w:rFonts w:asciiTheme="majorHAnsi" w:hAnsiTheme="majorHAnsi"/>
                <w:sz w:val="20"/>
                <w:szCs w:val="20"/>
              </w:rPr>
              <w:t>DELETION</w:t>
            </w:r>
          </w:p>
          <w:p w14:paraId="1A2CD02F" w14:textId="77777777" w:rsidR="00DB24A8" w:rsidRPr="004E302E" w:rsidRDefault="00DB24A8" w:rsidP="00C82512">
            <w:pPr>
              <w:tabs>
                <w:tab w:val="left" w:pos="1640"/>
              </w:tabs>
              <w:rPr>
                <w:rFonts w:asciiTheme="majorHAnsi" w:hAnsiTheme="majorHAnsi"/>
                <w:sz w:val="20"/>
                <w:szCs w:val="20"/>
              </w:rPr>
            </w:pPr>
            <w:r w:rsidRPr="004E302E">
              <w:rPr>
                <w:rFonts w:asciiTheme="majorHAnsi" w:hAnsiTheme="majorHAnsi"/>
                <w:sz w:val="20"/>
                <w:szCs w:val="20"/>
              </w:rPr>
              <w:t>(Certificate, Degree, Option/Emphasis/Concentration, Organizational Unit)</w:t>
            </w:r>
          </w:p>
          <w:p w14:paraId="443B4D80" w14:textId="77777777" w:rsidR="00DB24A8" w:rsidRPr="004E302E" w:rsidRDefault="00DB24A8" w:rsidP="00C82512">
            <w:pPr>
              <w:tabs>
                <w:tab w:val="left" w:pos="1640"/>
              </w:tabs>
              <w:rPr>
                <w:rFonts w:asciiTheme="majorHAnsi" w:hAnsiTheme="majorHAnsi"/>
                <w:sz w:val="20"/>
                <w:szCs w:val="20"/>
              </w:rPr>
            </w:pPr>
          </w:p>
        </w:tc>
        <w:tc>
          <w:tcPr>
            <w:tcW w:w="2808" w:type="dxa"/>
          </w:tcPr>
          <w:p w14:paraId="32190AB5" w14:textId="77777777" w:rsidR="00DB24A8" w:rsidRPr="004E302E" w:rsidRDefault="00DB24A8" w:rsidP="00C82512">
            <w:pPr>
              <w:tabs>
                <w:tab w:val="left" w:pos="1640"/>
              </w:tabs>
              <w:rPr>
                <w:rFonts w:asciiTheme="majorHAnsi" w:hAnsiTheme="majorHAnsi"/>
                <w:sz w:val="18"/>
                <w:szCs w:val="20"/>
              </w:rPr>
            </w:pPr>
            <w:r w:rsidRPr="004E302E">
              <w:rPr>
                <w:rFonts w:asciiTheme="majorHAnsi" w:hAnsiTheme="majorHAnsi"/>
                <w:sz w:val="18"/>
                <w:szCs w:val="20"/>
              </w:rPr>
              <w:t>Please fill out the appropriate Curriculum Proposal Form as outlined above. The LON is attached to this form.</w:t>
            </w:r>
          </w:p>
        </w:tc>
      </w:tr>
      <w:tr w:rsidR="004E302E" w14:paraId="758EC1DA" w14:textId="77777777" w:rsidTr="004E302E">
        <w:tc>
          <w:tcPr>
            <w:tcW w:w="1098" w:type="dxa"/>
          </w:tcPr>
          <w:p w14:paraId="2CBE8984" w14:textId="77777777" w:rsidR="004E302E" w:rsidRDefault="004E302E">
            <w:pPr>
              <w:rPr>
                <w:rFonts w:asciiTheme="majorHAnsi" w:hAnsiTheme="majorHAnsi" w:cs="Arial"/>
                <w:sz w:val="20"/>
                <w:szCs w:val="20"/>
              </w:rPr>
            </w:pPr>
            <w:r>
              <w:rPr>
                <w:rFonts w:asciiTheme="majorHAnsi" w:hAnsiTheme="majorHAnsi" w:cs="Arial"/>
                <w:sz w:val="20"/>
                <w:szCs w:val="20"/>
              </w:rPr>
              <w:t>LON 6</w:t>
            </w:r>
          </w:p>
        </w:tc>
        <w:tc>
          <w:tcPr>
            <w:tcW w:w="7110" w:type="dxa"/>
          </w:tcPr>
          <w:p w14:paraId="24AE63A6" w14:textId="77777777" w:rsidR="004E302E" w:rsidRPr="004E302E" w:rsidRDefault="004E302E" w:rsidP="00C82512">
            <w:pPr>
              <w:tabs>
                <w:tab w:val="left" w:pos="1640"/>
              </w:tabs>
              <w:rPr>
                <w:rFonts w:asciiTheme="majorHAnsi" w:hAnsiTheme="majorHAnsi"/>
                <w:sz w:val="20"/>
                <w:szCs w:val="20"/>
              </w:rPr>
            </w:pPr>
            <w:r w:rsidRPr="004E302E">
              <w:rPr>
                <w:rFonts w:asciiTheme="majorHAnsi" w:hAnsiTheme="majorHAnsi"/>
                <w:sz w:val="20"/>
                <w:szCs w:val="20"/>
              </w:rPr>
              <w:t>Inactive/Reactivate Program</w:t>
            </w:r>
          </w:p>
        </w:tc>
        <w:tc>
          <w:tcPr>
            <w:tcW w:w="2808" w:type="dxa"/>
          </w:tcPr>
          <w:p w14:paraId="513190D9" w14:textId="77777777" w:rsidR="004E302E" w:rsidRPr="004E302E" w:rsidRDefault="004E302E" w:rsidP="008432DA">
            <w:pPr>
              <w:rPr>
                <w:rFonts w:asciiTheme="majorHAnsi" w:hAnsiTheme="majorHAnsi" w:cs="Arial"/>
                <w:sz w:val="18"/>
                <w:szCs w:val="20"/>
              </w:rPr>
            </w:pPr>
            <w:r w:rsidRPr="004E302E">
              <w:rPr>
                <w:rFonts w:asciiTheme="majorHAnsi" w:hAnsiTheme="majorHAnsi" w:cs="Arial"/>
                <w:sz w:val="18"/>
                <w:szCs w:val="20"/>
              </w:rPr>
              <w:t>Contact AAR prior to completing this paperwork.</w:t>
            </w:r>
          </w:p>
        </w:tc>
      </w:tr>
      <w:tr w:rsidR="004E302E" w14:paraId="4AFC5AE7" w14:textId="77777777" w:rsidTr="004E302E">
        <w:tc>
          <w:tcPr>
            <w:tcW w:w="1098" w:type="dxa"/>
          </w:tcPr>
          <w:p w14:paraId="00AFAD0E" w14:textId="77777777" w:rsidR="004E302E" w:rsidRDefault="004E302E">
            <w:pPr>
              <w:rPr>
                <w:rFonts w:asciiTheme="majorHAnsi" w:hAnsiTheme="majorHAnsi" w:cs="Arial"/>
                <w:sz w:val="20"/>
                <w:szCs w:val="20"/>
              </w:rPr>
            </w:pPr>
            <w:r>
              <w:rPr>
                <w:rFonts w:asciiTheme="majorHAnsi" w:hAnsiTheme="majorHAnsi" w:cs="Arial"/>
                <w:sz w:val="20"/>
                <w:szCs w:val="20"/>
              </w:rPr>
              <w:t>LON 7</w:t>
            </w:r>
          </w:p>
        </w:tc>
        <w:tc>
          <w:tcPr>
            <w:tcW w:w="7110" w:type="dxa"/>
          </w:tcPr>
          <w:p w14:paraId="6E8E9214" w14:textId="77777777" w:rsidR="004E302E" w:rsidRPr="004E302E" w:rsidRDefault="004E302E" w:rsidP="00C82512">
            <w:pPr>
              <w:tabs>
                <w:tab w:val="left" w:pos="1640"/>
              </w:tabs>
              <w:rPr>
                <w:rFonts w:asciiTheme="majorHAnsi" w:hAnsiTheme="majorHAnsi"/>
                <w:sz w:val="20"/>
                <w:szCs w:val="20"/>
              </w:rPr>
            </w:pPr>
            <w:r w:rsidRPr="004E302E">
              <w:rPr>
                <w:rFonts w:asciiTheme="majorHAnsi" w:hAnsiTheme="majorHAnsi"/>
                <w:sz w:val="20"/>
                <w:szCs w:val="20"/>
              </w:rPr>
              <w:t>REORGANIZATION OF EXISTING ORGANIZATIONAL UNITS</w:t>
            </w:r>
          </w:p>
        </w:tc>
        <w:tc>
          <w:tcPr>
            <w:tcW w:w="2808" w:type="dxa"/>
          </w:tcPr>
          <w:p w14:paraId="6E86F89C" w14:textId="77777777" w:rsidR="004E302E" w:rsidRPr="004E302E" w:rsidRDefault="004E302E" w:rsidP="008432DA">
            <w:pPr>
              <w:rPr>
                <w:rFonts w:asciiTheme="majorHAnsi" w:hAnsiTheme="majorHAnsi" w:cs="Arial"/>
                <w:sz w:val="18"/>
                <w:szCs w:val="20"/>
              </w:rPr>
            </w:pPr>
            <w:r w:rsidRPr="004E302E">
              <w:rPr>
                <w:rFonts w:asciiTheme="majorHAnsi" w:hAnsiTheme="majorHAnsi" w:cs="Arial"/>
                <w:sz w:val="18"/>
                <w:szCs w:val="20"/>
              </w:rPr>
              <w:t>Contact AAR prior to completing this paperwork.</w:t>
            </w:r>
          </w:p>
        </w:tc>
      </w:tr>
      <w:tr w:rsidR="004E302E" w14:paraId="20F4A92D" w14:textId="77777777" w:rsidTr="004E302E">
        <w:tc>
          <w:tcPr>
            <w:tcW w:w="1098" w:type="dxa"/>
          </w:tcPr>
          <w:p w14:paraId="4E382EDA" w14:textId="77777777" w:rsidR="004E302E" w:rsidRDefault="004E302E">
            <w:pPr>
              <w:rPr>
                <w:rFonts w:asciiTheme="majorHAnsi" w:hAnsiTheme="majorHAnsi" w:cs="Arial"/>
                <w:sz w:val="20"/>
                <w:szCs w:val="20"/>
              </w:rPr>
            </w:pPr>
            <w:r>
              <w:rPr>
                <w:rFonts w:asciiTheme="majorHAnsi" w:hAnsiTheme="majorHAnsi" w:cs="Arial"/>
                <w:sz w:val="20"/>
                <w:szCs w:val="20"/>
              </w:rPr>
              <w:t>LON 8</w:t>
            </w:r>
          </w:p>
        </w:tc>
        <w:tc>
          <w:tcPr>
            <w:tcW w:w="7110" w:type="dxa"/>
          </w:tcPr>
          <w:p w14:paraId="5C6A405A" w14:textId="77777777" w:rsidR="004E302E" w:rsidRPr="004E302E" w:rsidRDefault="004E302E" w:rsidP="005150C6">
            <w:pPr>
              <w:tabs>
                <w:tab w:val="left" w:pos="1640"/>
              </w:tabs>
              <w:rPr>
                <w:rFonts w:asciiTheme="majorHAnsi" w:hAnsiTheme="majorHAnsi"/>
                <w:sz w:val="20"/>
                <w:szCs w:val="20"/>
              </w:rPr>
            </w:pPr>
            <w:r w:rsidRPr="004E302E">
              <w:rPr>
                <w:rFonts w:asciiTheme="majorHAnsi" w:hAnsiTheme="majorHAnsi"/>
                <w:sz w:val="20"/>
                <w:szCs w:val="20"/>
              </w:rPr>
              <w:t xml:space="preserve">UNDERGRADUATE CERTIFICATE PROGRAM </w:t>
            </w:r>
          </w:p>
          <w:p w14:paraId="7333B0C2" w14:textId="77777777" w:rsidR="004E302E" w:rsidRPr="004E302E" w:rsidRDefault="004E302E" w:rsidP="005150C6">
            <w:pPr>
              <w:tabs>
                <w:tab w:val="left" w:pos="1640"/>
              </w:tabs>
              <w:rPr>
                <w:rFonts w:asciiTheme="majorHAnsi" w:hAnsiTheme="majorHAnsi"/>
                <w:sz w:val="20"/>
                <w:szCs w:val="20"/>
              </w:rPr>
            </w:pPr>
            <w:r w:rsidRPr="004E302E">
              <w:rPr>
                <w:rFonts w:asciiTheme="majorHAnsi" w:hAnsiTheme="majorHAnsi"/>
                <w:sz w:val="20"/>
                <w:szCs w:val="20"/>
              </w:rPr>
              <w:t xml:space="preserve">(6-21 </w:t>
            </w:r>
            <w:r w:rsidR="00B61069" w:rsidRPr="004E302E">
              <w:rPr>
                <w:rFonts w:asciiTheme="majorHAnsi" w:hAnsiTheme="majorHAnsi"/>
                <w:sz w:val="20"/>
                <w:szCs w:val="20"/>
              </w:rPr>
              <w:t>semester credit hours)</w:t>
            </w:r>
          </w:p>
        </w:tc>
        <w:tc>
          <w:tcPr>
            <w:tcW w:w="2808" w:type="dxa"/>
          </w:tcPr>
          <w:p w14:paraId="2110EA2E" w14:textId="77777777" w:rsidR="004E302E" w:rsidRPr="004E302E" w:rsidRDefault="004E302E" w:rsidP="005150C6">
            <w:pPr>
              <w:tabs>
                <w:tab w:val="left" w:pos="1640"/>
              </w:tabs>
              <w:rPr>
                <w:rFonts w:asciiTheme="majorHAnsi" w:hAnsiTheme="majorHAnsi"/>
                <w:sz w:val="18"/>
                <w:szCs w:val="20"/>
              </w:rPr>
            </w:pPr>
          </w:p>
        </w:tc>
      </w:tr>
      <w:tr w:rsidR="004E302E" w14:paraId="641E05B9" w14:textId="77777777" w:rsidTr="004E302E">
        <w:tc>
          <w:tcPr>
            <w:tcW w:w="1098" w:type="dxa"/>
          </w:tcPr>
          <w:p w14:paraId="650ADB3E" w14:textId="77777777" w:rsidR="004E302E" w:rsidRDefault="004E302E">
            <w:pPr>
              <w:rPr>
                <w:rFonts w:asciiTheme="majorHAnsi" w:hAnsiTheme="majorHAnsi" w:cs="Arial"/>
                <w:sz w:val="20"/>
                <w:szCs w:val="20"/>
              </w:rPr>
            </w:pPr>
            <w:r>
              <w:rPr>
                <w:rFonts w:asciiTheme="majorHAnsi" w:hAnsiTheme="majorHAnsi" w:cs="Arial"/>
                <w:sz w:val="20"/>
                <w:szCs w:val="20"/>
              </w:rPr>
              <w:t>LON 9</w:t>
            </w:r>
          </w:p>
        </w:tc>
        <w:tc>
          <w:tcPr>
            <w:tcW w:w="7110" w:type="dxa"/>
          </w:tcPr>
          <w:p w14:paraId="6C89C6B1" w14:textId="77777777" w:rsidR="004E302E" w:rsidRPr="004E302E" w:rsidRDefault="004E302E" w:rsidP="005150C6">
            <w:pPr>
              <w:tabs>
                <w:tab w:val="left" w:pos="1640"/>
              </w:tabs>
              <w:rPr>
                <w:rFonts w:asciiTheme="majorHAnsi" w:hAnsiTheme="majorHAnsi"/>
                <w:sz w:val="20"/>
                <w:szCs w:val="20"/>
              </w:rPr>
            </w:pPr>
            <w:r w:rsidRPr="004E302E">
              <w:rPr>
                <w:rFonts w:asciiTheme="majorHAnsi" w:hAnsiTheme="majorHAnsi"/>
                <w:sz w:val="20"/>
                <w:szCs w:val="20"/>
              </w:rPr>
              <w:t xml:space="preserve">UNDERGRADUATE CERTIFICATE PROGRAM </w:t>
            </w:r>
          </w:p>
          <w:p w14:paraId="7C986716" w14:textId="77777777" w:rsidR="004E302E" w:rsidRPr="004E302E" w:rsidRDefault="004E302E" w:rsidP="005150C6">
            <w:pPr>
              <w:tabs>
                <w:tab w:val="left" w:pos="1640"/>
              </w:tabs>
              <w:rPr>
                <w:rFonts w:asciiTheme="majorHAnsi" w:hAnsiTheme="majorHAnsi"/>
                <w:sz w:val="20"/>
                <w:szCs w:val="20"/>
              </w:rPr>
            </w:pPr>
            <w:r w:rsidRPr="004E302E">
              <w:rPr>
                <w:rFonts w:asciiTheme="majorHAnsi" w:hAnsiTheme="majorHAnsi"/>
                <w:sz w:val="20"/>
                <w:szCs w:val="20"/>
              </w:rPr>
              <w:t>(21-45 semester credit hours)</w:t>
            </w:r>
          </w:p>
          <w:p w14:paraId="7DB7C1AE" w14:textId="77777777" w:rsidR="004E302E" w:rsidRPr="004E302E" w:rsidRDefault="004E302E" w:rsidP="005150C6">
            <w:pPr>
              <w:tabs>
                <w:tab w:val="left" w:pos="1640"/>
              </w:tabs>
              <w:rPr>
                <w:rFonts w:asciiTheme="majorHAnsi" w:hAnsiTheme="majorHAnsi"/>
                <w:sz w:val="20"/>
                <w:szCs w:val="20"/>
              </w:rPr>
            </w:pPr>
          </w:p>
          <w:p w14:paraId="0D8E38CF" w14:textId="77777777" w:rsidR="004E302E" w:rsidRPr="004E302E" w:rsidRDefault="004E302E" w:rsidP="005150C6">
            <w:pPr>
              <w:tabs>
                <w:tab w:val="left" w:pos="1640"/>
              </w:tabs>
              <w:rPr>
                <w:rFonts w:asciiTheme="majorHAnsi" w:hAnsiTheme="majorHAnsi"/>
                <w:sz w:val="20"/>
                <w:szCs w:val="20"/>
              </w:rPr>
            </w:pPr>
            <w:r w:rsidRPr="004E302E">
              <w:rPr>
                <w:rFonts w:asciiTheme="majorHAnsi" w:hAnsiTheme="majorHAnsi"/>
                <w:sz w:val="20"/>
                <w:szCs w:val="20"/>
              </w:rPr>
              <w:t>(75 percent of the coursework currently offered in existing associate or bachelor’s degree program)</w:t>
            </w:r>
          </w:p>
        </w:tc>
        <w:tc>
          <w:tcPr>
            <w:tcW w:w="2808" w:type="dxa"/>
          </w:tcPr>
          <w:p w14:paraId="242615C6" w14:textId="77777777" w:rsidR="004E302E" w:rsidRPr="004E302E" w:rsidRDefault="004E302E" w:rsidP="005150C6">
            <w:pPr>
              <w:tabs>
                <w:tab w:val="left" w:pos="1640"/>
              </w:tabs>
              <w:rPr>
                <w:rFonts w:asciiTheme="majorHAnsi" w:hAnsiTheme="majorHAnsi"/>
                <w:sz w:val="18"/>
                <w:szCs w:val="20"/>
              </w:rPr>
            </w:pPr>
          </w:p>
        </w:tc>
      </w:tr>
      <w:tr w:rsidR="004E302E" w14:paraId="587B5AA5" w14:textId="77777777" w:rsidTr="004E302E">
        <w:tc>
          <w:tcPr>
            <w:tcW w:w="1098" w:type="dxa"/>
          </w:tcPr>
          <w:p w14:paraId="6ECE7E45" w14:textId="77777777" w:rsidR="004E302E" w:rsidRPr="00D02327" w:rsidRDefault="004E302E">
            <w:pPr>
              <w:rPr>
                <w:rFonts w:asciiTheme="majorHAnsi" w:hAnsiTheme="majorHAnsi" w:cs="Arial"/>
                <w:sz w:val="20"/>
                <w:szCs w:val="20"/>
                <w:highlight w:val="yellow"/>
              </w:rPr>
            </w:pPr>
            <w:r w:rsidRPr="00D02327">
              <w:rPr>
                <w:rFonts w:asciiTheme="majorHAnsi" w:hAnsiTheme="majorHAnsi" w:cs="Arial"/>
                <w:sz w:val="20"/>
                <w:szCs w:val="20"/>
                <w:highlight w:val="yellow"/>
              </w:rPr>
              <w:t>LON 10</w:t>
            </w:r>
          </w:p>
        </w:tc>
        <w:tc>
          <w:tcPr>
            <w:tcW w:w="7110" w:type="dxa"/>
          </w:tcPr>
          <w:p w14:paraId="02CF04C5" w14:textId="77777777" w:rsidR="004E302E" w:rsidRPr="00D02327" w:rsidRDefault="004E302E" w:rsidP="005150C6">
            <w:pPr>
              <w:tabs>
                <w:tab w:val="left" w:pos="1640"/>
              </w:tabs>
              <w:rPr>
                <w:rFonts w:asciiTheme="majorHAnsi" w:hAnsiTheme="majorHAnsi"/>
                <w:sz w:val="20"/>
                <w:szCs w:val="20"/>
                <w:highlight w:val="yellow"/>
              </w:rPr>
            </w:pPr>
            <w:r w:rsidRPr="00D02327">
              <w:rPr>
                <w:rFonts w:asciiTheme="majorHAnsi" w:hAnsiTheme="majorHAnsi"/>
                <w:sz w:val="20"/>
                <w:szCs w:val="20"/>
                <w:highlight w:val="yellow"/>
              </w:rPr>
              <w:t xml:space="preserve">GRADUATE CERTIFICATE PROGRAM </w:t>
            </w:r>
          </w:p>
          <w:p w14:paraId="5AF6BC07" w14:textId="77777777" w:rsidR="004E302E" w:rsidRPr="00D02327" w:rsidRDefault="00B61069" w:rsidP="005150C6">
            <w:pPr>
              <w:tabs>
                <w:tab w:val="left" w:pos="1640"/>
              </w:tabs>
              <w:rPr>
                <w:rFonts w:asciiTheme="majorHAnsi" w:hAnsiTheme="majorHAnsi"/>
                <w:sz w:val="20"/>
                <w:szCs w:val="20"/>
                <w:highlight w:val="yellow"/>
              </w:rPr>
            </w:pPr>
            <w:r w:rsidRPr="00D02327">
              <w:rPr>
                <w:rFonts w:asciiTheme="majorHAnsi" w:hAnsiTheme="majorHAnsi"/>
                <w:sz w:val="20"/>
                <w:szCs w:val="20"/>
                <w:highlight w:val="yellow"/>
              </w:rPr>
              <w:t>(12-21 semester credit hours)</w:t>
            </w:r>
          </w:p>
        </w:tc>
        <w:tc>
          <w:tcPr>
            <w:tcW w:w="2808" w:type="dxa"/>
          </w:tcPr>
          <w:p w14:paraId="469836CE" w14:textId="77777777" w:rsidR="004E302E" w:rsidRPr="004E302E" w:rsidRDefault="004E302E" w:rsidP="005150C6">
            <w:pPr>
              <w:tabs>
                <w:tab w:val="left" w:pos="1640"/>
              </w:tabs>
              <w:rPr>
                <w:rFonts w:asciiTheme="majorHAnsi" w:hAnsiTheme="majorHAnsi"/>
                <w:sz w:val="18"/>
                <w:szCs w:val="20"/>
              </w:rPr>
            </w:pPr>
          </w:p>
        </w:tc>
      </w:tr>
      <w:tr w:rsidR="004E302E" w14:paraId="6577D753" w14:textId="77777777" w:rsidTr="004E302E">
        <w:tc>
          <w:tcPr>
            <w:tcW w:w="1098" w:type="dxa"/>
          </w:tcPr>
          <w:p w14:paraId="0F5155AB" w14:textId="77777777" w:rsidR="004E302E" w:rsidRDefault="004E302E">
            <w:pPr>
              <w:rPr>
                <w:rFonts w:asciiTheme="majorHAnsi" w:hAnsiTheme="majorHAnsi" w:cs="Arial"/>
                <w:sz w:val="20"/>
                <w:szCs w:val="20"/>
              </w:rPr>
            </w:pPr>
            <w:r>
              <w:rPr>
                <w:rFonts w:asciiTheme="majorHAnsi" w:hAnsiTheme="majorHAnsi" w:cs="Arial"/>
                <w:sz w:val="20"/>
                <w:szCs w:val="20"/>
              </w:rPr>
              <w:t>LON 11</w:t>
            </w:r>
          </w:p>
        </w:tc>
        <w:tc>
          <w:tcPr>
            <w:tcW w:w="7110" w:type="dxa"/>
          </w:tcPr>
          <w:p w14:paraId="3E503FE9" w14:textId="77777777" w:rsidR="004E302E" w:rsidRPr="004E302E" w:rsidRDefault="004E302E" w:rsidP="00543B53">
            <w:pPr>
              <w:tabs>
                <w:tab w:val="left" w:pos="1640"/>
              </w:tabs>
              <w:rPr>
                <w:rFonts w:asciiTheme="majorHAnsi" w:hAnsiTheme="majorHAnsi"/>
                <w:sz w:val="20"/>
                <w:szCs w:val="20"/>
              </w:rPr>
            </w:pPr>
            <w:r w:rsidRPr="004E302E">
              <w:rPr>
                <w:rFonts w:asciiTheme="majorHAnsi" w:hAnsiTheme="majorHAnsi"/>
                <w:sz w:val="20"/>
                <w:szCs w:val="20"/>
              </w:rPr>
              <w:t>RECONFIGURATION OF EXISTING DEGREE PROGRAMS</w:t>
            </w:r>
          </w:p>
          <w:p w14:paraId="27B0AFBA" w14:textId="77777777" w:rsidR="004E302E" w:rsidRPr="004E302E" w:rsidRDefault="004E302E" w:rsidP="00543B53">
            <w:pPr>
              <w:tabs>
                <w:tab w:val="left" w:pos="1640"/>
              </w:tabs>
              <w:rPr>
                <w:rFonts w:asciiTheme="majorHAnsi" w:hAnsiTheme="majorHAnsi"/>
                <w:sz w:val="20"/>
                <w:szCs w:val="20"/>
              </w:rPr>
            </w:pPr>
            <w:r w:rsidRPr="004E302E">
              <w:rPr>
                <w:rFonts w:asciiTheme="majorHAnsi" w:hAnsiTheme="majorHAnsi"/>
                <w:sz w:val="20"/>
                <w:szCs w:val="20"/>
              </w:rPr>
              <w:t>(Consolidation or Separation of Degrees to Create New Degree)</w:t>
            </w:r>
          </w:p>
          <w:p w14:paraId="4052437E" w14:textId="77777777" w:rsidR="004E302E" w:rsidRPr="004E302E" w:rsidRDefault="004E302E" w:rsidP="00543B53">
            <w:pPr>
              <w:tabs>
                <w:tab w:val="left" w:pos="1640"/>
              </w:tabs>
              <w:rPr>
                <w:rFonts w:asciiTheme="majorHAnsi" w:hAnsiTheme="majorHAnsi"/>
                <w:sz w:val="20"/>
                <w:szCs w:val="20"/>
              </w:rPr>
            </w:pPr>
          </w:p>
        </w:tc>
        <w:tc>
          <w:tcPr>
            <w:tcW w:w="2808" w:type="dxa"/>
          </w:tcPr>
          <w:p w14:paraId="2EF41935" w14:textId="77777777" w:rsidR="004E302E" w:rsidRPr="004E302E" w:rsidRDefault="004E302E" w:rsidP="00543B53">
            <w:pPr>
              <w:tabs>
                <w:tab w:val="left" w:pos="1640"/>
              </w:tabs>
              <w:rPr>
                <w:rFonts w:asciiTheme="majorHAnsi" w:hAnsiTheme="majorHAnsi"/>
                <w:sz w:val="18"/>
                <w:szCs w:val="20"/>
              </w:rPr>
            </w:pPr>
            <w:r w:rsidRPr="004E302E">
              <w:rPr>
                <w:rFonts w:asciiTheme="majorHAnsi" w:hAnsiTheme="majorHAnsi"/>
                <w:sz w:val="18"/>
                <w:szCs w:val="20"/>
              </w:rPr>
              <w:lastRenderedPageBreak/>
              <w:t xml:space="preserve">Please fill out the appropriate Curriculum Proposal Form as </w:t>
            </w:r>
            <w:r w:rsidRPr="004E302E">
              <w:rPr>
                <w:rFonts w:asciiTheme="majorHAnsi" w:hAnsiTheme="majorHAnsi"/>
                <w:sz w:val="18"/>
                <w:szCs w:val="20"/>
              </w:rPr>
              <w:lastRenderedPageBreak/>
              <w:t>outlined above. The LON is attached to this form.</w:t>
            </w:r>
          </w:p>
        </w:tc>
      </w:tr>
      <w:tr w:rsidR="004E302E" w14:paraId="46979898" w14:textId="77777777" w:rsidTr="004E302E">
        <w:tc>
          <w:tcPr>
            <w:tcW w:w="1098" w:type="dxa"/>
          </w:tcPr>
          <w:p w14:paraId="418C7986" w14:textId="77777777" w:rsidR="004E302E" w:rsidRDefault="004E302E">
            <w:pPr>
              <w:rPr>
                <w:rFonts w:asciiTheme="majorHAnsi" w:hAnsiTheme="majorHAnsi" w:cs="Arial"/>
                <w:sz w:val="20"/>
                <w:szCs w:val="20"/>
              </w:rPr>
            </w:pPr>
            <w:r>
              <w:rPr>
                <w:rFonts w:asciiTheme="majorHAnsi" w:hAnsiTheme="majorHAnsi" w:cs="Arial"/>
                <w:sz w:val="20"/>
                <w:szCs w:val="20"/>
              </w:rPr>
              <w:lastRenderedPageBreak/>
              <w:t>LON 11A</w:t>
            </w:r>
          </w:p>
        </w:tc>
        <w:tc>
          <w:tcPr>
            <w:tcW w:w="7110" w:type="dxa"/>
          </w:tcPr>
          <w:p w14:paraId="451ED283" w14:textId="77777777" w:rsidR="004E302E" w:rsidRPr="004E302E" w:rsidRDefault="004E302E" w:rsidP="00543B53">
            <w:pPr>
              <w:tabs>
                <w:tab w:val="left" w:pos="1640"/>
              </w:tabs>
              <w:rPr>
                <w:rFonts w:asciiTheme="majorHAnsi" w:hAnsiTheme="majorHAnsi"/>
                <w:sz w:val="20"/>
                <w:szCs w:val="20"/>
              </w:rPr>
            </w:pPr>
            <w:r w:rsidRPr="004E302E">
              <w:rPr>
                <w:rFonts w:asciiTheme="majorHAnsi" w:hAnsiTheme="majorHAnsi"/>
                <w:sz w:val="20"/>
                <w:szCs w:val="20"/>
              </w:rPr>
              <w:t>RECONFIGURATION OF EXISTING ASSOCIATE DEGREE PROGRAM</w:t>
            </w:r>
          </w:p>
          <w:p w14:paraId="4A7EB458" w14:textId="77777777" w:rsidR="004E302E" w:rsidRPr="004E302E" w:rsidRDefault="004E302E" w:rsidP="00543B53">
            <w:pPr>
              <w:tabs>
                <w:tab w:val="left" w:pos="1640"/>
              </w:tabs>
              <w:rPr>
                <w:rFonts w:asciiTheme="majorHAnsi" w:hAnsiTheme="majorHAnsi"/>
                <w:sz w:val="20"/>
                <w:szCs w:val="20"/>
              </w:rPr>
            </w:pPr>
            <w:r w:rsidRPr="004E302E">
              <w:rPr>
                <w:rFonts w:asciiTheme="majorHAnsi" w:hAnsiTheme="majorHAnsi"/>
                <w:sz w:val="20"/>
                <w:szCs w:val="20"/>
              </w:rPr>
              <w:t>(Associate of Arts/Associate of Science changed to Associate of Applied Science)</w:t>
            </w:r>
          </w:p>
          <w:p w14:paraId="79D97C1E" w14:textId="77777777" w:rsidR="004E302E" w:rsidRPr="004E302E" w:rsidRDefault="004E302E" w:rsidP="00543B53">
            <w:pPr>
              <w:tabs>
                <w:tab w:val="left" w:pos="1640"/>
              </w:tabs>
              <w:rPr>
                <w:rFonts w:asciiTheme="majorHAnsi" w:hAnsiTheme="majorHAnsi"/>
                <w:sz w:val="20"/>
                <w:szCs w:val="20"/>
              </w:rPr>
            </w:pPr>
            <w:r w:rsidRPr="004E302E">
              <w:rPr>
                <w:rFonts w:asciiTheme="majorHAnsi" w:hAnsiTheme="majorHAnsi"/>
                <w:sz w:val="20"/>
                <w:szCs w:val="20"/>
              </w:rPr>
              <w:t>[separate form required for each degree reconfiguration]</w:t>
            </w:r>
          </w:p>
        </w:tc>
        <w:tc>
          <w:tcPr>
            <w:tcW w:w="2808" w:type="dxa"/>
          </w:tcPr>
          <w:p w14:paraId="277B772C" w14:textId="77777777" w:rsidR="004E302E" w:rsidRPr="004E302E" w:rsidRDefault="004E302E" w:rsidP="008432DA">
            <w:pPr>
              <w:rPr>
                <w:rFonts w:asciiTheme="majorHAnsi" w:hAnsiTheme="majorHAnsi" w:cs="Arial"/>
                <w:sz w:val="18"/>
                <w:szCs w:val="20"/>
              </w:rPr>
            </w:pPr>
            <w:r w:rsidRPr="004E302E">
              <w:rPr>
                <w:rFonts w:asciiTheme="majorHAnsi" w:hAnsiTheme="majorHAnsi" w:cs="Arial"/>
                <w:sz w:val="18"/>
                <w:szCs w:val="20"/>
              </w:rPr>
              <w:t>Contact AAR prior to completing this paperwork.</w:t>
            </w:r>
          </w:p>
        </w:tc>
      </w:tr>
      <w:tr w:rsidR="004E302E" w14:paraId="16EE267C" w14:textId="77777777" w:rsidTr="004E302E">
        <w:tc>
          <w:tcPr>
            <w:tcW w:w="1098" w:type="dxa"/>
          </w:tcPr>
          <w:p w14:paraId="40C5CF3E" w14:textId="77777777" w:rsidR="004E302E" w:rsidRDefault="004E302E">
            <w:pPr>
              <w:rPr>
                <w:rFonts w:asciiTheme="majorHAnsi" w:hAnsiTheme="majorHAnsi" w:cs="Arial"/>
                <w:sz w:val="20"/>
                <w:szCs w:val="20"/>
              </w:rPr>
            </w:pPr>
            <w:r>
              <w:rPr>
                <w:rFonts w:asciiTheme="majorHAnsi" w:hAnsiTheme="majorHAnsi" w:cs="Arial"/>
                <w:sz w:val="20"/>
                <w:szCs w:val="20"/>
              </w:rPr>
              <w:t>LON 11C</w:t>
            </w:r>
          </w:p>
        </w:tc>
        <w:tc>
          <w:tcPr>
            <w:tcW w:w="7110" w:type="dxa"/>
          </w:tcPr>
          <w:p w14:paraId="7FAC570F" w14:textId="77777777" w:rsidR="004E302E" w:rsidRPr="004E302E" w:rsidRDefault="004E302E" w:rsidP="00543B53">
            <w:pPr>
              <w:tabs>
                <w:tab w:val="left" w:pos="1640"/>
              </w:tabs>
              <w:rPr>
                <w:rFonts w:asciiTheme="majorHAnsi" w:hAnsiTheme="majorHAnsi"/>
                <w:sz w:val="20"/>
                <w:szCs w:val="20"/>
              </w:rPr>
            </w:pPr>
            <w:r w:rsidRPr="004E302E">
              <w:rPr>
                <w:rFonts w:asciiTheme="majorHAnsi" w:hAnsiTheme="majorHAnsi"/>
                <w:sz w:val="20"/>
                <w:szCs w:val="20"/>
              </w:rPr>
              <w:t>CURRICULUM REVISION OF EXISTING CERTIFICATE OR DEGREE PROGRAM</w:t>
            </w:r>
          </w:p>
        </w:tc>
        <w:tc>
          <w:tcPr>
            <w:tcW w:w="2808" w:type="dxa"/>
          </w:tcPr>
          <w:p w14:paraId="1194DCFA" w14:textId="77777777" w:rsidR="004E302E" w:rsidRPr="004E302E" w:rsidRDefault="004E302E" w:rsidP="00543B53">
            <w:pPr>
              <w:tabs>
                <w:tab w:val="left" w:pos="1640"/>
              </w:tabs>
              <w:rPr>
                <w:rFonts w:asciiTheme="majorHAnsi" w:hAnsiTheme="majorHAnsi"/>
                <w:sz w:val="18"/>
                <w:szCs w:val="20"/>
              </w:rPr>
            </w:pPr>
          </w:p>
        </w:tc>
      </w:tr>
      <w:tr w:rsidR="004E302E" w14:paraId="7A16DD28" w14:textId="77777777" w:rsidTr="004E302E">
        <w:tc>
          <w:tcPr>
            <w:tcW w:w="1098" w:type="dxa"/>
          </w:tcPr>
          <w:p w14:paraId="49471759" w14:textId="77777777" w:rsidR="004E302E" w:rsidRDefault="004E302E">
            <w:pPr>
              <w:rPr>
                <w:rFonts w:asciiTheme="majorHAnsi" w:hAnsiTheme="majorHAnsi" w:cs="Arial"/>
                <w:sz w:val="20"/>
                <w:szCs w:val="20"/>
              </w:rPr>
            </w:pPr>
            <w:r>
              <w:rPr>
                <w:rFonts w:asciiTheme="majorHAnsi" w:hAnsiTheme="majorHAnsi" w:cs="Arial"/>
                <w:sz w:val="20"/>
                <w:szCs w:val="20"/>
              </w:rPr>
              <w:t>LON 11D</w:t>
            </w:r>
          </w:p>
        </w:tc>
        <w:tc>
          <w:tcPr>
            <w:tcW w:w="7110" w:type="dxa"/>
          </w:tcPr>
          <w:p w14:paraId="475782EE" w14:textId="77777777" w:rsidR="004E302E" w:rsidRPr="004E302E" w:rsidRDefault="004E302E" w:rsidP="00543B53">
            <w:pPr>
              <w:tabs>
                <w:tab w:val="left" w:pos="1640"/>
              </w:tabs>
              <w:rPr>
                <w:rFonts w:asciiTheme="majorHAnsi" w:hAnsiTheme="majorHAnsi"/>
                <w:sz w:val="20"/>
                <w:szCs w:val="20"/>
              </w:rPr>
            </w:pPr>
            <w:r w:rsidRPr="004E302E">
              <w:rPr>
                <w:rFonts w:asciiTheme="majorHAnsi" w:hAnsiTheme="majorHAnsi"/>
                <w:sz w:val="20"/>
                <w:szCs w:val="20"/>
              </w:rPr>
              <w:t xml:space="preserve">PROGRAM RECONFIGURATION </w:t>
            </w:r>
          </w:p>
          <w:p w14:paraId="0346B6E3" w14:textId="77777777" w:rsidR="004E302E" w:rsidRPr="004E302E" w:rsidRDefault="004E302E" w:rsidP="00543B53">
            <w:pPr>
              <w:tabs>
                <w:tab w:val="left" w:pos="1640"/>
              </w:tabs>
              <w:rPr>
                <w:rFonts w:asciiTheme="majorHAnsi" w:hAnsiTheme="majorHAnsi"/>
                <w:sz w:val="20"/>
                <w:szCs w:val="20"/>
              </w:rPr>
            </w:pPr>
            <w:r w:rsidRPr="004E302E">
              <w:rPr>
                <w:rFonts w:asciiTheme="majorHAnsi" w:hAnsiTheme="majorHAnsi"/>
                <w:sz w:val="20"/>
                <w:szCs w:val="20"/>
              </w:rPr>
              <w:t>Existing Certificate/Degree Reconfigured To Create New Certificate/Degree Offered on Campus and/or by Distance Technology</w:t>
            </w:r>
          </w:p>
        </w:tc>
        <w:tc>
          <w:tcPr>
            <w:tcW w:w="2808" w:type="dxa"/>
          </w:tcPr>
          <w:p w14:paraId="4AE2CE73" w14:textId="77777777" w:rsidR="004E302E" w:rsidRPr="004E302E" w:rsidRDefault="004E302E" w:rsidP="00543B53">
            <w:pPr>
              <w:tabs>
                <w:tab w:val="left" w:pos="1640"/>
              </w:tabs>
              <w:rPr>
                <w:rFonts w:asciiTheme="majorHAnsi" w:hAnsiTheme="majorHAnsi"/>
                <w:sz w:val="18"/>
                <w:szCs w:val="20"/>
              </w:rPr>
            </w:pPr>
          </w:p>
        </w:tc>
      </w:tr>
      <w:tr w:rsidR="004E302E" w14:paraId="1096A904" w14:textId="77777777" w:rsidTr="004E302E">
        <w:tc>
          <w:tcPr>
            <w:tcW w:w="1098" w:type="dxa"/>
          </w:tcPr>
          <w:p w14:paraId="5A2F2E08" w14:textId="77777777" w:rsidR="004E302E" w:rsidRDefault="004E302E">
            <w:pPr>
              <w:rPr>
                <w:rFonts w:asciiTheme="majorHAnsi" w:hAnsiTheme="majorHAnsi" w:cs="Arial"/>
                <w:sz w:val="20"/>
                <w:szCs w:val="20"/>
              </w:rPr>
            </w:pPr>
            <w:r>
              <w:rPr>
                <w:rFonts w:asciiTheme="majorHAnsi" w:hAnsiTheme="majorHAnsi" w:cs="Arial"/>
                <w:sz w:val="20"/>
                <w:szCs w:val="20"/>
              </w:rPr>
              <w:t>LON 11M</w:t>
            </w:r>
          </w:p>
        </w:tc>
        <w:tc>
          <w:tcPr>
            <w:tcW w:w="7110" w:type="dxa"/>
          </w:tcPr>
          <w:p w14:paraId="5F05D553" w14:textId="77777777"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RECONFIGURATION OF EXISTING DEGREE PROGRAMS</w:t>
            </w:r>
          </w:p>
          <w:p w14:paraId="7DD5CAFB" w14:textId="77777777"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Modification to Create New Degree</w:t>
            </w:r>
          </w:p>
          <w:p w14:paraId="0DD90CBA" w14:textId="77777777"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75% of coursework from existing degree)</w:t>
            </w:r>
          </w:p>
        </w:tc>
        <w:tc>
          <w:tcPr>
            <w:tcW w:w="2808" w:type="dxa"/>
          </w:tcPr>
          <w:p w14:paraId="5AC9F3B1" w14:textId="77777777" w:rsidR="004E302E" w:rsidRPr="004E302E" w:rsidRDefault="004E302E" w:rsidP="00543B53">
            <w:pPr>
              <w:tabs>
                <w:tab w:val="left" w:pos="1640"/>
              </w:tabs>
              <w:rPr>
                <w:rFonts w:asciiTheme="majorHAnsi" w:hAnsiTheme="majorHAnsi"/>
                <w:sz w:val="18"/>
                <w:szCs w:val="20"/>
              </w:rPr>
            </w:pPr>
          </w:p>
        </w:tc>
      </w:tr>
      <w:tr w:rsidR="004E302E" w14:paraId="08947DC7" w14:textId="77777777" w:rsidTr="004E302E">
        <w:tc>
          <w:tcPr>
            <w:tcW w:w="1098" w:type="dxa"/>
          </w:tcPr>
          <w:p w14:paraId="7EDEBE83" w14:textId="77777777" w:rsidR="004E302E" w:rsidRDefault="004E302E">
            <w:pPr>
              <w:rPr>
                <w:rFonts w:asciiTheme="majorHAnsi" w:hAnsiTheme="majorHAnsi" w:cs="Arial"/>
                <w:sz w:val="20"/>
                <w:szCs w:val="20"/>
              </w:rPr>
            </w:pPr>
            <w:r>
              <w:rPr>
                <w:rFonts w:asciiTheme="majorHAnsi" w:hAnsiTheme="majorHAnsi" w:cs="Arial"/>
                <w:sz w:val="20"/>
                <w:szCs w:val="20"/>
              </w:rPr>
              <w:t>LON 11R</w:t>
            </w:r>
          </w:p>
        </w:tc>
        <w:tc>
          <w:tcPr>
            <w:tcW w:w="7110" w:type="dxa"/>
          </w:tcPr>
          <w:p w14:paraId="423FB368" w14:textId="77777777"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REVISION OF EXISTING CERTIFICATE OR DEGREE PROGRAM</w:t>
            </w:r>
          </w:p>
          <w:p w14:paraId="20D27486" w14:textId="77777777"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Act 747)</w:t>
            </w:r>
          </w:p>
        </w:tc>
        <w:tc>
          <w:tcPr>
            <w:tcW w:w="2808" w:type="dxa"/>
          </w:tcPr>
          <w:p w14:paraId="44CD070E" w14:textId="77777777" w:rsidR="004E302E" w:rsidRPr="004E302E" w:rsidRDefault="004E302E" w:rsidP="00543B53">
            <w:pPr>
              <w:tabs>
                <w:tab w:val="left" w:pos="1640"/>
              </w:tabs>
              <w:rPr>
                <w:rFonts w:asciiTheme="majorHAnsi" w:hAnsiTheme="majorHAnsi"/>
                <w:sz w:val="18"/>
                <w:szCs w:val="20"/>
              </w:rPr>
            </w:pPr>
          </w:p>
        </w:tc>
      </w:tr>
      <w:tr w:rsidR="004E302E" w14:paraId="749AD19D" w14:textId="77777777" w:rsidTr="004E302E">
        <w:tc>
          <w:tcPr>
            <w:tcW w:w="1098" w:type="dxa"/>
          </w:tcPr>
          <w:p w14:paraId="43A9FF07" w14:textId="77777777" w:rsidR="004E302E" w:rsidRDefault="004E302E">
            <w:pPr>
              <w:rPr>
                <w:rFonts w:asciiTheme="majorHAnsi" w:hAnsiTheme="majorHAnsi" w:cs="Arial"/>
                <w:sz w:val="20"/>
                <w:szCs w:val="20"/>
              </w:rPr>
            </w:pPr>
            <w:r>
              <w:rPr>
                <w:rFonts w:asciiTheme="majorHAnsi" w:hAnsiTheme="majorHAnsi" w:cs="Arial"/>
                <w:sz w:val="20"/>
                <w:szCs w:val="20"/>
              </w:rPr>
              <w:t>LON 11T</w:t>
            </w:r>
          </w:p>
        </w:tc>
        <w:tc>
          <w:tcPr>
            <w:tcW w:w="7110" w:type="dxa"/>
          </w:tcPr>
          <w:p w14:paraId="6BA9912C" w14:textId="77777777"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 xml:space="preserve">RECONFIGURATION OF EXISTING DEGREE PROGRAMS </w:t>
            </w:r>
          </w:p>
          <w:p w14:paraId="633338D2" w14:textId="77777777"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FOR TRANSFER PURPOSES</w:t>
            </w:r>
          </w:p>
          <w:p w14:paraId="3F17C999" w14:textId="77777777"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 xml:space="preserve">Associate of Arts (AA) or Associate of Applied Science (AAS) </w:t>
            </w:r>
          </w:p>
          <w:p w14:paraId="0E9DCF59" w14:textId="77777777"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 xml:space="preserve">Reconfigured to create Associate of Science (AS) in designated field of study </w:t>
            </w:r>
          </w:p>
          <w:p w14:paraId="572837DD" w14:textId="77777777"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A separate form is required for each degree reconfiguration]</w:t>
            </w:r>
          </w:p>
        </w:tc>
        <w:tc>
          <w:tcPr>
            <w:tcW w:w="2808" w:type="dxa"/>
          </w:tcPr>
          <w:p w14:paraId="3CF3EB68" w14:textId="77777777" w:rsidR="004E302E" w:rsidRPr="004E302E" w:rsidRDefault="004E302E" w:rsidP="008432DA">
            <w:pPr>
              <w:rPr>
                <w:rFonts w:asciiTheme="majorHAnsi" w:hAnsiTheme="majorHAnsi" w:cs="Arial"/>
                <w:sz w:val="18"/>
                <w:szCs w:val="20"/>
              </w:rPr>
            </w:pPr>
            <w:r w:rsidRPr="004E302E">
              <w:rPr>
                <w:rFonts w:asciiTheme="majorHAnsi" w:hAnsiTheme="majorHAnsi" w:cs="Arial"/>
                <w:sz w:val="18"/>
                <w:szCs w:val="20"/>
              </w:rPr>
              <w:t>Contact AAR prior to completing this paperwork.</w:t>
            </w:r>
          </w:p>
        </w:tc>
      </w:tr>
      <w:tr w:rsidR="004E302E" w14:paraId="0CEA51EC" w14:textId="77777777" w:rsidTr="004E302E">
        <w:tc>
          <w:tcPr>
            <w:tcW w:w="1098" w:type="dxa"/>
          </w:tcPr>
          <w:p w14:paraId="72687642" w14:textId="77777777" w:rsidR="004E302E" w:rsidRDefault="004E302E">
            <w:pPr>
              <w:rPr>
                <w:rFonts w:asciiTheme="majorHAnsi" w:hAnsiTheme="majorHAnsi" w:cs="Arial"/>
                <w:sz w:val="20"/>
                <w:szCs w:val="20"/>
              </w:rPr>
            </w:pPr>
            <w:r>
              <w:rPr>
                <w:rFonts w:asciiTheme="majorHAnsi" w:hAnsiTheme="majorHAnsi" w:cs="Arial"/>
                <w:sz w:val="20"/>
                <w:szCs w:val="20"/>
              </w:rPr>
              <w:t>LON 12</w:t>
            </w:r>
          </w:p>
        </w:tc>
        <w:tc>
          <w:tcPr>
            <w:tcW w:w="7110" w:type="dxa"/>
          </w:tcPr>
          <w:p w14:paraId="2C8DB67E" w14:textId="77777777" w:rsidR="004E302E" w:rsidRPr="004E302E" w:rsidRDefault="004E302E" w:rsidP="00B61069">
            <w:pPr>
              <w:tabs>
                <w:tab w:val="left" w:pos="1640"/>
              </w:tabs>
              <w:rPr>
                <w:rFonts w:asciiTheme="majorHAnsi" w:hAnsiTheme="majorHAnsi"/>
                <w:sz w:val="20"/>
                <w:szCs w:val="20"/>
              </w:rPr>
            </w:pPr>
            <w:r w:rsidRPr="004E302E">
              <w:rPr>
                <w:rFonts w:asciiTheme="majorHAnsi" w:hAnsiTheme="majorHAnsi"/>
                <w:sz w:val="20"/>
                <w:szCs w:val="20"/>
              </w:rPr>
              <w:t>EXISTING CERTIFICATE or DEGREE PROGRAM OFFERED AT OFF-CAMPUS LOCATION</w:t>
            </w:r>
          </w:p>
        </w:tc>
        <w:tc>
          <w:tcPr>
            <w:tcW w:w="2808" w:type="dxa"/>
          </w:tcPr>
          <w:p w14:paraId="539EC4A2" w14:textId="77777777" w:rsidR="004E302E" w:rsidRPr="004E302E" w:rsidRDefault="004E302E" w:rsidP="00543B53">
            <w:pPr>
              <w:tabs>
                <w:tab w:val="left" w:pos="1640"/>
              </w:tabs>
              <w:rPr>
                <w:rFonts w:asciiTheme="majorHAnsi" w:hAnsiTheme="majorHAnsi"/>
                <w:sz w:val="18"/>
                <w:szCs w:val="20"/>
              </w:rPr>
            </w:pPr>
          </w:p>
        </w:tc>
      </w:tr>
      <w:tr w:rsidR="004E302E" w14:paraId="0517898E" w14:textId="77777777" w:rsidTr="004E302E">
        <w:tc>
          <w:tcPr>
            <w:tcW w:w="1098" w:type="dxa"/>
          </w:tcPr>
          <w:p w14:paraId="145580C3" w14:textId="77777777" w:rsidR="004E302E" w:rsidRDefault="004E302E">
            <w:pPr>
              <w:rPr>
                <w:rFonts w:asciiTheme="majorHAnsi" w:hAnsiTheme="majorHAnsi" w:cs="Arial"/>
                <w:sz w:val="20"/>
                <w:szCs w:val="20"/>
              </w:rPr>
            </w:pPr>
            <w:r>
              <w:rPr>
                <w:rFonts w:asciiTheme="majorHAnsi" w:hAnsiTheme="majorHAnsi" w:cs="Arial"/>
                <w:sz w:val="20"/>
                <w:szCs w:val="20"/>
              </w:rPr>
              <w:t>LON 13</w:t>
            </w:r>
          </w:p>
        </w:tc>
        <w:tc>
          <w:tcPr>
            <w:tcW w:w="7110" w:type="dxa"/>
          </w:tcPr>
          <w:p w14:paraId="2F396AE5" w14:textId="77777777"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EXISTING CERTIFICATE or DEGREE OFFERED via DISTANCE TECHNOLOGY</w:t>
            </w:r>
          </w:p>
        </w:tc>
        <w:tc>
          <w:tcPr>
            <w:tcW w:w="2808" w:type="dxa"/>
          </w:tcPr>
          <w:p w14:paraId="48C6938E" w14:textId="77777777" w:rsidR="004E302E" w:rsidRPr="004E302E" w:rsidRDefault="004E302E" w:rsidP="00543B53">
            <w:pPr>
              <w:tabs>
                <w:tab w:val="left" w:pos="1640"/>
              </w:tabs>
              <w:rPr>
                <w:rFonts w:asciiTheme="majorHAnsi" w:hAnsiTheme="majorHAnsi"/>
                <w:sz w:val="18"/>
                <w:szCs w:val="20"/>
              </w:rPr>
            </w:pPr>
          </w:p>
        </w:tc>
      </w:tr>
    </w:tbl>
    <w:p w14:paraId="7304AD54" w14:textId="77777777" w:rsidR="00960E95" w:rsidRDefault="00960E95">
      <w:pPr>
        <w:rPr>
          <w:rFonts w:asciiTheme="majorHAnsi" w:hAnsiTheme="majorHAnsi" w:cs="Arial"/>
          <w:sz w:val="20"/>
          <w:szCs w:val="20"/>
        </w:rPr>
      </w:pPr>
    </w:p>
    <w:p w14:paraId="157A57D2" w14:textId="77777777" w:rsidR="00960E95" w:rsidRDefault="00960E95">
      <w:pPr>
        <w:rPr>
          <w:rFonts w:asciiTheme="majorHAnsi" w:hAnsiTheme="majorHAnsi" w:cs="Arial"/>
          <w:sz w:val="20"/>
          <w:szCs w:val="20"/>
        </w:rPr>
      </w:pPr>
      <w:r>
        <w:rPr>
          <w:rFonts w:asciiTheme="majorHAnsi" w:hAnsiTheme="majorHAnsi" w:cs="Arial"/>
          <w:sz w:val="20"/>
          <w:szCs w:val="20"/>
        </w:rPr>
        <w:br w:type="page"/>
      </w:r>
    </w:p>
    <w:p w14:paraId="1187C0C6" w14:textId="77777777" w:rsidR="00960E95" w:rsidRPr="008426D1" w:rsidRDefault="00960E95" w:rsidP="00960E95">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1FFB2939" w14:textId="77777777" w:rsidR="00960E95" w:rsidRPr="008426D1" w:rsidRDefault="00960E95" w:rsidP="00960E95">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1016"/>
      </w:tblGrid>
      <w:tr w:rsidR="00960E95" w:rsidRPr="008426D1" w14:paraId="3CD02D35" w14:textId="77777777" w:rsidTr="008432DA">
        <w:tc>
          <w:tcPr>
            <w:tcW w:w="11016" w:type="dxa"/>
            <w:shd w:val="clear" w:color="auto" w:fill="D9D9D9" w:themeFill="background1" w:themeFillShade="D9"/>
          </w:tcPr>
          <w:p w14:paraId="01693984" w14:textId="77777777" w:rsidR="00960E95" w:rsidRPr="008426D1" w:rsidRDefault="00960E95" w:rsidP="008432D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960E95" w:rsidRPr="008426D1" w14:paraId="35638B70" w14:textId="77777777" w:rsidTr="008432DA">
        <w:tc>
          <w:tcPr>
            <w:tcW w:w="11016" w:type="dxa"/>
            <w:shd w:val="clear" w:color="auto" w:fill="F2F2F2" w:themeFill="background1" w:themeFillShade="F2"/>
          </w:tcPr>
          <w:p w14:paraId="19632333" w14:textId="77777777" w:rsidR="00960E95" w:rsidRPr="008426D1" w:rsidRDefault="00960E95" w:rsidP="008432DA">
            <w:pPr>
              <w:tabs>
                <w:tab w:val="left" w:pos="360"/>
                <w:tab w:val="left" w:pos="720"/>
              </w:tabs>
              <w:jc w:val="center"/>
              <w:rPr>
                <w:rFonts w:ascii="Times New Roman" w:hAnsi="Times New Roman" w:cs="Times New Roman"/>
                <w:b/>
                <w:color w:val="000000" w:themeColor="text1"/>
                <w:sz w:val="18"/>
                <w:szCs w:val="24"/>
              </w:rPr>
            </w:pPr>
          </w:p>
          <w:p w14:paraId="0B4A0B69" w14:textId="77777777" w:rsidR="00960E95" w:rsidRPr="008426D1" w:rsidRDefault="00960E95" w:rsidP="008432D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1"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14:paraId="32A4713E" w14:textId="77777777" w:rsidR="00960E95" w:rsidRPr="008426D1" w:rsidRDefault="00960E95" w:rsidP="008432DA">
            <w:pPr>
              <w:rPr>
                <w:rFonts w:ascii="Times New Roman" w:hAnsi="Times New Roman" w:cs="Times New Roman"/>
                <w:b/>
                <w:color w:val="FF0000"/>
                <w:sz w:val="14"/>
                <w:szCs w:val="24"/>
              </w:rPr>
            </w:pPr>
          </w:p>
          <w:p w14:paraId="699936E8" w14:textId="77777777" w:rsidR="00960E95" w:rsidRPr="008426D1" w:rsidRDefault="00960E95" w:rsidP="008432D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35DC44E3" w14:textId="77777777" w:rsidR="00960E95" w:rsidRPr="008426D1" w:rsidRDefault="00960E95" w:rsidP="008432DA">
            <w:pPr>
              <w:tabs>
                <w:tab w:val="left" w:pos="360"/>
                <w:tab w:val="left" w:pos="720"/>
              </w:tabs>
              <w:jc w:val="center"/>
              <w:rPr>
                <w:rFonts w:ascii="Times New Roman" w:hAnsi="Times New Roman" w:cs="Times New Roman"/>
                <w:b/>
                <w:color w:val="000000" w:themeColor="text1"/>
                <w:sz w:val="10"/>
                <w:szCs w:val="24"/>
                <w:u w:val="single"/>
              </w:rPr>
            </w:pPr>
          </w:p>
          <w:p w14:paraId="5E4B93CD" w14:textId="77777777" w:rsidR="00960E95" w:rsidRPr="008426D1" w:rsidRDefault="00960E95" w:rsidP="008432DA">
            <w:pPr>
              <w:tabs>
                <w:tab w:val="left" w:pos="360"/>
                <w:tab w:val="left" w:pos="720"/>
              </w:tabs>
              <w:jc w:val="center"/>
              <w:rPr>
                <w:rFonts w:ascii="Times New Roman" w:hAnsi="Times New Roman" w:cs="Times New Roman"/>
                <w:b/>
                <w:color w:val="000000" w:themeColor="text1"/>
                <w:sz w:val="10"/>
                <w:szCs w:val="24"/>
                <w:u w:val="single"/>
              </w:rPr>
            </w:pPr>
          </w:p>
          <w:p w14:paraId="1472096D" w14:textId="77777777" w:rsidR="00960E95" w:rsidRPr="008426D1" w:rsidRDefault="00960E95" w:rsidP="008432D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14:paraId="75E047ED" w14:textId="77777777" w:rsidR="00960E95" w:rsidRPr="008426D1" w:rsidRDefault="00960E95" w:rsidP="008432D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14:paraId="38344B2E" w14:textId="77777777" w:rsidR="00960E95" w:rsidRPr="008426D1" w:rsidRDefault="00960E95" w:rsidP="008432D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14:paraId="4934F5C2" w14:textId="77777777" w:rsidR="00960E95" w:rsidRPr="008426D1" w:rsidRDefault="00960E95" w:rsidP="008432DA">
            <w:pPr>
              <w:tabs>
                <w:tab w:val="left" w:pos="360"/>
                <w:tab w:val="left" w:pos="720"/>
              </w:tabs>
              <w:rPr>
                <w:rFonts w:ascii="Times New Roman" w:hAnsi="Times New Roman" w:cs="Times New Roman"/>
                <w:b/>
                <w:color w:val="000000" w:themeColor="text1"/>
                <w:sz w:val="18"/>
                <w:szCs w:val="28"/>
              </w:rPr>
            </w:pPr>
          </w:p>
          <w:p w14:paraId="0FC4E959" w14:textId="77777777" w:rsidR="00960E95" w:rsidRDefault="00960E95" w:rsidP="008432D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6AA2C7B2" wp14:editId="01D3D93A">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r w:rsidRPr="008426D1">
              <w:rPr>
                <w:rFonts w:ascii="Times New Roman" w:hAnsi="Times New Roman" w:cs="Times New Roman"/>
                <w:i/>
                <w:sz w:val="20"/>
                <w:szCs w:val="24"/>
              </w:rPr>
              <w:t>, and selecting the text you would like to apply the change to.</w:t>
            </w:r>
          </w:p>
          <w:p w14:paraId="1038B4F5" w14:textId="77777777" w:rsidR="00960E95" w:rsidRPr="008426D1" w:rsidRDefault="00960E95" w:rsidP="008432DA">
            <w:pPr>
              <w:tabs>
                <w:tab w:val="left" w:pos="-2250"/>
              </w:tabs>
              <w:ind w:left="630" w:hanging="270"/>
              <w:jc w:val="center"/>
              <w:rPr>
                <w:rFonts w:ascii="Times New Roman" w:hAnsi="Times New Roman" w:cs="Times New Roman"/>
                <w:i/>
                <w:szCs w:val="24"/>
              </w:rPr>
            </w:pPr>
            <w:r>
              <w:rPr>
                <w:rFonts w:ascii="Times New Roman" w:hAnsi="Times New Roman" w:cs="Times New Roman"/>
                <w:i/>
                <w:sz w:val="20"/>
                <w:szCs w:val="24"/>
              </w:rPr>
              <w:t xml:space="preserve">Please visit </w:t>
            </w:r>
            <w:hyperlink r:id="rId13" w:history="1">
              <w:r w:rsidRPr="00816322">
                <w:rPr>
                  <w:rStyle w:val="Hyperlink"/>
                  <w:rFonts w:ascii="Times New Roman" w:hAnsi="Times New Roman" w:cs="Times New Roman"/>
                  <w:i/>
                  <w:sz w:val="20"/>
                  <w:szCs w:val="24"/>
                </w:rPr>
                <w:t>https://youtu.be/yjdL2n4lZm4</w:t>
              </w:r>
            </w:hyperlink>
            <w:r>
              <w:rPr>
                <w:rFonts w:ascii="Times New Roman" w:hAnsi="Times New Roman" w:cs="Times New Roman"/>
                <w:i/>
                <w:sz w:val="20"/>
                <w:szCs w:val="24"/>
              </w:rPr>
              <w:t xml:space="preserve"> for more detailed instructions.</w:t>
            </w:r>
          </w:p>
          <w:p w14:paraId="6A82C244" w14:textId="77777777" w:rsidR="00960E95" w:rsidRPr="008426D1" w:rsidRDefault="00960E95" w:rsidP="008432DA">
            <w:pPr>
              <w:tabs>
                <w:tab w:val="left" w:pos="360"/>
                <w:tab w:val="left" w:pos="720"/>
              </w:tabs>
              <w:rPr>
                <w:rFonts w:asciiTheme="majorHAnsi" w:hAnsiTheme="majorHAnsi"/>
                <w:sz w:val="18"/>
                <w:szCs w:val="18"/>
              </w:rPr>
            </w:pPr>
          </w:p>
        </w:tc>
      </w:tr>
    </w:tbl>
    <w:p w14:paraId="46E90E45" w14:textId="77777777" w:rsidR="00960E95" w:rsidRPr="008426D1" w:rsidRDefault="00960E95" w:rsidP="00960E95">
      <w:pPr>
        <w:tabs>
          <w:tab w:val="left" w:pos="360"/>
          <w:tab w:val="left" w:pos="720"/>
        </w:tabs>
        <w:spacing w:after="0" w:line="240" w:lineRule="auto"/>
        <w:rPr>
          <w:rFonts w:asciiTheme="majorHAnsi" w:hAnsiTheme="majorHAnsi" w:cs="Arial"/>
          <w:sz w:val="18"/>
          <w:szCs w:val="18"/>
        </w:rPr>
      </w:pPr>
      <w:r w:rsidRPr="008426D1">
        <w:rPr>
          <w:rFonts w:asciiTheme="majorHAnsi" w:hAnsiTheme="majorHAnsi"/>
          <w:sz w:val="18"/>
          <w:szCs w:val="18"/>
        </w:rPr>
        <w:br/>
      </w:r>
    </w:p>
    <w:p w14:paraId="75D54AF3" w14:textId="77777777" w:rsidR="00960E95" w:rsidRPr="008426D1" w:rsidRDefault="00960E95" w:rsidP="00960E95">
      <w:pPr>
        <w:rPr>
          <w:rFonts w:asciiTheme="majorHAnsi" w:hAnsiTheme="majorHAnsi" w:cs="Arial"/>
          <w:sz w:val="18"/>
          <w:szCs w:val="18"/>
        </w:rPr>
      </w:pPr>
    </w:p>
    <w:sdt>
      <w:sdtPr>
        <w:rPr>
          <w:rFonts w:asciiTheme="majorHAnsi" w:hAnsiTheme="majorHAnsi" w:cs="Arial"/>
          <w:color w:val="548DD4" w:themeColor="text2" w:themeTint="99"/>
          <w:sz w:val="28"/>
          <w:szCs w:val="24"/>
        </w:rPr>
        <w:id w:val="-97950460"/>
      </w:sdtPr>
      <w:sdtEndPr/>
      <w:sdtContent>
        <w:p w14:paraId="12A93CF9" w14:textId="77777777" w:rsidR="008432DA" w:rsidRPr="00A7689D" w:rsidRDefault="008432DA" w:rsidP="00D02327">
          <w:pPr>
            <w:tabs>
              <w:tab w:val="left" w:pos="360"/>
              <w:tab w:val="left" w:pos="720"/>
            </w:tabs>
            <w:spacing w:after="0" w:line="240" w:lineRule="auto"/>
            <w:jc w:val="center"/>
            <w:rPr>
              <w:rFonts w:asciiTheme="majorHAnsi" w:hAnsiTheme="majorHAnsi" w:cs="Arial"/>
              <w:color w:val="548DD4" w:themeColor="text2" w:themeTint="99"/>
              <w:sz w:val="28"/>
              <w:szCs w:val="24"/>
            </w:rPr>
          </w:pPr>
          <w:r w:rsidRPr="00A7689D">
            <w:rPr>
              <w:rFonts w:asciiTheme="majorHAnsi" w:hAnsiTheme="majorHAnsi" w:cs="Arial"/>
              <w:color w:val="548DD4" w:themeColor="text2" w:themeTint="99"/>
              <w:sz w:val="28"/>
              <w:szCs w:val="24"/>
            </w:rPr>
            <w:t>Graduate Certificate in Nurse Administration</w:t>
          </w:r>
        </w:p>
        <w:p w14:paraId="0194D721" w14:textId="77777777" w:rsidR="008432DA" w:rsidRPr="00A7689D" w:rsidRDefault="008432DA" w:rsidP="008432DA">
          <w:pPr>
            <w:tabs>
              <w:tab w:val="left" w:pos="360"/>
              <w:tab w:val="left" w:pos="720"/>
            </w:tabs>
            <w:spacing w:after="0" w:line="240" w:lineRule="auto"/>
            <w:rPr>
              <w:rFonts w:asciiTheme="majorHAnsi" w:hAnsiTheme="majorHAnsi" w:cs="Arial"/>
              <w:color w:val="548DD4" w:themeColor="text2" w:themeTint="99"/>
              <w:sz w:val="28"/>
              <w:szCs w:val="24"/>
            </w:rPr>
          </w:pPr>
        </w:p>
        <w:p w14:paraId="460DC915" w14:textId="716F27F1" w:rsidR="008432DA" w:rsidRPr="00A7689D" w:rsidRDefault="008432DA" w:rsidP="004825F9">
          <w:pPr>
            <w:tabs>
              <w:tab w:val="left" w:pos="360"/>
              <w:tab w:val="left" w:pos="720"/>
            </w:tabs>
            <w:spacing w:after="0" w:line="240" w:lineRule="auto"/>
            <w:rPr>
              <w:rFonts w:asciiTheme="majorHAnsi" w:hAnsiTheme="majorHAnsi" w:cs="Arial"/>
              <w:color w:val="548DD4" w:themeColor="text2" w:themeTint="99"/>
              <w:sz w:val="28"/>
              <w:szCs w:val="24"/>
            </w:rPr>
          </w:pPr>
          <w:r w:rsidRPr="00A7689D">
            <w:rPr>
              <w:color w:val="548DD4" w:themeColor="text2" w:themeTint="99"/>
              <w:sz w:val="28"/>
              <w:szCs w:val="24"/>
            </w:rPr>
            <w:t xml:space="preserve">Students seeking a certificate as a Nurse Administrator may complete the required </w:t>
          </w:r>
          <w:r w:rsidR="000F0BF1" w:rsidRPr="00A7689D">
            <w:rPr>
              <w:color w:val="548DD4" w:themeColor="text2" w:themeTint="99"/>
              <w:sz w:val="28"/>
              <w:szCs w:val="24"/>
            </w:rPr>
            <w:t>15-</w:t>
          </w:r>
          <w:r w:rsidRPr="00A7689D">
            <w:rPr>
              <w:color w:val="548DD4" w:themeColor="text2" w:themeTint="99"/>
              <w:sz w:val="28"/>
              <w:szCs w:val="24"/>
            </w:rPr>
            <w:t xml:space="preserve">18 credit hours without being admitted to the Master of Science in Nursing program or may complete as a Post Graduate Certificate with completion of the MSN degree in another option. This Nurse </w:t>
          </w:r>
          <w:r w:rsidR="004825F9" w:rsidRPr="00A7689D">
            <w:rPr>
              <w:color w:val="548DD4" w:themeColor="text2" w:themeTint="99"/>
              <w:sz w:val="28"/>
              <w:szCs w:val="24"/>
            </w:rPr>
            <w:t>Administrator</w:t>
          </w:r>
          <w:r w:rsidRPr="00A7689D">
            <w:rPr>
              <w:color w:val="548DD4" w:themeColor="text2" w:themeTint="99"/>
              <w:sz w:val="28"/>
              <w:szCs w:val="24"/>
            </w:rPr>
            <w:t xml:space="preserve"> Certificate will prepare nurses for</w:t>
          </w:r>
          <w:r w:rsidR="00D02327">
            <w:rPr>
              <w:color w:val="548DD4" w:themeColor="text2" w:themeTint="99"/>
              <w:sz w:val="28"/>
              <w:szCs w:val="24"/>
            </w:rPr>
            <w:t xml:space="preserve"> Nursing A</w:t>
          </w:r>
          <w:r w:rsidR="004825F9" w:rsidRPr="00A7689D">
            <w:rPr>
              <w:color w:val="548DD4" w:themeColor="text2" w:themeTint="99"/>
              <w:sz w:val="28"/>
              <w:szCs w:val="24"/>
            </w:rPr>
            <w:t>dmi</w:t>
          </w:r>
          <w:r w:rsidR="00D02327">
            <w:rPr>
              <w:color w:val="548DD4" w:themeColor="text2" w:themeTint="99"/>
              <w:sz w:val="28"/>
              <w:szCs w:val="24"/>
            </w:rPr>
            <w:t>nistration and eligibility for C</w:t>
          </w:r>
          <w:r w:rsidR="004825F9" w:rsidRPr="00A7689D">
            <w:rPr>
              <w:color w:val="548DD4" w:themeColor="text2" w:themeTint="99"/>
              <w:sz w:val="28"/>
              <w:szCs w:val="24"/>
            </w:rPr>
            <w:t>ertification</w:t>
          </w:r>
          <w:r w:rsidR="00D02327">
            <w:rPr>
              <w:color w:val="548DD4" w:themeColor="text2" w:themeTint="99"/>
              <w:sz w:val="28"/>
              <w:szCs w:val="24"/>
            </w:rPr>
            <w:t xml:space="preserve"> by American Nurses Credentialing Center (ANCC) and /or American Organization of Nurse Executives (AONE)</w:t>
          </w:r>
          <w:r w:rsidR="0050172E">
            <w:rPr>
              <w:color w:val="548DD4" w:themeColor="text2" w:themeTint="99"/>
              <w:sz w:val="28"/>
              <w:szCs w:val="24"/>
            </w:rPr>
            <w:t>.</w:t>
          </w:r>
        </w:p>
        <w:p w14:paraId="19E7F809" w14:textId="77777777" w:rsidR="008432DA" w:rsidRPr="00A7689D" w:rsidRDefault="008432DA" w:rsidP="008432DA">
          <w:pPr>
            <w:tabs>
              <w:tab w:val="left" w:pos="360"/>
              <w:tab w:val="left" w:pos="720"/>
            </w:tabs>
            <w:spacing w:after="0" w:line="240" w:lineRule="auto"/>
            <w:rPr>
              <w:rFonts w:asciiTheme="majorHAnsi" w:hAnsiTheme="majorHAnsi" w:cs="Arial"/>
              <w:color w:val="548DD4" w:themeColor="text2" w:themeTint="99"/>
              <w:sz w:val="28"/>
              <w:szCs w:val="24"/>
            </w:rPr>
          </w:pPr>
        </w:p>
        <w:p w14:paraId="73232232" w14:textId="77777777" w:rsidR="008432DA" w:rsidRPr="00A7689D" w:rsidRDefault="008432DA" w:rsidP="008432DA">
          <w:pPr>
            <w:tabs>
              <w:tab w:val="left" w:pos="360"/>
              <w:tab w:val="left" w:pos="720"/>
            </w:tabs>
            <w:spacing w:after="0" w:line="240" w:lineRule="auto"/>
            <w:rPr>
              <w:rFonts w:asciiTheme="majorHAnsi" w:hAnsiTheme="majorHAnsi" w:cs="Arial"/>
              <w:color w:val="548DD4" w:themeColor="text2" w:themeTint="99"/>
              <w:sz w:val="28"/>
              <w:szCs w:val="24"/>
            </w:rPr>
          </w:pPr>
          <w:r w:rsidRPr="00A7689D">
            <w:rPr>
              <w:rFonts w:asciiTheme="majorHAnsi" w:hAnsiTheme="majorHAnsi" w:cs="Arial"/>
              <w:color w:val="548DD4" w:themeColor="text2" w:themeTint="99"/>
              <w:sz w:val="28"/>
              <w:szCs w:val="24"/>
            </w:rPr>
            <w:t>University Requirements:</w:t>
          </w:r>
        </w:p>
        <w:p w14:paraId="25E3C975" w14:textId="77777777" w:rsidR="008432DA" w:rsidRPr="00A7689D" w:rsidRDefault="008432DA" w:rsidP="008432DA">
          <w:pPr>
            <w:tabs>
              <w:tab w:val="left" w:pos="360"/>
              <w:tab w:val="left" w:pos="720"/>
            </w:tabs>
            <w:spacing w:after="0" w:line="240" w:lineRule="auto"/>
            <w:rPr>
              <w:rFonts w:asciiTheme="majorHAnsi" w:hAnsiTheme="majorHAnsi" w:cs="Arial"/>
              <w:color w:val="548DD4" w:themeColor="text2" w:themeTint="99"/>
              <w:sz w:val="28"/>
              <w:szCs w:val="24"/>
            </w:rPr>
          </w:pPr>
          <w:r w:rsidRPr="00A7689D">
            <w:rPr>
              <w:rFonts w:asciiTheme="majorHAnsi" w:hAnsiTheme="majorHAnsi" w:cs="Arial"/>
              <w:color w:val="548DD4" w:themeColor="text2" w:themeTint="99"/>
              <w:sz w:val="28"/>
              <w:szCs w:val="24"/>
            </w:rPr>
            <w:t>See Graduate Degree Policies for additional information (p. 35)</w:t>
          </w:r>
        </w:p>
        <w:p w14:paraId="2EB4598F" w14:textId="77777777" w:rsidR="008432DA" w:rsidRPr="00A7689D" w:rsidRDefault="008432DA" w:rsidP="008432DA">
          <w:pPr>
            <w:tabs>
              <w:tab w:val="left" w:pos="360"/>
              <w:tab w:val="left" w:pos="720"/>
            </w:tabs>
            <w:spacing w:after="0" w:line="240" w:lineRule="auto"/>
            <w:rPr>
              <w:rFonts w:asciiTheme="majorHAnsi" w:hAnsiTheme="majorHAnsi" w:cs="Arial"/>
              <w:color w:val="548DD4" w:themeColor="text2" w:themeTint="99"/>
              <w:sz w:val="28"/>
              <w:szCs w:val="24"/>
            </w:rPr>
          </w:pPr>
        </w:p>
        <w:p w14:paraId="57DC846F" w14:textId="77777777" w:rsidR="008432DA" w:rsidRPr="00A7689D" w:rsidRDefault="008432DA" w:rsidP="008432DA">
          <w:pPr>
            <w:tabs>
              <w:tab w:val="left" w:pos="360"/>
              <w:tab w:val="left" w:pos="720"/>
            </w:tabs>
            <w:spacing w:after="0" w:line="240" w:lineRule="auto"/>
            <w:rPr>
              <w:rFonts w:asciiTheme="majorHAnsi" w:hAnsiTheme="majorHAnsi" w:cs="Arial"/>
              <w:color w:val="548DD4" w:themeColor="text2" w:themeTint="99"/>
              <w:sz w:val="28"/>
              <w:szCs w:val="24"/>
            </w:rPr>
          </w:pPr>
          <w:r w:rsidRPr="00A7689D">
            <w:rPr>
              <w:rFonts w:asciiTheme="majorHAnsi" w:hAnsiTheme="majorHAnsi" w:cs="Arial"/>
              <w:color w:val="548DD4" w:themeColor="text2" w:themeTint="99"/>
              <w:sz w:val="28"/>
              <w:szCs w:val="24"/>
            </w:rPr>
            <w:t xml:space="preserve">Program Requirements: </w:t>
          </w:r>
        </w:p>
        <w:p w14:paraId="41D18D16" w14:textId="77777777" w:rsidR="008432DA" w:rsidRPr="00A7689D" w:rsidRDefault="008432DA" w:rsidP="008432DA">
          <w:pPr>
            <w:tabs>
              <w:tab w:val="left" w:pos="360"/>
              <w:tab w:val="left" w:pos="720"/>
            </w:tabs>
            <w:spacing w:after="0" w:line="240" w:lineRule="auto"/>
            <w:rPr>
              <w:rFonts w:asciiTheme="majorHAnsi" w:hAnsiTheme="majorHAnsi" w:cs="Arial"/>
              <w:color w:val="548DD4" w:themeColor="text2" w:themeTint="99"/>
              <w:sz w:val="28"/>
              <w:szCs w:val="24"/>
            </w:rPr>
          </w:pPr>
          <w:r w:rsidRPr="00A7689D">
            <w:rPr>
              <w:rFonts w:asciiTheme="majorHAnsi" w:hAnsiTheme="majorHAnsi" w:cs="Arial"/>
              <w:color w:val="548DD4" w:themeColor="text2" w:themeTint="99"/>
              <w:sz w:val="28"/>
              <w:szCs w:val="24"/>
            </w:rPr>
            <w:t xml:space="preserve">NURS 6303, Health Care Issues and Policy </w:t>
          </w:r>
        </w:p>
        <w:p w14:paraId="1F1E5B03" w14:textId="77777777" w:rsidR="008432DA" w:rsidRPr="00A7689D" w:rsidRDefault="008432DA" w:rsidP="008432DA">
          <w:pPr>
            <w:tabs>
              <w:tab w:val="left" w:pos="360"/>
              <w:tab w:val="left" w:pos="720"/>
            </w:tabs>
            <w:spacing w:after="0" w:line="240" w:lineRule="auto"/>
            <w:rPr>
              <w:rFonts w:asciiTheme="majorHAnsi" w:hAnsiTheme="majorHAnsi" w:cs="Arial"/>
              <w:color w:val="548DD4" w:themeColor="text2" w:themeTint="99"/>
              <w:sz w:val="28"/>
              <w:szCs w:val="24"/>
            </w:rPr>
          </w:pPr>
          <w:r w:rsidRPr="00A7689D">
            <w:rPr>
              <w:rFonts w:asciiTheme="majorHAnsi" w:hAnsiTheme="majorHAnsi" w:cs="Arial"/>
              <w:color w:val="548DD4" w:themeColor="text2" w:themeTint="99"/>
              <w:sz w:val="28"/>
              <w:szCs w:val="24"/>
            </w:rPr>
            <w:t>HP 5113 Leadership in Health Professions</w:t>
          </w:r>
        </w:p>
        <w:p w14:paraId="6A9649A5" w14:textId="77777777" w:rsidR="008432DA" w:rsidRPr="00A7689D" w:rsidRDefault="008432DA" w:rsidP="008432DA">
          <w:pPr>
            <w:tabs>
              <w:tab w:val="left" w:pos="360"/>
              <w:tab w:val="left" w:pos="720"/>
            </w:tabs>
            <w:spacing w:after="0" w:line="240" w:lineRule="auto"/>
            <w:rPr>
              <w:rFonts w:asciiTheme="majorHAnsi" w:hAnsiTheme="majorHAnsi" w:cs="Arial"/>
              <w:color w:val="548DD4" w:themeColor="text2" w:themeTint="99"/>
              <w:sz w:val="28"/>
              <w:szCs w:val="24"/>
            </w:rPr>
          </w:pPr>
          <w:r w:rsidRPr="00A7689D">
            <w:rPr>
              <w:rFonts w:asciiTheme="majorHAnsi" w:hAnsiTheme="majorHAnsi" w:cs="Arial"/>
              <w:color w:val="548DD4" w:themeColor="text2" w:themeTint="99"/>
              <w:sz w:val="28"/>
              <w:szCs w:val="24"/>
            </w:rPr>
            <w:t xml:space="preserve">HP 6323, Healthcare Law and Quality Improvement </w:t>
          </w:r>
        </w:p>
        <w:p w14:paraId="22942AB1" w14:textId="77777777" w:rsidR="008432DA" w:rsidRPr="00A7689D" w:rsidRDefault="008432DA" w:rsidP="008432DA">
          <w:pPr>
            <w:tabs>
              <w:tab w:val="left" w:pos="360"/>
              <w:tab w:val="left" w:pos="720"/>
            </w:tabs>
            <w:spacing w:after="0" w:line="240" w:lineRule="auto"/>
            <w:rPr>
              <w:rFonts w:asciiTheme="majorHAnsi" w:hAnsiTheme="majorHAnsi" w:cs="Arial"/>
              <w:color w:val="548DD4" w:themeColor="text2" w:themeTint="99"/>
              <w:sz w:val="28"/>
              <w:szCs w:val="24"/>
            </w:rPr>
          </w:pPr>
          <w:r w:rsidRPr="00A7689D">
            <w:rPr>
              <w:rFonts w:asciiTheme="majorHAnsi" w:hAnsiTheme="majorHAnsi" w:cs="Arial"/>
              <w:color w:val="548DD4" w:themeColor="text2" w:themeTint="99"/>
              <w:sz w:val="28"/>
              <w:szCs w:val="24"/>
            </w:rPr>
            <w:t>NURS 6353, Budg</w:t>
          </w:r>
          <w:r w:rsidR="000F0BF1" w:rsidRPr="00A7689D">
            <w:rPr>
              <w:rFonts w:asciiTheme="majorHAnsi" w:hAnsiTheme="majorHAnsi" w:cs="Arial"/>
              <w:color w:val="548DD4" w:themeColor="text2" w:themeTint="99"/>
              <w:sz w:val="28"/>
              <w:szCs w:val="24"/>
            </w:rPr>
            <w:t xml:space="preserve">eting and financial management </w:t>
          </w:r>
        </w:p>
        <w:p w14:paraId="2936836C" w14:textId="77777777" w:rsidR="008432DA" w:rsidRPr="00A7689D" w:rsidRDefault="008432DA" w:rsidP="008432DA">
          <w:pPr>
            <w:tabs>
              <w:tab w:val="left" w:pos="360"/>
              <w:tab w:val="left" w:pos="720"/>
            </w:tabs>
            <w:spacing w:after="0" w:line="240" w:lineRule="auto"/>
            <w:rPr>
              <w:rFonts w:asciiTheme="majorHAnsi" w:hAnsiTheme="majorHAnsi" w:cs="Arial"/>
              <w:color w:val="548DD4" w:themeColor="text2" w:themeTint="99"/>
              <w:sz w:val="28"/>
              <w:szCs w:val="24"/>
            </w:rPr>
          </w:pPr>
          <w:r w:rsidRPr="00A7689D">
            <w:rPr>
              <w:rFonts w:asciiTheme="majorHAnsi" w:hAnsiTheme="majorHAnsi" w:cs="Arial"/>
              <w:color w:val="548DD4" w:themeColor="text2" w:themeTint="99"/>
              <w:sz w:val="28"/>
              <w:szCs w:val="24"/>
            </w:rPr>
            <w:t>NURS 687V, Healthcare Management Seminar 3-6</w:t>
          </w:r>
        </w:p>
        <w:p w14:paraId="2B5C85C6" w14:textId="77777777" w:rsidR="00960E95" w:rsidRPr="00A7689D" w:rsidRDefault="008432DA" w:rsidP="008432DA">
          <w:pPr>
            <w:tabs>
              <w:tab w:val="left" w:pos="360"/>
              <w:tab w:val="left" w:pos="720"/>
            </w:tabs>
            <w:spacing w:after="0" w:line="240" w:lineRule="auto"/>
            <w:rPr>
              <w:rFonts w:asciiTheme="majorHAnsi" w:hAnsiTheme="majorHAnsi" w:cs="Arial"/>
              <w:color w:val="548DD4" w:themeColor="text2" w:themeTint="99"/>
              <w:sz w:val="28"/>
              <w:szCs w:val="24"/>
            </w:rPr>
          </w:pPr>
          <w:r w:rsidRPr="00A7689D">
            <w:rPr>
              <w:rFonts w:asciiTheme="majorHAnsi" w:hAnsiTheme="majorHAnsi" w:cs="Arial"/>
              <w:color w:val="548DD4" w:themeColor="text2" w:themeTint="99"/>
              <w:sz w:val="28"/>
              <w:szCs w:val="24"/>
            </w:rPr>
            <w:t xml:space="preserve">Total Required Hours: </w:t>
          </w:r>
          <w:r w:rsidR="000F0BF1" w:rsidRPr="00A7689D">
            <w:rPr>
              <w:rFonts w:asciiTheme="majorHAnsi" w:hAnsiTheme="majorHAnsi" w:cs="Arial"/>
              <w:color w:val="548DD4" w:themeColor="text2" w:themeTint="99"/>
              <w:sz w:val="28"/>
              <w:szCs w:val="24"/>
            </w:rPr>
            <w:t>15-</w:t>
          </w:r>
          <w:r w:rsidRPr="00A7689D">
            <w:rPr>
              <w:rFonts w:asciiTheme="majorHAnsi" w:hAnsiTheme="majorHAnsi" w:cs="Arial"/>
              <w:color w:val="548DD4" w:themeColor="text2" w:themeTint="99"/>
              <w:sz w:val="28"/>
              <w:szCs w:val="24"/>
            </w:rPr>
            <w:t>18</w:t>
          </w:r>
        </w:p>
      </w:sdtContent>
    </w:sdt>
    <w:p w14:paraId="1784D7F8" w14:textId="77777777" w:rsidR="00960E95" w:rsidRPr="008426D1" w:rsidRDefault="00960E95" w:rsidP="00960E95">
      <w:pPr>
        <w:rPr>
          <w:rFonts w:asciiTheme="majorHAnsi" w:hAnsiTheme="majorHAnsi" w:cs="Arial"/>
          <w:sz w:val="18"/>
          <w:szCs w:val="18"/>
        </w:rPr>
      </w:pPr>
    </w:p>
    <w:p w14:paraId="5E5E132B" w14:textId="77777777" w:rsidR="00231E6D" w:rsidRDefault="00231E6D">
      <w:pPr>
        <w:rPr>
          <w:rFonts w:asciiTheme="majorHAnsi" w:hAnsiTheme="majorHAnsi" w:cs="Arial"/>
          <w:sz w:val="20"/>
          <w:szCs w:val="20"/>
        </w:rPr>
      </w:pPr>
      <w:r>
        <w:rPr>
          <w:rFonts w:asciiTheme="majorHAnsi" w:hAnsiTheme="majorHAnsi" w:cs="Arial"/>
          <w:sz w:val="20"/>
          <w:szCs w:val="20"/>
        </w:rPr>
        <w:lastRenderedPageBreak/>
        <w:br w:type="page"/>
      </w:r>
    </w:p>
    <w:p w14:paraId="5A123CCD" w14:textId="77777777" w:rsidR="00231E6D" w:rsidRPr="00231E6D" w:rsidRDefault="00231E6D" w:rsidP="00231E6D">
      <w:pPr>
        <w:spacing w:after="0" w:line="240" w:lineRule="auto"/>
        <w:jc w:val="center"/>
        <w:rPr>
          <w:rFonts w:ascii="Arial" w:eastAsia="Times New Roman" w:hAnsi="Arial" w:cs="Arial"/>
          <w:b/>
          <w:bCs/>
          <w:sz w:val="28"/>
          <w:szCs w:val="24"/>
        </w:rPr>
      </w:pPr>
      <w:r w:rsidRPr="00231E6D">
        <w:rPr>
          <w:rFonts w:ascii="Arial" w:eastAsia="Times New Roman" w:hAnsi="Arial" w:cs="Arial"/>
          <w:b/>
          <w:bCs/>
          <w:sz w:val="28"/>
          <w:szCs w:val="24"/>
        </w:rPr>
        <w:lastRenderedPageBreak/>
        <w:t>L</w:t>
      </w:r>
      <w:r w:rsidR="00E92E2E">
        <w:rPr>
          <w:rFonts w:ascii="Arial" w:eastAsia="Times New Roman" w:hAnsi="Arial" w:cs="Arial"/>
          <w:b/>
          <w:bCs/>
          <w:sz w:val="28"/>
          <w:szCs w:val="24"/>
        </w:rPr>
        <w:t xml:space="preserve">ETTER OF NOTIFICATION </w:t>
      </w:r>
      <w:r w:rsidRPr="00231E6D">
        <w:rPr>
          <w:rFonts w:ascii="Arial" w:eastAsia="Times New Roman" w:hAnsi="Arial" w:cs="Arial"/>
          <w:b/>
          <w:bCs/>
          <w:sz w:val="28"/>
          <w:szCs w:val="24"/>
        </w:rPr>
        <w:t>- 10</w:t>
      </w:r>
    </w:p>
    <w:p w14:paraId="08B358B2" w14:textId="77777777" w:rsidR="00231E6D" w:rsidRPr="00231E6D" w:rsidRDefault="00231E6D" w:rsidP="00231E6D">
      <w:pPr>
        <w:spacing w:after="0" w:line="240" w:lineRule="auto"/>
        <w:jc w:val="center"/>
        <w:rPr>
          <w:rFonts w:ascii="Arial" w:eastAsia="Times New Roman" w:hAnsi="Arial" w:cs="Arial"/>
          <w:b/>
          <w:bCs/>
          <w:i/>
          <w:iCs/>
          <w:sz w:val="24"/>
          <w:szCs w:val="24"/>
        </w:rPr>
      </w:pPr>
    </w:p>
    <w:p w14:paraId="635E5E6F" w14:textId="77777777" w:rsidR="00231E6D" w:rsidRPr="00231E6D" w:rsidRDefault="00231E6D" w:rsidP="00231E6D">
      <w:pPr>
        <w:spacing w:after="0" w:line="240" w:lineRule="auto"/>
        <w:jc w:val="center"/>
        <w:rPr>
          <w:rFonts w:ascii="Arial" w:eastAsia="Times New Roman" w:hAnsi="Arial" w:cs="Arial"/>
          <w:b/>
          <w:bCs/>
          <w:sz w:val="24"/>
          <w:szCs w:val="24"/>
        </w:rPr>
      </w:pPr>
      <w:r w:rsidRPr="00231E6D">
        <w:rPr>
          <w:rFonts w:ascii="Arial" w:eastAsia="Times New Roman" w:hAnsi="Arial" w:cs="Arial"/>
          <w:b/>
          <w:bCs/>
          <w:sz w:val="24"/>
          <w:szCs w:val="24"/>
        </w:rPr>
        <w:t xml:space="preserve">GRADUATE CERTIFICATE PROGRAM </w:t>
      </w:r>
    </w:p>
    <w:p w14:paraId="3659A3E3" w14:textId="77777777" w:rsidR="00231E6D" w:rsidRPr="00231E6D" w:rsidRDefault="00231E6D" w:rsidP="00231E6D">
      <w:pPr>
        <w:spacing w:after="0" w:line="240" w:lineRule="auto"/>
        <w:jc w:val="center"/>
        <w:rPr>
          <w:rFonts w:ascii="Arial" w:eastAsia="Times New Roman" w:hAnsi="Arial" w:cs="Arial"/>
          <w:sz w:val="20"/>
          <w:szCs w:val="24"/>
        </w:rPr>
      </w:pPr>
      <w:r w:rsidRPr="00231E6D">
        <w:rPr>
          <w:rFonts w:ascii="Arial" w:eastAsia="Times New Roman" w:hAnsi="Arial" w:cs="Arial"/>
          <w:sz w:val="20"/>
          <w:szCs w:val="24"/>
        </w:rPr>
        <w:t>(12-21 SEMESTER CREDIT HOURS)</w:t>
      </w:r>
    </w:p>
    <w:p w14:paraId="27F113F5" w14:textId="77777777" w:rsidR="00231E6D" w:rsidRPr="00231E6D" w:rsidRDefault="00231E6D" w:rsidP="00231E6D">
      <w:pPr>
        <w:tabs>
          <w:tab w:val="num" w:pos="342"/>
          <w:tab w:val="left" w:pos="513"/>
        </w:tabs>
        <w:spacing w:after="0" w:line="240" w:lineRule="auto"/>
        <w:ind w:left="342" w:hanging="285"/>
        <w:rPr>
          <w:rFonts w:ascii="Arial" w:eastAsia="Times New Roman" w:hAnsi="Arial" w:cs="Arial"/>
          <w:b/>
          <w:bCs/>
          <w:sz w:val="20"/>
          <w:szCs w:val="24"/>
        </w:rPr>
      </w:pPr>
    </w:p>
    <w:p w14:paraId="66976555" w14:textId="77777777" w:rsidR="00231E6D" w:rsidRPr="00931E1E" w:rsidRDefault="00231E6D" w:rsidP="00A7689D">
      <w:pPr>
        <w:pStyle w:val="ListParagraph"/>
        <w:numPr>
          <w:ilvl w:val="0"/>
          <w:numId w:val="3"/>
        </w:numPr>
        <w:tabs>
          <w:tab w:val="left" w:pos="720"/>
          <w:tab w:val="left" w:pos="1440"/>
        </w:tabs>
        <w:spacing w:after="0" w:line="240" w:lineRule="auto"/>
        <w:rPr>
          <w:rFonts w:ascii="Arial" w:eastAsia="Times New Roman" w:hAnsi="Arial" w:cs="Arial"/>
          <w:b/>
          <w:szCs w:val="24"/>
        </w:rPr>
      </w:pPr>
      <w:r w:rsidRPr="00931E1E">
        <w:rPr>
          <w:rFonts w:ascii="Arial" w:eastAsia="Times New Roman" w:hAnsi="Arial" w:cs="Arial"/>
          <w:szCs w:val="24"/>
        </w:rPr>
        <w:t xml:space="preserve">Institution submitting request:   </w:t>
      </w:r>
      <w:r w:rsidR="004825F9" w:rsidRPr="00931E1E">
        <w:rPr>
          <w:rFonts w:ascii="Arial" w:eastAsia="Times New Roman" w:hAnsi="Arial" w:cs="Arial"/>
          <w:b/>
          <w:szCs w:val="24"/>
        </w:rPr>
        <w:t>Arkansas State University, College of Nursing and Healt</w:t>
      </w:r>
      <w:r w:rsidR="00EF1F76" w:rsidRPr="00931E1E">
        <w:rPr>
          <w:rFonts w:ascii="Arial" w:eastAsia="Times New Roman" w:hAnsi="Arial" w:cs="Arial"/>
          <w:b/>
          <w:szCs w:val="24"/>
        </w:rPr>
        <w:t>h Professions, School of Nursing</w:t>
      </w:r>
    </w:p>
    <w:p w14:paraId="59176B15" w14:textId="77777777" w:rsidR="00231E6D" w:rsidRPr="00931E1E" w:rsidRDefault="00231E6D" w:rsidP="00231E6D">
      <w:pPr>
        <w:tabs>
          <w:tab w:val="left" w:pos="342"/>
          <w:tab w:val="left" w:pos="720"/>
          <w:tab w:val="left" w:pos="1440"/>
        </w:tabs>
        <w:spacing w:after="0" w:line="240" w:lineRule="auto"/>
        <w:ind w:left="720" w:hanging="720"/>
        <w:rPr>
          <w:rFonts w:ascii="Arial" w:eastAsia="Times New Roman" w:hAnsi="Arial" w:cs="Arial"/>
          <w:szCs w:val="24"/>
        </w:rPr>
      </w:pPr>
    </w:p>
    <w:p w14:paraId="7273F279" w14:textId="77777777" w:rsidR="00231E6D" w:rsidRPr="00931E1E" w:rsidRDefault="00231E6D" w:rsidP="00E16A08">
      <w:pPr>
        <w:numPr>
          <w:ilvl w:val="0"/>
          <w:numId w:val="1"/>
        </w:numPr>
        <w:tabs>
          <w:tab w:val="num" w:pos="720"/>
          <w:tab w:val="left" w:pos="1440"/>
        </w:tabs>
        <w:spacing w:after="0" w:line="240" w:lineRule="auto"/>
        <w:ind w:left="720"/>
        <w:rPr>
          <w:rFonts w:ascii="Arial" w:eastAsia="Times New Roman" w:hAnsi="Arial" w:cs="Arial"/>
          <w:szCs w:val="24"/>
        </w:rPr>
      </w:pPr>
      <w:r w:rsidRPr="00931E1E">
        <w:rPr>
          <w:rFonts w:ascii="Arial" w:eastAsia="Times New Roman" w:hAnsi="Arial" w:cs="Arial"/>
          <w:szCs w:val="24"/>
        </w:rPr>
        <w:t>Contact person/title:</w:t>
      </w:r>
      <w:r w:rsidR="004825F9" w:rsidRPr="00931E1E">
        <w:rPr>
          <w:rFonts w:ascii="Arial" w:eastAsia="Times New Roman" w:hAnsi="Arial" w:cs="Arial"/>
          <w:szCs w:val="24"/>
        </w:rPr>
        <w:t xml:space="preserve"> </w:t>
      </w:r>
      <w:r w:rsidR="004825F9" w:rsidRPr="00931E1E">
        <w:rPr>
          <w:rFonts w:ascii="Arial" w:eastAsia="Times New Roman" w:hAnsi="Arial" w:cs="Arial"/>
          <w:b/>
          <w:szCs w:val="24"/>
        </w:rPr>
        <w:t>Dr. Angela Smith, AGCNS Program Coordinator</w:t>
      </w:r>
    </w:p>
    <w:p w14:paraId="6529F0BC" w14:textId="77777777" w:rsidR="00231E6D" w:rsidRPr="00931E1E" w:rsidRDefault="00231E6D" w:rsidP="00231E6D">
      <w:pPr>
        <w:tabs>
          <w:tab w:val="left" w:pos="720"/>
          <w:tab w:val="left" w:pos="1440"/>
        </w:tabs>
        <w:spacing w:after="0" w:line="240" w:lineRule="auto"/>
        <w:ind w:left="720" w:hanging="720"/>
        <w:rPr>
          <w:rFonts w:ascii="Arial" w:eastAsia="Times New Roman" w:hAnsi="Arial" w:cs="Arial"/>
          <w:szCs w:val="24"/>
        </w:rPr>
      </w:pPr>
    </w:p>
    <w:p w14:paraId="150541FA" w14:textId="77777777" w:rsidR="00231E6D" w:rsidRPr="00931E1E" w:rsidRDefault="00231E6D" w:rsidP="00E16A08">
      <w:pPr>
        <w:numPr>
          <w:ilvl w:val="0"/>
          <w:numId w:val="1"/>
        </w:numPr>
        <w:tabs>
          <w:tab w:val="num" w:pos="720"/>
          <w:tab w:val="left" w:pos="1440"/>
        </w:tabs>
        <w:spacing w:after="0" w:line="240" w:lineRule="auto"/>
        <w:ind w:left="720"/>
        <w:rPr>
          <w:rFonts w:ascii="Arial" w:eastAsia="Times New Roman" w:hAnsi="Arial" w:cs="Arial"/>
          <w:b/>
          <w:szCs w:val="24"/>
        </w:rPr>
      </w:pPr>
      <w:r w:rsidRPr="00931E1E">
        <w:rPr>
          <w:rFonts w:ascii="Arial" w:eastAsia="Times New Roman" w:hAnsi="Arial" w:cs="Arial"/>
          <w:szCs w:val="24"/>
        </w:rPr>
        <w:t>Phone number/e-mail address:</w:t>
      </w:r>
      <w:r w:rsidR="004825F9" w:rsidRPr="00931E1E">
        <w:rPr>
          <w:rFonts w:ascii="Arial" w:eastAsia="Times New Roman" w:hAnsi="Arial" w:cs="Arial"/>
          <w:szCs w:val="24"/>
        </w:rPr>
        <w:t xml:space="preserve"> </w:t>
      </w:r>
      <w:r w:rsidR="004825F9" w:rsidRPr="00931E1E">
        <w:rPr>
          <w:rFonts w:ascii="Arial" w:eastAsia="Times New Roman" w:hAnsi="Arial" w:cs="Arial"/>
          <w:b/>
          <w:szCs w:val="24"/>
        </w:rPr>
        <w:t>870-972-2403, asmith@astate.edu</w:t>
      </w:r>
    </w:p>
    <w:p w14:paraId="05C0D9F5" w14:textId="77777777" w:rsidR="00231E6D" w:rsidRPr="00931E1E" w:rsidRDefault="00231E6D" w:rsidP="00231E6D">
      <w:pPr>
        <w:tabs>
          <w:tab w:val="num" w:pos="720"/>
          <w:tab w:val="left" w:pos="1440"/>
        </w:tabs>
        <w:spacing w:after="0" w:line="240" w:lineRule="auto"/>
        <w:ind w:left="720" w:hanging="720"/>
        <w:rPr>
          <w:rFonts w:ascii="Arial" w:eastAsia="Times New Roman" w:hAnsi="Arial" w:cs="Arial"/>
          <w:b/>
          <w:szCs w:val="24"/>
        </w:rPr>
      </w:pPr>
    </w:p>
    <w:p w14:paraId="52764014" w14:textId="77777777" w:rsidR="00231E6D" w:rsidRPr="00931E1E" w:rsidRDefault="00231E6D" w:rsidP="00E16A08">
      <w:pPr>
        <w:numPr>
          <w:ilvl w:val="0"/>
          <w:numId w:val="1"/>
        </w:numPr>
        <w:tabs>
          <w:tab w:val="num" w:pos="720"/>
          <w:tab w:val="left" w:pos="1440"/>
        </w:tabs>
        <w:spacing w:after="0" w:line="240" w:lineRule="auto"/>
        <w:ind w:left="720"/>
        <w:rPr>
          <w:rFonts w:ascii="Arial" w:eastAsia="Times New Roman" w:hAnsi="Arial" w:cs="Arial"/>
          <w:szCs w:val="24"/>
        </w:rPr>
      </w:pPr>
      <w:r w:rsidRPr="00931E1E">
        <w:rPr>
          <w:rFonts w:ascii="Arial" w:eastAsia="Times New Roman" w:hAnsi="Arial" w:cs="Arial"/>
          <w:szCs w:val="24"/>
        </w:rPr>
        <w:t>Proposed effective date:</w:t>
      </w:r>
      <w:r w:rsidR="004825F9" w:rsidRPr="00931E1E">
        <w:rPr>
          <w:rFonts w:ascii="Arial" w:eastAsia="Times New Roman" w:hAnsi="Arial" w:cs="Arial"/>
          <w:szCs w:val="24"/>
        </w:rPr>
        <w:t xml:space="preserve"> </w:t>
      </w:r>
      <w:r w:rsidR="004825F9" w:rsidRPr="00931E1E">
        <w:rPr>
          <w:rFonts w:ascii="Arial" w:eastAsia="Times New Roman" w:hAnsi="Arial" w:cs="Arial"/>
          <w:b/>
          <w:szCs w:val="24"/>
        </w:rPr>
        <w:t>Fall 2018</w:t>
      </w:r>
    </w:p>
    <w:p w14:paraId="1D852253" w14:textId="77777777" w:rsidR="00231E6D" w:rsidRPr="00931E1E" w:rsidRDefault="00231E6D" w:rsidP="00231E6D">
      <w:pPr>
        <w:tabs>
          <w:tab w:val="num" w:pos="720"/>
          <w:tab w:val="left" w:pos="1440"/>
        </w:tabs>
        <w:spacing w:after="0" w:line="240" w:lineRule="auto"/>
        <w:ind w:left="720" w:hanging="720"/>
        <w:rPr>
          <w:rFonts w:ascii="Arial" w:eastAsia="Times New Roman" w:hAnsi="Arial" w:cs="Arial"/>
          <w:szCs w:val="24"/>
        </w:rPr>
      </w:pPr>
    </w:p>
    <w:p w14:paraId="17828293" w14:textId="77777777" w:rsidR="00231E6D" w:rsidRPr="00931E1E" w:rsidRDefault="00231E6D" w:rsidP="00E16A08">
      <w:pPr>
        <w:numPr>
          <w:ilvl w:val="0"/>
          <w:numId w:val="1"/>
        </w:numPr>
        <w:tabs>
          <w:tab w:val="num" w:pos="720"/>
          <w:tab w:val="left" w:pos="1440"/>
        </w:tabs>
        <w:spacing w:after="0" w:line="240" w:lineRule="auto"/>
        <w:ind w:left="720"/>
        <w:rPr>
          <w:rFonts w:ascii="Arial" w:eastAsia="Times New Roman" w:hAnsi="Arial" w:cs="Arial"/>
          <w:szCs w:val="24"/>
        </w:rPr>
      </w:pPr>
      <w:r w:rsidRPr="00931E1E">
        <w:rPr>
          <w:rFonts w:ascii="Arial" w:eastAsia="Times New Roman" w:hAnsi="Arial" w:cs="Arial"/>
          <w:szCs w:val="24"/>
        </w:rPr>
        <w:t>Name of proposed Graduate Certificate Program (Program must consist of 12-21 semester credit hours from existing graduate courses).</w:t>
      </w:r>
      <w:r w:rsidR="004825F9" w:rsidRPr="00931E1E">
        <w:rPr>
          <w:rFonts w:ascii="Arial" w:eastAsia="Times New Roman" w:hAnsi="Arial" w:cs="Arial"/>
          <w:szCs w:val="24"/>
        </w:rPr>
        <w:t xml:space="preserve"> </w:t>
      </w:r>
      <w:r w:rsidR="004825F9" w:rsidRPr="00931E1E">
        <w:rPr>
          <w:rFonts w:ascii="Arial" w:eastAsia="Times New Roman" w:hAnsi="Arial" w:cs="Arial"/>
          <w:b/>
          <w:szCs w:val="24"/>
        </w:rPr>
        <w:t>Graduate Certificate in Nursing Administration</w:t>
      </w:r>
    </w:p>
    <w:p w14:paraId="04D812A1" w14:textId="77777777" w:rsidR="00231E6D" w:rsidRPr="00931E1E" w:rsidRDefault="00231E6D" w:rsidP="00231E6D">
      <w:pPr>
        <w:tabs>
          <w:tab w:val="num" w:pos="720"/>
          <w:tab w:val="left" w:pos="1440"/>
        </w:tabs>
        <w:spacing w:after="0" w:line="240" w:lineRule="auto"/>
        <w:ind w:left="720" w:hanging="720"/>
        <w:rPr>
          <w:rFonts w:ascii="Arial" w:eastAsia="Times New Roman" w:hAnsi="Arial" w:cs="Arial"/>
          <w:szCs w:val="24"/>
        </w:rPr>
      </w:pPr>
    </w:p>
    <w:p w14:paraId="704F5A11" w14:textId="77777777" w:rsidR="00231E6D" w:rsidRPr="00931E1E" w:rsidRDefault="00231E6D" w:rsidP="00E16A08">
      <w:pPr>
        <w:numPr>
          <w:ilvl w:val="0"/>
          <w:numId w:val="1"/>
        </w:numPr>
        <w:tabs>
          <w:tab w:val="num" w:pos="720"/>
          <w:tab w:val="left" w:pos="1440"/>
        </w:tabs>
        <w:spacing w:after="0" w:line="240" w:lineRule="auto"/>
        <w:ind w:left="720"/>
        <w:rPr>
          <w:rFonts w:ascii="Arial" w:eastAsia="Times New Roman" w:hAnsi="Arial" w:cs="Arial"/>
          <w:szCs w:val="24"/>
        </w:rPr>
      </w:pPr>
      <w:r w:rsidRPr="00931E1E">
        <w:rPr>
          <w:rFonts w:ascii="Arial" w:eastAsia="Times New Roman" w:hAnsi="Arial" w:cs="Arial"/>
          <w:szCs w:val="24"/>
        </w:rPr>
        <w:t>Proposed CIP Code:</w:t>
      </w:r>
    </w:p>
    <w:p w14:paraId="2F3F2521" w14:textId="77777777" w:rsidR="00231E6D" w:rsidRPr="00931E1E" w:rsidRDefault="00231E6D" w:rsidP="00231E6D">
      <w:pPr>
        <w:tabs>
          <w:tab w:val="num" w:pos="720"/>
          <w:tab w:val="left" w:pos="1440"/>
        </w:tabs>
        <w:spacing w:after="0" w:line="240" w:lineRule="auto"/>
        <w:ind w:left="720" w:hanging="720"/>
        <w:rPr>
          <w:rFonts w:ascii="Arial" w:eastAsia="Times New Roman" w:hAnsi="Arial" w:cs="Arial"/>
          <w:szCs w:val="24"/>
        </w:rPr>
      </w:pPr>
    </w:p>
    <w:p w14:paraId="24802CA5" w14:textId="5D67AD0F" w:rsidR="00231E6D" w:rsidRPr="00931E1E" w:rsidRDefault="00231E6D" w:rsidP="00E16A08">
      <w:pPr>
        <w:numPr>
          <w:ilvl w:val="0"/>
          <w:numId w:val="1"/>
        </w:numPr>
        <w:tabs>
          <w:tab w:val="num" w:pos="720"/>
          <w:tab w:val="left" w:pos="1440"/>
        </w:tabs>
        <w:spacing w:after="0" w:line="240" w:lineRule="auto"/>
        <w:ind w:left="720"/>
        <w:rPr>
          <w:rFonts w:ascii="Arial" w:eastAsia="Times New Roman" w:hAnsi="Arial" w:cs="Arial"/>
          <w:szCs w:val="24"/>
        </w:rPr>
      </w:pPr>
      <w:r w:rsidRPr="00931E1E">
        <w:rPr>
          <w:rFonts w:ascii="Arial" w:eastAsia="Times New Roman" w:hAnsi="Arial" w:cs="Arial"/>
          <w:szCs w:val="24"/>
        </w:rPr>
        <w:t xml:space="preserve">Reason for proposed program implementation:  </w:t>
      </w:r>
      <w:r w:rsidR="00EF1F76" w:rsidRPr="00931E1E">
        <w:rPr>
          <w:rFonts w:ascii="Arial" w:eastAsia="Times New Roman" w:hAnsi="Arial" w:cs="Arial"/>
          <w:b/>
          <w:szCs w:val="24"/>
        </w:rPr>
        <w:t>In the MSN program, the Nurse Administrator option has exis</w:t>
      </w:r>
      <w:r w:rsidR="00D156A6" w:rsidRPr="00931E1E">
        <w:rPr>
          <w:rFonts w:ascii="Arial" w:eastAsia="Times New Roman" w:hAnsi="Arial" w:cs="Arial"/>
          <w:b/>
          <w:szCs w:val="24"/>
        </w:rPr>
        <w:t>ted but has not had a formalized certificate awarded. The option prepares students for certification through the American Organization of Nurse Executives (AONE) and American Nurse</w:t>
      </w:r>
      <w:r w:rsidR="00D02327">
        <w:rPr>
          <w:rFonts w:ascii="Arial" w:eastAsia="Times New Roman" w:hAnsi="Arial" w:cs="Arial"/>
          <w:b/>
          <w:szCs w:val="24"/>
        </w:rPr>
        <w:t>s Credentialing Center (ANCC). In addition, t</w:t>
      </w:r>
      <w:r w:rsidR="00D156A6" w:rsidRPr="00931E1E">
        <w:rPr>
          <w:rFonts w:ascii="Arial" w:eastAsia="Times New Roman" w:hAnsi="Arial" w:cs="Arial"/>
          <w:b/>
          <w:szCs w:val="24"/>
        </w:rPr>
        <w:t>his proposal will formalize the Graduate Certificate for Nurse Administration as required by the Accreditation Commission for Education in Nursing (ACEN), the current accreditation for the School of Nursing.</w:t>
      </w:r>
      <w:r w:rsidR="00D156A6" w:rsidRPr="00931E1E">
        <w:rPr>
          <w:rFonts w:ascii="Arial" w:eastAsia="Times New Roman" w:hAnsi="Arial" w:cs="Arial"/>
          <w:szCs w:val="24"/>
        </w:rPr>
        <w:t xml:space="preserve"> </w:t>
      </w:r>
    </w:p>
    <w:p w14:paraId="643D7E9F" w14:textId="77777777" w:rsidR="00231E6D" w:rsidRPr="00931E1E" w:rsidRDefault="00231E6D" w:rsidP="00231E6D">
      <w:pPr>
        <w:tabs>
          <w:tab w:val="num" w:pos="720"/>
          <w:tab w:val="left" w:pos="1440"/>
        </w:tabs>
        <w:spacing w:after="0" w:line="240" w:lineRule="auto"/>
        <w:ind w:left="720" w:hanging="720"/>
        <w:rPr>
          <w:rFonts w:ascii="Arial" w:eastAsia="Times New Roman" w:hAnsi="Arial" w:cs="Arial"/>
          <w:szCs w:val="24"/>
        </w:rPr>
      </w:pPr>
    </w:p>
    <w:p w14:paraId="262F7AF2" w14:textId="77777777" w:rsidR="00231E6D" w:rsidRPr="00931E1E" w:rsidRDefault="00231E6D" w:rsidP="00E16A08">
      <w:pPr>
        <w:numPr>
          <w:ilvl w:val="0"/>
          <w:numId w:val="1"/>
        </w:numPr>
        <w:tabs>
          <w:tab w:val="num" w:pos="720"/>
          <w:tab w:val="left" w:pos="1440"/>
        </w:tabs>
        <w:spacing w:after="0" w:line="240" w:lineRule="auto"/>
        <w:ind w:left="720"/>
        <w:rPr>
          <w:rFonts w:ascii="Arial" w:eastAsia="Times New Roman" w:hAnsi="Arial" w:cs="Arial"/>
          <w:szCs w:val="24"/>
        </w:rPr>
      </w:pPr>
      <w:r w:rsidRPr="00931E1E">
        <w:rPr>
          <w:rFonts w:ascii="Arial" w:eastAsia="Times New Roman" w:hAnsi="Arial" w:cs="Arial"/>
          <w:szCs w:val="24"/>
        </w:rPr>
        <w:t>Provide the following:</w:t>
      </w:r>
    </w:p>
    <w:p w14:paraId="068C5FF2" w14:textId="77777777" w:rsidR="00231E6D" w:rsidRPr="00931E1E" w:rsidRDefault="00231E6D" w:rsidP="00E16A08">
      <w:pPr>
        <w:numPr>
          <w:ilvl w:val="1"/>
          <w:numId w:val="1"/>
        </w:numPr>
        <w:tabs>
          <w:tab w:val="num" w:pos="1440"/>
        </w:tabs>
        <w:spacing w:after="0" w:line="240" w:lineRule="auto"/>
        <w:ind w:hanging="720"/>
        <w:rPr>
          <w:rFonts w:ascii="Arial" w:eastAsia="Times New Roman" w:hAnsi="Arial" w:cs="Arial"/>
          <w:szCs w:val="24"/>
        </w:rPr>
      </w:pPr>
      <w:r w:rsidRPr="00931E1E">
        <w:rPr>
          <w:rFonts w:ascii="Arial" w:eastAsia="Times New Roman" w:hAnsi="Arial" w:cs="Arial"/>
          <w:szCs w:val="24"/>
        </w:rPr>
        <w:t>Curriculum outline - List of courses in new program – Underline required courses</w:t>
      </w:r>
      <w:r w:rsidR="004825F9" w:rsidRPr="00931E1E">
        <w:rPr>
          <w:rFonts w:ascii="Arial" w:eastAsia="Times New Roman" w:hAnsi="Arial" w:cs="Arial"/>
          <w:szCs w:val="24"/>
        </w:rPr>
        <w:t xml:space="preserve"> </w:t>
      </w:r>
    </w:p>
    <w:p w14:paraId="52498C12" w14:textId="77777777" w:rsidR="004825F9" w:rsidRPr="00931E1E" w:rsidRDefault="004825F9" w:rsidP="004825F9">
      <w:pPr>
        <w:tabs>
          <w:tab w:val="num" w:pos="1440"/>
        </w:tabs>
        <w:spacing w:after="0" w:line="240" w:lineRule="auto"/>
        <w:rPr>
          <w:rFonts w:ascii="Arial" w:eastAsia="Times New Roman" w:hAnsi="Arial" w:cs="Arial"/>
          <w:szCs w:val="24"/>
        </w:rPr>
      </w:pPr>
    </w:p>
    <w:p w14:paraId="6A8F817A" w14:textId="77777777" w:rsidR="004825F9" w:rsidRPr="00931E1E" w:rsidRDefault="004825F9" w:rsidP="00400410">
      <w:pPr>
        <w:tabs>
          <w:tab w:val="left" w:pos="360"/>
          <w:tab w:val="left" w:pos="720"/>
        </w:tabs>
        <w:spacing w:after="0" w:line="240" w:lineRule="auto"/>
        <w:ind w:left="1137"/>
        <w:rPr>
          <w:rFonts w:ascii="Arial" w:hAnsi="Arial" w:cs="Arial"/>
          <w:b/>
          <w:szCs w:val="24"/>
          <w:u w:val="single"/>
        </w:rPr>
      </w:pPr>
      <w:r w:rsidRPr="00931E1E">
        <w:rPr>
          <w:rFonts w:ascii="Arial" w:hAnsi="Arial" w:cs="Arial"/>
          <w:b/>
          <w:szCs w:val="24"/>
          <w:u w:val="single"/>
        </w:rPr>
        <w:t xml:space="preserve">NURS 6303, Health Care Issues and Policy </w:t>
      </w:r>
    </w:p>
    <w:p w14:paraId="1E671797" w14:textId="77777777" w:rsidR="004825F9" w:rsidRPr="00931E1E" w:rsidRDefault="004825F9" w:rsidP="00400410">
      <w:pPr>
        <w:tabs>
          <w:tab w:val="left" w:pos="360"/>
          <w:tab w:val="left" w:pos="720"/>
        </w:tabs>
        <w:spacing w:after="0" w:line="240" w:lineRule="auto"/>
        <w:ind w:left="1137"/>
        <w:rPr>
          <w:rFonts w:ascii="Arial" w:hAnsi="Arial" w:cs="Arial"/>
          <w:b/>
          <w:szCs w:val="24"/>
          <w:u w:val="single"/>
        </w:rPr>
      </w:pPr>
      <w:r w:rsidRPr="00931E1E">
        <w:rPr>
          <w:rFonts w:ascii="Arial" w:hAnsi="Arial" w:cs="Arial"/>
          <w:b/>
          <w:szCs w:val="24"/>
          <w:u w:val="single"/>
        </w:rPr>
        <w:t>HP 5113 Leadership in Health Professions</w:t>
      </w:r>
    </w:p>
    <w:p w14:paraId="7400AF67" w14:textId="77777777" w:rsidR="004825F9" w:rsidRPr="00931E1E" w:rsidRDefault="004825F9" w:rsidP="00400410">
      <w:pPr>
        <w:tabs>
          <w:tab w:val="left" w:pos="360"/>
          <w:tab w:val="left" w:pos="720"/>
        </w:tabs>
        <w:spacing w:after="0" w:line="240" w:lineRule="auto"/>
        <w:ind w:left="1137"/>
        <w:rPr>
          <w:rFonts w:ascii="Arial" w:hAnsi="Arial" w:cs="Arial"/>
          <w:b/>
          <w:szCs w:val="24"/>
          <w:u w:val="single"/>
        </w:rPr>
      </w:pPr>
      <w:r w:rsidRPr="00931E1E">
        <w:rPr>
          <w:rFonts w:ascii="Arial" w:hAnsi="Arial" w:cs="Arial"/>
          <w:b/>
          <w:szCs w:val="24"/>
          <w:u w:val="single"/>
        </w:rPr>
        <w:t xml:space="preserve">HP 6323, Healthcare Law and Quality Improvement </w:t>
      </w:r>
    </w:p>
    <w:p w14:paraId="5956016C" w14:textId="77777777" w:rsidR="004825F9" w:rsidRPr="00931E1E" w:rsidRDefault="004825F9" w:rsidP="00400410">
      <w:pPr>
        <w:tabs>
          <w:tab w:val="left" w:pos="360"/>
          <w:tab w:val="left" w:pos="720"/>
        </w:tabs>
        <w:spacing w:after="0" w:line="240" w:lineRule="auto"/>
        <w:ind w:left="1137"/>
        <w:rPr>
          <w:rFonts w:ascii="Arial" w:hAnsi="Arial" w:cs="Arial"/>
          <w:b/>
          <w:szCs w:val="24"/>
          <w:u w:val="single"/>
        </w:rPr>
      </w:pPr>
      <w:r w:rsidRPr="00931E1E">
        <w:rPr>
          <w:rFonts w:ascii="Arial" w:hAnsi="Arial" w:cs="Arial"/>
          <w:b/>
          <w:szCs w:val="24"/>
          <w:u w:val="single"/>
        </w:rPr>
        <w:t>NURS 6353, Budg</w:t>
      </w:r>
      <w:r w:rsidR="00400410" w:rsidRPr="00931E1E">
        <w:rPr>
          <w:rFonts w:ascii="Arial" w:hAnsi="Arial" w:cs="Arial"/>
          <w:b/>
          <w:szCs w:val="24"/>
          <w:u w:val="single"/>
        </w:rPr>
        <w:t>eting and financial management</w:t>
      </w:r>
    </w:p>
    <w:p w14:paraId="53816194" w14:textId="5F365875" w:rsidR="004825F9" w:rsidRPr="00931E1E" w:rsidRDefault="00400410" w:rsidP="00400410">
      <w:pPr>
        <w:tabs>
          <w:tab w:val="left" w:pos="360"/>
          <w:tab w:val="left" w:pos="720"/>
        </w:tabs>
        <w:spacing w:after="0" w:line="240" w:lineRule="auto"/>
        <w:ind w:left="1137"/>
        <w:rPr>
          <w:rFonts w:ascii="Arial" w:hAnsi="Arial" w:cs="Arial"/>
          <w:b/>
          <w:szCs w:val="24"/>
        </w:rPr>
      </w:pPr>
      <w:r w:rsidRPr="00931E1E">
        <w:rPr>
          <w:rFonts w:ascii="Arial" w:hAnsi="Arial" w:cs="Arial"/>
          <w:b/>
          <w:szCs w:val="24"/>
          <w:u w:val="single"/>
        </w:rPr>
        <w:t>NURS 687</w:t>
      </w:r>
      <w:r w:rsidR="00BE2E5E" w:rsidRPr="00931E1E">
        <w:rPr>
          <w:rFonts w:ascii="Arial" w:hAnsi="Arial" w:cs="Arial"/>
          <w:b/>
          <w:szCs w:val="24"/>
          <w:u w:val="single"/>
        </w:rPr>
        <w:t>V</w:t>
      </w:r>
      <w:r w:rsidR="004825F9" w:rsidRPr="00931E1E">
        <w:rPr>
          <w:rFonts w:ascii="Arial" w:hAnsi="Arial" w:cs="Arial"/>
          <w:b/>
          <w:szCs w:val="24"/>
          <w:u w:val="single"/>
        </w:rPr>
        <w:t>,</w:t>
      </w:r>
      <w:r w:rsidRPr="00931E1E">
        <w:rPr>
          <w:rFonts w:ascii="Arial" w:hAnsi="Arial" w:cs="Arial"/>
          <w:b/>
          <w:szCs w:val="24"/>
          <w:u w:val="single"/>
        </w:rPr>
        <w:t xml:space="preserve"> Healthcare Management Seminar</w:t>
      </w:r>
      <w:r w:rsidR="00BE2E5E" w:rsidRPr="00931E1E">
        <w:rPr>
          <w:rFonts w:ascii="Arial" w:hAnsi="Arial" w:cs="Arial"/>
          <w:b/>
          <w:szCs w:val="24"/>
          <w:u w:val="single"/>
        </w:rPr>
        <w:t xml:space="preserve"> </w:t>
      </w:r>
      <w:r w:rsidR="00BE2E5E" w:rsidRPr="00931E1E">
        <w:rPr>
          <w:rFonts w:ascii="Arial" w:hAnsi="Arial" w:cs="Arial"/>
          <w:b/>
          <w:szCs w:val="24"/>
        </w:rPr>
        <w:t>(hours vary based on amount of experience</w:t>
      </w:r>
      <w:r w:rsidR="00D156A6" w:rsidRPr="00931E1E">
        <w:rPr>
          <w:rFonts w:ascii="Arial" w:hAnsi="Arial" w:cs="Arial"/>
          <w:b/>
          <w:szCs w:val="24"/>
        </w:rPr>
        <w:t xml:space="preserve"> in management or administration</w:t>
      </w:r>
      <w:r w:rsidR="00D02327">
        <w:rPr>
          <w:rFonts w:ascii="Arial" w:hAnsi="Arial" w:cs="Arial"/>
          <w:b/>
          <w:szCs w:val="24"/>
        </w:rPr>
        <w:t xml:space="preserve"> at admission</w:t>
      </w:r>
      <w:r w:rsidR="00ED1C6D">
        <w:rPr>
          <w:rFonts w:ascii="Arial" w:hAnsi="Arial" w:cs="Arial"/>
          <w:b/>
          <w:szCs w:val="24"/>
        </w:rPr>
        <w:t>)</w:t>
      </w:r>
    </w:p>
    <w:p w14:paraId="25894056" w14:textId="77777777" w:rsidR="004825F9" w:rsidRPr="00931E1E" w:rsidRDefault="004825F9" w:rsidP="00400410">
      <w:pPr>
        <w:tabs>
          <w:tab w:val="num" w:pos="1440"/>
        </w:tabs>
        <w:spacing w:after="0" w:line="240" w:lineRule="auto"/>
        <w:ind w:left="1137"/>
        <w:rPr>
          <w:rFonts w:ascii="Arial" w:eastAsia="Times New Roman" w:hAnsi="Arial" w:cs="Arial"/>
          <w:szCs w:val="24"/>
        </w:rPr>
      </w:pPr>
      <w:r w:rsidRPr="00931E1E">
        <w:rPr>
          <w:rFonts w:ascii="Arial" w:hAnsi="Arial" w:cs="Arial"/>
          <w:b/>
          <w:szCs w:val="24"/>
        </w:rPr>
        <w:t>Total Required Hours: 1</w:t>
      </w:r>
      <w:r w:rsidR="000F0BF1" w:rsidRPr="00931E1E">
        <w:rPr>
          <w:rFonts w:ascii="Arial" w:hAnsi="Arial" w:cs="Arial"/>
          <w:b/>
          <w:szCs w:val="24"/>
        </w:rPr>
        <w:t>5</w:t>
      </w:r>
      <w:r w:rsidR="00BE2E5E" w:rsidRPr="00931E1E">
        <w:rPr>
          <w:rFonts w:ascii="Arial" w:hAnsi="Arial" w:cs="Arial"/>
          <w:b/>
          <w:szCs w:val="24"/>
        </w:rPr>
        <w:t>-18</w:t>
      </w:r>
      <w:r w:rsidR="000F0BF1" w:rsidRPr="00931E1E">
        <w:rPr>
          <w:rFonts w:ascii="Arial" w:hAnsi="Arial" w:cs="Arial"/>
          <w:color w:val="FF0000"/>
          <w:szCs w:val="24"/>
        </w:rPr>
        <w:t xml:space="preserve"> </w:t>
      </w:r>
    </w:p>
    <w:p w14:paraId="1D75E75B" w14:textId="77777777" w:rsidR="004825F9" w:rsidRPr="00931E1E" w:rsidRDefault="004825F9" w:rsidP="004825F9">
      <w:pPr>
        <w:tabs>
          <w:tab w:val="num" w:pos="1440"/>
        </w:tabs>
        <w:spacing w:after="0" w:line="240" w:lineRule="auto"/>
        <w:rPr>
          <w:rFonts w:ascii="Arial" w:eastAsia="Times New Roman" w:hAnsi="Arial" w:cs="Arial"/>
          <w:szCs w:val="24"/>
        </w:rPr>
      </w:pPr>
    </w:p>
    <w:p w14:paraId="4F3945CE" w14:textId="6B361299" w:rsidR="000F0BF1" w:rsidRPr="00931E1E" w:rsidRDefault="00231E6D" w:rsidP="00E16A08">
      <w:pPr>
        <w:numPr>
          <w:ilvl w:val="1"/>
          <w:numId w:val="1"/>
        </w:numPr>
        <w:tabs>
          <w:tab w:val="num" w:pos="1440"/>
        </w:tabs>
        <w:spacing w:after="0" w:line="240" w:lineRule="auto"/>
        <w:ind w:hanging="720"/>
        <w:rPr>
          <w:rFonts w:ascii="Arial" w:eastAsia="Times New Roman" w:hAnsi="Arial" w:cs="Arial"/>
          <w:szCs w:val="24"/>
        </w:rPr>
      </w:pPr>
      <w:r w:rsidRPr="00931E1E">
        <w:rPr>
          <w:rFonts w:ascii="Arial" w:eastAsia="Times New Roman" w:hAnsi="Arial" w:cs="Arial"/>
          <w:szCs w:val="24"/>
        </w:rPr>
        <w:t>Total s</w:t>
      </w:r>
      <w:r w:rsidR="000F0BF1" w:rsidRPr="00931E1E">
        <w:rPr>
          <w:rFonts w:ascii="Arial" w:eastAsia="Times New Roman" w:hAnsi="Arial" w:cs="Arial"/>
          <w:szCs w:val="24"/>
        </w:rPr>
        <w:t>emester credit hours required -</w:t>
      </w:r>
      <w:r w:rsidRPr="00931E1E">
        <w:rPr>
          <w:rFonts w:ascii="Arial" w:eastAsia="Times New Roman" w:hAnsi="Arial" w:cs="Arial"/>
          <w:szCs w:val="24"/>
        </w:rPr>
        <w:t xml:space="preserve">Program range: </w:t>
      </w:r>
      <w:r w:rsidR="000F0BF1" w:rsidRPr="00931E1E">
        <w:rPr>
          <w:rFonts w:ascii="Arial" w:eastAsia="Times New Roman" w:hAnsi="Arial" w:cs="Arial"/>
          <w:b/>
          <w:szCs w:val="24"/>
        </w:rPr>
        <w:t>15-18</w:t>
      </w:r>
      <w:r w:rsidR="00D156A6" w:rsidRPr="00931E1E">
        <w:rPr>
          <w:rFonts w:ascii="Arial" w:eastAsia="Times New Roman" w:hAnsi="Arial" w:cs="Arial"/>
          <w:b/>
          <w:szCs w:val="24"/>
        </w:rPr>
        <w:t xml:space="preserve"> graduate</w:t>
      </w:r>
      <w:r w:rsidRPr="00931E1E">
        <w:rPr>
          <w:rFonts w:ascii="Arial" w:eastAsia="Times New Roman" w:hAnsi="Arial" w:cs="Arial"/>
          <w:b/>
          <w:szCs w:val="24"/>
        </w:rPr>
        <w:t xml:space="preserve"> semester credit hours</w:t>
      </w:r>
      <w:r w:rsidR="000F0BF1" w:rsidRPr="00931E1E">
        <w:rPr>
          <w:rFonts w:ascii="Arial" w:eastAsia="Times New Roman" w:hAnsi="Arial" w:cs="Arial"/>
          <w:b/>
          <w:szCs w:val="24"/>
        </w:rPr>
        <w:t>. Credit hours for NURS 687V vary based on experience in management or administration</w:t>
      </w:r>
      <w:r w:rsidR="00D02327">
        <w:rPr>
          <w:rFonts w:ascii="Arial" w:eastAsia="Times New Roman" w:hAnsi="Arial" w:cs="Arial"/>
          <w:b/>
          <w:szCs w:val="24"/>
        </w:rPr>
        <w:t xml:space="preserve"> to be consistent with eligibility requirements for Certification by AACN and AONE</w:t>
      </w:r>
      <w:r w:rsidR="000F0BF1" w:rsidRPr="00931E1E">
        <w:rPr>
          <w:rFonts w:ascii="Arial" w:eastAsia="Times New Roman" w:hAnsi="Arial" w:cs="Arial"/>
          <w:b/>
          <w:szCs w:val="24"/>
        </w:rPr>
        <w:t>.</w:t>
      </w:r>
      <w:r w:rsidR="000F0BF1" w:rsidRPr="00931E1E">
        <w:rPr>
          <w:rFonts w:ascii="Arial" w:eastAsia="Times New Roman" w:hAnsi="Arial" w:cs="Arial"/>
          <w:szCs w:val="24"/>
        </w:rPr>
        <w:t xml:space="preserve"> </w:t>
      </w:r>
    </w:p>
    <w:p w14:paraId="6337CF11" w14:textId="6780C603" w:rsidR="00231E6D" w:rsidRPr="00931E1E" w:rsidRDefault="00231E6D" w:rsidP="00E16A08">
      <w:pPr>
        <w:numPr>
          <w:ilvl w:val="1"/>
          <w:numId w:val="1"/>
        </w:numPr>
        <w:tabs>
          <w:tab w:val="num" w:pos="1440"/>
        </w:tabs>
        <w:spacing w:after="0" w:line="240" w:lineRule="auto"/>
        <w:ind w:hanging="720"/>
        <w:rPr>
          <w:rFonts w:ascii="Arial" w:eastAsia="Times New Roman" w:hAnsi="Arial" w:cs="Arial"/>
          <w:szCs w:val="24"/>
        </w:rPr>
      </w:pPr>
      <w:r w:rsidRPr="00931E1E">
        <w:rPr>
          <w:rFonts w:ascii="Arial" w:eastAsia="Times New Roman" w:hAnsi="Arial" w:cs="Arial"/>
          <w:szCs w:val="24"/>
        </w:rPr>
        <w:t>New courses and course descriptions</w:t>
      </w:r>
      <w:r w:rsidR="004825F9" w:rsidRPr="00931E1E">
        <w:rPr>
          <w:rFonts w:ascii="Arial" w:eastAsia="Times New Roman" w:hAnsi="Arial" w:cs="Arial"/>
          <w:szCs w:val="24"/>
        </w:rPr>
        <w:t xml:space="preserve">- </w:t>
      </w:r>
      <w:r w:rsidR="00D02327">
        <w:rPr>
          <w:rFonts w:ascii="Arial" w:eastAsia="Times New Roman" w:hAnsi="Arial" w:cs="Arial"/>
          <w:szCs w:val="24"/>
        </w:rPr>
        <w:t>NA (</w:t>
      </w:r>
      <w:r w:rsidR="004825F9" w:rsidRPr="0050172E">
        <w:rPr>
          <w:rFonts w:ascii="Arial" w:eastAsia="Times New Roman" w:hAnsi="Arial" w:cs="Arial"/>
          <w:b/>
          <w:szCs w:val="24"/>
        </w:rPr>
        <w:t xml:space="preserve">all </w:t>
      </w:r>
      <w:r w:rsidR="00D02327">
        <w:rPr>
          <w:rFonts w:ascii="Arial" w:eastAsia="Times New Roman" w:hAnsi="Arial" w:cs="Arial"/>
          <w:b/>
          <w:szCs w:val="24"/>
        </w:rPr>
        <w:t xml:space="preserve">are </w:t>
      </w:r>
      <w:r w:rsidR="004825F9" w:rsidRPr="0050172E">
        <w:rPr>
          <w:rFonts w:ascii="Arial" w:eastAsia="Times New Roman" w:hAnsi="Arial" w:cs="Arial"/>
          <w:b/>
          <w:szCs w:val="24"/>
        </w:rPr>
        <w:t>existing courses</w:t>
      </w:r>
      <w:r w:rsidR="00D02327">
        <w:rPr>
          <w:rFonts w:ascii="Arial" w:eastAsia="Times New Roman" w:hAnsi="Arial" w:cs="Arial"/>
          <w:b/>
          <w:szCs w:val="24"/>
        </w:rPr>
        <w:t>)</w:t>
      </w:r>
    </w:p>
    <w:p w14:paraId="6F0FBA35" w14:textId="77777777" w:rsidR="00231E6D" w:rsidRPr="00931E1E" w:rsidRDefault="00231E6D" w:rsidP="00E16A08">
      <w:pPr>
        <w:numPr>
          <w:ilvl w:val="1"/>
          <w:numId w:val="1"/>
        </w:numPr>
        <w:tabs>
          <w:tab w:val="num" w:pos="1440"/>
        </w:tabs>
        <w:spacing w:after="0" w:line="240" w:lineRule="auto"/>
        <w:ind w:hanging="720"/>
        <w:rPr>
          <w:rFonts w:ascii="Arial" w:eastAsia="Times New Roman" w:hAnsi="Arial" w:cs="Arial"/>
          <w:szCs w:val="24"/>
        </w:rPr>
      </w:pPr>
      <w:r w:rsidRPr="00931E1E">
        <w:rPr>
          <w:rFonts w:ascii="Arial" w:eastAsia="Times New Roman" w:hAnsi="Arial" w:cs="Arial"/>
          <w:szCs w:val="24"/>
        </w:rPr>
        <w:t>Program goals and objectives</w:t>
      </w:r>
      <w:r w:rsidR="004825F9" w:rsidRPr="00931E1E">
        <w:rPr>
          <w:rFonts w:ascii="Arial" w:eastAsia="Times New Roman" w:hAnsi="Arial" w:cs="Arial"/>
          <w:szCs w:val="24"/>
        </w:rPr>
        <w:t xml:space="preserve">- </w:t>
      </w:r>
    </w:p>
    <w:p w14:paraId="496766D5" w14:textId="77777777" w:rsidR="0009641D" w:rsidRPr="00931E1E" w:rsidRDefault="0009641D" w:rsidP="0009641D">
      <w:pPr>
        <w:tabs>
          <w:tab w:val="num" w:pos="1440"/>
        </w:tabs>
        <w:spacing w:after="0" w:line="240" w:lineRule="auto"/>
        <w:rPr>
          <w:rFonts w:ascii="Arial" w:eastAsia="Times New Roman" w:hAnsi="Arial" w:cs="Arial"/>
          <w:szCs w:val="24"/>
        </w:rPr>
      </w:pPr>
    </w:p>
    <w:p w14:paraId="1EE0E2A8" w14:textId="483A5A5E" w:rsidR="009133A7" w:rsidRPr="00931E1E" w:rsidRDefault="00CB47EB" w:rsidP="005059C3">
      <w:pPr>
        <w:pStyle w:val="NormalWeb"/>
        <w:spacing w:before="0" w:beforeAutospacing="0" w:after="300" w:afterAutospacing="0"/>
        <w:rPr>
          <w:rFonts w:ascii="Arial" w:hAnsi="Arial" w:cs="Arial"/>
          <w:b/>
          <w:color w:val="FF0000"/>
          <w:sz w:val="22"/>
          <w:szCs w:val="24"/>
        </w:rPr>
      </w:pPr>
      <w:r w:rsidRPr="00931E1E">
        <w:rPr>
          <w:rFonts w:ascii="Arial" w:eastAsia="Times New Roman" w:hAnsi="Arial" w:cs="Arial"/>
          <w:sz w:val="22"/>
          <w:szCs w:val="24"/>
        </w:rPr>
        <w:tab/>
      </w:r>
      <w:r w:rsidR="00D74504" w:rsidRPr="00931E1E">
        <w:rPr>
          <w:rFonts w:ascii="Arial" w:eastAsia="Times New Roman" w:hAnsi="Arial" w:cs="Arial"/>
          <w:b/>
          <w:sz w:val="22"/>
          <w:szCs w:val="24"/>
        </w:rPr>
        <w:t xml:space="preserve">Graduate nursing education builds on a foundation of undergraduate nursing education and provides an opportunity for professional nurses to develop a specialty practice that is congruent with an expanding theoretical and empirical knowledge base. The graduate program in nursing is designed to assist professional nurses to prepare for advanced clinical and functional roles that demand increased accountability, expertise, and leadership. </w:t>
      </w:r>
      <w:r w:rsidR="00ED1C6D" w:rsidRPr="00931E1E">
        <w:rPr>
          <w:rFonts w:ascii="Arial" w:eastAsia="Times New Roman" w:hAnsi="Arial" w:cs="Arial"/>
          <w:b/>
          <w:sz w:val="22"/>
          <w:szCs w:val="24"/>
        </w:rPr>
        <w:t>The program</w:t>
      </w:r>
      <w:r w:rsidR="00D74504" w:rsidRPr="00931E1E">
        <w:rPr>
          <w:rFonts w:ascii="Arial" w:eastAsia="Times New Roman" w:hAnsi="Arial" w:cs="Arial"/>
          <w:b/>
          <w:sz w:val="22"/>
          <w:szCs w:val="24"/>
        </w:rPr>
        <w:t xml:space="preserve"> facilitates the use of the research process through the course of study and prepares the graduate to be a critical thinker and a self-directed professional who collaborates with consumers and other health care providers</w:t>
      </w:r>
      <w:r w:rsidR="00BE2E5E" w:rsidRPr="00931E1E">
        <w:rPr>
          <w:rFonts w:ascii="Arial" w:eastAsia="Times New Roman" w:hAnsi="Arial" w:cs="Arial"/>
          <w:b/>
          <w:sz w:val="22"/>
          <w:szCs w:val="24"/>
        </w:rPr>
        <w:t xml:space="preserve">. </w:t>
      </w:r>
      <w:r w:rsidR="00BE2E5E" w:rsidRPr="00931E1E">
        <w:rPr>
          <w:rFonts w:ascii="Arial" w:hAnsi="Arial" w:cs="Arial"/>
          <w:b/>
          <w:color w:val="000000"/>
          <w:sz w:val="22"/>
          <w:szCs w:val="24"/>
        </w:rPr>
        <w:t xml:space="preserve">The Nurse </w:t>
      </w:r>
      <w:r w:rsidR="00BE2E5E" w:rsidRPr="00931E1E">
        <w:rPr>
          <w:rFonts w:ascii="Arial" w:hAnsi="Arial" w:cs="Arial"/>
          <w:b/>
          <w:color w:val="000000"/>
          <w:sz w:val="22"/>
          <w:szCs w:val="24"/>
        </w:rPr>
        <w:lastRenderedPageBreak/>
        <w:t xml:space="preserve">Administrator </w:t>
      </w:r>
      <w:r w:rsidR="00D156A6" w:rsidRPr="00931E1E">
        <w:rPr>
          <w:rFonts w:ascii="Arial" w:hAnsi="Arial" w:cs="Arial"/>
          <w:b/>
          <w:color w:val="000000"/>
          <w:sz w:val="22"/>
          <w:szCs w:val="24"/>
        </w:rPr>
        <w:t>option</w:t>
      </w:r>
      <w:r w:rsidR="00BE2E5E" w:rsidRPr="00931E1E">
        <w:rPr>
          <w:rFonts w:ascii="Arial" w:hAnsi="Arial" w:cs="Arial"/>
          <w:b/>
          <w:color w:val="000000"/>
          <w:sz w:val="22"/>
          <w:szCs w:val="24"/>
        </w:rPr>
        <w:t xml:space="preserve"> prepares graduates as Nurse Executives, Administrators and Managers</w:t>
      </w:r>
      <w:r w:rsidR="000F0BF1" w:rsidRPr="00931E1E">
        <w:rPr>
          <w:rFonts w:ascii="Arial" w:hAnsi="Arial" w:cs="Arial"/>
          <w:b/>
          <w:color w:val="000000"/>
          <w:sz w:val="22"/>
          <w:szCs w:val="24"/>
        </w:rPr>
        <w:t xml:space="preserve"> as outlined in the </w:t>
      </w:r>
      <w:r w:rsidR="00005B60" w:rsidRPr="00931E1E">
        <w:rPr>
          <w:rFonts w:ascii="Arial" w:hAnsi="Arial" w:cs="Arial"/>
          <w:b/>
          <w:color w:val="000000"/>
          <w:sz w:val="22"/>
          <w:szCs w:val="24"/>
        </w:rPr>
        <w:t>American Organization of Nurse Executives (</w:t>
      </w:r>
      <w:r w:rsidR="000F0BF1" w:rsidRPr="00931E1E">
        <w:rPr>
          <w:rFonts w:ascii="Arial" w:hAnsi="Arial" w:cs="Arial"/>
          <w:b/>
          <w:color w:val="000000"/>
          <w:sz w:val="22"/>
          <w:szCs w:val="24"/>
        </w:rPr>
        <w:t>AONE</w:t>
      </w:r>
      <w:r w:rsidR="00005B60" w:rsidRPr="00931E1E">
        <w:rPr>
          <w:rFonts w:ascii="Arial" w:hAnsi="Arial" w:cs="Arial"/>
          <w:b/>
          <w:color w:val="000000"/>
          <w:sz w:val="22"/>
          <w:szCs w:val="24"/>
        </w:rPr>
        <w:t>)</w:t>
      </w:r>
      <w:r w:rsidR="000F0BF1" w:rsidRPr="00931E1E">
        <w:rPr>
          <w:rFonts w:ascii="Arial" w:hAnsi="Arial" w:cs="Arial"/>
          <w:b/>
          <w:color w:val="000000"/>
          <w:sz w:val="22"/>
          <w:szCs w:val="24"/>
        </w:rPr>
        <w:t xml:space="preserve"> competencies</w:t>
      </w:r>
      <w:r w:rsidR="00BE2E5E" w:rsidRPr="00931E1E">
        <w:rPr>
          <w:rFonts w:ascii="Arial" w:hAnsi="Arial" w:cs="Arial"/>
          <w:b/>
          <w:color w:val="000000"/>
          <w:sz w:val="22"/>
          <w:szCs w:val="24"/>
        </w:rPr>
        <w:t xml:space="preserve">. The courses include leadership and management, healthcare law and quality assurance, and budgeting/financial management in the health care setting. Experience in management or administration is required. </w:t>
      </w:r>
    </w:p>
    <w:p w14:paraId="34640260" w14:textId="77777777" w:rsidR="009133A7" w:rsidRPr="00931E1E" w:rsidRDefault="009133A7" w:rsidP="001C782E">
      <w:pPr>
        <w:tabs>
          <w:tab w:val="num" w:pos="1440"/>
        </w:tabs>
        <w:spacing w:after="0" w:line="240" w:lineRule="auto"/>
        <w:rPr>
          <w:rFonts w:ascii="Arial" w:eastAsia="Times New Roman" w:hAnsi="Arial" w:cs="Arial"/>
          <w:szCs w:val="24"/>
        </w:rPr>
      </w:pPr>
    </w:p>
    <w:p w14:paraId="7BBBF151" w14:textId="77777777" w:rsidR="00400410" w:rsidRPr="00931E1E" w:rsidRDefault="00231E6D" w:rsidP="00E16A08">
      <w:pPr>
        <w:numPr>
          <w:ilvl w:val="1"/>
          <w:numId w:val="1"/>
        </w:numPr>
        <w:tabs>
          <w:tab w:val="num" w:pos="1440"/>
        </w:tabs>
        <w:spacing w:after="0" w:line="240" w:lineRule="auto"/>
        <w:ind w:hanging="720"/>
        <w:rPr>
          <w:rFonts w:ascii="Arial" w:eastAsia="Times New Roman" w:hAnsi="Arial" w:cs="Arial"/>
          <w:szCs w:val="24"/>
        </w:rPr>
      </w:pPr>
      <w:r w:rsidRPr="00931E1E">
        <w:rPr>
          <w:rFonts w:ascii="Arial" w:eastAsia="Times New Roman" w:hAnsi="Arial" w:cs="Arial"/>
          <w:szCs w:val="24"/>
        </w:rPr>
        <w:t>Expected student learning outcomes</w:t>
      </w:r>
      <w:r w:rsidR="004825F9" w:rsidRPr="00931E1E">
        <w:rPr>
          <w:rFonts w:ascii="Arial" w:eastAsia="Times New Roman" w:hAnsi="Arial" w:cs="Arial"/>
          <w:szCs w:val="24"/>
        </w:rPr>
        <w:t xml:space="preserve">- </w:t>
      </w:r>
      <w:r w:rsidR="000F0BF1" w:rsidRPr="00931E1E">
        <w:rPr>
          <w:rFonts w:ascii="Arial" w:eastAsia="Times New Roman" w:hAnsi="Arial" w:cs="Arial"/>
          <w:szCs w:val="24"/>
        </w:rPr>
        <w:t xml:space="preserve"> </w:t>
      </w:r>
    </w:p>
    <w:p w14:paraId="7425A576" w14:textId="77777777" w:rsidR="00D74504" w:rsidRPr="00931E1E" w:rsidRDefault="00D74504" w:rsidP="00D74504">
      <w:pPr>
        <w:tabs>
          <w:tab w:val="num" w:pos="1440"/>
        </w:tabs>
        <w:spacing w:after="0" w:line="240" w:lineRule="auto"/>
        <w:rPr>
          <w:rFonts w:ascii="Arial" w:eastAsia="Times New Roman" w:hAnsi="Arial" w:cs="Arial"/>
          <w:szCs w:val="24"/>
        </w:rPr>
      </w:pPr>
    </w:p>
    <w:p w14:paraId="63499594" w14:textId="77777777" w:rsidR="00D74504" w:rsidRPr="00931E1E" w:rsidRDefault="00D74504" w:rsidP="009133A7">
      <w:pPr>
        <w:autoSpaceDE w:val="0"/>
        <w:autoSpaceDN w:val="0"/>
        <w:adjustRightInd w:val="0"/>
        <w:spacing w:after="0" w:line="240" w:lineRule="auto"/>
        <w:ind w:left="720"/>
        <w:rPr>
          <w:rFonts w:ascii="Arial" w:hAnsi="Arial" w:cs="Arial"/>
          <w:b/>
          <w:szCs w:val="24"/>
        </w:rPr>
      </w:pPr>
      <w:r w:rsidRPr="00931E1E">
        <w:rPr>
          <w:rFonts w:ascii="Arial" w:hAnsi="Arial" w:cs="Arial"/>
          <w:b/>
          <w:szCs w:val="24"/>
        </w:rPr>
        <w:t>Students will integrate theories and concepts from nursing and related disciplines in the</w:t>
      </w:r>
      <w:r w:rsidR="009133A7" w:rsidRPr="00931E1E">
        <w:rPr>
          <w:rFonts w:ascii="Arial" w:hAnsi="Arial" w:cs="Arial"/>
          <w:b/>
          <w:szCs w:val="24"/>
        </w:rPr>
        <w:t xml:space="preserve"> </w:t>
      </w:r>
      <w:r w:rsidRPr="00931E1E">
        <w:rPr>
          <w:rFonts w:ascii="Arial" w:hAnsi="Arial" w:cs="Arial"/>
          <w:b/>
          <w:szCs w:val="24"/>
        </w:rPr>
        <w:t>implementation of the nurse administrator role. The Student Learner/Graduate will:</w:t>
      </w:r>
    </w:p>
    <w:p w14:paraId="18FC3665" w14:textId="77777777" w:rsidR="009133A7" w:rsidRPr="00931E1E" w:rsidRDefault="009133A7" w:rsidP="00D74504">
      <w:pPr>
        <w:autoSpaceDE w:val="0"/>
        <w:autoSpaceDN w:val="0"/>
        <w:adjustRightInd w:val="0"/>
        <w:spacing w:after="0" w:line="240" w:lineRule="auto"/>
        <w:rPr>
          <w:rFonts w:ascii="Arial" w:hAnsi="Arial" w:cs="Arial"/>
          <w:b/>
          <w:szCs w:val="24"/>
        </w:rPr>
      </w:pPr>
    </w:p>
    <w:p w14:paraId="1EBF7C30" w14:textId="77777777" w:rsidR="00D74504" w:rsidRPr="00931E1E" w:rsidRDefault="00D74504" w:rsidP="00E16A08">
      <w:pPr>
        <w:numPr>
          <w:ilvl w:val="0"/>
          <w:numId w:val="2"/>
        </w:numPr>
        <w:autoSpaceDE w:val="0"/>
        <w:autoSpaceDN w:val="0"/>
        <w:adjustRightInd w:val="0"/>
        <w:spacing w:after="0" w:line="240" w:lineRule="auto"/>
        <w:rPr>
          <w:rFonts w:ascii="Arial" w:hAnsi="Arial" w:cs="Arial"/>
          <w:b/>
          <w:szCs w:val="24"/>
        </w:rPr>
      </w:pPr>
      <w:r w:rsidRPr="00931E1E">
        <w:rPr>
          <w:rFonts w:ascii="Arial" w:hAnsi="Arial" w:cs="Arial"/>
          <w:b/>
          <w:szCs w:val="24"/>
        </w:rPr>
        <w:t>Propose culturally appropriate solutions for complex health care situations</w:t>
      </w:r>
      <w:r w:rsidR="009133A7" w:rsidRPr="00931E1E">
        <w:rPr>
          <w:rFonts w:ascii="Arial" w:hAnsi="Arial" w:cs="Arial"/>
          <w:b/>
          <w:szCs w:val="24"/>
        </w:rPr>
        <w:t xml:space="preserve"> </w:t>
      </w:r>
      <w:r w:rsidRPr="00931E1E">
        <w:rPr>
          <w:rFonts w:ascii="Arial" w:hAnsi="Arial" w:cs="Arial"/>
          <w:b/>
          <w:szCs w:val="24"/>
        </w:rPr>
        <w:t>presented by individuals, families and populations using processes and knowledge from</w:t>
      </w:r>
      <w:r w:rsidR="009133A7" w:rsidRPr="00931E1E">
        <w:rPr>
          <w:rFonts w:ascii="Arial" w:hAnsi="Arial" w:cs="Arial"/>
          <w:b/>
          <w:szCs w:val="24"/>
        </w:rPr>
        <w:t xml:space="preserve"> </w:t>
      </w:r>
      <w:r w:rsidRPr="00931E1E">
        <w:rPr>
          <w:rFonts w:ascii="Arial" w:hAnsi="Arial" w:cs="Arial"/>
          <w:b/>
          <w:szCs w:val="24"/>
        </w:rPr>
        <w:t>nursing and related disciplines to foster quality improvement.</w:t>
      </w:r>
      <w:r w:rsidR="009133A7" w:rsidRPr="00931E1E">
        <w:rPr>
          <w:rFonts w:ascii="Arial" w:hAnsi="Arial" w:cs="Arial"/>
          <w:b/>
          <w:szCs w:val="24"/>
        </w:rPr>
        <w:t xml:space="preserve"> (AONE Competency 2: Knowledge of the Health Care Environment)</w:t>
      </w:r>
    </w:p>
    <w:p w14:paraId="330BF975" w14:textId="77777777" w:rsidR="00D74504" w:rsidRPr="00931E1E" w:rsidRDefault="00D74504" w:rsidP="00E16A08">
      <w:pPr>
        <w:numPr>
          <w:ilvl w:val="0"/>
          <w:numId w:val="2"/>
        </w:numPr>
        <w:autoSpaceDE w:val="0"/>
        <w:autoSpaceDN w:val="0"/>
        <w:adjustRightInd w:val="0"/>
        <w:spacing w:after="0" w:line="240" w:lineRule="auto"/>
        <w:rPr>
          <w:rFonts w:ascii="Arial" w:hAnsi="Arial" w:cs="Arial"/>
          <w:b/>
          <w:szCs w:val="24"/>
        </w:rPr>
      </w:pPr>
      <w:r w:rsidRPr="00931E1E">
        <w:rPr>
          <w:rFonts w:ascii="Arial" w:hAnsi="Arial" w:cs="Arial"/>
          <w:b/>
          <w:szCs w:val="24"/>
        </w:rPr>
        <w:t>Demonstrate evidence based clinical practice and decision</w:t>
      </w:r>
      <w:r w:rsidRPr="00931E1E">
        <w:rPr>
          <w:rFonts w:ascii="Adobe Arabic" w:hAnsi="Adobe Arabic" w:cs="Adobe Arabic"/>
          <w:b/>
          <w:szCs w:val="24"/>
        </w:rPr>
        <w:t>‐</w:t>
      </w:r>
      <w:r w:rsidRPr="00931E1E">
        <w:rPr>
          <w:rFonts w:ascii="Arial" w:hAnsi="Arial" w:cs="Arial"/>
          <w:b/>
          <w:szCs w:val="24"/>
        </w:rPr>
        <w:t>making in</w:t>
      </w:r>
      <w:r w:rsidR="009133A7" w:rsidRPr="00931E1E">
        <w:rPr>
          <w:rFonts w:ascii="Arial" w:hAnsi="Arial" w:cs="Arial"/>
          <w:b/>
          <w:szCs w:val="24"/>
        </w:rPr>
        <w:t xml:space="preserve"> </w:t>
      </w:r>
      <w:r w:rsidRPr="00931E1E">
        <w:rPr>
          <w:rFonts w:ascii="Arial" w:hAnsi="Arial" w:cs="Arial"/>
          <w:b/>
          <w:szCs w:val="24"/>
        </w:rPr>
        <w:t xml:space="preserve">providing </w:t>
      </w:r>
      <w:r w:rsidR="002527A3" w:rsidRPr="00931E1E">
        <w:rPr>
          <w:rFonts w:ascii="Arial" w:hAnsi="Arial" w:cs="Arial"/>
          <w:b/>
          <w:szCs w:val="24"/>
        </w:rPr>
        <w:t>governance to healthcare organizations. (AONE Competency 2; Knowledge of the Health Care Environment)</w:t>
      </w:r>
    </w:p>
    <w:p w14:paraId="6D6DC3EF" w14:textId="77777777" w:rsidR="00D74504" w:rsidRPr="00931E1E" w:rsidRDefault="00D74504" w:rsidP="00E16A08">
      <w:pPr>
        <w:numPr>
          <w:ilvl w:val="0"/>
          <w:numId w:val="2"/>
        </w:numPr>
        <w:autoSpaceDE w:val="0"/>
        <w:autoSpaceDN w:val="0"/>
        <w:adjustRightInd w:val="0"/>
        <w:spacing w:after="0" w:line="240" w:lineRule="auto"/>
        <w:rPr>
          <w:rFonts w:ascii="Arial" w:hAnsi="Arial" w:cs="Arial"/>
          <w:b/>
          <w:szCs w:val="24"/>
        </w:rPr>
      </w:pPr>
      <w:r w:rsidRPr="00931E1E">
        <w:rPr>
          <w:rFonts w:ascii="Arial" w:hAnsi="Arial" w:cs="Arial"/>
          <w:b/>
          <w:szCs w:val="24"/>
        </w:rPr>
        <w:t xml:space="preserve">Analyze </w:t>
      </w:r>
      <w:r w:rsidR="00C935C6" w:rsidRPr="00931E1E">
        <w:rPr>
          <w:rFonts w:ascii="Arial" w:hAnsi="Arial" w:cs="Arial"/>
          <w:b/>
          <w:szCs w:val="24"/>
        </w:rPr>
        <w:t>resource utilization, cost containment, and quality care in nursing care delivery systems</w:t>
      </w:r>
      <w:r w:rsidRPr="00931E1E">
        <w:rPr>
          <w:rFonts w:ascii="Arial" w:hAnsi="Arial" w:cs="Arial"/>
          <w:b/>
          <w:szCs w:val="24"/>
        </w:rPr>
        <w:t>.</w:t>
      </w:r>
      <w:r w:rsidR="00C935C6" w:rsidRPr="00931E1E">
        <w:rPr>
          <w:rFonts w:ascii="Arial" w:hAnsi="Arial" w:cs="Arial"/>
          <w:b/>
          <w:szCs w:val="24"/>
        </w:rPr>
        <w:t xml:space="preserve"> (AONE Competency 5</w:t>
      </w:r>
      <w:r w:rsidR="00CA4C67" w:rsidRPr="00931E1E">
        <w:rPr>
          <w:rFonts w:ascii="Arial" w:hAnsi="Arial" w:cs="Arial"/>
          <w:b/>
          <w:szCs w:val="24"/>
        </w:rPr>
        <w:t>:</w:t>
      </w:r>
      <w:r w:rsidR="00C935C6" w:rsidRPr="00931E1E">
        <w:rPr>
          <w:rFonts w:ascii="Arial" w:hAnsi="Arial" w:cs="Arial"/>
          <w:b/>
          <w:szCs w:val="24"/>
        </w:rPr>
        <w:t xml:space="preserve"> Business Skills)</w:t>
      </w:r>
    </w:p>
    <w:p w14:paraId="27029E23" w14:textId="77777777" w:rsidR="00D74504" w:rsidRPr="00931E1E" w:rsidRDefault="00D74504" w:rsidP="00E16A08">
      <w:pPr>
        <w:numPr>
          <w:ilvl w:val="0"/>
          <w:numId w:val="2"/>
        </w:numPr>
        <w:autoSpaceDE w:val="0"/>
        <w:autoSpaceDN w:val="0"/>
        <w:adjustRightInd w:val="0"/>
        <w:spacing w:after="0" w:line="240" w:lineRule="auto"/>
        <w:rPr>
          <w:rFonts w:ascii="Arial" w:hAnsi="Arial" w:cs="Arial"/>
          <w:b/>
          <w:szCs w:val="24"/>
        </w:rPr>
      </w:pPr>
      <w:r w:rsidRPr="00931E1E">
        <w:rPr>
          <w:rFonts w:ascii="Arial" w:hAnsi="Arial" w:cs="Arial"/>
          <w:b/>
          <w:szCs w:val="24"/>
        </w:rPr>
        <w:t>Critique research in nursing and related disciplines as a basis for application</w:t>
      </w:r>
      <w:r w:rsidR="009133A7" w:rsidRPr="00931E1E">
        <w:rPr>
          <w:rFonts w:ascii="Arial" w:hAnsi="Arial" w:cs="Arial"/>
          <w:b/>
          <w:szCs w:val="24"/>
        </w:rPr>
        <w:t xml:space="preserve"> </w:t>
      </w:r>
      <w:r w:rsidR="00CA4C67" w:rsidRPr="00931E1E">
        <w:rPr>
          <w:rFonts w:ascii="Arial" w:hAnsi="Arial" w:cs="Arial"/>
          <w:b/>
          <w:szCs w:val="24"/>
        </w:rPr>
        <w:t>to leadership and policy</w:t>
      </w:r>
      <w:r w:rsidRPr="00931E1E">
        <w:rPr>
          <w:rFonts w:ascii="Arial" w:hAnsi="Arial" w:cs="Arial"/>
          <w:b/>
          <w:szCs w:val="24"/>
        </w:rPr>
        <w:t>.</w:t>
      </w:r>
      <w:r w:rsidR="00CA4C67" w:rsidRPr="00931E1E">
        <w:rPr>
          <w:rFonts w:ascii="Arial" w:hAnsi="Arial" w:cs="Arial"/>
          <w:b/>
          <w:szCs w:val="24"/>
        </w:rPr>
        <w:t xml:space="preserve"> (AONE Competency </w:t>
      </w:r>
    </w:p>
    <w:p w14:paraId="2A79775D" w14:textId="77777777" w:rsidR="00D74504" w:rsidRPr="00931E1E" w:rsidRDefault="00D74504" w:rsidP="00E16A08">
      <w:pPr>
        <w:numPr>
          <w:ilvl w:val="0"/>
          <w:numId w:val="2"/>
        </w:numPr>
        <w:autoSpaceDE w:val="0"/>
        <w:autoSpaceDN w:val="0"/>
        <w:adjustRightInd w:val="0"/>
        <w:spacing w:after="0" w:line="240" w:lineRule="auto"/>
        <w:rPr>
          <w:rFonts w:ascii="Arial" w:hAnsi="Arial" w:cs="Arial"/>
          <w:b/>
          <w:szCs w:val="24"/>
        </w:rPr>
      </w:pPr>
      <w:r w:rsidRPr="00931E1E">
        <w:rPr>
          <w:rFonts w:ascii="Arial" w:hAnsi="Arial" w:cs="Arial"/>
          <w:b/>
          <w:szCs w:val="24"/>
        </w:rPr>
        <w:t xml:space="preserve">Initiate cooperative and collaborative relationships to implement </w:t>
      </w:r>
      <w:r w:rsidR="00CA4C67" w:rsidRPr="00931E1E">
        <w:rPr>
          <w:rFonts w:ascii="Arial" w:hAnsi="Arial" w:cs="Arial"/>
          <w:b/>
          <w:szCs w:val="24"/>
        </w:rPr>
        <w:t>personal and professional accountability</w:t>
      </w:r>
      <w:r w:rsidR="009133A7" w:rsidRPr="00931E1E">
        <w:rPr>
          <w:rFonts w:ascii="Arial" w:hAnsi="Arial" w:cs="Arial"/>
          <w:b/>
          <w:szCs w:val="24"/>
        </w:rPr>
        <w:t xml:space="preserve"> to foster </w:t>
      </w:r>
      <w:r w:rsidR="00CA4C67" w:rsidRPr="00931E1E">
        <w:rPr>
          <w:rFonts w:ascii="Arial" w:hAnsi="Arial" w:cs="Arial"/>
          <w:b/>
          <w:szCs w:val="24"/>
        </w:rPr>
        <w:t xml:space="preserve">ethical and </w:t>
      </w:r>
      <w:r w:rsidR="002527A3" w:rsidRPr="00931E1E">
        <w:rPr>
          <w:rFonts w:ascii="Arial" w:hAnsi="Arial" w:cs="Arial"/>
          <w:b/>
          <w:szCs w:val="24"/>
        </w:rPr>
        <w:t>effective relationships with stakeholders</w:t>
      </w:r>
      <w:r w:rsidRPr="00931E1E">
        <w:rPr>
          <w:rFonts w:ascii="Arial" w:hAnsi="Arial" w:cs="Arial"/>
          <w:b/>
          <w:szCs w:val="24"/>
        </w:rPr>
        <w:t>.</w:t>
      </w:r>
      <w:r w:rsidR="00CA4C67" w:rsidRPr="00931E1E">
        <w:rPr>
          <w:rFonts w:ascii="Arial" w:hAnsi="Arial" w:cs="Arial"/>
          <w:b/>
          <w:szCs w:val="24"/>
        </w:rPr>
        <w:t xml:space="preserve"> (AONE Competency 4: Professionalism; </w:t>
      </w:r>
      <w:r w:rsidR="002527A3" w:rsidRPr="00931E1E">
        <w:rPr>
          <w:rFonts w:ascii="Arial" w:hAnsi="Arial" w:cs="Arial"/>
          <w:b/>
          <w:szCs w:val="24"/>
        </w:rPr>
        <w:t>AONE Competency 1: Communication and Relationship Building.)</w:t>
      </w:r>
    </w:p>
    <w:p w14:paraId="10E4EBAD" w14:textId="77777777" w:rsidR="00D74504" w:rsidRPr="00931E1E" w:rsidRDefault="00D74504" w:rsidP="00E16A08">
      <w:pPr>
        <w:numPr>
          <w:ilvl w:val="0"/>
          <w:numId w:val="2"/>
        </w:numPr>
        <w:autoSpaceDE w:val="0"/>
        <w:autoSpaceDN w:val="0"/>
        <w:adjustRightInd w:val="0"/>
        <w:spacing w:after="0" w:line="240" w:lineRule="auto"/>
        <w:rPr>
          <w:rFonts w:ascii="Arial" w:hAnsi="Arial" w:cs="Arial"/>
          <w:b/>
          <w:szCs w:val="24"/>
        </w:rPr>
      </w:pPr>
      <w:r w:rsidRPr="00931E1E">
        <w:rPr>
          <w:rFonts w:ascii="Arial" w:hAnsi="Arial" w:cs="Arial"/>
          <w:b/>
          <w:szCs w:val="24"/>
        </w:rPr>
        <w:t>Synthesis knowledge of policy issues in managing and delivering health care</w:t>
      </w:r>
      <w:r w:rsidR="009133A7" w:rsidRPr="00931E1E">
        <w:rPr>
          <w:rFonts w:ascii="Arial" w:hAnsi="Arial" w:cs="Arial"/>
          <w:b/>
          <w:szCs w:val="24"/>
        </w:rPr>
        <w:t xml:space="preserve"> </w:t>
      </w:r>
      <w:r w:rsidRPr="00931E1E">
        <w:rPr>
          <w:rFonts w:ascii="Arial" w:hAnsi="Arial" w:cs="Arial"/>
          <w:b/>
          <w:szCs w:val="24"/>
        </w:rPr>
        <w:t>to individuals, families and populations as applied to research, education, and</w:t>
      </w:r>
      <w:r w:rsidR="009133A7" w:rsidRPr="00931E1E">
        <w:rPr>
          <w:rFonts w:ascii="Arial" w:hAnsi="Arial" w:cs="Arial"/>
          <w:b/>
          <w:szCs w:val="24"/>
        </w:rPr>
        <w:t xml:space="preserve"> </w:t>
      </w:r>
      <w:r w:rsidRPr="00931E1E">
        <w:rPr>
          <w:rFonts w:ascii="Arial" w:hAnsi="Arial" w:cs="Arial"/>
          <w:b/>
          <w:szCs w:val="24"/>
        </w:rPr>
        <w:t>administration.</w:t>
      </w:r>
      <w:r w:rsidR="00C935C6" w:rsidRPr="00931E1E">
        <w:rPr>
          <w:rFonts w:ascii="Arial" w:hAnsi="Arial" w:cs="Arial"/>
          <w:b/>
          <w:szCs w:val="24"/>
        </w:rPr>
        <w:t xml:space="preserve"> (AONE Competency 2: Knowledge of the Health Care Environment)</w:t>
      </w:r>
    </w:p>
    <w:p w14:paraId="39320ADD" w14:textId="06C54D85" w:rsidR="00D74504" w:rsidRDefault="00D74504" w:rsidP="00E16A08">
      <w:pPr>
        <w:numPr>
          <w:ilvl w:val="0"/>
          <w:numId w:val="2"/>
        </w:numPr>
        <w:autoSpaceDE w:val="0"/>
        <w:autoSpaceDN w:val="0"/>
        <w:adjustRightInd w:val="0"/>
        <w:spacing w:after="0" w:line="240" w:lineRule="auto"/>
        <w:rPr>
          <w:rFonts w:ascii="Arial" w:hAnsi="Arial" w:cs="Arial"/>
          <w:b/>
          <w:szCs w:val="24"/>
        </w:rPr>
      </w:pPr>
      <w:r w:rsidRPr="00931E1E">
        <w:rPr>
          <w:rFonts w:ascii="Arial" w:hAnsi="Arial" w:cs="Arial"/>
          <w:b/>
          <w:szCs w:val="24"/>
        </w:rPr>
        <w:t>Assume leadership and consultation roles in the planning, providing, and</w:t>
      </w:r>
      <w:r w:rsidR="009133A7" w:rsidRPr="00931E1E">
        <w:rPr>
          <w:rFonts w:ascii="Arial" w:hAnsi="Arial" w:cs="Arial"/>
          <w:b/>
          <w:szCs w:val="24"/>
        </w:rPr>
        <w:t xml:space="preserve"> </w:t>
      </w:r>
      <w:r w:rsidRPr="00931E1E">
        <w:rPr>
          <w:rFonts w:ascii="Arial" w:hAnsi="Arial" w:cs="Arial"/>
          <w:b/>
          <w:szCs w:val="24"/>
        </w:rPr>
        <w:t>managing of services and in influencing policy for the health care of individuals, families,</w:t>
      </w:r>
      <w:r w:rsidR="009133A7" w:rsidRPr="00931E1E">
        <w:rPr>
          <w:rFonts w:ascii="Arial" w:hAnsi="Arial" w:cs="Arial"/>
          <w:b/>
          <w:szCs w:val="24"/>
        </w:rPr>
        <w:t xml:space="preserve"> </w:t>
      </w:r>
      <w:r w:rsidRPr="00931E1E">
        <w:rPr>
          <w:rFonts w:ascii="Arial" w:hAnsi="Arial" w:cs="Arial"/>
          <w:b/>
          <w:szCs w:val="24"/>
        </w:rPr>
        <w:t>and populations.</w:t>
      </w:r>
      <w:r w:rsidR="00C935C6" w:rsidRPr="00931E1E">
        <w:rPr>
          <w:rFonts w:ascii="Arial" w:hAnsi="Arial" w:cs="Arial"/>
          <w:b/>
          <w:szCs w:val="24"/>
        </w:rPr>
        <w:t xml:space="preserve"> (AONE Competency 3: Leadership</w:t>
      </w:r>
      <w:r w:rsidR="00CA4C67" w:rsidRPr="00931E1E">
        <w:rPr>
          <w:rFonts w:ascii="Arial" w:hAnsi="Arial" w:cs="Arial"/>
          <w:b/>
          <w:szCs w:val="24"/>
        </w:rPr>
        <w:t>; AONE Competency 4 Professionalism</w:t>
      </w:r>
      <w:r w:rsidR="00C935C6" w:rsidRPr="00931E1E">
        <w:rPr>
          <w:rFonts w:ascii="Arial" w:hAnsi="Arial" w:cs="Arial"/>
          <w:b/>
          <w:szCs w:val="24"/>
        </w:rPr>
        <w:t>)</w:t>
      </w:r>
    </w:p>
    <w:p w14:paraId="5A3B941F" w14:textId="77777777" w:rsidR="00D02327" w:rsidRPr="00931E1E" w:rsidRDefault="00D02327" w:rsidP="00D02327">
      <w:pPr>
        <w:autoSpaceDE w:val="0"/>
        <w:autoSpaceDN w:val="0"/>
        <w:adjustRightInd w:val="0"/>
        <w:spacing w:after="0" w:line="240" w:lineRule="auto"/>
        <w:ind w:left="720"/>
        <w:rPr>
          <w:rFonts w:ascii="Arial" w:hAnsi="Arial" w:cs="Arial"/>
          <w:b/>
          <w:szCs w:val="24"/>
        </w:rPr>
      </w:pPr>
    </w:p>
    <w:p w14:paraId="1BDEFF35" w14:textId="57B8474B" w:rsidR="00D74504" w:rsidRPr="00D02327" w:rsidRDefault="00D74504" w:rsidP="000E3F39">
      <w:pPr>
        <w:numPr>
          <w:ilvl w:val="0"/>
          <w:numId w:val="2"/>
        </w:numPr>
        <w:autoSpaceDE w:val="0"/>
        <w:autoSpaceDN w:val="0"/>
        <w:adjustRightInd w:val="0"/>
        <w:spacing w:after="0" w:line="240" w:lineRule="auto"/>
        <w:rPr>
          <w:rFonts w:ascii="Arial" w:hAnsi="Arial" w:cs="Arial"/>
          <w:szCs w:val="24"/>
        </w:rPr>
      </w:pPr>
      <w:r w:rsidRPr="00D02327">
        <w:rPr>
          <w:rFonts w:ascii="Arial" w:hAnsi="Arial" w:cs="Arial"/>
          <w:b/>
          <w:szCs w:val="24"/>
        </w:rPr>
        <w:t xml:space="preserve">Integrate </w:t>
      </w:r>
      <w:r w:rsidR="00C935C6" w:rsidRPr="00D02327">
        <w:rPr>
          <w:rFonts w:ascii="Arial" w:hAnsi="Arial" w:cs="Arial"/>
          <w:b/>
          <w:szCs w:val="24"/>
        </w:rPr>
        <w:t xml:space="preserve">concepts and principles from organizational behavior, resource management, informatics, regulatory, political and quality management fields of study (AONE Competency </w:t>
      </w:r>
      <w:r w:rsidR="00CA4C67" w:rsidRPr="00D02327">
        <w:rPr>
          <w:rFonts w:ascii="Arial" w:hAnsi="Arial" w:cs="Arial"/>
          <w:b/>
          <w:szCs w:val="24"/>
        </w:rPr>
        <w:t>5; Business Skills)</w:t>
      </w:r>
    </w:p>
    <w:p w14:paraId="54F14F72" w14:textId="77777777" w:rsidR="00D74504" w:rsidRPr="00931E1E" w:rsidRDefault="00D74504" w:rsidP="00D74504">
      <w:pPr>
        <w:tabs>
          <w:tab w:val="num" w:pos="1440"/>
        </w:tabs>
        <w:spacing w:after="0" w:line="240" w:lineRule="auto"/>
        <w:rPr>
          <w:rFonts w:ascii="Arial" w:eastAsia="Times New Roman" w:hAnsi="Arial" w:cs="Arial"/>
          <w:szCs w:val="24"/>
        </w:rPr>
      </w:pPr>
    </w:p>
    <w:p w14:paraId="4881B549" w14:textId="77777777" w:rsidR="00D74504" w:rsidRPr="00931E1E" w:rsidRDefault="00D74504" w:rsidP="00D74504">
      <w:pPr>
        <w:tabs>
          <w:tab w:val="num" w:pos="1440"/>
        </w:tabs>
        <w:spacing w:after="0" w:line="240" w:lineRule="auto"/>
        <w:rPr>
          <w:rFonts w:ascii="Arial" w:eastAsia="Times New Roman" w:hAnsi="Arial" w:cs="Arial"/>
          <w:szCs w:val="24"/>
        </w:rPr>
      </w:pPr>
    </w:p>
    <w:p w14:paraId="33148870" w14:textId="44298CE1" w:rsidR="000351C3" w:rsidRPr="00D02327" w:rsidRDefault="00400410" w:rsidP="00E16A08">
      <w:pPr>
        <w:numPr>
          <w:ilvl w:val="1"/>
          <w:numId w:val="1"/>
        </w:numPr>
        <w:tabs>
          <w:tab w:val="num" w:pos="1440"/>
        </w:tabs>
        <w:spacing w:after="0" w:line="240" w:lineRule="auto"/>
        <w:ind w:hanging="720"/>
        <w:rPr>
          <w:rFonts w:ascii="Arial" w:eastAsia="Times New Roman" w:hAnsi="Arial" w:cs="Arial"/>
          <w:b/>
          <w:szCs w:val="24"/>
        </w:rPr>
      </w:pPr>
      <w:r w:rsidRPr="00931E1E">
        <w:rPr>
          <w:rFonts w:ascii="Arial" w:eastAsia="Times New Roman" w:hAnsi="Arial" w:cs="Arial"/>
          <w:szCs w:val="24"/>
        </w:rPr>
        <w:t xml:space="preserve">Documentation that program meets employer needs- </w:t>
      </w:r>
      <w:r w:rsidRPr="00931E1E">
        <w:rPr>
          <w:rFonts w:ascii="Arial" w:eastAsia="Times New Roman" w:hAnsi="Arial" w:cs="Arial"/>
          <w:b/>
          <w:szCs w:val="24"/>
        </w:rPr>
        <w:t xml:space="preserve">Program certificate has existed and is meeting employer needs as the demand for Nurse Administrators continues to grow. Certificate is being formalized to </w:t>
      </w:r>
      <w:r w:rsidR="00157C32" w:rsidRPr="00931E1E">
        <w:rPr>
          <w:rFonts w:ascii="Arial" w:eastAsia="Times New Roman" w:hAnsi="Arial" w:cs="Arial"/>
          <w:b/>
          <w:szCs w:val="24"/>
        </w:rPr>
        <w:t>meet a</w:t>
      </w:r>
      <w:r w:rsidRPr="00931E1E">
        <w:rPr>
          <w:rFonts w:ascii="Arial" w:eastAsia="Times New Roman" w:hAnsi="Arial" w:cs="Arial"/>
          <w:b/>
          <w:szCs w:val="24"/>
        </w:rPr>
        <w:t>ccreditation requirements</w:t>
      </w:r>
      <w:r w:rsidR="00157C32" w:rsidRPr="00931E1E">
        <w:rPr>
          <w:rFonts w:ascii="Arial" w:eastAsia="Times New Roman" w:hAnsi="Arial" w:cs="Arial"/>
          <w:b/>
          <w:szCs w:val="24"/>
        </w:rPr>
        <w:t xml:space="preserve"> of </w:t>
      </w:r>
      <w:r w:rsidR="00931E1E" w:rsidRPr="00931E1E">
        <w:rPr>
          <w:rFonts w:ascii="Arial" w:eastAsia="Times New Roman" w:hAnsi="Arial" w:cs="Arial"/>
          <w:b/>
          <w:szCs w:val="24"/>
        </w:rPr>
        <w:t>American Association of Education of Nursing (</w:t>
      </w:r>
      <w:r w:rsidR="00157C32" w:rsidRPr="00931E1E">
        <w:rPr>
          <w:rFonts w:ascii="Arial" w:eastAsia="Times New Roman" w:hAnsi="Arial" w:cs="Arial"/>
          <w:b/>
          <w:szCs w:val="24"/>
        </w:rPr>
        <w:t>ACEN</w:t>
      </w:r>
      <w:r w:rsidR="00931E1E" w:rsidRPr="00931E1E">
        <w:rPr>
          <w:rFonts w:ascii="Arial" w:eastAsia="Times New Roman" w:hAnsi="Arial" w:cs="Arial"/>
          <w:b/>
          <w:szCs w:val="24"/>
        </w:rPr>
        <w:t>)</w:t>
      </w:r>
      <w:r w:rsidR="00157C32" w:rsidRPr="00931E1E">
        <w:rPr>
          <w:rFonts w:ascii="Arial" w:eastAsia="Times New Roman" w:hAnsi="Arial" w:cs="Arial"/>
          <w:b/>
          <w:szCs w:val="24"/>
        </w:rPr>
        <w:t>, and is compliant with the American Organization of Nurse Executives (AON</w:t>
      </w:r>
      <w:r w:rsidR="000351C3" w:rsidRPr="00931E1E">
        <w:rPr>
          <w:rFonts w:ascii="Arial" w:eastAsia="Times New Roman" w:hAnsi="Arial" w:cs="Arial"/>
          <w:b/>
          <w:szCs w:val="24"/>
        </w:rPr>
        <w:t>E) Nurse Executive Competencies and certification requirements.</w:t>
      </w:r>
      <w:r w:rsidR="000351C3" w:rsidRPr="00931E1E">
        <w:rPr>
          <w:rFonts w:ascii="Arial" w:eastAsia="Times New Roman" w:hAnsi="Arial" w:cs="Arial"/>
          <w:color w:val="FF0000"/>
          <w:szCs w:val="24"/>
        </w:rPr>
        <w:t xml:space="preserve"> </w:t>
      </w:r>
      <w:r w:rsidR="00D02327" w:rsidRPr="00D02327">
        <w:rPr>
          <w:rFonts w:ascii="Arial" w:eastAsia="Times New Roman" w:hAnsi="Arial" w:cs="Arial"/>
          <w:b/>
          <w:szCs w:val="24"/>
        </w:rPr>
        <w:t>The request for this Certificate option was requested by CEOs in the area recently as received by the Dean, College of Nursing and Health Professions, Arkansas State Un</w:t>
      </w:r>
      <w:r w:rsidR="00D02327">
        <w:rPr>
          <w:rFonts w:ascii="Arial" w:eastAsia="Times New Roman" w:hAnsi="Arial" w:cs="Arial"/>
          <w:b/>
          <w:szCs w:val="24"/>
        </w:rPr>
        <w:t>iv</w:t>
      </w:r>
      <w:r w:rsidR="00D02327" w:rsidRPr="00D02327">
        <w:rPr>
          <w:rFonts w:ascii="Arial" w:eastAsia="Times New Roman" w:hAnsi="Arial" w:cs="Arial"/>
          <w:b/>
          <w:szCs w:val="24"/>
        </w:rPr>
        <w:t xml:space="preserve">ersity.  </w:t>
      </w:r>
    </w:p>
    <w:p w14:paraId="35C2FF23" w14:textId="495B83F6" w:rsidR="00231E6D" w:rsidRPr="00931E1E" w:rsidRDefault="00231E6D" w:rsidP="00E16A08">
      <w:pPr>
        <w:numPr>
          <w:ilvl w:val="1"/>
          <w:numId w:val="1"/>
        </w:numPr>
        <w:tabs>
          <w:tab w:val="num" w:pos="1440"/>
        </w:tabs>
        <w:spacing w:after="0" w:line="240" w:lineRule="auto"/>
        <w:ind w:hanging="720"/>
        <w:rPr>
          <w:rFonts w:ascii="Arial" w:eastAsia="Times New Roman" w:hAnsi="Arial" w:cs="Arial"/>
          <w:b/>
          <w:szCs w:val="24"/>
        </w:rPr>
      </w:pPr>
      <w:r w:rsidRPr="00931E1E">
        <w:rPr>
          <w:rFonts w:ascii="Arial" w:eastAsia="Times New Roman" w:hAnsi="Arial" w:cs="Arial"/>
          <w:szCs w:val="24"/>
        </w:rPr>
        <w:t>Student demand (projected enrollment) for program</w:t>
      </w:r>
      <w:r w:rsidR="004825F9" w:rsidRPr="00931E1E">
        <w:rPr>
          <w:rFonts w:ascii="Arial" w:eastAsia="Times New Roman" w:hAnsi="Arial" w:cs="Arial"/>
          <w:szCs w:val="24"/>
        </w:rPr>
        <w:t xml:space="preserve">- </w:t>
      </w:r>
      <w:r w:rsidR="00400410" w:rsidRPr="00931E1E">
        <w:rPr>
          <w:rFonts w:ascii="Arial" w:eastAsia="Times New Roman" w:hAnsi="Arial" w:cs="Arial"/>
          <w:b/>
          <w:szCs w:val="24"/>
        </w:rPr>
        <w:t>Projected enrollment is based on “as needed” requests</w:t>
      </w:r>
      <w:r w:rsidR="00D02327">
        <w:rPr>
          <w:rFonts w:ascii="Arial" w:eastAsia="Times New Roman" w:hAnsi="Arial" w:cs="Arial"/>
          <w:b/>
          <w:szCs w:val="24"/>
        </w:rPr>
        <w:t xml:space="preserve"> for Nurse Administrator</w:t>
      </w:r>
      <w:r w:rsidR="00400410" w:rsidRPr="00931E1E">
        <w:rPr>
          <w:rFonts w:ascii="Arial" w:eastAsia="Times New Roman" w:hAnsi="Arial" w:cs="Arial"/>
          <w:b/>
          <w:szCs w:val="24"/>
        </w:rPr>
        <w:t xml:space="preserve">. Data from Nursing Advisory Board indicates need with 2-3 </w:t>
      </w:r>
      <w:r w:rsidR="00D02327">
        <w:rPr>
          <w:rFonts w:ascii="Arial" w:eastAsia="Times New Roman" w:hAnsi="Arial" w:cs="Arial"/>
          <w:b/>
          <w:szCs w:val="24"/>
        </w:rPr>
        <w:t xml:space="preserve">or more </w:t>
      </w:r>
      <w:r w:rsidR="00400410" w:rsidRPr="00931E1E">
        <w:rPr>
          <w:rFonts w:ascii="Arial" w:eastAsia="Times New Roman" w:hAnsi="Arial" w:cs="Arial"/>
          <w:b/>
          <w:szCs w:val="24"/>
        </w:rPr>
        <w:t xml:space="preserve">per year requesting. </w:t>
      </w:r>
      <w:r w:rsidR="00D02327">
        <w:rPr>
          <w:rFonts w:ascii="Arial" w:eastAsia="Times New Roman" w:hAnsi="Arial" w:cs="Arial"/>
          <w:b/>
          <w:szCs w:val="24"/>
        </w:rPr>
        <w:t>Courses are shared with other disciplines.</w:t>
      </w:r>
    </w:p>
    <w:p w14:paraId="14C2C260" w14:textId="16AD6E2E" w:rsidR="00231E6D" w:rsidRPr="00931E1E" w:rsidRDefault="00231E6D" w:rsidP="00E16A08">
      <w:pPr>
        <w:numPr>
          <w:ilvl w:val="1"/>
          <w:numId w:val="1"/>
        </w:numPr>
        <w:tabs>
          <w:tab w:val="num" w:pos="1440"/>
        </w:tabs>
        <w:spacing w:after="0" w:line="240" w:lineRule="auto"/>
        <w:ind w:hanging="720"/>
        <w:rPr>
          <w:rFonts w:ascii="Arial" w:eastAsia="Times New Roman" w:hAnsi="Arial" w:cs="Arial"/>
          <w:szCs w:val="24"/>
        </w:rPr>
      </w:pPr>
      <w:r w:rsidRPr="00931E1E">
        <w:rPr>
          <w:rFonts w:ascii="Arial" w:eastAsia="Times New Roman" w:hAnsi="Arial" w:cs="Arial"/>
          <w:szCs w:val="24"/>
        </w:rPr>
        <w:t>Name of institutions offering similar program and the institution(s) used as a model to develop the proposed program</w:t>
      </w:r>
      <w:r w:rsidR="000351C3" w:rsidRPr="00931E1E">
        <w:rPr>
          <w:rFonts w:ascii="Arial" w:eastAsia="Times New Roman" w:hAnsi="Arial" w:cs="Arial"/>
          <w:szCs w:val="24"/>
        </w:rPr>
        <w:t xml:space="preserve">- </w:t>
      </w:r>
      <w:r w:rsidR="000351C3" w:rsidRPr="00931E1E">
        <w:rPr>
          <w:rFonts w:ascii="Arial" w:eastAsia="Times New Roman" w:hAnsi="Arial" w:cs="Arial"/>
          <w:b/>
          <w:szCs w:val="24"/>
        </w:rPr>
        <w:t xml:space="preserve">In Arkansas, </w:t>
      </w:r>
      <w:r w:rsidR="00D02327">
        <w:rPr>
          <w:rFonts w:ascii="Arial" w:eastAsia="Times New Roman" w:hAnsi="Arial" w:cs="Arial"/>
          <w:b/>
          <w:szCs w:val="24"/>
        </w:rPr>
        <w:t xml:space="preserve">the </w:t>
      </w:r>
      <w:r w:rsidR="000351C3" w:rsidRPr="00931E1E">
        <w:rPr>
          <w:rFonts w:ascii="Arial" w:eastAsia="Times New Roman" w:hAnsi="Arial" w:cs="Arial"/>
          <w:b/>
          <w:szCs w:val="24"/>
        </w:rPr>
        <w:t>U</w:t>
      </w:r>
      <w:r w:rsidR="00D02327">
        <w:rPr>
          <w:rFonts w:ascii="Arial" w:eastAsia="Times New Roman" w:hAnsi="Arial" w:cs="Arial"/>
          <w:b/>
          <w:szCs w:val="24"/>
        </w:rPr>
        <w:t>niversity</w:t>
      </w:r>
      <w:r w:rsidR="000351C3" w:rsidRPr="00931E1E">
        <w:rPr>
          <w:rFonts w:ascii="Arial" w:eastAsia="Times New Roman" w:hAnsi="Arial" w:cs="Arial"/>
          <w:b/>
          <w:szCs w:val="24"/>
        </w:rPr>
        <w:t xml:space="preserve"> of A</w:t>
      </w:r>
      <w:r w:rsidR="00D02327">
        <w:rPr>
          <w:rFonts w:ascii="Arial" w:eastAsia="Times New Roman" w:hAnsi="Arial" w:cs="Arial"/>
          <w:b/>
          <w:szCs w:val="24"/>
        </w:rPr>
        <w:t>rkansas at</w:t>
      </w:r>
      <w:r w:rsidR="000351C3" w:rsidRPr="00931E1E">
        <w:rPr>
          <w:rFonts w:ascii="Arial" w:eastAsia="Times New Roman" w:hAnsi="Arial" w:cs="Arial"/>
          <w:b/>
          <w:szCs w:val="24"/>
        </w:rPr>
        <w:t xml:space="preserve"> Fayetteville</w:t>
      </w:r>
      <w:r w:rsidR="00CD1B29" w:rsidRPr="00931E1E">
        <w:rPr>
          <w:rFonts w:ascii="Arial" w:eastAsia="Times New Roman" w:hAnsi="Arial" w:cs="Arial"/>
          <w:b/>
          <w:szCs w:val="24"/>
        </w:rPr>
        <w:t xml:space="preserve"> and U</w:t>
      </w:r>
      <w:r w:rsidR="00D02327">
        <w:rPr>
          <w:rFonts w:ascii="Arial" w:eastAsia="Times New Roman" w:hAnsi="Arial" w:cs="Arial"/>
          <w:b/>
          <w:szCs w:val="24"/>
        </w:rPr>
        <w:t xml:space="preserve">niversity of </w:t>
      </w:r>
      <w:r w:rsidR="00CD1B29" w:rsidRPr="00931E1E">
        <w:rPr>
          <w:rFonts w:ascii="Arial" w:eastAsia="Times New Roman" w:hAnsi="Arial" w:cs="Arial"/>
          <w:b/>
          <w:szCs w:val="24"/>
        </w:rPr>
        <w:t>A</w:t>
      </w:r>
      <w:r w:rsidR="00D02327">
        <w:rPr>
          <w:rFonts w:ascii="Arial" w:eastAsia="Times New Roman" w:hAnsi="Arial" w:cs="Arial"/>
          <w:b/>
          <w:szCs w:val="24"/>
        </w:rPr>
        <w:t>rkansas for Medical Sciences, have</w:t>
      </w:r>
      <w:r w:rsidR="000351C3" w:rsidRPr="00931E1E">
        <w:rPr>
          <w:rFonts w:ascii="Arial" w:eastAsia="Times New Roman" w:hAnsi="Arial" w:cs="Arial"/>
          <w:b/>
          <w:szCs w:val="24"/>
        </w:rPr>
        <w:t xml:space="preserve"> options for Nurse Administrator or Nurse Executive</w:t>
      </w:r>
      <w:r w:rsidR="00D02327">
        <w:rPr>
          <w:rFonts w:ascii="Arial" w:eastAsia="Times New Roman" w:hAnsi="Arial" w:cs="Arial"/>
          <w:b/>
          <w:szCs w:val="24"/>
        </w:rPr>
        <w:t xml:space="preserve">.  </w:t>
      </w:r>
      <w:r w:rsidR="00D02327">
        <w:rPr>
          <w:rFonts w:ascii="Arial" w:eastAsia="Times New Roman" w:hAnsi="Arial" w:cs="Arial"/>
          <w:b/>
          <w:szCs w:val="24"/>
        </w:rPr>
        <w:lastRenderedPageBreak/>
        <w:t>Other similar online Graduate Nursing programs</w:t>
      </w:r>
      <w:r w:rsidR="000351C3" w:rsidRPr="00931E1E">
        <w:rPr>
          <w:rFonts w:ascii="Arial" w:eastAsia="Times New Roman" w:hAnsi="Arial" w:cs="Arial"/>
          <w:b/>
          <w:szCs w:val="24"/>
        </w:rPr>
        <w:t xml:space="preserve"> include: University of Texas at Arlington, Indiana Wesleyan University, Capella and Chamberlan.</w:t>
      </w:r>
      <w:r w:rsidR="000351C3" w:rsidRPr="00931E1E">
        <w:rPr>
          <w:rFonts w:ascii="Arial" w:eastAsia="Times New Roman" w:hAnsi="Arial" w:cs="Arial"/>
          <w:color w:val="000000"/>
          <w:szCs w:val="24"/>
        </w:rPr>
        <w:t xml:space="preserve"> </w:t>
      </w:r>
    </w:p>
    <w:p w14:paraId="0EA79C7E" w14:textId="77777777" w:rsidR="00231E6D" w:rsidRPr="00931E1E" w:rsidRDefault="00231E6D" w:rsidP="00E16A08">
      <w:pPr>
        <w:numPr>
          <w:ilvl w:val="1"/>
          <w:numId w:val="1"/>
        </w:numPr>
        <w:tabs>
          <w:tab w:val="num" w:pos="1170"/>
          <w:tab w:val="num" w:pos="1440"/>
        </w:tabs>
        <w:spacing w:after="0" w:line="240" w:lineRule="auto"/>
        <w:ind w:hanging="720"/>
        <w:rPr>
          <w:rFonts w:ascii="Arial" w:eastAsia="Times New Roman" w:hAnsi="Arial" w:cs="Arial"/>
          <w:b/>
          <w:szCs w:val="24"/>
        </w:rPr>
      </w:pPr>
      <w:r w:rsidRPr="00931E1E">
        <w:rPr>
          <w:rFonts w:ascii="Arial" w:eastAsia="Times New Roman" w:hAnsi="Arial" w:cs="Arial"/>
          <w:szCs w:val="24"/>
        </w:rPr>
        <w:tab/>
        <w:t>Scheduled program review date (within 10 years of program implementation)</w:t>
      </w:r>
      <w:r w:rsidR="004825F9" w:rsidRPr="00931E1E">
        <w:rPr>
          <w:rFonts w:ascii="Arial" w:eastAsia="Times New Roman" w:hAnsi="Arial" w:cs="Arial"/>
          <w:szCs w:val="24"/>
        </w:rPr>
        <w:t xml:space="preserve">- </w:t>
      </w:r>
      <w:r w:rsidR="004825F9" w:rsidRPr="00931E1E">
        <w:rPr>
          <w:rFonts w:ascii="Arial" w:eastAsia="Times New Roman" w:hAnsi="Arial" w:cs="Arial"/>
          <w:b/>
          <w:szCs w:val="24"/>
        </w:rPr>
        <w:t>2020</w:t>
      </w:r>
      <w:r w:rsidR="00400410" w:rsidRPr="00931E1E">
        <w:rPr>
          <w:rFonts w:ascii="Arial" w:eastAsia="Times New Roman" w:hAnsi="Arial" w:cs="Arial"/>
          <w:b/>
          <w:szCs w:val="24"/>
        </w:rPr>
        <w:t xml:space="preserve"> accreditation review for continued accreditation by Accreditation Commission of Education of Nursing (ACEN)</w:t>
      </w:r>
    </w:p>
    <w:p w14:paraId="4F2B496A" w14:textId="77777777" w:rsidR="00231E6D" w:rsidRPr="00931E1E" w:rsidRDefault="00231E6D" w:rsidP="00231E6D">
      <w:pPr>
        <w:tabs>
          <w:tab w:val="num" w:pos="720"/>
          <w:tab w:val="left" w:pos="1440"/>
        </w:tabs>
        <w:spacing w:after="0" w:line="240" w:lineRule="auto"/>
        <w:ind w:left="720" w:hanging="720"/>
        <w:rPr>
          <w:rFonts w:ascii="Arial" w:eastAsia="Times New Roman" w:hAnsi="Arial" w:cs="Arial"/>
          <w:szCs w:val="24"/>
        </w:rPr>
      </w:pPr>
    </w:p>
    <w:p w14:paraId="4AAC57D3" w14:textId="04F09FC1" w:rsidR="00231E6D" w:rsidRPr="00931E1E" w:rsidRDefault="00231E6D" w:rsidP="00E16A08">
      <w:pPr>
        <w:numPr>
          <w:ilvl w:val="0"/>
          <w:numId w:val="1"/>
        </w:numPr>
        <w:tabs>
          <w:tab w:val="num" w:pos="720"/>
          <w:tab w:val="left" w:pos="1440"/>
        </w:tabs>
        <w:spacing w:after="0" w:line="240" w:lineRule="auto"/>
        <w:ind w:left="720"/>
        <w:rPr>
          <w:rFonts w:ascii="Arial" w:eastAsia="Times New Roman" w:hAnsi="Arial" w:cs="Arial"/>
          <w:szCs w:val="24"/>
        </w:rPr>
      </w:pPr>
      <w:r w:rsidRPr="00931E1E">
        <w:rPr>
          <w:rFonts w:ascii="Arial" w:eastAsia="Times New Roman" w:hAnsi="Arial" w:cs="Arial"/>
          <w:szCs w:val="24"/>
        </w:rPr>
        <w:t>Provide documentation that proposed program has received full approval by licensure/certification entity, if required.  (A graduate certificate offered for teacher/educator administrator licensure must be reviewed/approved by the Arkansas Department of Education prior to consideration by the Coordinating Board; therefore, the Education Protocol Form must be submitted to ADHE along with the Letter of Notification.)</w:t>
      </w:r>
      <w:r w:rsidR="004825F9" w:rsidRPr="00931E1E">
        <w:rPr>
          <w:rFonts w:ascii="Arial" w:eastAsia="Times New Roman" w:hAnsi="Arial" w:cs="Arial"/>
          <w:szCs w:val="24"/>
        </w:rPr>
        <w:t xml:space="preserve">- </w:t>
      </w:r>
      <w:r w:rsidR="004825F9" w:rsidRPr="00931E1E">
        <w:rPr>
          <w:rFonts w:ascii="Arial" w:eastAsia="Times New Roman" w:hAnsi="Arial" w:cs="Arial"/>
          <w:b/>
          <w:szCs w:val="24"/>
        </w:rPr>
        <w:t>NA</w:t>
      </w:r>
      <w:r w:rsidR="00D02327">
        <w:rPr>
          <w:rFonts w:ascii="Arial" w:eastAsia="Times New Roman" w:hAnsi="Arial" w:cs="Arial"/>
          <w:b/>
          <w:szCs w:val="24"/>
        </w:rPr>
        <w:t xml:space="preserve"> (current accreditation for the School of Nursing by ACEN until 2020)</w:t>
      </w:r>
    </w:p>
    <w:p w14:paraId="50B21E35" w14:textId="77777777" w:rsidR="00231E6D" w:rsidRPr="00931E1E" w:rsidRDefault="00231E6D" w:rsidP="00231E6D">
      <w:pPr>
        <w:tabs>
          <w:tab w:val="num" w:pos="720"/>
          <w:tab w:val="left" w:pos="1440"/>
        </w:tabs>
        <w:spacing w:after="0" w:line="240" w:lineRule="auto"/>
        <w:ind w:left="720" w:hanging="720"/>
        <w:rPr>
          <w:rFonts w:ascii="Arial" w:eastAsia="Times New Roman" w:hAnsi="Arial" w:cs="Arial"/>
          <w:szCs w:val="24"/>
        </w:rPr>
      </w:pPr>
    </w:p>
    <w:p w14:paraId="5C3DA7F3" w14:textId="77777777" w:rsidR="00231E6D" w:rsidRPr="00931E1E" w:rsidRDefault="00231E6D" w:rsidP="00E16A08">
      <w:pPr>
        <w:numPr>
          <w:ilvl w:val="0"/>
          <w:numId w:val="1"/>
        </w:numPr>
        <w:tabs>
          <w:tab w:val="num" w:pos="720"/>
          <w:tab w:val="left" w:pos="1440"/>
        </w:tabs>
        <w:spacing w:after="0" w:line="240" w:lineRule="auto"/>
        <w:ind w:left="720"/>
        <w:rPr>
          <w:rFonts w:ascii="Arial" w:eastAsia="Times New Roman" w:hAnsi="Arial" w:cs="Arial"/>
          <w:szCs w:val="24"/>
        </w:rPr>
      </w:pPr>
      <w:r w:rsidRPr="00931E1E">
        <w:rPr>
          <w:rFonts w:ascii="Arial" w:eastAsia="Times New Roman" w:hAnsi="Arial" w:cs="Arial"/>
          <w:szCs w:val="24"/>
        </w:rPr>
        <w:t>Institutional curriculum committee review/approval date:</w:t>
      </w:r>
      <w:r w:rsidR="004825F9" w:rsidRPr="00931E1E">
        <w:rPr>
          <w:rFonts w:ascii="Arial" w:eastAsia="Times New Roman" w:hAnsi="Arial" w:cs="Arial"/>
          <w:szCs w:val="24"/>
        </w:rPr>
        <w:t xml:space="preserve"> </w:t>
      </w:r>
      <w:r w:rsidR="00005B60" w:rsidRPr="00931E1E">
        <w:rPr>
          <w:rFonts w:ascii="Arial" w:eastAsia="Times New Roman" w:hAnsi="Arial" w:cs="Arial"/>
          <w:b/>
          <w:szCs w:val="24"/>
        </w:rPr>
        <w:t>Graduate Council</w:t>
      </w:r>
    </w:p>
    <w:p w14:paraId="4461072B" w14:textId="77777777" w:rsidR="00231E6D" w:rsidRPr="00931E1E" w:rsidRDefault="00231E6D" w:rsidP="00231E6D">
      <w:pPr>
        <w:tabs>
          <w:tab w:val="num" w:pos="720"/>
          <w:tab w:val="left" w:pos="1440"/>
        </w:tabs>
        <w:spacing w:after="0" w:line="240" w:lineRule="auto"/>
        <w:ind w:left="720" w:hanging="720"/>
        <w:rPr>
          <w:rFonts w:ascii="Arial" w:eastAsia="Times New Roman" w:hAnsi="Arial" w:cs="Arial"/>
          <w:szCs w:val="24"/>
        </w:rPr>
      </w:pPr>
    </w:p>
    <w:p w14:paraId="595CDA0E" w14:textId="12F9284D" w:rsidR="00231E6D" w:rsidRPr="00931E1E" w:rsidRDefault="00231E6D" w:rsidP="00E16A08">
      <w:pPr>
        <w:numPr>
          <w:ilvl w:val="0"/>
          <w:numId w:val="1"/>
        </w:numPr>
        <w:tabs>
          <w:tab w:val="num" w:pos="720"/>
          <w:tab w:val="left" w:pos="1440"/>
        </w:tabs>
        <w:spacing w:after="0" w:line="240" w:lineRule="auto"/>
        <w:ind w:left="720"/>
        <w:rPr>
          <w:rFonts w:ascii="Arial" w:eastAsia="Times New Roman" w:hAnsi="Arial" w:cs="Arial"/>
          <w:b/>
          <w:szCs w:val="24"/>
        </w:rPr>
      </w:pPr>
      <w:r w:rsidRPr="00931E1E">
        <w:rPr>
          <w:rFonts w:ascii="Arial" w:eastAsia="Times New Roman" w:hAnsi="Arial" w:cs="Arial"/>
          <w:szCs w:val="24"/>
        </w:rPr>
        <w:t>Will this program be offered on-campus, off-campus or via distance delivery?  If yes, indicate mode of distance delivery.</w:t>
      </w:r>
      <w:r w:rsidR="004825F9" w:rsidRPr="00931E1E">
        <w:rPr>
          <w:rFonts w:ascii="Arial" w:eastAsia="Times New Roman" w:hAnsi="Arial" w:cs="Arial"/>
          <w:szCs w:val="24"/>
        </w:rPr>
        <w:t xml:space="preserve"> </w:t>
      </w:r>
      <w:r w:rsidR="00400410" w:rsidRPr="00931E1E">
        <w:rPr>
          <w:rFonts w:ascii="Arial" w:eastAsia="Times New Roman" w:hAnsi="Arial" w:cs="Arial"/>
          <w:b/>
          <w:szCs w:val="24"/>
        </w:rPr>
        <w:t xml:space="preserve">Courses will be offered in </w:t>
      </w:r>
      <w:r w:rsidR="00D02327">
        <w:rPr>
          <w:rFonts w:ascii="Arial" w:eastAsia="Times New Roman" w:hAnsi="Arial" w:cs="Arial"/>
          <w:b/>
          <w:szCs w:val="24"/>
        </w:rPr>
        <w:t xml:space="preserve">the </w:t>
      </w:r>
      <w:r w:rsidR="00400410" w:rsidRPr="00931E1E">
        <w:rPr>
          <w:rFonts w:ascii="Arial" w:eastAsia="Times New Roman" w:hAnsi="Arial" w:cs="Arial"/>
          <w:b/>
          <w:szCs w:val="24"/>
        </w:rPr>
        <w:t>same manner</w:t>
      </w:r>
      <w:r w:rsidR="00D02327">
        <w:rPr>
          <w:rFonts w:ascii="Arial" w:eastAsia="Times New Roman" w:hAnsi="Arial" w:cs="Arial"/>
          <w:b/>
          <w:szCs w:val="24"/>
        </w:rPr>
        <w:t xml:space="preserve"> as current MSN Program courses:</w:t>
      </w:r>
      <w:r w:rsidR="00400410" w:rsidRPr="00931E1E">
        <w:rPr>
          <w:rFonts w:ascii="Arial" w:eastAsia="Times New Roman" w:hAnsi="Arial" w:cs="Arial"/>
          <w:b/>
          <w:szCs w:val="24"/>
        </w:rPr>
        <w:t xml:space="preserve"> blended with course offerings on-campus, blended on-line, and appropriate clinical practicum sites</w:t>
      </w:r>
      <w:r w:rsidR="00D02327">
        <w:rPr>
          <w:rFonts w:ascii="Arial" w:eastAsia="Times New Roman" w:hAnsi="Arial" w:cs="Arial"/>
          <w:b/>
          <w:szCs w:val="24"/>
        </w:rPr>
        <w:t xml:space="preserve"> (faculty supervised clinical contact hours) under contract with the College of Nursing and Health Professions (CNHP), Arkansas State University</w:t>
      </w:r>
      <w:r w:rsidR="00400410" w:rsidRPr="00931E1E">
        <w:rPr>
          <w:rFonts w:ascii="Arial" w:eastAsia="Times New Roman" w:hAnsi="Arial" w:cs="Arial"/>
          <w:b/>
          <w:szCs w:val="24"/>
        </w:rPr>
        <w:t xml:space="preserve">. </w:t>
      </w:r>
    </w:p>
    <w:p w14:paraId="5A263855" w14:textId="77777777" w:rsidR="00231E6D" w:rsidRPr="00931E1E" w:rsidRDefault="00231E6D" w:rsidP="00231E6D">
      <w:pPr>
        <w:tabs>
          <w:tab w:val="num" w:pos="720"/>
          <w:tab w:val="left" w:pos="1440"/>
        </w:tabs>
        <w:spacing w:after="0" w:line="240" w:lineRule="auto"/>
        <w:ind w:left="720" w:hanging="720"/>
        <w:rPr>
          <w:rFonts w:ascii="Arial" w:eastAsia="Times New Roman" w:hAnsi="Arial" w:cs="Arial"/>
          <w:b/>
          <w:szCs w:val="24"/>
        </w:rPr>
      </w:pPr>
    </w:p>
    <w:p w14:paraId="074BE847" w14:textId="6E1DC905" w:rsidR="00231E6D" w:rsidRPr="00931E1E" w:rsidRDefault="00231E6D" w:rsidP="00E16A08">
      <w:pPr>
        <w:numPr>
          <w:ilvl w:val="0"/>
          <w:numId w:val="1"/>
        </w:numPr>
        <w:tabs>
          <w:tab w:val="num" w:pos="720"/>
          <w:tab w:val="left" w:pos="1440"/>
        </w:tabs>
        <w:spacing w:after="0" w:line="240" w:lineRule="auto"/>
        <w:ind w:left="720"/>
        <w:rPr>
          <w:rFonts w:ascii="Arial" w:eastAsia="Times New Roman" w:hAnsi="Arial" w:cs="Arial"/>
          <w:b/>
          <w:szCs w:val="24"/>
        </w:rPr>
      </w:pPr>
      <w:r w:rsidRPr="00931E1E">
        <w:rPr>
          <w:rFonts w:ascii="Arial" w:eastAsia="Times New Roman" w:hAnsi="Arial" w:cs="Arial"/>
          <w:szCs w:val="24"/>
        </w:rPr>
        <w:t>Identify off-campus location.  Provide a copy of e-mail notification to other institutions in the area of the proposed off-campus program offering.</w:t>
      </w:r>
      <w:r w:rsidR="004825F9" w:rsidRPr="00931E1E">
        <w:rPr>
          <w:rFonts w:ascii="Arial" w:eastAsia="Times New Roman" w:hAnsi="Arial" w:cs="Arial"/>
          <w:szCs w:val="24"/>
        </w:rPr>
        <w:t xml:space="preserve">- </w:t>
      </w:r>
      <w:r w:rsidR="004825F9" w:rsidRPr="00931E1E">
        <w:rPr>
          <w:rFonts w:ascii="Arial" w:eastAsia="Times New Roman" w:hAnsi="Arial" w:cs="Arial"/>
          <w:b/>
          <w:szCs w:val="24"/>
        </w:rPr>
        <w:t>NA</w:t>
      </w:r>
      <w:r w:rsidR="00931E1E" w:rsidRPr="00931E1E">
        <w:rPr>
          <w:rFonts w:ascii="Arial" w:eastAsia="Times New Roman" w:hAnsi="Arial" w:cs="Arial"/>
          <w:b/>
          <w:szCs w:val="24"/>
        </w:rPr>
        <w:t xml:space="preserve"> (off campus locations are only</w:t>
      </w:r>
      <w:r w:rsidR="00D02327">
        <w:rPr>
          <w:rFonts w:ascii="Arial" w:eastAsia="Times New Roman" w:hAnsi="Arial" w:cs="Arial"/>
          <w:b/>
          <w:szCs w:val="24"/>
        </w:rPr>
        <w:t xml:space="preserve"> for clinical practicum sites at healthcare facilities currently con</w:t>
      </w:r>
      <w:r w:rsidR="00931E1E" w:rsidRPr="00931E1E">
        <w:rPr>
          <w:rFonts w:ascii="Arial" w:eastAsia="Times New Roman" w:hAnsi="Arial" w:cs="Arial"/>
          <w:b/>
          <w:szCs w:val="24"/>
        </w:rPr>
        <w:t>tracted</w:t>
      </w:r>
      <w:r w:rsidR="00D02327">
        <w:rPr>
          <w:rFonts w:ascii="Arial" w:eastAsia="Times New Roman" w:hAnsi="Arial" w:cs="Arial"/>
          <w:b/>
          <w:szCs w:val="24"/>
        </w:rPr>
        <w:t xml:space="preserve"> with Arkansas State University, CNHP</w:t>
      </w:r>
      <w:r w:rsidR="00931E1E" w:rsidRPr="00931E1E">
        <w:rPr>
          <w:rFonts w:ascii="Arial" w:eastAsia="Times New Roman" w:hAnsi="Arial" w:cs="Arial"/>
          <w:b/>
          <w:szCs w:val="24"/>
        </w:rPr>
        <w:t>)</w:t>
      </w:r>
      <w:r w:rsidR="00D02327">
        <w:rPr>
          <w:rFonts w:ascii="Arial" w:eastAsia="Times New Roman" w:hAnsi="Arial" w:cs="Arial"/>
          <w:b/>
          <w:szCs w:val="24"/>
        </w:rPr>
        <w:t>.</w:t>
      </w:r>
    </w:p>
    <w:p w14:paraId="061AA5A4" w14:textId="77777777" w:rsidR="00231E6D" w:rsidRPr="00931E1E" w:rsidRDefault="00231E6D" w:rsidP="00231E6D">
      <w:pPr>
        <w:tabs>
          <w:tab w:val="num" w:pos="720"/>
          <w:tab w:val="left" w:pos="1440"/>
        </w:tabs>
        <w:spacing w:after="0" w:line="240" w:lineRule="auto"/>
        <w:ind w:left="720" w:hanging="720"/>
        <w:rPr>
          <w:rFonts w:ascii="Arial" w:eastAsia="Times New Roman" w:hAnsi="Arial" w:cs="Arial"/>
          <w:strike/>
          <w:szCs w:val="24"/>
        </w:rPr>
      </w:pPr>
    </w:p>
    <w:p w14:paraId="475140BF" w14:textId="77777777" w:rsidR="00231E6D" w:rsidRPr="00931E1E" w:rsidRDefault="00231E6D" w:rsidP="00E16A08">
      <w:pPr>
        <w:numPr>
          <w:ilvl w:val="0"/>
          <w:numId w:val="1"/>
        </w:numPr>
        <w:tabs>
          <w:tab w:val="num" w:pos="720"/>
          <w:tab w:val="left" w:pos="1440"/>
        </w:tabs>
        <w:spacing w:after="0" w:line="240" w:lineRule="auto"/>
        <w:ind w:left="720"/>
        <w:rPr>
          <w:rFonts w:ascii="Arial" w:eastAsia="Times New Roman" w:hAnsi="Arial" w:cs="Arial"/>
          <w:szCs w:val="24"/>
        </w:rPr>
      </w:pPr>
      <w:r w:rsidRPr="00931E1E">
        <w:rPr>
          <w:rFonts w:ascii="Arial" w:eastAsia="Times New Roman" w:hAnsi="Arial" w:cs="Arial"/>
          <w:szCs w:val="24"/>
        </w:rPr>
        <w:t>Provide additional program information if requested by ADHE staff.</w:t>
      </w:r>
    </w:p>
    <w:p w14:paraId="132DB3C2" w14:textId="77777777" w:rsidR="00231E6D" w:rsidRPr="00931E1E" w:rsidRDefault="00231E6D" w:rsidP="00231E6D">
      <w:pPr>
        <w:tabs>
          <w:tab w:val="num" w:pos="720"/>
        </w:tabs>
        <w:spacing w:after="0" w:line="240" w:lineRule="auto"/>
        <w:ind w:left="57"/>
        <w:rPr>
          <w:rFonts w:ascii="Arial" w:eastAsia="Times New Roman" w:hAnsi="Arial" w:cs="Arial"/>
          <w:szCs w:val="24"/>
        </w:rPr>
      </w:pPr>
    </w:p>
    <w:p w14:paraId="5B55E12E" w14:textId="77777777" w:rsidR="00231E6D" w:rsidRPr="00931E1E" w:rsidRDefault="00231E6D" w:rsidP="00231E6D">
      <w:pPr>
        <w:tabs>
          <w:tab w:val="left" w:pos="456"/>
        </w:tabs>
        <w:spacing w:after="0" w:line="240" w:lineRule="auto"/>
        <w:rPr>
          <w:rFonts w:ascii="Arial" w:eastAsia="Times New Roman" w:hAnsi="Arial" w:cs="Arial"/>
          <w:szCs w:val="24"/>
        </w:rPr>
      </w:pPr>
    </w:p>
    <w:p w14:paraId="08AC9B66" w14:textId="77777777" w:rsidR="00231E6D" w:rsidRPr="00931E1E" w:rsidRDefault="00231E6D" w:rsidP="00231E6D">
      <w:pPr>
        <w:tabs>
          <w:tab w:val="left" w:pos="456"/>
        </w:tabs>
        <w:spacing w:after="0" w:line="240" w:lineRule="auto"/>
        <w:rPr>
          <w:rFonts w:ascii="Arial" w:eastAsia="Times New Roman" w:hAnsi="Arial" w:cs="Arial"/>
          <w:szCs w:val="24"/>
        </w:rPr>
      </w:pPr>
      <w:r w:rsidRPr="00931E1E">
        <w:rPr>
          <w:rFonts w:ascii="Arial" w:eastAsia="Times New Roman" w:hAnsi="Arial" w:cs="Arial"/>
          <w:szCs w:val="24"/>
        </w:rPr>
        <w:t>President/Chancellor Approval Date:</w:t>
      </w:r>
    </w:p>
    <w:p w14:paraId="60D24AEE" w14:textId="77777777" w:rsidR="00231E6D" w:rsidRPr="00931E1E" w:rsidRDefault="00231E6D" w:rsidP="00231E6D">
      <w:pPr>
        <w:tabs>
          <w:tab w:val="left" w:pos="456"/>
        </w:tabs>
        <w:spacing w:after="0" w:line="240" w:lineRule="auto"/>
        <w:rPr>
          <w:rFonts w:ascii="Arial" w:eastAsia="Times New Roman" w:hAnsi="Arial" w:cs="Arial"/>
          <w:szCs w:val="24"/>
        </w:rPr>
      </w:pPr>
    </w:p>
    <w:p w14:paraId="7E91731C" w14:textId="77777777" w:rsidR="00231E6D" w:rsidRPr="00931E1E" w:rsidRDefault="00231E6D" w:rsidP="00231E6D">
      <w:pPr>
        <w:tabs>
          <w:tab w:val="left" w:pos="456"/>
        </w:tabs>
        <w:spacing w:after="0" w:line="240" w:lineRule="auto"/>
        <w:rPr>
          <w:rFonts w:ascii="Arial" w:eastAsia="Times New Roman" w:hAnsi="Arial" w:cs="Arial"/>
          <w:szCs w:val="24"/>
        </w:rPr>
      </w:pPr>
      <w:r w:rsidRPr="00931E1E">
        <w:rPr>
          <w:rFonts w:ascii="Arial" w:eastAsia="Times New Roman" w:hAnsi="Arial" w:cs="Arial"/>
          <w:szCs w:val="24"/>
        </w:rPr>
        <w:t>Board of Trustees Notification Date:</w:t>
      </w:r>
    </w:p>
    <w:p w14:paraId="2CF9F388" w14:textId="77777777" w:rsidR="00231E6D" w:rsidRPr="00931E1E" w:rsidRDefault="00231E6D" w:rsidP="00231E6D">
      <w:pPr>
        <w:tabs>
          <w:tab w:val="left" w:pos="456"/>
        </w:tabs>
        <w:spacing w:after="0" w:line="240" w:lineRule="auto"/>
        <w:rPr>
          <w:rFonts w:ascii="Arial" w:eastAsia="Times New Roman" w:hAnsi="Arial" w:cs="Arial"/>
          <w:szCs w:val="24"/>
        </w:rPr>
      </w:pPr>
    </w:p>
    <w:p w14:paraId="0C0073B6" w14:textId="77777777" w:rsidR="00231E6D" w:rsidRPr="00931E1E" w:rsidRDefault="00231E6D" w:rsidP="00231E6D">
      <w:pPr>
        <w:tabs>
          <w:tab w:val="left" w:pos="456"/>
        </w:tabs>
        <w:spacing w:after="0" w:line="240" w:lineRule="auto"/>
        <w:rPr>
          <w:rFonts w:ascii="Arial" w:eastAsia="Times New Roman" w:hAnsi="Arial" w:cs="Arial"/>
          <w:szCs w:val="24"/>
        </w:rPr>
      </w:pPr>
      <w:r w:rsidRPr="00931E1E">
        <w:rPr>
          <w:rFonts w:ascii="Arial" w:eastAsia="Times New Roman" w:hAnsi="Arial" w:cs="Arial"/>
          <w:szCs w:val="24"/>
        </w:rPr>
        <w:t>Chief Academic Officer:</w:t>
      </w:r>
      <w:r w:rsidRPr="00931E1E">
        <w:rPr>
          <w:rFonts w:ascii="Arial" w:eastAsia="Times New Roman" w:hAnsi="Arial" w:cs="Arial"/>
          <w:szCs w:val="24"/>
        </w:rPr>
        <w:tab/>
      </w:r>
      <w:r w:rsidRPr="00931E1E">
        <w:rPr>
          <w:rFonts w:ascii="Arial" w:eastAsia="Times New Roman" w:hAnsi="Arial" w:cs="Arial"/>
          <w:szCs w:val="24"/>
        </w:rPr>
        <w:tab/>
      </w:r>
      <w:r w:rsidRPr="00931E1E">
        <w:rPr>
          <w:rFonts w:ascii="Arial" w:eastAsia="Times New Roman" w:hAnsi="Arial" w:cs="Arial"/>
          <w:szCs w:val="24"/>
        </w:rPr>
        <w:tab/>
      </w:r>
      <w:r w:rsidRPr="00931E1E">
        <w:rPr>
          <w:rFonts w:ascii="Arial" w:eastAsia="Times New Roman" w:hAnsi="Arial" w:cs="Arial"/>
          <w:szCs w:val="24"/>
        </w:rPr>
        <w:tab/>
      </w:r>
      <w:r w:rsidRPr="00931E1E">
        <w:rPr>
          <w:rFonts w:ascii="Arial" w:eastAsia="Times New Roman" w:hAnsi="Arial" w:cs="Arial"/>
          <w:szCs w:val="24"/>
        </w:rPr>
        <w:tab/>
      </w:r>
      <w:r w:rsidRPr="00931E1E">
        <w:rPr>
          <w:rFonts w:ascii="Arial" w:eastAsia="Times New Roman" w:hAnsi="Arial" w:cs="Arial"/>
          <w:szCs w:val="24"/>
        </w:rPr>
        <w:tab/>
      </w:r>
      <w:r w:rsidRPr="00931E1E">
        <w:rPr>
          <w:rFonts w:ascii="Arial" w:eastAsia="Times New Roman" w:hAnsi="Arial" w:cs="Arial"/>
          <w:szCs w:val="24"/>
        </w:rPr>
        <w:tab/>
      </w:r>
      <w:r w:rsidRPr="00931E1E">
        <w:rPr>
          <w:rFonts w:ascii="Arial" w:eastAsia="Times New Roman" w:hAnsi="Arial" w:cs="Arial"/>
          <w:szCs w:val="24"/>
        </w:rPr>
        <w:tab/>
        <w:t>Date:</w:t>
      </w:r>
    </w:p>
    <w:p w14:paraId="0863D5A7" w14:textId="77777777" w:rsidR="00231E6D" w:rsidRPr="00931E1E" w:rsidRDefault="00231E6D" w:rsidP="00231E6D">
      <w:pPr>
        <w:tabs>
          <w:tab w:val="left" w:pos="456"/>
        </w:tabs>
        <w:spacing w:after="0" w:line="240" w:lineRule="auto"/>
        <w:rPr>
          <w:rFonts w:ascii="Arial" w:eastAsia="Times New Roman" w:hAnsi="Arial" w:cs="Arial"/>
          <w:szCs w:val="24"/>
        </w:rPr>
      </w:pPr>
    </w:p>
    <w:p w14:paraId="7908148C" w14:textId="77777777" w:rsidR="00BE2E5E" w:rsidRDefault="00BE2E5E" w:rsidP="00231E6D">
      <w:pPr>
        <w:tabs>
          <w:tab w:val="left" w:pos="456"/>
        </w:tabs>
        <w:spacing w:after="0" w:line="240" w:lineRule="auto"/>
        <w:rPr>
          <w:rFonts w:ascii="Arial" w:eastAsia="Times New Roman" w:hAnsi="Arial" w:cs="Arial"/>
          <w:sz w:val="28"/>
          <w:szCs w:val="24"/>
        </w:rPr>
      </w:pPr>
    </w:p>
    <w:p w14:paraId="4609377E" w14:textId="77777777" w:rsidR="00BE2E5E" w:rsidRDefault="00BE2E5E" w:rsidP="00CD1B29">
      <w:pPr>
        <w:spacing w:after="0" w:line="240" w:lineRule="auto"/>
        <w:rPr>
          <w:rFonts w:ascii="Arial" w:eastAsia="Times New Roman" w:hAnsi="Arial" w:cs="Arial"/>
          <w:sz w:val="28"/>
          <w:szCs w:val="24"/>
        </w:rPr>
      </w:pPr>
    </w:p>
    <w:sectPr w:rsidR="00BE2E5E" w:rsidSect="00D747B9">
      <w:footerReference w:type="even" r:id="rId14"/>
      <w:footerReference w:type="default" r:id="rId15"/>
      <w:pgSz w:w="12240" w:h="15840"/>
      <w:pgMar w:top="1440" w:right="720" w:bottom="1440" w:left="72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B724B0" w14:textId="77777777" w:rsidR="00130F2C" w:rsidRDefault="00130F2C" w:rsidP="00AF3758">
      <w:pPr>
        <w:spacing w:after="0" w:line="240" w:lineRule="auto"/>
      </w:pPr>
      <w:r>
        <w:separator/>
      </w:r>
    </w:p>
  </w:endnote>
  <w:endnote w:type="continuationSeparator" w:id="0">
    <w:p w14:paraId="506A0CFC" w14:textId="77777777" w:rsidR="00130F2C" w:rsidRDefault="00130F2C"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Adobe Arabic">
    <w:altName w:val="Times New Roman"/>
    <w:charset w:val="00"/>
    <w:family w:val="auto"/>
    <w:pitch w:val="variable"/>
    <w:sig w:usb0="00002003" w:usb1="00000000" w:usb2="00000008" w:usb3="00000000" w:csb0="0000004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8CED20" w14:textId="77777777" w:rsidR="005059C3" w:rsidRDefault="005059C3" w:rsidP="00231E6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171BAA5" w14:textId="77777777" w:rsidR="005059C3" w:rsidRDefault="005059C3" w:rsidP="005464C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82DAE1" w14:textId="77777777" w:rsidR="005059C3" w:rsidRDefault="005059C3" w:rsidP="00231E6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C5754">
      <w:rPr>
        <w:rStyle w:val="PageNumber"/>
        <w:noProof/>
      </w:rPr>
      <w:t>1</w:t>
    </w:r>
    <w:r>
      <w:rPr>
        <w:rStyle w:val="PageNumber"/>
      </w:rPr>
      <w:fldChar w:fldCharType="end"/>
    </w:r>
  </w:p>
  <w:p w14:paraId="7213F195" w14:textId="77777777" w:rsidR="005059C3" w:rsidRDefault="005059C3">
    <w:pPr>
      <w:pStyle w:val="Footer"/>
    </w:pPr>
    <w:r>
      <w:t xml:space="preserve">Form Revised: </w:t>
    </w:r>
    <w:sdt>
      <w:sdtPr>
        <w:alias w:val="Form Revised:"/>
        <w:tag w:val="Revised:"/>
        <w:id w:val="1902717505"/>
        <w:date w:fullDate="2017-09-05T00:00:00Z">
          <w:dateFormat w:val="MM/dd/yyyy"/>
          <w:lid w:val="en-US"/>
          <w:storeMappedDataAs w:val="dateTime"/>
          <w:calendar w:val="gregorian"/>
        </w:date>
      </w:sdtPr>
      <w:sdtEndPr/>
      <w:sdtContent>
        <w:r>
          <w:t>09/05/2017</w:t>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B09C98" w14:textId="77777777" w:rsidR="00130F2C" w:rsidRDefault="00130F2C" w:rsidP="00AF3758">
      <w:pPr>
        <w:spacing w:after="0" w:line="240" w:lineRule="auto"/>
      </w:pPr>
      <w:r>
        <w:separator/>
      </w:r>
    </w:p>
  </w:footnote>
  <w:footnote w:type="continuationSeparator" w:id="0">
    <w:p w14:paraId="40BA2A40" w14:textId="77777777" w:rsidR="00130F2C" w:rsidRDefault="00130F2C" w:rsidP="00AF375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AC2351"/>
    <w:multiLevelType w:val="hybridMultilevel"/>
    <w:tmpl w:val="F64440E6"/>
    <w:lvl w:ilvl="0" w:tplc="15D282AE">
      <w:start w:val="2"/>
      <w:numFmt w:val="decimal"/>
      <w:lvlText w:val="%1."/>
      <w:lvlJc w:val="left"/>
      <w:pPr>
        <w:tabs>
          <w:tab w:val="num" w:pos="417"/>
        </w:tabs>
        <w:ind w:left="417" w:hanging="360"/>
      </w:pPr>
      <w:rPr>
        <w:rFonts w:hint="default"/>
      </w:rPr>
    </w:lvl>
    <w:lvl w:ilvl="1" w:tplc="04090019">
      <w:start w:val="1"/>
      <w:numFmt w:val="lowerLetter"/>
      <w:lvlText w:val="%2."/>
      <w:lvlJc w:val="left"/>
      <w:pPr>
        <w:tabs>
          <w:tab w:val="num" w:pos="1137"/>
        </w:tabs>
        <w:ind w:left="1137" w:hanging="360"/>
      </w:pPr>
    </w:lvl>
    <w:lvl w:ilvl="2" w:tplc="0409001B" w:tentative="1">
      <w:start w:val="1"/>
      <w:numFmt w:val="lowerRoman"/>
      <w:lvlText w:val="%3."/>
      <w:lvlJc w:val="right"/>
      <w:pPr>
        <w:tabs>
          <w:tab w:val="num" w:pos="1857"/>
        </w:tabs>
        <w:ind w:left="1857" w:hanging="180"/>
      </w:pPr>
    </w:lvl>
    <w:lvl w:ilvl="3" w:tplc="0409000F" w:tentative="1">
      <w:start w:val="1"/>
      <w:numFmt w:val="decimal"/>
      <w:lvlText w:val="%4."/>
      <w:lvlJc w:val="left"/>
      <w:pPr>
        <w:tabs>
          <w:tab w:val="num" w:pos="2577"/>
        </w:tabs>
        <w:ind w:left="2577" w:hanging="360"/>
      </w:pPr>
    </w:lvl>
    <w:lvl w:ilvl="4" w:tplc="04090019" w:tentative="1">
      <w:start w:val="1"/>
      <w:numFmt w:val="lowerLetter"/>
      <w:lvlText w:val="%5."/>
      <w:lvlJc w:val="left"/>
      <w:pPr>
        <w:tabs>
          <w:tab w:val="num" w:pos="3297"/>
        </w:tabs>
        <w:ind w:left="3297" w:hanging="360"/>
      </w:pPr>
    </w:lvl>
    <w:lvl w:ilvl="5" w:tplc="0409001B" w:tentative="1">
      <w:start w:val="1"/>
      <w:numFmt w:val="lowerRoman"/>
      <w:lvlText w:val="%6."/>
      <w:lvlJc w:val="right"/>
      <w:pPr>
        <w:tabs>
          <w:tab w:val="num" w:pos="4017"/>
        </w:tabs>
        <w:ind w:left="4017" w:hanging="180"/>
      </w:pPr>
    </w:lvl>
    <w:lvl w:ilvl="6" w:tplc="0409000F" w:tentative="1">
      <w:start w:val="1"/>
      <w:numFmt w:val="decimal"/>
      <w:lvlText w:val="%7."/>
      <w:lvlJc w:val="left"/>
      <w:pPr>
        <w:tabs>
          <w:tab w:val="num" w:pos="4737"/>
        </w:tabs>
        <w:ind w:left="4737" w:hanging="360"/>
      </w:pPr>
    </w:lvl>
    <w:lvl w:ilvl="7" w:tplc="04090019" w:tentative="1">
      <w:start w:val="1"/>
      <w:numFmt w:val="lowerLetter"/>
      <w:lvlText w:val="%8."/>
      <w:lvlJc w:val="left"/>
      <w:pPr>
        <w:tabs>
          <w:tab w:val="num" w:pos="5457"/>
        </w:tabs>
        <w:ind w:left="5457" w:hanging="360"/>
      </w:pPr>
    </w:lvl>
    <w:lvl w:ilvl="8" w:tplc="0409001B" w:tentative="1">
      <w:start w:val="1"/>
      <w:numFmt w:val="lowerRoman"/>
      <w:lvlText w:val="%9."/>
      <w:lvlJc w:val="right"/>
      <w:pPr>
        <w:tabs>
          <w:tab w:val="num" w:pos="6177"/>
        </w:tabs>
        <w:ind w:left="6177" w:hanging="180"/>
      </w:pPr>
    </w:lvl>
  </w:abstractNum>
  <w:abstractNum w:abstractNumId="1" w15:restartNumberingAfterBreak="0">
    <w:nsid w:val="4F7A470B"/>
    <w:multiLevelType w:val="hybridMultilevel"/>
    <w:tmpl w:val="6B400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974638"/>
    <w:multiLevelType w:val="hybridMultilevel"/>
    <w:tmpl w:val="13C6F7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2MTExMDcztzCysDBW0lEKTi0uzszPAykwqQUAMCWl/SwAAAA="/>
  </w:docVars>
  <w:rsids>
    <w:rsidRoot w:val="00AF3758"/>
    <w:rsid w:val="000021AE"/>
    <w:rsid w:val="00005B60"/>
    <w:rsid w:val="00016FE7"/>
    <w:rsid w:val="0002482B"/>
    <w:rsid w:val="00024BA5"/>
    <w:rsid w:val="000351C3"/>
    <w:rsid w:val="00073C59"/>
    <w:rsid w:val="00074149"/>
    <w:rsid w:val="000842D2"/>
    <w:rsid w:val="0009641D"/>
    <w:rsid w:val="000A7985"/>
    <w:rsid w:val="000B11F8"/>
    <w:rsid w:val="000C16D5"/>
    <w:rsid w:val="000C7FBD"/>
    <w:rsid w:val="000D06F1"/>
    <w:rsid w:val="000E1A06"/>
    <w:rsid w:val="000F0BF1"/>
    <w:rsid w:val="00102DDC"/>
    <w:rsid w:val="00103070"/>
    <w:rsid w:val="001042B6"/>
    <w:rsid w:val="00130F2C"/>
    <w:rsid w:val="00141A9C"/>
    <w:rsid w:val="00144171"/>
    <w:rsid w:val="00151451"/>
    <w:rsid w:val="0015426F"/>
    <w:rsid w:val="00157C32"/>
    <w:rsid w:val="001639AC"/>
    <w:rsid w:val="0017671E"/>
    <w:rsid w:val="00183D01"/>
    <w:rsid w:val="00185D67"/>
    <w:rsid w:val="00186D3C"/>
    <w:rsid w:val="00196E4A"/>
    <w:rsid w:val="001A09B3"/>
    <w:rsid w:val="001A5DD5"/>
    <w:rsid w:val="001C782E"/>
    <w:rsid w:val="001D037D"/>
    <w:rsid w:val="001D43DA"/>
    <w:rsid w:val="001E6568"/>
    <w:rsid w:val="002016D1"/>
    <w:rsid w:val="00212A76"/>
    <w:rsid w:val="00222AE5"/>
    <w:rsid w:val="002233E8"/>
    <w:rsid w:val="002239A8"/>
    <w:rsid w:val="0022455D"/>
    <w:rsid w:val="00224BDA"/>
    <w:rsid w:val="00227596"/>
    <w:rsid w:val="002315B0"/>
    <w:rsid w:val="00231E6D"/>
    <w:rsid w:val="00236EDC"/>
    <w:rsid w:val="00251356"/>
    <w:rsid w:val="002527A3"/>
    <w:rsid w:val="00254447"/>
    <w:rsid w:val="00256410"/>
    <w:rsid w:val="00256DF6"/>
    <w:rsid w:val="00260780"/>
    <w:rsid w:val="00261ACE"/>
    <w:rsid w:val="00262EF1"/>
    <w:rsid w:val="00265C17"/>
    <w:rsid w:val="0028276B"/>
    <w:rsid w:val="00284BC9"/>
    <w:rsid w:val="00285023"/>
    <w:rsid w:val="00295250"/>
    <w:rsid w:val="002B59C7"/>
    <w:rsid w:val="002C0430"/>
    <w:rsid w:val="002C7E6E"/>
    <w:rsid w:val="002E1BFA"/>
    <w:rsid w:val="003302AD"/>
    <w:rsid w:val="00333D38"/>
    <w:rsid w:val="00341B0D"/>
    <w:rsid w:val="00342408"/>
    <w:rsid w:val="00346CC3"/>
    <w:rsid w:val="00347296"/>
    <w:rsid w:val="00361089"/>
    <w:rsid w:val="00362414"/>
    <w:rsid w:val="00374D72"/>
    <w:rsid w:val="00381C42"/>
    <w:rsid w:val="00383F47"/>
    <w:rsid w:val="00384538"/>
    <w:rsid w:val="00385F34"/>
    <w:rsid w:val="00387380"/>
    <w:rsid w:val="003A11BC"/>
    <w:rsid w:val="003C220A"/>
    <w:rsid w:val="003E110D"/>
    <w:rsid w:val="003F32F3"/>
    <w:rsid w:val="003F37F5"/>
    <w:rsid w:val="00400410"/>
    <w:rsid w:val="00404D82"/>
    <w:rsid w:val="004072F1"/>
    <w:rsid w:val="00407B20"/>
    <w:rsid w:val="00412C01"/>
    <w:rsid w:val="00424FAB"/>
    <w:rsid w:val="004257B6"/>
    <w:rsid w:val="00436F3A"/>
    <w:rsid w:val="00455AAF"/>
    <w:rsid w:val="004642EF"/>
    <w:rsid w:val="00473252"/>
    <w:rsid w:val="004813C5"/>
    <w:rsid w:val="004825F9"/>
    <w:rsid w:val="004865E2"/>
    <w:rsid w:val="00487771"/>
    <w:rsid w:val="00491F76"/>
    <w:rsid w:val="004A1B9C"/>
    <w:rsid w:val="004A268E"/>
    <w:rsid w:val="004A7706"/>
    <w:rsid w:val="004B7C94"/>
    <w:rsid w:val="004C156C"/>
    <w:rsid w:val="004D4180"/>
    <w:rsid w:val="004E302E"/>
    <w:rsid w:val="004F3C87"/>
    <w:rsid w:val="0050159D"/>
    <w:rsid w:val="0050172E"/>
    <w:rsid w:val="005059C3"/>
    <w:rsid w:val="005150C6"/>
    <w:rsid w:val="00522E96"/>
    <w:rsid w:val="005268B8"/>
    <w:rsid w:val="00526B81"/>
    <w:rsid w:val="0053245F"/>
    <w:rsid w:val="00533BB1"/>
    <w:rsid w:val="00543B53"/>
    <w:rsid w:val="005464C5"/>
    <w:rsid w:val="00551221"/>
    <w:rsid w:val="005522E4"/>
    <w:rsid w:val="00566F0B"/>
    <w:rsid w:val="00584C22"/>
    <w:rsid w:val="00592A95"/>
    <w:rsid w:val="00594AF5"/>
    <w:rsid w:val="005B3CA3"/>
    <w:rsid w:val="005C0CF4"/>
    <w:rsid w:val="005C12DD"/>
    <w:rsid w:val="006179CB"/>
    <w:rsid w:val="006263B7"/>
    <w:rsid w:val="006318E6"/>
    <w:rsid w:val="00636DB3"/>
    <w:rsid w:val="00651865"/>
    <w:rsid w:val="0066203A"/>
    <w:rsid w:val="006657FB"/>
    <w:rsid w:val="00666BC1"/>
    <w:rsid w:val="00677A48"/>
    <w:rsid w:val="006908B0"/>
    <w:rsid w:val="00695468"/>
    <w:rsid w:val="00696070"/>
    <w:rsid w:val="006B1394"/>
    <w:rsid w:val="006B52C0"/>
    <w:rsid w:val="006D0246"/>
    <w:rsid w:val="006D62A2"/>
    <w:rsid w:val="006E6117"/>
    <w:rsid w:val="007002A1"/>
    <w:rsid w:val="00712045"/>
    <w:rsid w:val="0073025F"/>
    <w:rsid w:val="0073125A"/>
    <w:rsid w:val="00732FEB"/>
    <w:rsid w:val="00736F2F"/>
    <w:rsid w:val="00750AF6"/>
    <w:rsid w:val="0076722D"/>
    <w:rsid w:val="0079240B"/>
    <w:rsid w:val="007A06B9"/>
    <w:rsid w:val="007A14BA"/>
    <w:rsid w:val="007C1F6B"/>
    <w:rsid w:val="007C242E"/>
    <w:rsid w:val="007D05BB"/>
    <w:rsid w:val="007E37E8"/>
    <w:rsid w:val="007E481A"/>
    <w:rsid w:val="00807303"/>
    <w:rsid w:val="0081685D"/>
    <w:rsid w:val="0083170D"/>
    <w:rsid w:val="0083463F"/>
    <w:rsid w:val="008432DA"/>
    <w:rsid w:val="008644F1"/>
    <w:rsid w:val="00880A0E"/>
    <w:rsid w:val="008A198F"/>
    <w:rsid w:val="008A201D"/>
    <w:rsid w:val="008B60CC"/>
    <w:rsid w:val="008C68AB"/>
    <w:rsid w:val="008C703B"/>
    <w:rsid w:val="008D3553"/>
    <w:rsid w:val="008E6C1C"/>
    <w:rsid w:val="008F3F4D"/>
    <w:rsid w:val="008F7811"/>
    <w:rsid w:val="00903372"/>
    <w:rsid w:val="009063B6"/>
    <w:rsid w:val="009133A7"/>
    <w:rsid w:val="00913CCB"/>
    <w:rsid w:val="0092555A"/>
    <w:rsid w:val="00931E1E"/>
    <w:rsid w:val="00937B41"/>
    <w:rsid w:val="00953239"/>
    <w:rsid w:val="00960E95"/>
    <w:rsid w:val="00971C58"/>
    <w:rsid w:val="0098226A"/>
    <w:rsid w:val="00990763"/>
    <w:rsid w:val="00995B6B"/>
    <w:rsid w:val="009977A9"/>
    <w:rsid w:val="009A529F"/>
    <w:rsid w:val="009A533E"/>
    <w:rsid w:val="009B1FE3"/>
    <w:rsid w:val="009F7CE5"/>
    <w:rsid w:val="00A01035"/>
    <w:rsid w:val="00A0329C"/>
    <w:rsid w:val="00A0421D"/>
    <w:rsid w:val="00A04919"/>
    <w:rsid w:val="00A1383B"/>
    <w:rsid w:val="00A16BB1"/>
    <w:rsid w:val="00A17840"/>
    <w:rsid w:val="00A5089E"/>
    <w:rsid w:val="00A5317E"/>
    <w:rsid w:val="00A56D36"/>
    <w:rsid w:val="00A67677"/>
    <w:rsid w:val="00A70F27"/>
    <w:rsid w:val="00A7689D"/>
    <w:rsid w:val="00A832C2"/>
    <w:rsid w:val="00A8748D"/>
    <w:rsid w:val="00A9606F"/>
    <w:rsid w:val="00AB5523"/>
    <w:rsid w:val="00AB5A85"/>
    <w:rsid w:val="00AC3F97"/>
    <w:rsid w:val="00AC5FBD"/>
    <w:rsid w:val="00AC6ECE"/>
    <w:rsid w:val="00AF3758"/>
    <w:rsid w:val="00AF3C6A"/>
    <w:rsid w:val="00B014DE"/>
    <w:rsid w:val="00B1628A"/>
    <w:rsid w:val="00B31350"/>
    <w:rsid w:val="00B32544"/>
    <w:rsid w:val="00B35368"/>
    <w:rsid w:val="00B558AB"/>
    <w:rsid w:val="00B61069"/>
    <w:rsid w:val="00B82A53"/>
    <w:rsid w:val="00B96609"/>
    <w:rsid w:val="00BA6583"/>
    <w:rsid w:val="00BB3245"/>
    <w:rsid w:val="00BD3C8B"/>
    <w:rsid w:val="00BE069E"/>
    <w:rsid w:val="00BE2E5E"/>
    <w:rsid w:val="00BF7CD5"/>
    <w:rsid w:val="00C020A5"/>
    <w:rsid w:val="00C109AC"/>
    <w:rsid w:val="00C12816"/>
    <w:rsid w:val="00C12D28"/>
    <w:rsid w:val="00C1468F"/>
    <w:rsid w:val="00C23CC7"/>
    <w:rsid w:val="00C334FF"/>
    <w:rsid w:val="00C502E1"/>
    <w:rsid w:val="00C55931"/>
    <w:rsid w:val="00C61549"/>
    <w:rsid w:val="00C6271D"/>
    <w:rsid w:val="00C64D43"/>
    <w:rsid w:val="00C65C42"/>
    <w:rsid w:val="00C82512"/>
    <w:rsid w:val="00C935C6"/>
    <w:rsid w:val="00C94E84"/>
    <w:rsid w:val="00CA4C67"/>
    <w:rsid w:val="00CB47EB"/>
    <w:rsid w:val="00CC0D13"/>
    <w:rsid w:val="00CC4137"/>
    <w:rsid w:val="00CD05C7"/>
    <w:rsid w:val="00CD1B29"/>
    <w:rsid w:val="00CE5155"/>
    <w:rsid w:val="00D02327"/>
    <w:rsid w:val="00D0686A"/>
    <w:rsid w:val="00D1235B"/>
    <w:rsid w:val="00D156A6"/>
    <w:rsid w:val="00D23594"/>
    <w:rsid w:val="00D34B13"/>
    <w:rsid w:val="00D3547B"/>
    <w:rsid w:val="00D44977"/>
    <w:rsid w:val="00D51205"/>
    <w:rsid w:val="00D57620"/>
    <w:rsid w:val="00D57716"/>
    <w:rsid w:val="00D67AC4"/>
    <w:rsid w:val="00D74504"/>
    <w:rsid w:val="00D747B9"/>
    <w:rsid w:val="00D75334"/>
    <w:rsid w:val="00D779A1"/>
    <w:rsid w:val="00D874E1"/>
    <w:rsid w:val="00D87BDA"/>
    <w:rsid w:val="00D95DBE"/>
    <w:rsid w:val="00D979DD"/>
    <w:rsid w:val="00DA0F68"/>
    <w:rsid w:val="00DB24A8"/>
    <w:rsid w:val="00DC7207"/>
    <w:rsid w:val="00DD768A"/>
    <w:rsid w:val="00DE4CF4"/>
    <w:rsid w:val="00DE4F59"/>
    <w:rsid w:val="00DF5FD5"/>
    <w:rsid w:val="00E01C88"/>
    <w:rsid w:val="00E05AD1"/>
    <w:rsid w:val="00E16A08"/>
    <w:rsid w:val="00E42ED6"/>
    <w:rsid w:val="00E4378C"/>
    <w:rsid w:val="00E45868"/>
    <w:rsid w:val="00E475FC"/>
    <w:rsid w:val="00E63382"/>
    <w:rsid w:val="00E63573"/>
    <w:rsid w:val="00E90322"/>
    <w:rsid w:val="00E92E2E"/>
    <w:rsid w:val="00EB160E"/>
    <w:rsid w:val="00EC6970"/>
    <w:rsid w:val="00ED1C6D"/>
    <w:rsid w:val="00EE1658"/>
    <w:rsid w:val="00EE2924"/>
    <w:rsid w:val="00EF1F76"/>
    <w:rsid w:val="00EF2A44"/>
    <w:rsid w:val="00F0235A"/>
    <w:rsid w:val="00F15A9C"/>
    <w:rsid w:val="00F473AF"/>
    <w:rsid w:val="00F645B5"/>
    <w:rsid w:val="00F808AF"/>
    <w:rsid w:val="00F80F05"/>
    <w:rsid w:val="00F84F77"/>
    <w:rsid w:val="00F85A46"/>
    <w:rsid w:val="00F87231"/>
    <w:rsid w:val="00FB00D4"/>
    <w:rsid w:val="00FB642D"/>
    <w:rsid w:val="00FC5754"/>
    <w:rsid w:val="00FD23AC"/>
    <w:rsid w:val="00FD2FBE"/>
    <w:rsid w:val="00FD3E77"/>
    <w:rsid w:val="00FD7EBC"/>
    <w:rsid w:val="00FE6FB5"/>
    <w:rsid w:val="00FE78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FEE430"/>
  <w15:docId w15:val="{012087A7-DEC1-4BC9-A218-13E26CCD5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E90322"/>
    <w:pPr>
      <w:keepNext/>
      <w:widowControl w:val="0"/>
      <w:tabs>
        <w:tab w:val="left" w:pos="-90"/>
        <w:tab w:val="left" w:pos="540"/>
        <w:tab w:val="left" w:pos="810"/>
      </w:tabs>
      <w:spacing w:after="0" w:line="240" w:lineRule="auto"/>
      <w:ind w:left="540"/>
      <w:outlineLvl w:val="0"/>
    </w:pPr>
    <w:rPr>
      <w:rFonts w:ascii="Arial" w:eastAsia="Times New Roman" w:hAnsi="Arial" w:cs="Times New Roman"/>
      <w:snapToGrid w:val="0"/>
      <w:sz w:val="24"/>
      <w:szCs w:val="20"/>
    </w:rPr>
  </w:style>
  <w:style w:type="paragraph" w:styleId="Heading2">
    <w:name w:val="heading 2"/>
    <w:basedOn w:val="Normal"/>
    <w:next w:val="Normal"/>
    <w:link w:val="Heading2Char"/>
    <w:unhideWhenUsed/>
    <w:qFormat/>
    <w:rsid w:val="00231E6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231E6D"/>
    <w:pPr>
      <w:keepNext/>
      <w:spacing w:after="0" w:line="240" w:lineRule="auto"/>
      <w:ind w:right="-374"/>
      <w:outlineLvl w:val="2"/>
    </w:pPr>
    <w:rPr>
      <w:rFonts w:ascii="Arial" w:eastAsia="Times New Roman" w:hAnsi="Arial" w:cs="Arial"/>
      <w:b/>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semiHidden/>
    <w:rsid w:val="00AF3758"/>
    <w:rPr>
      <w:color w:val="808080"/>
    </w:rPr>
  </w:style>
  <w:style w:type="paragraph" w:styleId="BalloonText">
    <w:name w:val="Balloon Text"/>
    <w:basedOn w:val="Normal"/>
    <w:link w:val="BalloonTextChar"/>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customStyle="1" w:styleId="Heading1Char">
    <w:name w:val="Heading 1 Char"/>
    <w:basedOn w:val="DefaultParagraphFont"/>
    <w:link w:val="Heading1"/>
    <w:rsid w:val="00E90322"/>
    <w:rPr>
      <w:rFonts w:ascii="Arial" w:eastAsia="Times New Roman" w:hAnsi="Arial" w:cs="Times New Roman"/>
      <w:snapToGrid w:val="0"/>
      <w:sz w:val="24"/>
      <w:szCs w:val="20"/>
    </w:rPr>
  </w:style>
  <w:style w:type="paragraph" w:customStyle="1" w:styleId="TableParagraph">
    <w:name w:val="Table Paragraph"/>
    <w:basedOn w:val="Normal"/>
    <w:uiPriority w:val="1"/>
    <w:qFormat/>
    <w:rsid w:val="006908B0"/>
    <w:pPr>
      <w:widowControl w:val="0"/>
      <w:spacing w:after="0" w:line="240" w:lineRule="auto"/>
    </w:pPr>
  </w:style>
  <w:style w:type="paragraph" w:styleId="BodyText">
    <w:name w:val="Body Text"/>
    <w:basedOn w:val="Normal"/>
    <w:link w:val="BodyTextChar"/>
    <w:qFormat/>
    <w:rsid w:val="00342408"/>
    <w:pPr>
      <w:widowControl w:val="0"/>
      <w:spacing w:after="0" w:line="240" w:lineRule="auto"/>
      <w:ind w:left="518" w:hanging="360"/>
    </w:pPr>
    <w:rPr>
      <w:rFonts w:ascii="Arial" w:eastAsia="Arial" w:hAnsi="Arial"/>
      <w:sz w:val="20"/>
      <w:szCs w:val="20"/>
    </w:rPr>
  </w:style>
  <w:style w:type="character" w:customStyle="1" w:styleId="BodyTextChar">
    <w:name w:val="Body Text Char"/>
    <w:basedOn w:val="DefaultParagraphFont"/>
    <w:link w:val="BodyText"/>
    <w:rsid w:val="00342408"/>
    <w:rPr>
      <w:rFonts w:ascii="Arial" w:eastAsia="Arial" w:hAnsi="Arial"/>
      <w:sz w:val="20"/>
      <w:szCs w:val="20"/>
    </w:rPr>
  </w:style>
  <w:style w:type="character" w:styleId="PageNumber">
    <w:name w:val="page number"/>
    <w:basedOn w:val="DefaultParagraphFont"/>
    <w:unhideWhenUsed/>
    <w:rsid w:val="005464C5"/>
  </w:style>
  <w:style w:type="character" w:customStyle="1" w:styleId="Heading2Char">
    <w:name w:val="Heading 2 Char"/>
    <w:basedOn w:val="DefaultParagraphFont"/>
    <w:link w:val="Heading2"/>
    <w:rsid w:val="00231E6D"/>
    <w:rPr>
      <w:rFonts w:asciiTheme="majorHAnsi" w:eastAsiaTheme="majorEastAsia" w:hAnsiTheme="majorHAnsi" w:cstheme="majorBidi"/>
      <w:b/>
      <w:bCs/>
      <w:color w:val="4F81BD" w:themeColor="accent1"/>
      <w:sz w:val="26"/>
      <w:szCs w:val="26"/>
    </w:rPr>
  </w:style>
  <w:style w:type="paragraph" w:styleId="BodyTextIndent">
    <w:name w:val="Body Text Indent"/>
    <w:basedOn w:val="Normal"/>
    <w:link w:val="BodyTextIndentChar"/>
    <w:unhideWhenUsed/>
    <w:rsid w:val="00231E6D"/>
    <w:pPr>
      <w:spacing w:after="120"/>
      <w:ind w:left="360"/>
    </w:pPr>
  </w:style>
  <w:style w:type="character" w:customStyle="1" w:styleId="BodyTextIndentChar">
    <w:name w:val="Body Text Indent Char"/>
    <w:basedOn w:val="DefaultParagraphFont"/>
    <w:link w:val="BodyTextIndent"/>
    <w:rsid w:val="00231E6D"/>
  </w:style>
  <w:style w:type="paragraph" w:styleId="BodyTextIndent2">
    <w:name w:val="Body Text Indent 2"/>
    <w:basedOn w:val="Normal"/>
    <w:link w:val="BodyTextIndent2Char"/>
    <w:unhideWhenUsed/>
    <w:rsid w:val="00231E6D"/>
    <w:pPr>
      <w:spacing w:after="120" w:line="480" w:lineRule="auto"/>
      <w:ind w:left="360"/>
    </w:pPr>
  </w:style>
  <w:style w:type="character" w:customStyle="1" w:styleId="BodyTextIndent2Char">
    <w:name w:val="Body Text Indent 2 Char"/>
    <w:basedOn w:val="DefaultParagraphFont"/>
    <w:link w:val="BodyTextIndent2"/>
    <w:rsid w:val="00231E6D"/>
  </w:style>
  <w:style w:type="character" w:customStyle="1" w:styleId="Heading3Char">
    <w:name w:val="Heading 3 Char"/>
    <w:basedOn w:val="DefaultParagraphFont"/>
    <w:link w:val="Heading3"/>
    <w:rsid w:val="00231E6D"/>
    <w:rPr>
      <w:rFonts w:ascii="Arial" w:eastAsia="Times New Roman" w:hAnsi="Arial" w:cs="Arial"/>
      <w:b/>
      <w:bCs/>
      <w:sz w:val="20"/>
      <w:szCs w:val="24"/>
    </w:rPr>
  </w:style>
  <w:style w:type="numbering" w:customStyle="1" w:styleId="NoList1">
    <w:name w:val="No List1"/>
    <w:next w:val="NoList"/>
    <w:uiPriority w:val="99"/>
    <w:semiHidden/>
    <w:unhideWhenUsed/>
    <w:rsid w:val="00231E6D"/>
  </w:style>
  <w:style w:type="paragraph" w:styleId="Title">
    <w:name w:val="Title"/>
    <w:basedOn w:val="Normal"/>
    <w:link w:val="TitleChar"/>
    <w:qFormat/>
    <w:rsid w:val="00231E6D"/>
    <w:pPr>
      <w:spacing w:after="0" w:line="240" w:lineRule="auto"/>
      <w:jc w:val="center"/>
    </w:pPr>
    <w:rPr>
      <w:rFonts w:ascii="Arial" w:eastAsia="Times New Roman" w:hAnsi="Arial" w:cs="Arial"/>
      <w:b/>
      <w:bCs/>
      <w:i/>
      <w:iCs/>
      <w:sz w:val="24"/>
      <w:szCs w:val="24"/>
    </w:rPr>
  </w:style>
  <w:style w:type="character" w:customStyle="1" w:styleId="TitleChar">
    <w:name w:val="Title Char"/>
    <w:basedOn w:val="DefaultParagraphFont"/>
    <w:link w:val="Title"/>
    <w:rsid w:val="00231E6D"/>
    <w:rPr>
      <w:rFonts w:ascii="Arial" w:eastAsia="Times New Roman" w:hAnsi="Arial" w:cs="Arial"/>
      <w:b/>
      <w:bCs/>
      <w:i/>
      <w:iCs/>
      <w:sz w:val="24"/>
      <w:szCs w:val="24"/>
    </w:rPr>
  </w:style>
  <w:style w:type="paragraph" w:styleId="Subtitle">
    <w:name w:val="Subtitle"/>
    <w:basedOn w:val="Normal"/>
    <w:link w:val="SubtitleChar"/>
    <w:qFormat/>
    <w:rsid w:val="00231E6D"/>
    <w:pPr>
      <w:spacing w:after="0" w:line="240" w:lineRule="auto"/>
      <w:jc w:val="center"/>
    </w:pPr>
    <w:rPr>
      <w:rFonts w:ascii="Arial" w:eastAsia="Times New Roman" w:hAnsi="Arial" w:cs="Arial"/>
      <w:b/>
      <w:bCs/>
      <w:sz w:val="24"/>
      <w:szCs w:val="24"/>
    </w:rPr>
  </w:style>
  <w:style w:type="character" w:customStyle="1" w:styleId="SubtitleChar">
    <w:name w:val="Subtitle Char"/>
    <w:basedOn w:val="DefaultParagraphFont"/>
    <w:link w:val="Subtitle"/>
    <w:rsid w:val="00231E6D"/>
    <w:rPr>
      <w:rFonts w:ascii="Arial" w:eastAsia="Times New Roman" w:hAnsi="Arial" w:cs="Arial"/>
      <w:b/>
      <w:bCs/>
      <w:sz w:val="24"/>
      <w:szCs w:val="24"/>
    </w:rPr>
  </w:style>
  <w:style w:type="paragraph" w:styleId="NormalWeb">
    <w:name w:val="Normal (Web)"/>
    <w:basedOn w:val="Normal"/>
    <w:uiPriority w:val="99"/>
    <w:unhideWhenUsed/>
    <w:rsid w:val="00BE2E5E"/>
    <w:pPr>
      <w:spacing w:before="100" w:beforeAutospacing="1" w:after="100" w:afterAutospacing="1" w:line="240" w:lineRule="auto"/>
    </w:pPr>
    <w:rPr>
      <w:rFonts w:ascii="Times" w:hAnsi="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438506">
      <w:bodyDiv w:val="1"/>
      <w:marLeft w:val="0"/>
      <w:marRight w:val="0"/>
      <w:marTop w:val="0"/>
      <w:marBottom w:val="0"/>
      <w:divBdr>
        <w:top w:val="none" w:sz="0" w:space="0" w:color="auto"/>
        <w:left w:val="none" w:sz="0" w:space="0" w:color="auto"/>
        <w:bottom w:val="none" w:sz="0" w:space="0" w:color="auto"/>
        <w:right w:val="none" w:sz="0" w:space="0" w:color="auto"/>
      </w:divBdr>
    </w:div>
    <w:div w:id="525409554">
      <w:bodyDiv w:val="1"/>
      <w:marLeft w:val="0"/>
      <w:marRight w:val="0"/>
      <w:marTop w:val="0"/>
      <w:marBottom w:val="0"/>
      <w:divBdr>
        <w:top w:val="none" w:sz="0" w:space="0" w:color="auto"/>
        <w:left w:val="none" w:sz="0" w:space="0" w:color="auto"/>
        <w:bottom w:val="none" w:sz="0" w:space="0" w:color="auto"/>
        <w:right w:val="none" w:sz="0" w:space="0" w:color="auto"/>
      </w:divBdr>
    </w:div>
    <w:div w:id="533268864">
      <w:bodyDiv w:val="1"/>
      <w:marLeft w:val="0"/>
      <w:marRight w:val="0"/>
      <w:marTop w:val="0"/>
      <w:marBottom w:val="0"/>
      <w:divBdr>
        <w:top w:val="none" w:sz="0" w:space="0" w:color="auto"/>
        <w:left w:val="none" w:sz="0" w:space="0" w:color="auto"/>
        <w:bottom w:val="none" w:sz="0" w:space="0" w:color="auto"/>
        <w:right w:val="none" w:sz="0" w:space="0" w:color="auto"/>
      </w:divBdr>
      <w:divsChild>
        <w:div w:id="1703244871">
          <w:marLeft w:val="0"/>
          <w:marRight w:val="0"/>
          <w:marTop w:val="0"/>
          <w:marBottom w:val="0"/>
          <w:divBdr>
            <w:top w:val="none" w:sz="0" w:space="0" w:color="auto"/>
            <w:left w:val="none" w:sz="0" w:space="0" w:color="auto"/>
            <w:bottom w:val="none" w:sz="0" w:space="0" w:color="auto"/>
            <w:right w:val="none" w:sz="0" w:space="0" w:color="auto"/>
          </w:divBdr>
        </w:div>
        <w:div w:id="2075394393">
          <w:marLeft w:val="0"/>
          <w:marRight w:val="0"/>
          <w:marTop w:val="0"/>
          <w:marBottom w:val="0"/>
          <w:divBdr>
            <w:top w:val="none" w:sz="0" w:space="0" w:color="auto"/>
            <w:left w:val="none" w:sz="0" w:space="0" w:color="auto"/>
            <w:bottom w:val="none" w:sz="0" w:space="0" w:color="auto"/>
            <w:right w:val="none" w:sz="0" w:space="0" w:color="auto"/>
          </w:divBdr>
        </w:div>
        <w:div w:id="812450478">
          <w:marLeft w:val="0"/>
          <w:marRight w:val="0"/>
          <w:marTop w:val="0"/>
          <w:marBottom w:val="0"/>
          <w:divBdr>
            <w:top w:val="none" w:sz="0" w:space="0" w:color="auto"/>
            <w:left w:val="none" w:sz="0" w:space="0" w:color="auto"/>
            <w:bottom w:val="none" w:sz="0" w:space="0" w:color="auto"/>
            <w:right w:val="none" w:sz="0" w:space="0" w:color="auto"/>
          </w:divBdr>
        </w:div>
        <w:div w:id="1581788216">
          <w:marLeft w:val="0"/>
          <w:marRight w:val="0"/>
          <w:marTop w:val="0"/>
          <w:marBottom w:val="0"/>
          <w:divBdr>
            <w:top w:val="none" w:sz="0" w:space="0" w:color="auto"/>
            <w:left w:val="none" w:sz="0" w:space="0" w:color="auto"/>
            <w:bottom w:val="none" w:sz="0" w:space="0" w:color="auto"/>
            <w:right w:val="none" w:sz="0" w:space="0" w:color="auto"/>
          </w:divBdr>
        </w:div>
        <w:div w:id="2139760716">
          <w:marLeft w:val="0"/>
          <w:marRight w:val="0"/>
          <w:marTop w:val="0"/>
          <w:marBottom w:val="0"/>
          <w:divBdr>
            <w:top w:val="none" w:sz="0" w:space="0" w:color="auto"/>
            <w:left w:val="none" w:sz="0" w:space="0" w:color="auto"/>
            <w:bottom w:val="none" w:sz="0" w:space="0" w:color="auto"/>
            <w:right w:val="none" w:sz="0" w:space="0" w:color="auto"/>
          </w:divBdr>
        </w:div>
        <w:div w:id="193688916">
          <w:marLeft w:val="0"/>
          <w:marRight w:val="0"/>
          <w:marTop w:val="0"/>
          <w:marBottom w:val="0"/>
          <w:divBdr>
            <w:top w:val="none" w:sz="0" w:space="0" w:color="auto"/>
            <w:left w:val="none" w:sz="0" w:space="0" w:color="auto"/>
            <w:bottom w:val="none" w:sz="0" w:space="0" w:color="auto"/>
            <w:right w:val="none" w:sz="0" w:space="0" w:color="auto"/>
          </w:divBdr>
        </w:div>
        <w:div w:id="1371883363">
          <w:marLeft w:val="0"/>
          <w:marRight w:val="0"/>
          <w:marTop w:val="0"/>
          <w:marBottom w:val="0"/>
          <w:divBdr>
            <w:top w:val="none" w:sz="0" w:space="0" w:color="auto"/>
            <w:left w:val="none" w:sz="0" w:space="0" w:color="auto"/>
            <w:bottom w:val="none" w:sz="0" w:space="0" w:color="auto"/>
            <w:right w:val="none" w:sz="0" w:space="0" w:color="auto"/>
          </w:divBdr>
        </w:div>
        <w:div w:id="1337269522">
          <w:marLeft w:val="0"/>
          <w:marRight w:val="0"/>
          <w:marTop w:val="0"/>
          <w:marBottom w:val="0"/>
          <w:divBdr>
            <w:top w:val="none" w:sz="0" w:space="0" w:color="auto"/>
            <w:left w:val="none" w:sz="0" w:space="0" w:color="auto"/>
            <w:bottom w:val="none" w:sz="0" w:space="0" w:color="auto"/>
            <w:right w:val="none" w:sz="0" w:space="0" w:color="auto"/>
          </w:divBdr>
        </w:div>
        <w:div w:id="1207521895">
          <w:marLeft w:val="0"/>
          <w:marRight w:val="0"/>
          <w:marTop w:val="0"/>
          <w:marBottom w:val="0"/>
          <w:divBdr>
            <w:top w:val="none" w:sz="0" w:space="0" w:color="auto"/>
            <w:left w:val="none" w:sz="0" w:space="0" w:color="auto"/>
            <w:bottom w:val="none" w:sz="0" w:space="0" w:color="auto"/>
            <w:right w:val="none" w:sz="0" w:space="0" w:color="auto"/>
          </w:divBdr>
        </w:div>
        <w:div w:id="1196649997">
          <w:marLeft w:val="0"/>
          <w:marRight w:val="0"/>
          <w:marTop w:val="0"/>
          <w:marBottom w:val="0"/>
          <w:divBdr>
            <w:top w:val="none" w:sz="0" w:space="0" w:color="auto"/>
            <w:left w:val="none" w:sz="0" w:space="0" w:color="auto"/>
            <w:bottom w:val="none" w:sz="0" w:space="0" w:color="auto"/>
            <w:right w:val="none" w:sz="0" w:space="0" w:color="auto"/>
          </w:divBdr>
        </w:div>
        <w:div w:id="2139444907">
          <w:marLeft w:val="0"/>
          <w:marRight w:val="0"/>
          <w:marTop w:val="0"/>
          <w:marBottom w:val="0"/>
          <w:divBdr>
            <w:top w:val="none" w:sz="0" w:space="0" w:color="auto"/>
            <w:left w:val="none" w:sz="0" w:space="0" w:color="auto"/>
            <w:bottom w:val="none" w:sz="0" w:space="0" w:color="auto"/>
            <w:right w:val="none" w:sz="0" w:space="0" w:color="auto"/>
          </w:divBdr>
        </w:div>
        <w:div w:id="171267668">
          <w:marLeft w:val="0"/>
          <w:marRight w:val="0"/>
          <w:marTop w:val="0"/>
          <w:marBottom w:val="0"/>
          <w:divBdr>
            <w:top w:val="none" w:sz="0" w:space="0" w:color="auto"/>
            <w:left w:val="none" w:sz="0" w:space="0" w:color="auto"/>
            <w:bottom w:val="none" w:sz="0" w:space="0" w:color="auto"/>
            <w:right w:val="none" w:sz="0" w:space="0" w:color="auto"/>
          </w:divBdr>
        </w:div>
        <w:div w:id="2030375821">
          <w:marLeft w:val="0"/>
          <w:marRight w:val="0"/>
          <w:marTop w:val="0"/>
          <w:marBottom w:val="0"/>
          <w:divBdr>
            <w:top w:val="none" w:sz="0" w:space="0" w:color="auto"/>
            <w:left w:val="none" w:sz="0" w:space="0" w:color="auto"/>
            <w:bottom w:val="none" w:sz="0" w:space="0" w:color="auto"/>
            <w:right w:val="none" w:sz="0" w:space="0" w:color="auto"/>
          </w:divBdr>
        </w:div>
      </w:divsChild>
    </w:div>
    <w:div w:id="797143973">
      <w:bodyDiv w:val="1"/>
      <w:marLeft w:val="0"/>
      <w:marRight w:val="0"/>
      <w:marTop w:val="0"/>
      <w:marBottom w:val="0"/>
      <w:divBdr>
        <w:top w:val="none" w:sz="0" w:space="0" w:color="auto"/>
        <w:left w:val="none" w:sz="0" w:space="0" w:color="auto"/>
        <w:bottom w:val="none" w:sz="0" w:space="0" w:color="auto"/>
        <w:right w:val="none" w:sz="0" w:space="0" w:color="auto"/>
      </w:divBdr>
    </w:div>
    <w:div w:id="818769730">
      <w:bodyDiv w:val="1"/>
      <w:marLeft w:val="0"/>
      <w:marRight w:val="0"/>
      <w:marTop w:val="0"/>
      <w:marBottom w:val="0"/>
      <w:divBdr>
        <w:top w:val="none" w:sz="0" w:space="0" w:color="auto"/>
        <w:left w:val="none" w:sz="0" w:space="0" w:color="auto"/>
        <w:bottom w:val="none" w:sz="0" w:space="0" w:color="auto"/>
        <w:right w:val="none" w:sz="0" w:space="0" w:color="auto"/>
      </w:divBdr>
    </w:div>
    <w:div w:id="991059184">
      <w:bodyDiv w:val="1"/>
      <w:marLeft w:val="0"/>
      <w:marRight w:val="0"/>
      <w:marTop w:val="0"/>
      <w:marBottom w:val="0"/>
      <w:divBdr>
        <w:top w:val="none" w:sz="0" w:space="0" w:color="auto"/>
        <w:left w:val="none" w:sz="0" w:space="0" w:color="auto"/>
        <w:bottom w:val="none" w:sz="0" w:space="0" w:color="auto"/>
        <w:right w:val="none" w:sz="0" w:space="0" w:color="auto"/>
      </w:divBdr>
    </w:div>
    <w:div w:id="1632906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rriculum@astate.edu" TargetMode="External"/><Relationship Id="rId13" Type="http://schemas.openxmlformats.org/officeDocument/2006/relationships/hyperlink" Target="https://youtu.be/yjdL2n4lZm4"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state.edu/a/registrar/students/bulletins/index.dot"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asmith@astate.edu" TargetMode="External"/><Relationship Id="rId4" Type="http://schemas.openxmlformats.org/officeDocument/2006/relationships/settings" Target="settings.xml"/><Relationship Id="rId9" Type="http://schemas.openxmlformats.org/officeDocument/2006/relationships/hyperlink" Target="mailto:curriculum@astate.edu"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AEB034942074BF3AE190A8EA5E81FE0"/>
        <w:category>
          <w:name w:val="General"/>
          <w:gallery w:val="placeholder"/>
        </w:category>
        <w:types>
          <w:type w:val="bbPlcHdr"/>
        </w:types>
        <w:behaviors>
          <w:behavior w:val="content"/>
        </w:behaviors>
        <w:guid w:val="{44FAB3F3-CCCC-48AB-97AD-FE45C5320CEB}"/>
      </w:docPartPr>
      <w:docPartBody>
        <w:p w:rsidR="007562FE" w:rsidRDefault="002D04B0" w:rsidP="002D04B0">
          <w:pPr>
            <w:pStyle w:val="AAEB034942074BF3AE190A8EA5E81FE0"/>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5E3A38771DB40C3BF4E25247D3F0B20"/>
        <w:category>
          <w:name w:val="General"/>
          <w:gallery w:val="placeholder"/>
        </w:category>
        <w:types>
          <w:type w:val="bbPlcHdr"/>
        </w:types>
        <w:behaviors>
          <w:behavior w:val="content"/>
        </w:behaviors>
        <w:guid w:val="{061050C5-A2B3-48B2-8A37-B212FF1B4E77}"/>
      </w:docPartPr>
      <w:docPartBody>
        <w:p w:rsidR="007562FE" w:rsidRDefault="002D04B0" w:rsidP="002D04B0">
          <w:pPr>
            <w:pStyle w:val="25E3A38771DB40C3BF4E25247D3F0B20"/>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5732ACB4FBDA43E5B829B67EC79E9887"/>
        <w:category>
          <w:name w:val="General"/>
          <w:gallery w:val="placeholder"/>
        </w:category>
        <w:types>
          <w:type w:val="bbPlcHdr"/>
        </w:types>
        <w:behaviors>
          <w:behavior w:val="content"/>
        </w:behaviors>
        <w:guid w:val="{2CF65A8B-3BA7-4250-87D1-32E2BB05FA07}"/>
      </w:docPartPr>
      <w:docPartBody>
        <w:p w:rsidR="007562FE" w:rsidRDefault="002D04B0" w:rsidP="002D04B0">
          <w:pPr>
            <w:pStyle w:val="5732ACB4FBDA43E5B829B67EC79E9887"/>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324AD09FC25146008B74E2FAC42FE284"/>
        <w:category>
          <w:name w:val="General"/>
          <w:gallery w:val="placeholder"/>
        </w:category>
        <w:types>
          <w:type w:val="bbPlcHdr"/>
        </w:types>
        <w:behaviors>
          <w:behavior w:val="content"/>
        </w:behaviors>
        <w:guid w:val="{DBC99DF3-D2E3-4258-B7B4-5F849CEBF320}"/>
      </w:docPartPr>
      <w:docPartBody>
        <w:p w:rsidR="007562FE" w:rsidRDefault="002D04B0" w:rsidP="002D04B0">
          <w:pPr>
            <w:pStyle w:val="324AD09FC25146008B74E2FAC42FE284"/>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A4EFB498464F41CAB643CD528C301B84"/>
        <w:category>
          <w:name w:val="General"/>
          <w:gallery w:val="placeholder"/>
        </w:category>
        <w:types>
          <w:type w:val="bbPlcHdr"/>
        </w:types>
        <w:behaviors>
          <w:behavior w:val="content"/>
        </w:behaviors>
        <w:guid w:val="{DC6ABD47-F12A-4E52-83ED-A20E736E6A2D}"/>
      </w:docPartPr>
      <w:docPartBody>
        <w:p w:rsidR="007562FE" w:rsidRDefault="002D04B0" w:rsidP="002D04B0">
          <w:pPr>
            <w:pStyle w:val="A4EFB498464F41CAB643CD528C301B84"/>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DE95570CEAD4CCEA6FBE05C42C77E6B"/>
        <w:category>
          <w:name w:val="General"/>
          <w:gallery w:val="placeholder"/>
        </w:category>
        <w:types>
          <w:type w:val="bbPlcHdr"/>
        </w:types>
        <w:behaviors>
          <w:behavior w:val="content"/>
        </w:behaviors>
        <w:guid w:val="{6F7C3634-FC0C-46ED-992A-A38E195B3B32}"/>
      </w:docPartPr>
      <w:docPartBody>
        <w:p w:rsidR="007562FE" w:rsidRDefault="002D04B0" w:rsidP="002D04B0">
          <w:pPr>
            <w:pStyle w:val="1DE95570CEAD4CCEA6FBE05C42C77E6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CFE8EC80913148BF814E874226E8B137"/>
        <w:category>
          <w:name w:val="General"/>
          <w:gallery w:val="placeholder"/>
        </w:category>
        <w:types>
          <w:type w:val="bbPlcHdr"/>
        </w:types>
        <w:behaviors>
          <w:behavior w:val="content"/>
        </w:behaviors>
        <w:guid w:val="{05C9BAE3-4438-4F9E-80EB-131B39D53768}"/>
      </w:docPartPr>
      <w:docPartBody>
        <w:p w:rsidR="007562FE" w:rsidRDefault="002D04B0" w:rsidP="002D04B0">
          <w:pPr>
            <w:pStyle w:val="CFE8EC80913148BF814E874226E8B137"/>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EA1EFAFE90F4A1BA79EC94058D2FA84"/>
        <w:category>
          <w:name w:val="General"/>
          <w:gallery w:val="placeholder"/>
        </w:category>
        <w:types>
          <w:type w:val="bbPlcHdr"/>
        </w:types>
        <w:behaviors>
          <w:behavior w:val="content"/>
        </w:behaviors>
        <w:guid w:val="{97B03C97-3B6B-4DF0-A65D-FB523A26DE2B}"/>
      </w:docPartPr>
      <w:docPartBody>
        <w:p w:rsidR="007562FE" w:rsidRDefault="002D04B0" w:rsidP="002D04B0">
          <w:pPr>
            <w:pStyle w:val="2EA1EFAFE90F4A1BA79EC94058D2FA84"/>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97331536535646F98EB73236A0EEBC94"/>
        <w:category>
          <w:name w:val="General"/>
          <w:gallery w:val="placeholder"/>
        </w:category>
        <w:types>
          <w:type w:val="bbPlcHdr"/>
        </w:types>
        <w:behaviors>
          <w:behavior w:val="content"/>
        </w:behaviors>
        <w:guid w:val="{93C0F557-F559-4CC4-A783-72AE82F6C973}"/>
      </w:docPartPr>
      <w:docPartBody>
        <w:p w:rsidR="007562FE" w:rsidRDefault="002D04B0" w:rsidP="002D04B0">
          <w:pPr>
            <w:pStyle w:val="97331536535646F98EB73236A0EEBC94"/>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4920F73504140F8B6418298CD6ECEB6"/>
        <w:category>
          <w:name w:val="General"/>
          <w:gallery w:val="placeholder"/>
        </w:category>
        <w:types>
          <w:type w:val="bbPlcHdr"/>
        </w:types>
        <w:behaviors>
          <w:behavior w:val="content"/>
        </w:behaviors>
        <w:guid w:val="{A50E5FDF-4094-4DBA-84BA-191EB3BBED7E}"/>
      </w:docPartPr>
      <w:docPartBody>
        <w:p w:rsidR="007562FE" w:rsidRDefault="002D04B0" w:rsidP="002D04B0">
          <w:pPr>
            <w:pStyle w:val="14920F73504140F8B6418298CD6ECEB6"/>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E45DFA60F648474AB004CF45B4A87A53"/>
        <w:category>
          <w:name w:val="General"/>
          <w:gallery w:val="placeholder"/>
        </w:category>
        <w:types>
          <w:type w:val="bbPlcHdr"/>
        </w:types>
        <w:behaviors>
          <w:behavior w:val="content"/>
        </w:behaviors>
        <w:guid w:val="{47DEFC75-76A2-4107-A395-67BAACEC8672}"/>
      </w:docPartPr>
      <w:docPartBody>
        <w:p w:rsidR="007562FE" w:rsidRDefault="002D04B0" w:rsidP="002D04B0">
          <w:pPr>
            <w:pStyle w:val="E45DFA60F648474AB004CF45B4A87A53"/>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13F433AA3FF40849E3F981724916FD3"/>
        <w:category>
          <w:name w:val="General"/>
          <w:gallery w:val="placeholder"/>
        </w:category>
        <w:types>
          <w:type w:val="bbPlcHdr"/>
        </w:types>
        <w:behaviors>
          <w:behavior w:val="content"/>
        </w:behaviors>
        <w:guid w:val="{214D1015-C149-4C8D-B408-0C3E213AF8BF}"/>
      </w:docPartPr>
      <w:docPartBody>
        <w:p w:rsidR="007562FE" w:rsidRDefault="002D04B0" w:rsidP="002D04B0">
          <w:pPr>
            <w:pStyle w:val="213F433AA3FF40849E3F981724916FD3"/>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8F23D3DA44FF416D9AA5D727BFE64A2D"/>
        <w:category>
          <w:name w:val="General"/>
          <w:gallery w:val="placeholder"/>
        </w:category>
        <w:types>
          <w:type w:val="bbPlcHdr"/>
        </w:types>
        <w:behaviors>
          <w:behavior w:val="content"/>
        </w:behaviors>
        <w:guid w:val="{A41BDF7A-B8D2-4676-84AA-2BCAF17595E9}"/>
      </w:docPartPr>
      <w:docPartBody>
        <w:p w:rsidR="007562FE" w:rsidRDefault="002D04B0" w:rsidP="002D04B0">
          <w:pPr>
            <w:pStyle w:val="8F23D3DA44FF416D9AA5D727BFE64A2D"/>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3E547E17831648C6A4858B4157CF4C7B"/>
        <w:category>
          <w:name w:val="General"/>
          <w:gallery w:val="placeholder"/>
        </w:category>
        <w:types>
          <w:type w:val="bbPlcHdr"/>
        </w:types>
        <w:behaviors>
          <w:behavior w:val="content"/>
        </w:behaviors>
        <w:guid w:val="{F29601FF-EE07-421B-A0AB-5A15990AC83D}"/>
      </w:docPartPr>
      <w:docPartBody>
        <w:p w:rsidR="007562FE" w:rsidRDefault="002D04B0" w:rsidP="002D04B0">
          <w:pPr>
            <w:pStyle w:val="3E547E17831648C6A4858B4157CF4C7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A5BA35ADC2C8481A91684D6A663AC5F0"/>
        <w:category>
          <w:name w:val="General"/>
          <w:gallery w:val="placeholder"/>
        </w:category>
        <w:types>
          <w:type w:val="bbPlcHdr"/>
        </w:types>
        <w:behaviors>
          <w:behavior w:val="content"/>
        </w:behaviors>
        <w:guid w:val="{44A3B986-A62E-4711-B816-CB3F8E6C7F28}"/>
      </w:docPartPr>
      <w:docPartBody>
        <w:p w:rsidR="007562FE" w:rsidRDefault="002D04B0" w:rsidP="002D04B0">
          <w:pPr>
            <w:pStyle w:val="A5BA35ADC2C8481A91684D6A663AC5F0"/>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AAE8C53813CE47D4856F63EB6C9E6763"/>
        <w:category>
          <w:name w:val="General"/>
          <w:gallery w:val="placeholder"/>
        </w:category>
        <w:types>
          <w:type w:val="bbPlcHdr"/>
        </w:types>
        <w:behaviors>
          <w:behavior w:val="content"/>
        </w:behaviors>
        <w:guid w:val="{678F99B0-EC8F-4FCC-8930-843FF975E47C}"/>
      </w:docPartPr>
      <w:docPartBody>
        <w:p w:rsidR="007562FE" w:rsidRDefault="002D04B0" w:rsidP="002D04B0">
          <w:pPr>
            <w:pStyle w:val="AAE8C53813CE47D4856F63EB6C9E6763"/>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0AB3F44CDDB649F8BF0EF34BD84A3B75"/>
        <w:category>
          <w:name w:val="General"/>
          <w:gallery w:val="placeholder"/>
        </w:category>
        <w:types>
          <w:type w:val="bbPlcHdr"/>
        </w:types>
        <w:behaviors>
          <w:behavior w:val="content"/>
        </w:behaviors>
        <w:guid w:val="{7C612166-6DE8-4E0E-8C04-23C1BD646C67}"/>
      </w:docPartPr>
      <w:docPartBody>
        <w:p w:rsidR="007562FE" w:rsidRDefault="002D04B0" w:rsidP="002D04B0">
          <w:pPr>
            <w:pStyle w:val="0AB3F44CDDB649F8BF0EF34BD84A3B75"/>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7EE20027A85C4586BBFB56ED1AEA82B2"/>
        <w:category>
          <w:name w:val="General"/>
          <w:gallery w:val="placeholder"/>
        </w:category>
        <w:types>
          <w:type w:val="bbPlcHdr"/>
        </w:types>
        <w:behaviors>
          <w:behavior w:val="content"/>
        </w:behaviors>
        <w:guid w:val="{E9EC15D3-CED9-4EF5-BD60-53ECE6DBA2B8}"/>
      </w:docPartPr>
      <w:docPartBody>
        <w:p w:rsidR="007562FE" w:rsidRDefault="002D04B0" w:rsidP="002D04B0">
          <w:pPr>
            <w:pStyle w:val="7EE20027A85C4586BBFB56ED1AEA82B2"/>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DC8845562825490186E5E0816EA26548"/>
        <w:category>
          <w:name w:val="General"/>
          <w:gallery w:val="placeholder"/>
        </w:category>
        <w:types>
          <w:type w:val="bbPlcHdr"/>
        </w:types>
        <w:behaviors>
          <w:behavior w:val="content"/>
        </w:behaviors>
        <w:guid w:val="{B09DA44B-666A-4C55-8989-EA0CF2410BD0}"/>
      </w:docPartPr>
      <w:docPartBody>
        <w:p w:rsidR="00141D6B" w:rsidRDefault="00CC59D1" w:rsidP="00CC59D1">
          <w:pPr>
            <w:pStyle w:val="DC8845562825490186E5E0816EA26548"/>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594BD54991AE407B862169536E37A7DF"/>
        <w:category>
          <w:name w:val="General"/>
          <w:gallery w:val="placeholder"/>
        </w:category>
        <w:types>
          <w:type w:val="bbPlcHdr"/>
        </w:types>
        <w:behaviors>
          <w:behavior w:val="content"/>
        </w:behaviors>
        <w:guid w:val="{F89C2365-BB2C-4090-A330-4D72D414797C}"/>
      </w:docPartPr>
      <w:docPartBody>
        <w:p w:rsidR="00141D6B" w:rsidRDefault="00CC59D1" w:rsidP="00CC59D1">
          <w:pPr>
            <w:pStyle w:val="594BD54991AE407B862169536E37A7DF"/>
          </w:pPr>
          <w:r>
            <w:rPr>
              <w:rFonts w:asciiTheme="majorHAnsi" w:hAnsiTheme="majorHAnsi"/>
              <w:smallCaps/>
              <w:color w:val="808080" w:themeColor="background1" w:themeShade="80"/>
              <w:szCs w:val="20"/>
              <w:shd w:val="clear" w:color="auto" w:fill="D9D9D9" w:themeFill="background1" w:themeFillShade="D9"/>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Adobe Arabic">
    <w:altName w:val="Times New Roman"/>
    <w:charset w:val="00"/>
    <w:family w:val="auto"/>
    <w:pitch w:val="variable"/>
    <w:sig w:usb0="00002003" w:usb1="00000000" w:usb2="00000008" w:usb3="00000000" w:csb0="0000004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115194"/>
    <w:rsid w:val="00141D6B"/>
    <w:rsid w:val="00147786"/>
    <w:rsid w:val="00160960"/>
    <w:rsid w:val="00176588"/>
    <w:rsid w:val="001A09AC"/>
    <w:rsid w:val="001A70B6"/>
    <w:rsid w:val="00244A14"/>
    <w:rsid w:val="00293AFC"/>
    <w:rsid w:val="002A258E"/>
    <w:rsid w:val="002D04B0"/>
    <w:rsid w:val="003E1CB1"/>
    <w:rsid w:val="003F3E80"/>
    <w:rsid w:val="004335B1"/>
    <w:rsid w:val="004B3805"/>
    <w:rsid w:val="004E1A75"/>
    <w:rsid w:val="00546CC9"/>
    <w:rsid w:val="00551375"/>
    <w:rsid w:val="00587536"/>
    <w:rsid w:val="005D5D2F"/>
    <w:rsid w:val="00602EE2"/>
    <w:rsid w:val="00623293"/>
    <w:rsid w:val="007562FE"/>
    <w:rsid w:val="00757AAF"/>
    <w:rsid w:val="007A0210"/>
    <w:rsid w:val="008062B4"/>
    <w:rsid w:val="00822EE1"/>
    <w:rsid w:val="008D3768"/>
    <w:rsid w:val="0090371E"/>
    <w:rsid w:val="00934C45"/>
    <w:rsid w:val="009856DC"/>
    <w:rsid w:val="009B6AB6"/>
    <w:rsid w:val="009C008A"/>
    <w:rsid w:val="009D546F"/>
    <w:rsid w:val="009F4C18"/>
    <w:rsid w:val="00AD5D56"/>
    <w:rsid w:val="00AF6B44"/>
    <w:rsid w:val="00B2559E"/>
    <w:rsid w:val="00B46AFF"/>
    <w:rsid w:val="00BC4C1F"/>
    <w:rsid w:val="00BE3827"/>
    <w:rsid w:val="00BF37CC"/>
    <w:rsid w:val="00CC59D1"/>
    <w:rsid w:val="00CD4EF8"/>
    <w:rsid w:val="00E05783"/>
    <w:rsid w:val="00E37A95"/>
    <w:rsid w:val="00EC74A9"/>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141D6B"/>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4E6127F7E7E0455BB8111B4F789CFFA8">
    <w:name w:val="4E6127F7E7E0455BB8111B4F789CFFA8"/>
    <w:rsid w:val="00822EE1"/>
  </w:style>
  <w:style w:type="paragraph" w:customStyle="1" w:styleId="7B3D17AB654241B195BCC5F0DF73ABCB">
    <w:name w:val="7B3D17AB654241B195BCC5F0DF73ABCB"/>
    <w:rsid w:val="00822EE1"/>
  </w:style>
  <w:style w:type="paragraph" w:customStyle="1" w:styleId="2A8AE5A13030463D90EBDC90A1AA5BA1">
    <w:name w:val="2A8AE5A13030463D90EBDC90A1AA5BA1"/>
    <w:rsid w:val="00822EE1"/>
  </w:style>
  <w:style w:type="paragraph" w:customStyle="1" w:styleId="2E72DA2BF0564BA08E513FBFF8327AFC">
    <w:name w:val="2E72DA2BF0564BA08E513FBFF8327AFC"/>
    <w:rsid w:val="00822EE1"/>
  </w:style>
  <w:style w:type="paragraph" w:customStyle="1" w:styleId="AC1536301C8A47C0BEBB5B7C6A89E2FB">
    <w:name w:val="AC1536301C8A47C0BEBB5B7C6A89E2FB"/>
    <w:rsid w:val="00822EE1"/>
  </w:style>
  <w:style w:type="paragraph" w:customStyle="1" w:styleId="B352C03D87E840B9ACBF9567C4129ACC">
    <w:name w:val="B352C03D87E840B9ACBF9567C4129ACC"/>
    <w:rsid w:val="009856DC"/>
  </w:style>
  <w:style w:type="paragraph" w:customStyle="1" w:styleId="C5009EB96C914E3A94C32E638D20DE98">
    <w:name w:val="C5009EB96C914E3A94C32E638D20DE98"/>
    <w:rsid w:val="009856DC"/>
  </w:style>
  <w:style w:type="paragraph" w:customStyle="1" w:styleId="D2F4E98BAF62462A96964DC66627CA6A">
    <w:name w:val="D2F4E98BAF62462A96964DC66627CA6A"/>
    <w:rsid w:val="00757AAF"/>
  </w:style>
  <w:style w:type="paragraph" w:customStyle="1" w:styleId="1D0171C3CD35480690B84904B2A3AC7D">
    <w:name w:val="1D0171C3CD35480690B84904B2A3AC7D"/>
    <w:rsid w:val="00757AAF"/>
  </w:style>
  <w:style w:type="paragraph" w:customStyle="1" w:styleId="0AA7AC3BEBB3404DB6BEDE37E983BA11">
    <w:name w:val="0AA7AC3BEBB3404DB6BEDE37E983BA11"/>
    <w:rsid w:val="00757AAF"/>
  </w:style>
  <w:style w:type="paragraph" w:customStyle="1" w:styleId="35A343E1C4AE4195B043263A054842B7">
    <w:name w:val="35A343E1C4AE4195B043263A054842B7"/>
    <w:rsid w:val="00757AAF"/>
  </w:style>
  <w:style w:type="paragraph" w:customStyle="1" w:styleId="CD5EAD6D93BA49EF9E4A955B7E8E3CA9">
    <w:name w:val="CD5EAD6D93BA49EF9E4A955B7E8E3CA9"/>
    <w:rsid w:val="00757AAF"/>
  </w:style>
  <w:style w:type="paragraph" w:customStyle="1" w:styleId="597BB761A3E84F5891E90BA146818B0D">
    <w:name w:val="597BB761A3E84F5891E90BA146818B0D"/>
    <w:rsid w:val="00757AAF"/>
  </w:style>
  <w:style w:type="paragraph" w:customStyle="1" w:styleId="36BBE348CC1D49749AD8C32A6EAE36EE">
    <w:name w:val="36BBE348CC1D49749AD8C32A6EAE36EE"/>
    <w:rsid w:val="00757AAF"/>
  </w:style>
  <w:style w:type="paragraph" w:customStyle="1" w:styleId="3D05E6237408434ABFDF7651E7331878">
    <w:name w:val="3D05E6237408434ABFDF7651E7331878"/>
    <w:rsid w:val="00757AAF"/>
  </w:style>
  <w:style w:type="paragraph" w:customStyle="1" w:styleId="4B8ECCD6502C42B5992AF52330EF02F5">
    <w:name w:val="4B8ECCD6502C42B5992AF52330EF02F5"/>
    <w:rsid w:val="00757AAF"/>
  </w:style>
  <w:style w:type="paragraph" w:customStyle="1" w:styleId="AFC86EEA12CD4F41A03F6D4DD61E3CB0">
    <w:name w:val="AFC86EEA12CD4F41A03F6D4DD61E3CB0"/>
    <w:rsid w:val="00757AAF"/>
  </w:style>
  <w:style w:type="paragraph" w:customStyle="1" w:styleId="594459C709D94441A363397B492685A8">
    <w:name w:val="594459C709D94441A363397B492685A8"/>
    <w:rsid w:val="00757AAF"/>
  </w:style>
  <w:style w:type="paragraph" w:customStyle="1" w:styleId="5F6F12453C7140089132E11CBE10EE60">
    <w:name w:val="5F6F12453C7140089132E11CBE10EE60"/>
    <w:rsid w:val="00757AAF"/>
  </w:style>
  <w:style w:type="paragraph" w:customStyle="1" w:styleId="85586E95FA004F6BB7CB24A4BA90B6F6">
    <w:name w:val="85586E95FA004F6BB7CB24A4BA90B6F6"/>
    <w:rsid w:val="00757AAF"/>
  </w:style>
  <w:style w:type="paragraph" w:customStyle="1" w:styleId="C86AF89DC7704AC383591349CAA1A426">
    <w:name w:val="C86AF89DC7704AC383591349CAA1A426"/>
    <w:rsid w:val="00757AAF"/>
  </w:style>
  <w:style w:type="paragraph" w:customStyle="1" w:styleId="AB22D913F4DE4705BBB2DE467436AF07">
    <w:name w:val="AB22D913F4DE4705BBB2DE467436AF07"/>
    <w:rsid w:val="00757AAF"/>
  </w:style>
  <w:style w:type="paragraph" w:customStyle="1" w:styleId="8C7F15E816874327A1F842AD48B0F6E6">
    <w:name w:val="8C7F15E816874327A1F842AD48B0F6E6"/>
    <w:rsid w:val="00757AAF"/>
  </w:style>
  <w:style w:type="paragraph" w:customStyle="1" w:styleId="C9C1CA30E7244C46A7A520B3C6173B3A">
    <w:name w:val="C9C1CA30E7244C46A7A520B3C6173B3A"/>
    <w:rsid w:val="00757AAF"/>
  </w:style>
  <w:style w:type="paragraph" w:customStyle="1" w:styleId="506F020BBF6E47978B66715BEB90F8A3">
    <w:name w:val="506F020BBF6E47978B66715BEB90F8A3"/>
    <w:rsid w:val="00757AAF"/>
  </w:style>
  <w:style w:type="paragraph" w:customStyle="1" w:styleId="D9A91FE081F74A3587AEC6FA047C7627">
    <w:name w:val="D9A91FE081F74A3587AEC6FA047C7627"/>
    <w:rsid w:val="00757AAF"/>
  </w:style>
  <w:style w:type="paragraph" w:customStyle="1" w:styleId="0B51334F8391478F8B01A7651CB3CA24">
    <w:name w:val="0B51334F8391478F8B01A7651CB3CA24"/>
    <w:rsid w:val="00757AAF"/>
  </w:style>
  <w:style w:type="paragraph" w:customStyle="1" w:styleId="68A43CBC7F0F41BDA33698E698E975719">
    <w:name w:val="68A43CBC7F0F41BDA33698E698E975719"/>
    <w:rsid w:val="00757AAF"/>
    <w:rPr>
      <w:rFonts w:eastAsiaTheme="minorHAnsi"/>
    </w:rPr>
  </w:style>
  <w:style w:type="paragraph" w:customStyle="1" w:styleId="5645B8B9F84D47E18630EB574D6EE6BF5">
    <w:name w:val="5645B8B9F84D47E18630EB574D6EE6BF5"/>
    <w:rsid w:val="00757AAF"/>
    <w:rPr>
      <w:rFonts w:eastAsiaTheme="minorHAnsi"/>
    </w:rPr>
  </w:style>
  <w:style w:type="paragraph" w:customStyle="1" w:styleId="3F656E09723A4E058D9ED0C6AD56731E5">
    <w:name w:val="3F656E09723A4E058D9ED0C6AD56731E5"/>
    <w:rsid w:val="00757AAF"/>
    <w:rPr>
      <w:rFonts w:eastAsiaTheme="minorHAnsi"/>
    </w:rPr>
  </w:style>
  <w:style w:type="paragraph" w:customStyle="1" w:styleId="ADA074112BC34446BE24203F3631D09A4">
    <w:name w:val="ADA074112BC34446BE24203F3631D09A4"/>
    <w:rsid w:val="00757AAF"/>
    <w:rPr>
      <w:rFonts w:eastAsiaTheme="minorHAnsi"/>
    </w:rPr>
  </w:style>
  <w:style w:type="paragraph" w:customStyle="1" w:styleId="5D21C460E75E45F28157A52250F330F84">
    <w:name w:val="5D21C460E75E45F28157A52250F330F84"/>
    <w:rsid w:val="00757AAF"/>
    <w:rPr>
      <w:rFonts w:eastAsiaTheme="minorHAnsi"/>
    </w:rPr>
  </w:style>
  <w:style w:type="paragraph" w:customStyle="1" w:styleId="5331CC1D46FA413EA5BF4BC1F002CE314">
    <w:name w:val="5331CC1D46FA413EA5BF4BC1F002CE314"/>
    <w:rsid w:val="00757AAF"/>
    <w:rPr>
      <w:rFonts w:eastAsiaTheme="minorHAnsi"/>
    </w:rPr>
  </w:style>
  <w:style w:type="paragraph" w:customStyle="1" w:styleId="A6229D80498A4CC69FF3C0163428235A4">
    <w:name w:val="A6229D80498A4CC69FF3C0163428235A4"/>
    <w:rsid w:val="00757AAF"/>
    <w:rPr>
      <w:rFonts w:eastAsiaTheme="minorHAnsi"/>
    </w:rPr>
  </w:style>
  <w:style w:type="paragraph" w:customStyle="1" w:styleId="A34BDCCD989744E99627DC87D33A15324">
    <w:name w:val="A34BDCCD989744E99627DC87D33A15324"/>
    <w:rsid w:val="00757AAF"/>
    <w:rPr>
      <w:rFonts w:eastAsiaTheme="minorHAnsi"/>
    </w:rPr>
  </w:style>
  <w:style w:type="paragraph" w:customStyle="1" w:styleId="0B5C86A7CFD94352B666FA6DD477839D4">
    <w:name w:val="0B5C86A7CFD94352B666FA6DD477839D4"/>
    <w:rsid w:val="00757AAF"/>
    <w:rPr>
      <w:rFonts w:eastAsiaTheme="minorHAnsi"/>
    </w:rPr>
  </w:style>
  <w:style w:type="paragraph" w:customStyle="1" w:styleId="C226761C9C0B4D6AA4E0F637EE6AEEDF4">
    <w:name w:val="C226761C9C0B4D6AA4E0F637EE6AEEDF4"/>
    <w:rsid w:val="00757AAF"/>
    <w:rPr>
      <w:rFonts w:eastAsiaTheme="minorHAnsi"/>
    </w:rPr>
  </w:style>
  <w:style w:type="paragraph" w:customStyle="1" w:styleId="5B4569B1A3394355AE833B3E681893554">
    <w:name w:val="5B4569B1A3394355AE833B3E681893554"/>
    <w:rsid w:val="00757AAF"/>
    <w:rPr>
      <w:rFonts w:eastAsiaTheme="minorHAnsi"/>
    </w:rPr>
  </w:style>
  <w:style w:type="paragraph" w:customStyle="1" w:styleId="C2FF5D89F4D34FEFAB45B570D98C0BF04">
    <w:name w:val="C2FF5D89F4D34FEFAB45B570D98C0BF04"/>
    <w:rsid w:val="00757AAF"/>
    <w:rPr>
      <w:rFonts w:eastAsiaTheme="minorHAnsi"/>
    </w:rPr>
  </w:style>
  <w:style w:type="paragraph" w:customStyle="1" w:styleId="A3108A808C674394B242184350F50F854">
    <w:name w:val="A3108A808C674394B242184350F50F854"/>
    <w:rsid w:val="00757AAF"/>
    <w:rPr>
      <w:rFonts w:eastAsiaTheme="minorHAnsi"/>
    </w:rPr>
  </w:style>
  <w:style w:type="paragraph" w:customStyle="1" w:styleId="E22A1DF10AF6496AAC068E94DE87DC8C4">
    <w:name w:val="E22A1DF10AF6496AAC068E94DE87DC8C4"/>
    <w:rsid w:val="00757AAF"/>
    <w:rPr>
      <w:rFonts w:eastAsiaTheme="minorHAnsi"/>
    </w:rPr>
  </w:style>
  <w:style w:type="paragraph" w:customStyle="1" w:styleId="774B8113ADA347EA8F85EC833879A9284">
    <w:name w:val="774B8113ADA347EA8F85EC833879A9284"/>
    <w:rsid w:val="00757AAF"/>
    <w:rPr>
      <w:rFonts w:eastAsiaTheme="minorHAnsi"/>
    </w:rPr>
  </w:style>
  <w:style w:type="paragraph" w:customStyle="1" w:styleId="939B17FCDD714761948F1B9C8324B7254">
    <w:name w:val="939B17FCDD714761948F1B9C8324B7254"/>
    <w:rsid w:val="00757AAF"/>
    <w:rPr>
      <w:rFonts w:eastAsiaTheme="minorHAnsi"/>
    </w:rPr>
  </w:style>
  <w:style w:type="paragraph" w:customStyle="1" w:styleId="749772D1572A472CB4FB977B70776EDD4">
    <w:name w:val="749772D1572A472CB4FB977B70776EDD4"/>
    <w:rsid w:val="00757AAF"/>
    <w:rPr>
      <w:rFonts w:eastAsiaTheme="minorHAnsi"/>
    </w:rPr>
  </w:style>
  <w:style w:type="paragraph" w:customStyle="1" w:styleId="9A293AD2DDC644048E62CEC1CCAD73574">
    <w:name w:val="9A293AD2DDC644048E62CEC1CCAD73574"/>
    <w:rsid w:val="00757AAF"/>
    <w:rPr>
      <w:rFonts w:eastAsiaTheme="minorHAnsi"/>
    </w:rPr>
  </w:style>
  <w:style w:type="paragraph" w:customStyle="1" w:styleId="6F86C8D8F6D44B72A5141A4A9674B0F94">
    <w:name w:val="6F86C8D8F6D44B72A5141A4A9674B0F94"/>
    <w:rsid w:val="00757AAF"/>
    <w:rPr>
      <w:rFonts w:eastAsiaTheme="minorHAnsi"/>
    </w:rPr>
  </w:style>
  <w:style w:type="paragraph" w:customStyle="1" w:styleId="74E18B5027524DA1820FDC50916D39FB4">
    <w:name w:val="74E18B5027524DA1820FDC50916D39FB4"/>
    <w:rsid w:val="00757AAF"/>
    <w:rPr>
      <w:rFonts w:eastAsiaTheme="minorHAnsi"/>
    </w:rPr>
  </w:style>
  <w:style w:type="paragraph" w:customStyle="1" w:styleId="221D33FFB5054E62998328E2F3FB87144">
    <w:name w:val="221D33FFB5054E62998328E2F3FB87144"/>
    <w:rsid w:val="00757AAF"/>
    <w:rPr>
      <w:rFonts w:eastAsiaTheme="minorHAnsi"/>
    </w:rPr>
  </w:style>
  <w:style w:type="paragraph" w:customStyle="1" w:styleId="EABA5DEC5E5A4DC48F5F204EB56F5FC54">
    <w:name w:val="EABA5DEC5E5A4DC48F5F204EB56F5FC54"/>
    <w:rsid w:val="00757AAF"/>
    <w:rPr>
      <w:rFonts w:eastAsiaTheme="minorHAnsi"/>
    </w:rPr>
  </w:style>
  <w:style w:type="paragraph" w:customStyle="1" w:styleId="4E6127F7E7E0455BB8111B4F789CFFA81">
    <w:name w:val="4E6127F7E7E0455BB8111B4F789CFFA81"/>
    <w:rsid w:val="00757AAF"/>
    <w:rPr>
      <w:rFonts w:eastAsiaTheme="minorHAnsi"/>
    </w:rPr>
  </w:style>
  <w:style w:type="paragraph" w:customStyle="1" w:styleId="A34BFA0160AF4C788B5EDAB3F88F56BD">
    <w:name w:val="A34BFA0160AF4C788B5EDAB3F88F56BD"/>
    <w:rsid w:val="00757AAF"/>
    <w:rPr>
      <w:rFonts w:eastAsiaTheme="minorHAnsi"/>
    </w:rPr>
  </w:style>
  <w:style w:type="paragraph" w:customStyle="1" w:styleId="D2F4E98BAF62462A96964DC66627CA6A1">
    <w:name w:val="D2F4E98BAF62462A96964DC66627CA6A1"/>
    <w:rsid w:val="00757AAF"/>
    <w:rPr>
      <w:rFonts w:eastAsiaTheme="minorHAnsi"/>
    </w:rPr>
  </w:style>
  <w:style w:type="paragraph" w:customStyle="1" w:styleId="1D0171C3CD35480690B84904B2A3AC7D1">
    <w:name w:val="1D0171C3CD35480690B84904B2A3AC7D1"/>
    <w:rsid w:val="00757AAF"/>
    <w:rPr>
      <w:rFonts w:eastAsiaTheme="minorHAnsi"/>
    </w:rPr>
  </w:style>
  <w:style w:type="paragraph" w:customStyle="1" w:styleId="0AA7AC3BEBB3404DB6BEDE37E983BA111">
    <w:name w:val="0AA7AC3BEBB3404DB6BEDE37E983BA111"/>
    <w:rsid w:val="00757AAF"/>
    <w:rPr>
      <w:rFonts w:eastAsiaTheme="minorHAnsi"/>
    </w:rPr>
  </w:style>
  <w:style w:type="paragraph" w:customStyle="1" w:styleId="CD5EAD6D93BA49EF9E4A955B7E8E3CA91">
    <w:name w:val="CD5EAD6D93BA49EF9E4A955B7E8E3CA91"/>
    <w:rsid w:val="00757AAF"/>
    <w:rPr>
      <w:rFonts w:eastAsiaTheme="minorHAnsi"/>
    </w:rPr>
  </w:style>
  <w:style w:type="paragraph" w:customStyle="1" w:styleId="18F61B9F8B50482299AD608B96E91A5B4">
    <w:name w:val="18F61B9F8B50482299AD608B96E91A5B4"/>
    <w:rsid w:val="00757AAF"/>
    <w:rPr>
      <w:rFonts w:eastAsiaTheme="minorHAnsi"/>
    </w:rPr>
  </w:style>
  <w:style w:type="paragraph" w:customStyle="1" w:styleId="597BB761A3E84F5891E90BA146818B0D1">
    <w:name w:val="597BB761A3E84F5891E90BA146818B0D1"/>
    <w:rsid w:val="00757AAF"/>
    <w:rPr>
      <w:rFonts w:eastAsiaTheme="minorHAnsi"/>
    </w:rPr>
  </w:style>
  <w:style w:type="paragraph" w:customStyle="1" w:styleId="9E8742AB35CA402DB8CFDE0BE2A87B714">
    <w:name w:val="9E8742AB35CA402DB8CFDE0BE2A87B714"/>
    <w:rsid w:val="00757AAF"/>
    <w:rPr>
      <w:rFonts w:eastAsiaTheme="minorHAnsi"/>
    </w:rPr>
  </w:style>
  <w:style w:type="paragraph" w:customStyle="1" w:styleId="36BBE348CC1D49749AD8C32A6EAE36EE1">
    <w:name w:val="36BBE348CC1D49749AD8C32A6EAE36EE1"/>
    <w:rsid w:val="00757AAF"/>
    <w:rPr>
      <w:rFonts w:eastAsiaTheme="minorHAnsi"/>
    </w:rPr>
  </w:style>
  <w:style w:type="paragraph" w:customStyle="1" w:styleId="3D05E6237408434ABFDF7651E73318781">
    <w:name w:val="3D05E6237408434ABFDF7651E73318781"/>
    <w:rsid w:val="00757AAF"/>
    <w:rPr>
      <w:rFonts w:eastAsiaTheme="minorHAnsi"/>
    </w:rPr>
  </w:style>
  <w:style w:type="paragraph" w:customStyle="1" w:styleId="4B8ECCD6502C42B5992AF52330EF02F51">
    <w:name w:val="4B8ECCD6502C42B5992AF52330EF02F51"/>
    <w:rsid w:val="00757AAF"/>
    <w:rPr>
      <w:rFonts w:eastAsiaTheme="minorHAnsi"/>
    </w:rPr>
  </w:style>
  <w:style w:type="paragraph" w:customStyle="1" w:styleId="D4014758AB254F029BB026C572D30DF34">
    <w:name w:val="D4014758AB254F029BB026C572D30DF34"/>
    <w:rsid w:val="00757AAF"/>
    <w:rPr>
      <w:rFonts w:eastAsiaTheme="minorHAnsi"/>
    </w:rPr>
  </w:style>
  <w:style w:type="paragraph" w:customStyle="1" w:styleId="AFC86EEA12CD4F41A03F6D4DD61E3CB01">
    <w:name w:val="AFC86EEA12CD4F41A03F6D4DD61E3CB01"/>
    <w:rsid w:val="00757AAF"/>
    <w:rPr>
      <w:rFonts w:eastAsiaTheme="minorHAnsi"/>
    </w:rPr>
  </w:style>
  <w:style w:type="paragraph" w:customStyle="1" w:styleId="594459C709D94441A363397B492685A81">
    <w:name w:val="594459C709D94441A363397B492685A81"/>
    <w:rsid w:val="00757AAF"/>
    <w:rPr>
      <w:rFonts w:eastAsiaTheme="minorHAnsi"/>
    </w:rPr>
  </w:style>
  <w:style w:type="paragraph" w:customStyle="1" w:styleId="5F6F12453C7140089132E11CBE10EE601">
    <w:name w:val="5F6F12453C7140089132E11CBE10EE601"/>
    <w:rsid w:val="00757AAF"/>
    <w:rPr>
      <w:rFonts w:eastAsiaTheme="minorHAnsi"/>
    </w:rPr>
  </w:style>
  <w:style w:type="paragraph" w:customStyle="1" w:styleId="85586E95FA004F6BB7CB24A4BA90B6F61">
    <w:name w:val="85586E95FA004F6BB7CB24A4BA90B6F61"/>
    <w:rsid w:val="00757AAF"/>
    <w:rPr>
      <w:rFonts w:eastAsiaTheme="minorHAnsi"/>
    </w:rPr>
  </w:style>
  <w:style w:type="paragraph" w:customStyle="1" w:styleId="C86AF89DC7704AC383591349CAA1A4261">
    <w:name w:val="C86AF89DC7704AC383591349CAA1A4261"/>
    <w:rsid w:val="00757AAF"/>
    <w:rPr>
      <w:rFonts w:eastAsiaTheme="minorHAnsi"/>
    </w:rPr>
  </w:style>
  <w:style w:type="paragraph" w:customStyle="1" w:styleId="AB22D913F4DE4705BBB2DE467436AF071">
    <w:name w:val="AB22D913F4DE4705BBB2DE467436AF071"/>
    <w:rsid w:val="00757AAF"/>
    <w:rPr>
      <w:rFonts w:eastAsiaTheme="minorHAnsi"/>
    </w:rPr>
  </w:style>
  <w:style w:type="paragraph" w:customStyle="1" w:styleId="8C7F15E816874327A1F842AD48B0F6E61">
    <w:name w:val="8C7F15E816874327A1F842AD48B0F6E61"/>
    <w:rsid w:val="00757AAF"/>
    <w:rPr>
      <w:rFonts w:eastAsiaTheme="minorHAnsi"/>
    </w:rPr>
  </w:style>
  <w:style w:type="paragraph" w:customStyle="1" w:styleId="C9C1CA30E7244C46A7A520B3C6173B3A1">
    <w:name w:val="C9C1CA30E7244C46A7A520B3C6173B3A1"/>
    <w:rsid w:val="00757AAF"/>
    <w:rPr>
      <w:rFonts w:eastAsiaTheme="minorHAnsi"/>
    </w:rPr>
  </w:style>
  <w:style w:type="paragraph" w:customStyle="1" w:styleId="506F020BBF6E47978B66715BEB90F8A31">
    <w:name w:val="506F020BBF6E47978B66715BEB90F8A31"/>
    <w:rsid w:val="00757AAF"/>
    <w:rPr>
      <w:rFonts w:eastAsiaTheme="minorHAnsi"/>
    </w:rPr>
  </w:style>
  <w:style w:type="paragraph" w:customStyle="1" w:styleId="D9A91FE081F74A3587AEC6FA047C76271">
    <w:name w:val="D9A91FE081F74A3587AEC6FA047C76271"/>
    <w:rsid w:val="00757AAF"/>
    <w:rPr>
      <w:rFonts w:eastAsiaTheme="minorHAnsi"/>
    </w:rPr>
  </w:style>
  <w:style w:type="paragraph" w:customStyle="1" w:styleId="07A2D91D19D44907893E3FB466CC2A38">
    <w:name w:val="07A2D91D19D44907893E3FB466CC2A38"/>
    <w:rsid w:val="00757AAF"/>
    <w:rPr>
      <w:rFonts w:eastAsiaTheme="minorHAnsi"/>
    </w:rPr>
  </w:style>
  <w:style w:type="paragraph" w:customStyle="1" w:styleId="E70470F03F55444E905A489FF7D33B55">
    <w:name w:val="E70470F03F55444E905A489FF7D33B55"/>
    <w:rsid w:val="00757AAF"/>
    <w:rPr>
      <w:rFonts w:eastAsiaTheme="minorHAnsi"/>
    </w:rPr>
  </w:style>
  <w:style w:type="paragraph" w:customStyle="1" w:styleId="5375D32C3D3A413D859FA0E5C36DB609">
    <w:name w:val="5375D32C3D3A413D859FA0E5C36DB609"/>
    <w:rsid w:val="00757AAF"/>
    <w:rPr>
      <w:rFonts w:eastAsiaTheme="minorHAnsi"/>
    </w:rPr>
  </w:style>
  <w:style w:type="paragraph" w:customStyle="1" w:styleId="8FC4A5FF94764F4ABABD6F928076B2E7">
    <w:name w:val="8FC4A5FF94764F4ABABD6F928076B2E7"/>
    <w:rsid w:val="00757AAF"/>
    <w:rPr>
      <w:rFonts w:eastAsiaTheme="minorHAnsi"/>
    </w:rPr>
  </w:style>
  <w:style w:type="paragraph" w:customStyle="1" w:styleId="AF41DC45D5A84DB288C23C8737CB5A88">
    <w:name w:val="AF41DC45D5A84DB288C23C8737CB5A88"/>
    <w:rsid w:val="00757AAF"/>
    <w:rPr>
      <w:rFonts w:eastAsiaTheme="minorHAnsi"/>
    </w:rPr>
  </w:style>
  <w:style w:type="paragraph" w:customStyle="1" w:styleId="1D28DF9289C545569BBE22E5171F2869">
    <w:name w:val="1D28DF9289C545569BBE22E5171F2869"/>
    <w:rsid w:val="00757AAF"/>
    <w:rPr>
      <w:rFonts w:eastAsiaTheme="minorHAnsi"/>
    </w:rPr>
  </w:style>
  <w:style w:type="paragraph" w:customStyle="1" w:styleId="9F6027B6B31148B4B5604A2CDBDD49D4">
    <w:name w:val="9F6027B6B31148B4B5604A2CDBDD49D4"/>
    <w:rsid w:val="00757AAF"/>
    <w:rPr>
      <w:rFonts w:eastAsiaTheme="minorHAnsi"/>
    </w:rPr>
  </w:style>
  <w:style w:type="paragraph" w:customStyle="1" w:styleId="F293FE472BE64E0C851B66406E771D20">
    <w:name w:val="F293FE472BE64E0C851B66406E771D20"/>
    <w:rsid w:val="00757AAF"/>
    <w:rPr>
      <w:rFonts w:eastAsiaTheme="minorHAnsi"/>
    </w:rPr>
  </w:style>
  <w:style w:type="paragraph" w:customStyle="1" w:styleId="65682983FBB241ABB023D7C039DD05A9">
    <w:name w:val="65682983FBB241ABB023D7C039DD05A9"/>
    <w:rsid w:val="00757AAF"/>
    <w:rPr>
      <w:rFonts w:eastAsiaTheme="minorHAnsi"/>
    </w:rPr>
  </w:style>
  <w:style w:type="paragraph" w:customStyle="1" w:styleId="D2F65CCA06574C73A49F120BF7A93FB7">
    <w:name w:val="D2F65CCA06574C73A49F120BF7A93FB7"/>
    <w:rsid w:val="00757AAF"/>
    <w:rPr>
      <w:rFonts w:eastAsiaTheme="minorHAnsi"/>
    </w:rPr>
  </w:style>
  <w:style w:type="paragraph" w:customStyle="1" w:styleId="F6A9099C47C541FBAF2C51F1BD20DDBE">
    <w:name w:val="F6A9099C47C541FBAF2C51F1BD20DDBE"/>
    <w:rsid w:val="00757AAF"/>
    <w:rPr>
      <w:rFonts w:eastAsiaTheme="minorHAnsi"/>
    </w:rPr>
  </w:style>
  <w:style w:type="paragraph" w:customStyle="1" w:styleId="9E508AD173B146319E04E463E7F3B646">
    <w:name w:val="9E508AD173B146319E04E463E7F3B646"/>
    <w:rsid w:val="00757AAF"/>
    <w:rPr>
      <w:rFonts w:eastAsiaTheme="minorHAnsi"/>
    </w:rPr>
  </w:style>
  <w:style w:type="paragraph" w:customStyle="1" w:styleId="DF682A86B3D941CBA169481DA85E1501">
    <w:name w:val="DF682A86B3D941CBA169481DA85E1501"/>
    <w:rsid w:val="00757AAF"/>
    <w:rPr>
      <w:rFonts w:eastAsiaTheme="minorHAnsi"/>
    </w:rPr>
  </w:style>
  <w:style w:type="paragraph" w:customStyle="1" w:styleId="48D7BE43C47546DDBFA8E0DFC0E3CB77">
    <w:name w:val="48D7BE43C47546DDBFA8E0DFC0E3CB77"/>
    <w:rsid w:val="00757AAF"/>
    <w:rPr>
      <w:rFonts w:eastAsiaTheme="minorHAnsi"/>
    </w:rPr>
  </w:style>
  <w:style w:type="paragraph" w:customStyle="1" w:styleId="77D097C5B6934B8AB41F6B3B3A316618">
    <w:name w:val="77D097C5B6934B8AB41F6B3B3A316618"/>
    <w:rsid w:val="00757AAF"/>
    <w:rPr>
      <w:rFonts w:eastAsiaTheme="minorHAnsi"/>
    </w:rPr>
  </w:style>
  <w:style w:type="paragraph" w:customStyle="1" w:styleId="AA8465FC4CF54FF9B32812505FA6B0A1">
    <w:name w:val="AA8465FC4CF54FF9B32812505FA6B0A1"/>
    <w:rsid w:val="00757AAF"/>
    <w:pPr>
      <w:ind w:left="720"/>
      <w:contextualSpacing/>
    </w:pPr>
    <w:rPr>
      <w:rFonts w:eastAsiaTheme="minorHAnsi"/>
    </w:rPr>
  </w:style>
  <w:style w:type="paragraph" w:customStyle="1" w:styleId="ACFB31E5A1924CE4A393CA4B6F88EFA6">
    <w:name w:val="ACFB31E5A1924CE4A393CA4B6F88EFA6"/>
    <w:rsid w:val="00757AAF"/>
    <w:pPr>
      <w:ind w:left="720"/>
      <w:contextualSpacing/>
    </w:pPr>
    <w:rPr>
      <w:rFonts w:eastAsiaTheme="minorHAnsi"/>
    </w:rPr>
  </w:style>
  <w:style w:type="paragraph" w:customStyle="1" w:styleId="8AB0CDC71B3A4960AD20BC4F3108B113">
    <w:name w:val="8AB0CDC71B3A4960AD20BC4F3108B113"/>
    <w:rsid w:val="00757AAF"/>
    <w:pPr>
      <w:ind w:left="720"/>
      <w:contextualSpacing/>
    </w:pPr>
    <w:rPr>
      <w:rFonts w:eastAsiaTheme="minorHAnsi"/>
    </w:rPr>
  </w:style>
  <w:style w:type="paragraph" w:customStyle="1" w:styleId="0B51334F8391478F8B01A7651CB3CA241">
    <w:name w:val="0B51334F8391478F8B01A7651CB3CA241"/>
    <w:rsid w:val="00757AAF"/>
    <w:rPr>
      <w:rFonts w:eastAsiaTheme="minorHAnsi"/>
    </w:rPr>
  </w:style>
  <w:style w:type="paragraph" w:customStyle="1" w:styleId="92D10252AEEF47CE956EADFD80433648">
    <w:name w:val="92D10252AEEF47CE956EADFD80433648"/>
    <w:rsid w:val="00757AAF"/>
    <w:rPr>
      <w:rFonts w:eastAsiaTheme="minorHAnsi"/>
    </w:rPr>
  </w:style>
  <w:style w:type="paragraph" w:customStyle="1" w:styleId="2E15280497974D63BD363EA6E2ACCC17">
    <w:name w:val="2E15280497974D63BD363EA6E2ACCC17"/>
    <w:rsid w:val="00757AAF"/>
    <w:rPr>
      <w:rFonts w:eastAsiaTheme="minorHAnsi"/>
    </w:rPr>
  </w:style>
  <w:style w:type="paragraph" w:customStyle="1" w:styleId="8D6332013B5F4BF6994A065EA72D8527">
    <w:name w:val="8D6332013B5F4BF6994A065EA72D8527"/>
    <w:rsid w:val="00757AAF"/>
    <w:rPr>
      <w:rFonts w:eastAsiaTheme="minorHAnsi"/>
    </w:rPr>
  </w:style>
  <w:style w:type="paragraph" w:customStyle="1" w:styleId="05F9B7F248B34D309A53E24E5C4424B2">
    <w:name w:val="05F9B7F248B34D309A53E24E5C4424B2"/>
    <w:rsid w:val="00757AAF"/>
    <w:rPr>
      <w:rFonts w:eastAsiaTheme="minorHAnsi"/>
    </w:rPr>
  </w:style>
  <w:style w:type="paragraph" w:customStyle="1" w:styleId="B636E68D3815480BAEF3619FF1CA9732">
    <w:name w:val="B636E68D3815480BAEF3619FF1CA9732"/>
    <w:rsid w:val="00757AAF"/>
    <w:rPr>
      <w:rFonts w:eastAsiaTheme="minorHAnsi"/>
    </w:rPr>
  </w:style>
  <w:style w:type="paragraph" w:customStyle="1" w:styleId="98AE8E35AEB44EE9AC03026B82ECC7A8">
    <w:name w:val="98AE8E35AEB44EE9AC03026B82ECC7A8"/>
    <w:rsid w:val="00757AAF"/>
    <w:rPr>
      <w:rFonts w:eastAsiaTheme="minorHAnsi"/>
    </w:rPr>
  </w:style>
  <w:style w:type="paragraph" w:customStyle="1" w:styleId="9595354212554A72970B1F0BA91CB39F">
    <w:name w:val="9595354212554A72970B1F0BA91CB39F"/>
    <w:rsid w:val="00757AAF"/>
    <w:rPr>
      <w:rFonts w:eastAsiaTheme="minorHAnsi"/>
    </w:rPr>
  </w:style>
  <w:style w:type="paragraph" w:customStyle="1" w:styleId="4DBF58DBF2BD426C9711CF978D027D98">
    <w:name w:val="4DBF58DBF2BD426C9711CF978D027D98"/>
    <w:rsid w:val="00757AAF"/>
    <w:rPr>
      <w:rFonts w:eastAsiaTheme="minorHAnsi"/>
    </w:rPr>
  </w:style>
  <w:style w:type="paragraph" w:customStyle="1" w:styleId="281678E220A14BBB8BA7F2CA9FC7CB79">
    <w:name w:val="281678E220A14BBB8BA7F2CA9FC7CB79"/>
    <w:rsid w:val="00757AAF"/>
    <w:rPr>
      <w:rFonts w:eastAsiaTheme="minorHAnsi"/>
    </w:rPr>
  </w:style>
  <w:style w:type="paragraph" w:customStyle="1" w:styleId="68A43CBC7F0F41BDA33698E698E9757110">
    <w:name w:val="68A43CBC7F0F41BDA33698E698E9757110"/>
    <w:rsid w:val="00757AAF"/>
    <w:rPr>
      <w:rFonts w:eastAsiaTheme="minorHAnsi"/>
    </w:rPr>
  </w:style>
  <w:style w:type="paragraph" w:customStyle="1" w:styleId="5645B8B9F84D47E18630EB574D6EE6BF6">
    <w:name w:val="5645B8B9F84D47E18630EB574D6EE6BF6"/>
    <w:rsid w:val="00757AAF"/>
    <w:rPr>
      <w:rFonts w:eastAsiaTheme="minorHAnsi"/>
    </w:rPr>
  </w:style>
  <w:style w:type="paragraph" w:customStyle="1" w:styleId="3F656E09723A4E058D9ED0C6AD56731E6">
    <w:name w:val="3F656E09723A4E058D9ED0C6AD56731E6"/>
    <w:rsid w:val="00757AAF"/>
    <w:rPr>
      <w:rFonts w:eastAsiaTheme="minorHAnsi"/>
    </w:rPr>
  </w:style>
  <w:style w:type="paragraph" w:customStyle="1" w:styleId="ADA074112BC34446BE24203F3631D09A5">
    <w:name w:val="ADA074112BC34446BE24203F3631D09A5"/>
    <w:rsid w:val="00757AAF"/>
    <w:rPr>
      <w:rFonts w:eastAsiaTheme="minorHAnsi"/>
    </w:rPr>
  </w:style>
  <w:style w:type="paragraph" w:customStyle="1" w:styleId="5D21C460E75E45F28157A52250F330F85">
    <w:name w:val="5D21C460E75E45F28157A52250F330F85"/>
    <w:rsid w:val="00757AAF"/>
    <w:rPr>
      <w:rFonts w:eastAsiaTheme="minorHAnsi"/>
    </w:rPr>
  </w:style>
  <w:style w:type="paragraph" w:customStyle="1" w:styleId="5331CC1D46FA413EA5BF4BC1F002CE315">
    <w:name w:val="5331CC1D46FA413EA5BF4BC1F002CE315"/>
    <w:rsid w:val="00757AAF"/>
    <w:rPr>
      <w:rFonts w:eastAsiaTheme="minorHAnsi"/>
    </w:rPr>
  </w:style>
  <w:style w:type="paragraph" w:customStyle="1" w:styleId="A6229D80498A4CC69FF3C0163428235A5">
    <w:name w:val="A6229D80498A4CC69FF3C0163428235A5"/>
    <w:rsid w:val="00757AAF"/>
    <w:rPr>
      <w:rFonts w:eastAsiaTheme="minorHAnsi"/>
    </w:rPr>
  </w:style>
  <w:style w:type="paragraph" w:customStyle="1" w:styleId="A34BDCCD989744E99627DC87D33A15325">
    <w:name w:val="A34BDCCD989744E99627DC87D33A15325"/>
    <w:rsid w:val="00757AAF"/>
    <w:rPr>
      <w:rFonts w:eastAsiaTheme="minorHAnsi"/>
    </w:rPr>
  </w:style>
  <w:style w:type="paragraph" w:customStyle="1" w:styleId="0B5C86A7CFD94352B666FA6DD477839D5">
    <w:name w:val="0B5C86A7CFD94352B666FA6DD477839D5"/>
    <w:rsid w:val="00757AAF"/>
    <w:rPr>
      <w:rFonts w:eastAsiaTheme="minorHAnsi"/>
    </w:rPr>
  </w:style>
  <w:style w:type="paragraph" w:customStyle="1" w:styleId="C226761C9C0B4D6AA4E0F637EE6AEEDF5">
    <w:name w:val="C226761C9C0B4D6AA4E0F637EE6AEEDF5"/>
    <w:rsid w:val="00757AAF"/>
    <w:rPr>
      <w:rFonts w:eastAsiaTheme="minorHAnsi"/>
    </w:rPr>
  </w:style>
  <w:style w:type="paragraph" w:customStyle="1" w:styleId="5B4569B1A3394355AE833B3E681893555">
    <w:name w:val="5B4569B1A3394355AE833B3E681893555"/>
    <w:rsid w:val="00757AAF"/>
    <w:rPr>
      <w:rFonts w:eastAsiaTheme="minorHAnsi"/>
    </w:rPr>
  </w:style>
  <w:style w:type="paragraph" w:customStyle="1" w:styleId="C2FF5D89F4D34FEFAB45B570D98C0BF05">
    <w:name w:val="C2FF5D89F4D34FEFAB45B570D98C0BF05"/>
    <w:rsid w:val="00757AAF"/>
    <w:rPr>
      <w:rFonts w:eastAsiaTheme="minorHAnsi"/>
    </w:rPr>
  </w:style>
  <w:style w:type="paragraph" w:customStyle="1" w:styleId="A3108A808C674394B242184350F50F855">
    <w:name w:val="A3108A808C674394B242184350F50F855"/>
    <w:rsid w:val="00757AAF"/>
    <w:rPr>
      <w:rFonts w:eastAsiaTheme="minorHAnsi"/>
    </w:rPr>
  </w:style>
  <w:style w:type="paragraph" w:customStyle="1" w:styleId="E22A1DF10AF6496AAC068E94DE87DC8C5">
    <w:name w:val="E22A1DF10AF6496AAC068E94DE87DC8C5"/>
    <w:rsid w:val="00757AAF"/>
    <w:rPr>
      <w:rFonts w:eastAsiaTheme="minorHAnsi"/>
    </w:rPr>
  </w:style>
  <w:style w:type="paragraph" w:customStyle="1" w:styleId="774B8113ADA347EA8F85EC833879A9285">
    <w:name w:val="774B8113ADA347EA8F85EC833879A9285"/>
    <w:rsid w:val="00757AAF"/>
    <w:rPr>
      <w:rFonts w:eastAsiaTheme="minorHAnsi"/>
    </w:rPr>
  </w:style>
  <w:style w:type="paragraph" w:customStyle="1" w:styleId="939B17FCDD714761948F1B9C8324B7255">
    <w:name w:val="939B17FCDD714761948F1B9C8324B7255"/>
    <w:rsid w:val="00757AAF"/>
    <w:rPr>
      <w:rFonts w:eastAsiaTheme="minorHAnsi"/>
    </w:rPr>
  </w:style>
  <w:style w:type="paragraph" w:customStyle="1" w:styleId="749772D1572A472CB4FB977B70776EDD5">
    <w:name w:val="749772D1572A472CB4FB977B70776EDD5"/>
    <w:rsid w:val="00757AAF"/>
    <w:rPr>
      <w:rFonts w:eastAsiaTheme="minorHAnsi"/>
    </w:rPr>
  </w:style>
  <w:style w:type="paragraph" w:customStyle="1" w:styleId="9A293AD2DDC644048E62CEC1CCAD73575">
    <w:name w:val="9A293AD2DDC644048E62CEC1CCAD73575"/>
    <w:rsid w:val="00757AAF"/>
    <w:rPr>
      <w:rFonts w:eastAsiaTheme="minorHAnsi"/>
    </w:rPr>
  </w:style>
  <w:style w:type="paragraph" w:customStyle="1" w:styleId="6F86C8D8F6D44B72A5141A4A9674B0F95">
    <w:name w:val="6F86C8D8F6D44B72A5141A4A9674B0F95"/>
    <w:rsid w:val="00757AAF"/>
    <w:rPr>
      <w:rFonts w:eastAsiaTheme="minorHAnsi"/>
    </w:rPr>
  </w:style>
  <w:style w:type="paragraph" w:customStyle="1" w:styleId="74E18B5027524DA1820FDC50916D39FB5">
    <w:name w:val="74E18B5027524DA1820FDC50916D39FB5"/>
    <w:rsid w:val="00757AAF"/>
    <w:rPr>
      <w:rFonts w:eastAsiaTheme="minorHAnsi"/>
    </w:rPr>
  </w:style>
  <w:style w:type="paragraph" w:customStyle="1" w:styleId="221D33FFB5054E62998328E2F3FB87145">
    <w:name w:val="221D33FFB5054E62998328E2F3FB87145"/>
    <w:rsid w:val="00757AAF"/>
    <w:rPr>
      <w:rFonts w:eastAsiaTheme="minorHAnsi"/>
    </w:rPr>
  </w:style>
  <w:style w:type="paragraph" w:customStyle="1" w:styleId="EABA5DEC5E5A4DC48F5F204EB56F5FC55">
    <w:name w:val="EABA5DEC5E5A4DC48F5F204EB56F5FC55"/>
    <w:rsid w:val="00757AAF"/>
    <w:rPr>
      <w:rFonts w:eastAsiaTheme="minorHAnsi"/>
    </w:rPr>
  </w:style>
  <w:style w:type="paragraph" w:customStyle="1" w:styleId="4E6127F7E7E0455BB8111B4F789CFFA82">
    <w:name w:val="4E6127F7E7E0455BB8111B4F789CFFA82"/>
    <w:rsid w:val="00757AAF"/>
    <w:rPr>
      <w:rFonts w:eastAsiaTheme="minorHAnsi"/>
    </w:rPr>
  </w:style>
  <w:style w:type="paragraph" w:customStyle="1" w:styleId="A34BFA0160AF4C788B5EDAB3F88F56BD1">
    <w:name w:val="A34BFA0160AF4C788B5EDAB3F88F56BD1"/>
    <w:rsid w:val="00757AAF"/>
    <w:rPr>
      <w:rFonts w:eastAsiaTheme="minorHAnsi"/>
    </w:rPr>
  </w:style>
  <w:style w:type="paragraph" w:customStyle="1" w:styleId="D2F4E98BAF62462A96964DC66627CA6A2">
    <w:name w:val="D2F4E98BAF62462A96964DC66627CA6A2"/>
    <w:rsid w:val="00757AAF"/>
    <w:rPr>
      <w:rFonts w:eastAsiaTheme="minorHAnsi"/>
    </w:rPr>
  </w:style>
  <w:style w:type="paragraph" w:customStyle="1" w:styleId="1D0171C3CD35480690B84904B2A3AC7D2">
    <w:name w:val="1D0171C3CD35480690B84904B2A3AC7D2"/>
    <w:rsid w:val="00757AAF"/>
    <w:rPr>
      <w:rFonts w:eastAsiaTheme="minorHAnsi"/>
    </w:rPr>
  </w:style>
  <w:style w:type="paragraph" w:customStyle="1" w:styleId="0AA7AC3BEBB3404DB6BEDE37E983BA112">
    <w:name w:val="0AA7AC3BEBB3404DB6BEDE37E983BA112"/>
    <w:rsid w:val="00757AAF"/>
    <w:rPr>
      <w:rFonts w:eastAsiaTheme="minorHAnsi"/>
    </w:rPr>
  </w:style>
  <w:style w:type="paragraph" w:customStyle="1" w:styleId="CD5EAD6D93BA49EF9E4A955B7E8E3CA92">
    <w:name w:val="CD5EAD6D93BA49EF9E4A955B7E8E3CA92"/>
    <w:rsid w:val="00757AAF"/>
    <w:rPr>
      <w:rFonts w:eastAsiaTheme="minorHAnsi"/>
    </w:rPr>
  </w:style>
  <w:style w:type="paragraph" w:customStyle="1" w:styleId="18F61B9F8B50482299AD608B96E91A5B5">
    <w:name w:val="18F61B9F8B50482299AD608B96E91A5B5"/>
    <w:rsid w:val="00757AAF"/>
    <w:rPr>
      <w:rFonts w:eastAsiaTheme="minorHAnsi"/>
    </w:rPr>
  </w:style>
  <w:style w:type="paragraph" w:customStyle="1" w:styleId="597BB761A3E84F5891E90BA146818B0D2">
    <w:name w:val="597BB761A3E84F5891E90BA146818B0D2"/>
    <w:rsid w:val="00757AAF"/>
    <w:rPr>
      <w:rFonts w:eastAsiaTheme="minorHAnsi"/>
    </w:rPr>
  </w:style>
  <w:style w:type="paragraph" w:customStyle="1" w:styleId="9E8742AB35CA402DB8CFDE0BE2A87B715">
    <w:name w:val="9E8742AB35CA402DB8CFDE0BE2A87B715"/>
    <w:rsid w:val="00757AAF"/>
    <w:rPr>
      <w:rFonts w:eastAsiaTheme="minorHAnsi"/>
    </w:rPr>
  </w:style>
  <w:style w:type="paragraph" w:customStyle="1" w:styleId="36BBE348CC1D49749AD8C32A6EAE36EE2">
    <w:name w:val="36BBE348CC1D49749AD8C32A6EAE36EE2"/>
    <w:rsid w:val="00757AAF"/>
    <w:rPr>
      <w:rFonts w:eastAsiaTheme="minorHAnsi"/>
    </w:rPr>
  </w:style>
  <w:style w:type="paragraph" w:customStyle="1" w:styleId="3D05E6237408434ABFDF7651E73318782">
    <w:name w:val="3D05E6237408434ABFDF7651E73318782"/>
    <w:rsid w:val="00757AAF"/>
    <w:rPr>
      <w:rFonts w:eastAsiaTheme="minorHAnsi"/>
    </w:rPr>
  </w:style>
  <w:style w:type="paragraph" w:customStyle="1" w:styleId="4B8ECCD6502C42B5992AF52330EF02F52">
    <w:name w:val="4B8ECCD6502C42B5992AF52330EF02F52"/>
    <w:rsid w:val="00757AAF"/>
    <w:rPr>
      <w:rFonts w:eastAsiaTheme="minorHAnsi"/>
    </w:rPr>
  </w:style>
  <w:style w:type="paragraph" w:customStyle="1" w:styleId="D4014758AB254F029BB026C572D30DF35">
    <w:name w:val="D4014758AB254F029BB026C572D30DF35"/>
    <w:rsid w:val="00757AAF"/>
    <w:rPr>
      <w:rFonts w:eastAsiaTheme="minorHAnsi"/>
    </w:rPr>
  </w:style>
  <w:style w:type="paragraph" w:customStyle="1" w:styleId="AFC86EEA12CD4F41A03F6D4DD61E3CB02">
    <w:name w:val="AFC86EEA12CD4F41A03F6D4DD61E3CB02"/>
    <w:rsid w:val="00757AAF"/>
    <w:rPr>
      <w:rFonts w:eastAsiaTheme="minorHAnsi"/>
    </w:rPr>
  </w:style>
  <w:style w:type="paragraph" w:customStyle="1" w:styleId="594459C709D94441A363397B492685A82">
    <w:name w:val="594459C709D94441A363397B492685A82"/>
    <w:rsid w:val="00757AAF"/>
    <w:rPr>
      <w:rFonts w:eastAsiaTheme="minorHAnsi"/>
    </w:rPr>
  </w:style>
  <w:style w:type="paragraph" w:customStyle="1" w:styleId="5F6F12453C7140089132E11CBE10EE602">
    <w:name w:val="5F6F12453C7140089132E11CBE10EE602"/>
    <w:rsid w:val="00757AAF"/>
    <w:rPr>
      <w:rFonts w:eastAsiaTheme="minorHAnsi"/>
    </w:rPr>
  </w:style>
  <w:style w:type="paragraph" w:customStyle="1" w:styleId="85586E95FA004F6BB7CB24A4BA90B6F62">
    <w:name w:val="85586E95FA004F6BB7CB24A4BA90B6F62"/>
    <w:rsid w:val="00757AAF"/>
    <w:rPr>
      <w:rFonts w:eastAsiaTheme="minorHAnsi"/>
    </w:rPr>
  </w:style>
  <w:style w:type="paragraph" w:customStyle="1" w:styleId="C86AF89DC7704AC383591349CAA1A4262">
    <w:name w:val="C86AF89DC7704AC383591349CAA1A4262"/>
    <w:rsid w:val="00757AAF"/>
    <w:rPr>
      <w:rFonts w:eastAsiaTheme="minorHAnsi"/>
    </w:rPr>
  </w:style>
  <w:style w:type="paragraph" w:customStyle="1" w:styleId="AB22D913F4DE4705BBB2DE467436AF072">
    <w:name w:val="AB22D913F4DE4705BBB2DE467436AF072"/>
    <w:rsid w:val="00757AAF"/>
    <w:rPr>
      <w:rFonts w:eastAsiaTheme="minorHAnsi"/>
    </w:rPr>
  </w:style>
  <w:style w:type="paragraph" w:customStyle="1" w:styleId="8C7F15E816874327A1F842AD48B0F6E62">
    <w:name w:val="8C7F15E816874327A1F842AD48B0F6E62"/>
    <w:rsid w:val="00757AAF"/>
    <w:rPr>
      <w:rFonts w:eastAsiaTheme="minorHAnsi"/>
    </w:rPr>
  </w:style>
  <w:style w:type="paragraph" w:customStyle="1" w:styleId="C9C1CA30E7244C46A7A520B3C6173B3A2">
    <w:name w:val="C9C1CA30E7244C46A7A520B3C6173B3A2"/>
    <w:rsid w:val="00757AAF"/>
    <w:rPr>
      <w:rFonts w:eastAsiaTheme="minorHAnsi"/>
    </w:rPr>
  </w:style>
  <w:style w:type="paragraph" w:customStyle="1" w:styleId="506F020BBF6E47978B66715BEB90F8A32">
    <w:name w:val="506F020BBF6E47978B66715BEB90F8A32"/>
    <w:rsid w:val="00757AAF"/>
    <w:rPr>
      <w:rFonts w:eastAsiaTheme="minorHAnsi"/>
    </w:rPr>
  </w:style>
  <w:style w:type="paragraph" w:customStyle="1" w:styleId="D9A91FE081F74A3587AEC6FA047C76272">
    <w:name w:val="D9A91FE081F74A3587AEC6FA047C76272"/>
    <w:rsid w:val="00757AAF"/>
    <w:rPr>
      <w:rFonts w:eastAsiaTheme="minorHAnsi"/>
    </w:rPr>
  </w:style>
  <w:style w:type="paragraph" w:customStyle="1" w:styleId="07A2D91D19D44907893E3FB466CC2A381">
    <w:name w:val="07A2D91D19D44907893E3FB466CC2A381"/>
    <w:rsid w:val="00757AAF"/>
    <w:rPr>
      <w:rFonts w:eastAsiaTheme="minorHAnsi"/>
    </w:rPr>
  </w:style>
  <w:style w:type="paragraph" w:customStyle="1" w:styleId="E70470F03F55444E905A489FF7D33B551">
    <w:name w:val="E70470F03F55444E905A489FF7D33B551"/>
    <w:rsid w:val="00757AAF"/>
    <w:rPr>
      <w:rFonts w:eastAsiaTheme="minorHAnsi"/>
    </w:rPr>
  </w:style>
  <w:style w:type="paragraph" w:customStyle="1" w:styleId="5375D32C3D3A413D859FA0E5C36DB6091">
    <w:name w:val="5375D32C3D3A413D859FA0E5C36DB6091"/>
    <w:rsid w:val="00757AAF"/>
    <w:rPr>
      <w:rFonts w:eastAsiaTheme="minorHAnsi"/>
    </w:rPr>
  </w:style>
  <w:style w:type="paragraph" w:customStyle="1" w:styleId="8FC4A5FF94764F4ABABD6F928076B2E71">
    <w:name w:val="8FC4A5FF94764F4ABABD6F928076B2E71"/>
    <w:rsid w:val="00757AAF"/>
    <w:rPr>
      <w:rFonts w:eastAsiaTheme="minorHAnsi"/>
    </w:rPr>
  </w:style>
  <w:style w:type="paragraph" w:customStyle="1" w:styleId="AF41DC45D5A84DB288C23C8737CB5A881">
    <w:name w:val="AF41DC45D5A84DB288C23C8737CB5A881"/>
    <w:rsid w:val="00757AAF"/>
    <w:rPr>
      <w:rFonts w:eastAsiaTheme="minorHAnsi"/>
    </w:rPr>
  </w:style>
  <w:style w:type="paragraph" w:customStyle="1" w:styleId="1D28DF9289C545569BBE22E5171F28691">
    <w:name w:val="1D28DF9289C545569BBE22E5171F28691"/>
    <w:rsid w:val="00757AAF"/>
    <w:rPr>
      <w:rFonts w:eastAsiaTheme="minorHAnsi"/>
    </w:rPr>
  </w:style>
  <w:style w:type="paragraph" w:customStyle="1" w:styleId="9F6027B6B31148B4B5604A2CDBDD49D41">
    <w:name w:val="9F6027B6B31148B4B5604A2CDBDD49D41"/>
    <w:rsid w:val="00757AAF"/>
    <w:rPr>
      <w:rFonts w:eastAsiaTheme="minorHAnsi"/>
    </w:rPr>
  </w:style>
  <w:style w:type="paragraph" w:customStyle="1" w:styleId="F293FE472BE64E0C851B66406E771D201">
    <w:name w:val="F293FE472BE64E0C851B66406E771D201"/>
    <w:rsid w:val="00757AAF"/>
    <w:rPr>
      <w:rFonts w:eastAsiaTheme="minorHAnsi"/>
    </w:rPr>
  </w:style>
  <w:style w:type="paragraph" w:customStyle="1" w:styleId="65682983FBB241ABB023D7C039DD05A91">
    <w:name w:val="65682983FBB241ABB023D7C039DD05A91"/>
    <w:rsid w:val="00757AAF"/>
    <w:rPr>
      <w:rFonts w:eastAsiaTheme="minorHAnsi"/>
    </w:rPr>
  </w:style>
  <w:style w:type="paragraph" w:customStyle="1" w:styleId="D2F65CCA06574C73A49F120BF7A93FB71">
    <w:name w:val="D2F65CCA06574C73A49F120BF7A93FB71"/>
    <w:rsid w:val="00757AAF"/>
    <w:rPr>
      <w:rFonts w:eastAsiaTheme="minorHAnsi"/>
    </w:rPr>
  </w:style>
  <w:style w:type="paragraph" w:customStyle="1" w:styleId="F6A9099C47C541FBAF2C51F1BD20DDBE1">
    <w:name w:val="F6A9099C47C541FBAF2C51F1BD20DDBE1"/>
    <w:rsid w:val="00757AAF"/>
    <w:rPr>
      <w:rFonts w:eastAsiaTheme="minorHAnsi"/>
    </w:rPr>
  </w:style>
  <w:style w:type="paragraph" w:customStyle="1" w:styleId="9E508AD173B146319E04E463E7F3B6461">
    <w:name w:val="9E508AD173B146319E04E463E7F3B6461"/>
    <w:rsid w:val="00757AAF"/>
    <w:rPr>
      <w:rFonts w:eastAsiaTheme="minorHAnsi"/>
    </w:rPr>
  </w:style>
  <w:style w:type="paragraph" w:customStyle="1" w:styleId="DF682A86B3D941CBA169481DA85E15011">
    <w:name w:val="DF682A86B3D941CBA169481DA85E15011"/>
    <w:rsid w:val="00757AAF"/>
    <w:rPr>
      <w:rFonts w:eastAsiaTheme="minorHAnsi"/>
    </w:rPr>
  </w:style>
  <w:style w:type="paragraph" w:customStyle="1" w:styleId="48D7BE43C47546DDBFA8E0DFC0E3CB771">
    <w:name w:val="48D7BE43C47546DDBFA8E0DFC0E3CB771"/>
    <w:rsid w:val="00757AAF"/>
    <w:rPr>
      <w:rFonts w:eastAsiaTheme="minorHAnsi"/>
    </w:rPr>
  </w:style>
  <w:style w:type="paragraph" w:customStyle="1" w:styleId="77D097C5B6934B8AB41F6B3B3A3166181">
    <w:name w:val="77D097C5B6934B8AB41F6B3B3A3166181"/>
    <w:rsid w:val="00757AAF"/>
    <w:rPr>
      <w:rFonts w:eastAsiaTheme="minorHAnsi"/>
    </w:rPr>
  </w:style>
  <w:style w:type="paragraph" w:customStyle="1" w:styleId="AA8465FC4CF54FF9B32812505FA6B0A11">
    <w:name w:val="AA8465FC4CF54FF9B32812505FA6B0A11"/>
    <w:rsid w:val="00757AAF"/>
    <w:pPr>
      <w:ind w:left="720"/>
      <w:contextualSpacing/>
    </w:pPr>
    <w:rPr>
      <w:rFonts w:eastAsiaTheme="minorHAnsi"/>
    </w:rPr>
  </w:style>
  <w:style w:type="paragraph" w:customStyle="1" w:styleId="ACFB31E5A1924CE4A393CA4B6F88EFA61">
    <w:name w:val="ACFB31E5A1924CE4A393CA4B6F88EFA61"/>
    <w:rsid w:val="00757AAF"/>
    <w:pPr>
      <w:ind w:left="720"/>
      <w:contextualSpacing/>
    </w:pPr>
    <w:rPr>
      <w:rFonts w:eastAsiaTheme="minorHAnsi"/>
    </w:rPr>
  </w:style>
  <w:style w:type="paragraph" w:customStyle="1" w:styleId="8AB0CDC71B3A4960AD20BC4F3108B1131">
    <w:name w:val="8AB0CDC71B3A4960AD20BC4F3108B1131"/>
    <w:rsid w:val="00757AAF"/>
    <w:pPr>
      <w:ind w:left="720"/>
      <w:contextualSpacing/>
    </w:pPr>
    <w:rPr>
      <w:rFonts w:eastAsiaTheme="minorHAnsi"/>
    </w:rPr>
  </w:style>
  <w:style w:type="paragraph" w:customStyle="1" w:styleId="0B51334F8391478F8B01A7651CB3CA242">
    <w:name w:val="0B51334F8391478F8B01A7651CB3CA242"/>
    <w:rsid w:val="00757AAF"/>
    <w:rPr>
      <w:rFonts w:eastAsiaTheme="minorHAnsi"/>
    </w:rPr>
  </w:style>
  <w:style w:type="paragraph" w:customStyle="1" w:styleId="92D10252AEEF47CE956EADFD804336481">
    <w:name w:val="92D10252AEEF47CE956EADFD804336481"/>
    <w:rsid w:val="00757AAF"/>
    <w:rPr>
      <w:rFonts w:eastAsiaTheme="minorHAnsi"/>
    </w:rPr>
  </w:style>
  <w:style w:type="paragraph" w:customStyle="1" w:styleId="2E15280497974D63BD363EA6E2ACCC171">
    <w:name w:val="2E15280497974D63BD363EA6E2ACCC171"/>
    <w:rsid w:val="00757AAF"/>
    <w:rPr>
      <w:rFonts w:eastAsiaTheme="minorHAnsi"/>
    </w:rPr>
  </w:style>
  <w:style w:type="paragraph" w:customStyle="1" w:styleId="8D6332013B5F4BF6994A065EA72D85271">
    <w:name w:val="8D6332013B5F4BF6994A065EA72D85271"/>
    <w:rsid w:val="00757AAF"/>
    <w:rPr>
      <w:rFonts w:eastAsiaTheme="minorHAnsi"/>
    </w:rPr>
  </w:style>
  <w:style w:type="paragraph" w:customStyle="1" w:styleId="05F9B7F248B34D309A53E24E5C4424B21">
    <w:name w:val="05F9B7F248B34D309A53E24E5C4424B21"/>
    <w:rsid w:val="00757AAF"/>
    <w:rPr>
      <w:rFonts w:eastAsiaTheme="minorHAnsi"/>
    </w:rPr>
  </w:style>
  <w:style w:type="paragraph" w:customStyle="1" w:styleId="B636E68D3815480BAEF3619FF1CA97321">
    <w:name w:val="B636E68D3815480BAEF3619FF1CA97321"/>
    <w:rsid w:val="00757AAF"/>
    <w:rPr>
      <w:rFonts w:eastAsiaTheme="minorHAnsi"/>
    </w:rPr>
  </w:style>
  <w:style w:type="paragraph" w:customStyle="1" w:styleId="98AE8E35AEB44EE9AC03026B82ECC7A81">
    <w:name w:val="98AE8E35AEB44EE9AC03026B82ECC7A81"/>
    <w:rsid w:val="00757AAF"/>
    <w:rPr>
      <w:rFonts w:eastAsiaTheme="minorHAnsi"/>
    </w:rPr>
  </w:style>
  <w:style w:type="paragraph" w:customStyle="1" w:styleId="9595354212554A72970B1F0BA91CB39F1">
    <w:name w:val="9595354212554A72970B1F0BA91CB39F1"/>
    <w:rsid w:val="00757AAF"/>
    <w:rPr>
      <w:rFonts w:eastAsiaTheme="minorHAnsi"/>
    </w:rPr>
  </w:style>
  <w:style w:type="paragraph" w:customStyle="1" w:styleId="4DBF58DBF2BD426C9711CF978D027D981">
    <w:name w:val="4DBF58DBF2BD426C9711CF978D027D981"/>
    <w:rsid w:val="00757AAF"/>
    <w:rPr>
      <w:rFonts w:eastAsiaTheme="minorHAnsi"/>
    </w:rPr>
  </w:style>
  <w:style w:type="paragraph" w:customStyle="1" w:styleId="281678E220A14BBB8BA7F2CA9FC7CB791">
    <w:name w:val="281678E220A14BBB8BA7F2CA9FC7CB791"/>
    <w:rsid w:val="00757AAF"/>
    <w:rPr>
      <w:rFonts w:eastAsiaTheme="minorHAnsi"/>
    </w:rPr>
  </w:style>
  <w:style w:type="paragraph" w:customStyle="1" w:styleId="ABDF2B3843024AC2B9F8463C30185DF7">
    <w:name w:val="ABDF2B3843024AC2B9F8463C30185DF7"/>
    <w:rsid w:val="00757AAF"/>
  </w:style>
  <w:style w:type="paragraph" w:customStyle="1" w:styleId="29EA81DF987C430DB418635E96491EB0">
    <w:name w:val="29EA81DF987C430DB418635E96491EB0"/>
    <w:rsid w:val="00757AAF"/>
  </w:style>
  <w:style w:type="paragraph" w:customStyle="1" w:styleId="363C14C950654B3E82D7AE8517F930AC">
    <w:name w:val="363C14C950654B3E82D7AE8517F930AC"/>
    <w:rsid w:val="00757AAF"/>
  </w:style>
  <w:style w:type="paragraph" w:customStyle="1" w:styleId="C06EF8CE307D4736A20E194737D1C10A">
    <w:name w:val="C06EF8CE307D4736A20E194737D1C10A"/>
    <w:rsid w:val="00757AAF"/>
  </w:style>
  <w:style w:type="paragraph" w:customStyle="1" w:styleId="7D7FFA73E6F146A7AA830C4CD7F0CB48">
    <w:name w:val="7D7FFA73E6F146A7AA830C4CD7F0CB48"/>
    <w:rsid w:val="00757AAF"/>
  </w:style>
  <w:style w:type="paragraph" w:customStyle="1" w:styleId="A96CF09CE8F5431FB77E4D7C2A15BF6D">
    <w:name w:val="A96CF09CE8F5431FB77E4D7C2A15BF6D"/>
    <w:rsid w:val="00757AAF"/>
  </w:style>
  <w:style w:type="paragraph" w:customStyle="1" w:styleId="44B2EDC9B9944183B4BA3BCFA497559B">
    <w:name w:val="44B2EDC9B9944183B4BA3BCFA497559B"/>
    <w:rsid w:val="00757AAF"/>
  </w:style>
  <w:style w:type="paragraph" w:customStyle="1" w:styleId="8D070227316A4436A19BDCEC3AB2CD79">
    <w:name w:val="8D070227316A4436A19BDCEC3AB2CD79"/>
    <w:rsid w:val="00757AAF"/>
  </w:style>
  <w:style w:type="paragraph" w:customStyle="1" w:styleId="EB96027B18FC4AB1B315F03DB4428957">
    <w:name w:val="EB96027B18FC4AB1B315F03DB4428957"/>
    <w:rsid w:val="00757AAF"/>
  </w:style>
  <w:style w:type="paragraph" w:customStyle="1" w:styleId="EE5E6ADCEAA84E94A682980FDEADF13E">
    <w:name w:val="EE5E6ADCEAA84E94A682980FDEADF13E"/>
    <w:rsid w:val="00757AAF"/>
  </w:style>
  <w:style w:type="paragraph" w:customStyle="1" w:styleId="97F3A458B9E447E290CE7EA3F571F243">
    <w:name w:val="97F3A458B9E447E290CE7EA3F571F243"/>
    <w:rsid w:val="00757AAF"/>
  </w:style>
  <w:style w:type="paragraph" w:customStyle="1" w:styleId="3084AFB3B3D84237AABBAD1DA261C6A2">
    <w:name w:val="3084AFB3B3D84237AABBAD1DA261C6A2"/>
    <w:rsid w:val="00757AAF"/>
  </w:style>
  <w:style w:type="paragraph" w:customStyle="1" w:styleId="4C360CDD8A7544A8B7EFDC2E4B97E933">
    <w:name w:val="4C360CDD8A7544A8B7EFDC2E4B97E933"/>
    <w:rsid w:val="00757AAF"/>
  </w:style>
  <w:style w:type="paragraph" w:customStyle="1" w:styleId="6512364E65D845769CA72EBBBB0D1E64">
    <w:name w:val="6512364E65D845769CA72EBBBB0D1E64"/>
    <w:rsid w:val="00757AAF"/>
  </w:style>
  <w:style w:type="paragraph" w:customStyle="1" w:styleId="E779AD6EDDC34C579D3FD2AF3CB8B4F4">
    <w:name w:val="E779AD6EDDC34C579D3FD2AF3CB8B4F4"/>
    <w:rsid w:val="00757AAF"/>
  </w:style>
  <w:style w:type="paragraph" w:customStyle="1" w:styleId="8A1A6B9B995B40B49339E0B888A88A94">
    <w:name w:val="8A1A6B9B995B40B49339E0B888A88A94"/>
    <w:rsid w:val="00757AAF"/>
  </w:style>
  <w:style w:type="paragraph" w:customStyle="1" w:styleId="4CCE2D86002D4FB4A3116466AE398C5D">
    <w:name w:val="4CCE2D86002D4FB4A3116466AE398C5D"/>
    <w:rsid w:val="00757AAF"/>
  </w:style>
  <w:style w:type="paragraph" w:customStyle="1" w:styleId="57DAAE7B5ACB40AC9F47EB1072BF369A">
    <w:name w:val="57DAAE7B5ACB40AC9F47EB1072BF369A"/>
    <w:rsid w:val="00757AAF"/>
  </w:style>
  <w:style w:type="paragraph" w:customStyle="1" w:styleId="997C447E653D449C9597ED423D0A459B">
    <w:name w:val="997C447E653D449C9597ED423D0A459B"/>
    <w:rsid w:val="00757AAF"/>
  </w:style>
  <w:style w:type="paragraph" w:customStyle="1" w:styleId="500EC9FB943B4301AC68166160A78392">
    <w:name w:val="500EC9FB943B4301AC68166160A78392"/>
    <w:rsid w:val="00757AAF"/>
  </w:style>
  <w:style w:type="paragraph" w:customStyle="1" w:styleId="8A6E4A9E1D8748DCB5B4481635AB6A87">
    <w:name w:val="8A6E4A9E1D8748DCB5B4481635AB6A87"/>
    <w:rsid w:val="00757AAF"/>
  </w:style>
  <w:style w:type="paragraph" w:customStyle="1" w:styleId="DA57F0FE8C4F4BFDA23C5308FF04A7F0">
    <w:name w:val="DA57F0FE8C4F4BFDA23C5308FF04A7F0"/>
    <w:rsid w:val="00757AAF"/>
  </w:style>
  <w:style w:type="paragraph" w:customStyle="1" w:styleId="D0D7C0A821C9499D832B4AF02D992803">
    <w:name w:val="D0D7C0A821C9499D832B4AF02D992803"/>
    <w:rsid w:val="00757AAF"/>
  </w:style>
  <w:style w:type="paragraph" w:customStyle="1" w:styleId="7D018F01FC384424B8FDE9ACF2FEE7C6">
    <w:name w:val="7D018F01FC384424B8FDE9ACF2FEE7C6"/>
    <w:rsid w:val="00757AAF"/>
  </w:style>
  <w:style w:type="paragraph" w:customStyle="1" w:styleId="78A17C2A97D6421BB3399EE76E221D83">
    <w:name w:val="78A17C2A97D6421BB3399EE76E221D83"/>
    <w:rsid w:val="00757AAF"/>
  </w:style>
  <w:style w:type="paragraph" w:customStyle="1" w:styleId="254F63B66D2245F0BD23842DA387AD98">
    <w:name w:val="254F63B66D2245F0BD23842DA387AD98"/>
    <w:rsid w:val="00757AAF"/>
  </w:style>
  <w:style w:type="paragraph" w:customStyle="1" w:styleId="D482ED7EAF944731A8B73954E5B9D358">
    <w:name w:val="D482ED7EAF944731A8B73954E5B9D358"/>
    <w:rsid w:val="00757AAF"/>
  </w:style>
  <w:style w:type="paragraph" w:customStyle="1" w:styleId="BA90EAE841024B31999A4C7AA5E939FA">
    <w:name w:val="BA90EAE841024B31999A4C7AA5E939FA"/>
    <w:rsid w:val="00757AAF"/>
  </w:style>
  <w:style w:type="paragraph" w:customStyle="1" w:styleId="8086D8975A994DD693E33D9EC45AA517">
    <w:name w:val="8086D8975A994DD693E33D9EC45AA517"/>
    <w:rsid w:val="00757AAF"/>
  </w:style>
  <w:style w:type="paragraph" w:customStyle="1" w:styleId="8FEBEF28A2174C1BB3ABFDA3F0C8EE6E">
    <w:name w:val="8FEBEF28A2174C1BB3ABFDA3F0C8EE6E"/>
    <w:rsid w:val="00757AAF"/>
  </w:style>
  <w:style w:type="paragraph" w:customStyle="1" w:styleId="82B160653AFC48CDB8F42CC6EB6FDD5F">
    <w:name w:val="82B160653AFC48CDB8F42CC6EB6FDD5F"/>
    <w:rsid w:val="00757AAF"/>
  </w:style>
  <w:style w:type="paragraph" w:customStyle="1" w:styleId="5985EC59BB1E4BE596A296853F140FB5">
    <w:name w:val="5985EC59BB1E4BE596A296853F140FB5"/>
    <w:rsid w:val="00757AAF"/>
  </w:style>
  <w:style w:type="paragraph" w:customStyle="1" w:styleId="845A96D759F74B41909E16693A2011DA">
    <w:name w:val="845A96D759F74B41909E16693A2011DA"/>
    <w:rsid w:val="00757AAF"/>
  </w:style>
  <w:style w:type="paragraph" w:customStyle="1" w:styleId="2D7D8F76E3D94465BF915265157B203C">
    <w:name w:val="2D7D8F76E3D94465BF915265157B203C"/>
    <w:rsid w:val="00757AAF"/>
  </w:style>
  <w:style w:type="paragraph" w:customStyle="1" w:styleId="F2B848981C764ED2891B91546214C61E">
    <w:name w:val="F2B848981C764ED2891B91546214C61E"/>
    <w:rsid w:val="00757AAF"/>
  </w:style>
  <w:style w:type="paragraph" w:customStyle="1" w:styleId="AC3EC8D1A83D498A83B010B88229546F">
    <w:name w:val="AC3EC8D1A83D498A83B010B88229546F"/>
    <w:rsid w:val="00757AAF"/>
  </w:style>
  <w:style w:type="paragraph" w:customStyle="1" w:styleId="492F3FC2A4044BC6BE5781AF2C3529CC">
    <w:name w:val="492F3FC2A4044BC6BE5781AF2C3529CC"/>
    <w:rsid w:val="00757AAF"/>
  </w:style>
  <w:style w:type="paragraph" w:customStyle="1" w:styleId="93B1E12159C34A24867EFB9B7E7458B2">
    <w:name w:val="93B1E12159C34A24867EFB9B7E7458B2"/>
    <w:rsid w:val="00757AAF"/>
  </w:style>
  <w:style w:type="paragraph" w:customStyle="1" w:styleId="BC0051A688A9480F8E7CD330978EACE3">
    <w:name w:val="BC0051A688A9480F8E7CD330978EACE3"/>
    <w:rsid w:val="00757AAF"/>
  </w:style>
  <w:style w:type="paragraph" w:customStyle="1" w:styleId="DEDE0272765147049F8ACEF275D360A8">
    <w:name w:val="DEDE0272765147049F8ACEF275D360A8"/>
    <w:rsid w:val="00757AAF"/>
  </w:style>
  <w:style w:type="paragraph" w:customStyle="1" w:styleId="986A71D02185468FA7F475276D2B58B9">
    <w:name w:val="986A71D02185468FA7F475276D2B58B9"/>
    <w:rsid w:val="00757AAF"/>
  </w:style>
  <w:style w:type="paragraph" w:customStyle="1" w:styleId="8213FC377E184287BCED75B523884C64">
    <w:name w:val="8213FC377E184287BCED75B523884C64"/>
    <w:rsid w:val="00757AAF"/>
  </w:style>
  <w:style w:type="paragraph" w:customStyle="1" w:styleId="7D1F7D3DDA334B0CA1E979EFD7E3864C">
    <w:name w:val="7D1F7D3DDA334B0CA1E979EFD7E3864C"/>
    <w:rsid w:val="00757AAF"/>
  </w:style>
  <w:style w:type="paragraph" w:customStyle="1" w:styleId="441E8AB0A60747D4AB774BDAE05AEC0D">
    <w:name w:val="441E8AB0A60747D4AB774BDAE05AEC0D"/>
    <w:rsid w:val="00757AAF"/>
  </w:style>
  <w:style w:type="paragraph" w:customStyle="1" w:styleId="63D502B371854F7BBBB687BADBE6C0DF">
    <w:name w:val="63D502B371854F7BBBB687BADBE6C0DF"/>
    <w:rsid w:val="00757AAF"/>
  </w:style>
  <w:style w:type="paragraph" w:customStyle="1" w:styleId="56FDF3C6A020444282509482136F7B9B">
    <w:name w:val="56FDF3C6A020444282509482136F7B9B"/>
    <w:rsid w:val="00757AAF"/>
  </w:style>
  <w:style w:type="paragraph" w:customStyle="1" w:styleId="730C0AD4D82945C1843315863A60301D">
    <w:name w:val="730C0AD4D82945C1843315863A60301D"/>
    <w:rsid w:val="00757AAF"/>
  </w:style>
  <w:style w:type="paragraph" w:customStyle="1" w:styleId="2D1065985BD441189365D967126050FD">
    <w:name w:val="2D1065985BD441189365D967126050FD"/>
    <w:rsid w:val="00757AAF"/>
  </w:style>
  <w:style w:type="paragraph" w:customStyle="1" w:styleId="785465EE79644B0EB56B0179C8C017F1">
    <w:name w:val="785465EE79644B0EB56B0179C8C017F1"/>
    <w:rsid w:val="00757AAF"/>
  </w:style>
  <w:style w:type="paragraph" w:customStyle="1" w:styleId="C07BE42D628E4F3FAB6C3E432752C704">
    <w:name w:val="C07BE42D628E4F3FAB6C3E432752C704"/>
    <w:rsid w:val="00757AAF"/>
  </w:style>
  <w:style w:type="paragraph" w:customStyle="1" w:styleId="0973A3BE4FFB471AA05F5327CC5DC471">
    <w:name w:val="0973A3BE4FFB471AA05F5327CC5DC471"/>
    <w:rsid w:val="00757AAF"/>
  </w:style>
  <w:style w:type="paragraph" w:customStyle="1" w:styleId="CAAA450DF66045CA8D10BE4BDE7348E2">
    <w:name w:val="CAAA450DF66045CA8D10BE4BDE7348E2"/>
    <w:rsid w:val="00757AAF"/>
  </w:style>
  <w:style w:type="paragraph" w:customStyle="1" w:styleId="086D1850C2F94529871AEBDA22417B2C">
    <w:name w:val="086D1850C2F94529871AEBDA22417B2C"/>
    <w:rsid w:val="00757AAF"/>
  </w:style>
  <w:style w:type="paragraph" w:customStyle="1" w:styleId="42FC91B61D1C441F97BA22E4A6E97839">
    <w:name w:val="42FC91B61D1C441F97BA22E4A6E97839"/>
    <w:rsid w:val="00757AAF"/>
  </w:style>
  <w:style w:type="paragraph" w:customStyle="1" w:styleId="5D010CA322084DD6BFFE9B7FB749174B">
    <w:name w:val="5D010CA322084DD6BFFE9B7FB749174B"/>
    <w:rsid w:val="00757AAF"/>
  </w:style>
  <w:style w:type="paragraph" w:customStyle="1" w:styleId="F5202E043D9D451E9D1D2C89A9108438">
    <w:name w:val="F5202E043D9D451E9D1D2C89A9108438"/>
    <w:rsid w:val="00757AAF"/>
  </w:style>
  <w:style w:type="paragraph" w:customStyle="1" w:styleId="8192F26B795F43B0BC41E90288A43B0F">
    <w:name w:val="8192F26B795F43B0BC41E90288A43B0F"/>
    <w:rsid w:val="00757AAF"/>
  </w:style>
  <w:style w:type="paragraph" w:customStyle="1" w:styleId="5E696BEBC8EE4D839E3492E721BD4A29">
    <w:name w:val="5E696BEBC8EE4D839E3492E721BD4A29"/>
    <w:rsid w:val="00757AAF"/>
  </w:style>
  <w:style w:type="paragraph" w:customStyle="1" w:styleId="CF1EC43EE7624B7CB819B20593AB95C1">
    <w:name w:val="CF1EC43EE7624B7CB819B20593AB95C1"/>
    <w:rsid w:val="00757AAF"/>
  </w:style>
  <w:style w:type="paragraph" w:customStyle="1" w:styleId="EA83CF29E7A14319A8C24676A814A6E0">
    <w:name w:val="EA83CF29E7A14319A8C24676A814A6E0"/>
    <w:rsid w:val="00757AAF"/>
  </w:style>
  <w:style w:type="paragraph" w:customStyle="1" w:styleId="598AD17905BC46FFBA62914B9A3916C6">
    <w:name w:val="598AD17905BC46FFBA62914B9A3916C6"/>
    <w:rsid w:val="00757AAF"/>
  </w:style>
  <w:style w:type="paragraph" w:customStyle="1" w:styleId="05413F3259C04581ABDD993697183A94">
    <w:name w:val="05413F3259C04581ABDD993697183A94"/>
    <w:rsid w:val="00757AAF"/>
  </w:style>
  <w:style w:type="paragraph" w:customStyle="1" w:styleId="BE8687D18088458EB74D3E7B5841140B">
    <w:name w:val="BE8687D18088458EB74D3E7B5841140B"/>
    <w:rsid w:val="00757AAF"/>
  </w:style>
  <w:style w:type="paragraph" w:customStyle="1" w:styleId="A66C705B74564098965CF0068544D502">
    <w:name w:val="A66C705B74564098965CF0068544D502"/>
    <w:rsid w:val="00757AAF"/>
  </w:style>
  <w:style w:type="paragraph" w:customStyle="1" w:styleId="C6E1B363880A47A092ED61742684E843">
    <w:name w:val="C6E1B363880A47A092ED61742684E843"/>
    <w:rsid w:val="00757AAF"/>
  </w:style>
  <w:style w:type="paragraph" w:customStyle="1" w:styleId="BFAA809A1C56408FB3C6A65A5E24DAC2">
    <w:name w:val="BFAA809A1C56408FB3C6A65A5E24DAC2"/>
    <w:rsid w:val="00757AAF"/>
  </w:style>
  <w:style w:type="paragraph" w:customStyle="1" w:styleId="142976484F4D4ECCB13A7CB634D62C7F">
    <w:name w:val="142976484F4D4ECCB13A7CB634D62C7F"/>
    <w:rsid w:val="00757AAF"/>
  </w:style>
  <w:style w:type="paragraph" w:customStyle="1" w:styleId="13C6474D6185480AA78B1E7E2E799F44">
    <w:name w:val="13C6474D6185480AA78B1E7E2E799F44"/>
    <w:rsid w:val="00757AAF"/>
  </w:style>
  <w:style w:type="paragraph" w:customStyle="1" w:styleId="76AA4DD9CC474799862F8797EA27E8E9">
    <w:name w:val="76AA4DD9CC474799862F8797EA27E8E9"/>
    <w:rsid w:val="00757AAF"/>
  </w:style>
  <w:style w:type="paragraph" w:customStyle="1" w:styleId="5BC999ADDFEC4C94835ACD73185AC44A">
    <w:name w:val="5BC999ADDFEC4C94835ACD73185AC44A"/>
    <w:rsid w:val="00757AAF"/>
  </w:style>
  <w:style w:type="paragraph" w:customStyle="1" w:styleId="866280A0BF01427BA0E2F6DF8B03B2C3">
    <w:name w:val="866280A0BF01427BA0E2F6DF8B03B2C3"/>
    <w:rsid w:val="00757AAF"/>
  </w:style>
  <w:style w:type="paragraph" w:customStyle="1" w:styleId="C0DF445B5A7F4C11BCA3B9DC1EFFAFCC">
    <w:name w:val="C0DF445B5A7F4C11BCA3B9DC1EFFAFCC"/>
    <w:rsid w:val="00757AAF"/>
  </w:style>
  <w:style w:type="paragraph" w:customStyle="1" w:styleId="1D0A10DD248341A891BBF343409AA807">
    <w:name w:val="1D0A10DD248341A891BBF343409AA807"/>
    <w:rsid w:val="00757AAF"/>
  </w:style>
  <w:style w:type="paragraph" w:customStyle="1" w:styleId="5289FD1DC41E4F34AB7180ACD51E93EC">
    <w:name w:val="5289FD1DC41E4F34AB7180ACD51E93EC"/>
    <w:rsid w:val="00757AAF"/>
  </w:style>
  <w:style w:type="paragraph" w:customStyle="1" w:styleId="8B507358F5E14309A96510D89D9FC17B">
    <w:name w:val="8B507358F5E14309A96510D89D9FC17B"/>
    <w:rsid w:val="00757AAF"/>
  </w:style>
  <w:style w:type="paragraph" w:customStyle="1" w:styleId="439E471226694E5587758487066609E3">
    <w:name w:val="439E471226694E5587758487066609E3"/>
    <w:rsid w:val="00757AAF"/>
  </w:style>
  <w:style w:type="paragraph" w:customStyle="1" w:styleId="B3C87F1E1158431DBA5F78AA6334D7FC">
    <w:name w:val="B3C87F1E1158431DBA5F78AA6334D7FC"/>
    <w:rsid w:val="00757AAF"/>
  </w:style>
  <w:style w:type="paragraph" w:customStyle="1" w:styleId="27D8BDF8497E494B8CF2E1CC5AB6F0E5">
    <w:name w:val="27D8BDF8497E494B8CF2E1CC5AB6F0E5"/>
    <w:rsid w:val="00757AAF"/>
  </w:style>
  <w:style w:type="paragraph" w:customStyle="1" w:styleId="B662C64601F640F1B27C70C649DD5847">
    <w:name w:val="B662C64601F640F1B27C70C649DD5847"/>
    <w:rsid w:val="00757AAF"/>
  </w:style>
  <w:style w:type="paragraph" w:customStyle="1" w:styleId="35BA8A5AF74B406DB7F3AA1CBD1B5C83">
    <w:name w:val="35BA8A5AF74B406DB7F3AA1CBD1B5C83"/>
    <w:rsid w:val="00757AAF"/>
  </w:style>
  <w:style w:type="paragraph" w:customStyle="1" w:styleId="6EC11C3C63394CB7B0497FE27B1C6E8F">
    <w:name w:val="6EC11C3C63394CB7B0497FE27B1C6E8F"/>
    <w:rsid w:val="00757AAF"/>
  </w:style>
  <w:style w:type="paragraph" w:customStyle="1" w:styleId="3B16F898B0764232869A3FDCCB9D1C4C">
    <w:name w:val="3B16F898B0764232869A3FDCCB9D1C4C"/>
    <w:rsid w:val="00757AAF"/>
  </w:style>
  <w:style w:type="paragraph" w:customStyle="1" w:styleId="D5C30CC9B4074F3B9F57DC576B0BF56E">
    <w:name w:val="D5C30CC9B4074F3B9F57DC576B0BF56E"/>
    <w:rsid w:val="00E05783"/>
  </w:style>
  <w:style w:type="paragraph" w:customStyle="1" w:styleId="1BE190F255624D38927ED355C7FE2E23">
    <w:name w:val="1BE190F255624D38927ED355C7FE2E23"/>
    <w:rsid w:val="00E05783"/>
  </w:style>
  <w:style w:type="paragraph" w:customStyle="1" w:styleId="357F5D400B4A4253B91561E60318C859">
    <w:name w:val="357F5D400B4A4253B91561E60318C859"/>
    <w:rsid w:val="00E05783"/>
  </w:style>
  <w:style w:type="paragraph" w:customStyle="1" w:styleId="A31438DED203428E8982D8D136A8C5B8">
    <w:name w:val="A31438DED203428E8982D8D136A8C5B8"/>
    <w:rsid w:val="00E05783"/>
  </w:style>
  <w:style w:type="paragraph" w:customStyle="1" w:styleId="DC218F1A82FE4F668A4327F5C0EC6989">
    <w:name w:val="DC218F1A82FE4F668A4327F5C0EC6989"/>
    <w:rsid w:val="00E05783"/>
  </w:style>
  <w:style w:type="paragraph" w:customStyle="1" w:styleId="C7D306F24D684DFEB8E3E0F4364B37F0">
    <w:name w:val="C7D306F24D684DFEB8E3E0F4364B37F0"/>
    <w:rsid w:val="00E05783"/>
  </w:style>
  <w:style w:type="paragraph" w:customStyle="1" w:styleId="D322CB73E42D4A12976B2152167FB5F6">
    <w:name w:val="D322CB73E42D4A12976B2152167FB5F6"/>
    <w:rsid w:val="00E05783"/>
  </w:style>
  <w:style w:type="paragraph" w:customStyle="1" w:styleId="BD210E55098846F495DA6CBBF7687F47">
    <w:name w:val="BD210E55098846F495DA6CBBF7687F47"/>
    <w:rsid w:val="00E05783"/>
  </w:style>
  <w:style w:type="paragraph" w:customStyle="1" w:styleId="479191488C5C4C2A9F61E78683EB5FE9">
    <w:name w:val="479191488C5C4C2A9F61E78683EB5FE9"/>
    <w:rsid w:val="00E05783"/>
  </w:style>
  <w:style w:type="paragraph" w:customStyle="1" w:styleId="3512012A312B4F30BD11BE32CC1DCB40">
    <w:name w:val="3512012A312B4F30BD11BE32CC1DCB40"/>
    <w:rsid w:val="00E05783"/>
  </w:style>
  <w:style w:type="paragraph" w:customStyle="1" w:styleId="54AF02523E194AA69D475D89C1F71986">
    <w:name w:val="54AF02523E194AA69D475D89C1F71986"/>
    <w:rsid w:val="00E05783"/>
  </w:style>
  <w:style w:type="paragraph" w:customStyle="1" w:styleId="449D597D6D0C469B91BAE785A06983D8">
    <w:name w:val="449D597D6D0C469B91BAE785A06983D8"/>
    <w:rsid w:val="00E05783"/>
  </w:style>
  <w:style w:type="paragraph" w:customStyle="1" w:styleId="C4F5E17995984A77A00F463A77C23F62">
    <w:name w:val="C4F5E17995984A77A00F463A77C23F62"/>
    <w:rsid w:val="00E05783"/>
  </w:style>
  <w:style w:type="paragraph" w:customStyle="1" w:styleId="8CAD648FDE0C472FAD0DB9A3BB85DD59">
    <w:name w:val="8CAD648FDE0C472FAD0DB9A3BB85DD59"/>
    <w:rsid w:val="00E05783"/>
  </w:style>
  <w:style w:type="paragraph" w:customStyle="1" w:styleId="48279F872DF249949365BD20DE54FDEE">
    <w:name w:val="48279F872DF249949365BD20DE54FDEE"/>
    <w:rsid w:val="00E05783"/>
  </w:style>
  <w:style w:type="paragraph" w:customStyle="1" w:styleId="623F5210220148EF8C32BED73BD3B78F">
    <w:name w:val="623F5210220148EF8C32BED73BD3B78F"/>
    <w:rsid w:val="00E05783"/>
  </w:style>
  <w:style w:type="paragraph" w:customStyle="1" w:styleId="0DF84456A27B472586784983A174CED8">
    <w:name w:val="0DF84456A27B472586784983A174CED8"/>
    <w:rsid w:val="00E05783"/>
  </w:style>
  <w:style w:type="paragraph" w:customStyle="1" w:styleId="729105ED4A244278B16A08EA0B01AFDD">
    <w:name w:val="729105ED4A244278B16A08EA0B01AFDD"/>
    <w:rsid w:val="00E05783"/>
  </w:style>
  <w:style w:type="paragraph" w:customStyle="1" w:styleId="7E61FC180C1D445EAC777E7937626688">
    <w:name w:val="7E61FC180C1D445EAC777E7937626688"/>
    <w:rsid w:val="00E05783"/>
  </w:style>
  <w:style w:type="paragraph" w:customStyle="1" w:styleId="E819175A087E414B9A40C4DC3A10A4FC">
    <w:name w:val="E819175A087E414B9A40C4DC3A10A4FC"/>
    <w:rsid w:val="00E05783"/>
  </w:style>
  <w:style w:type="paragraph" w:customStyle="1" w:styleId="B42BA1606F454C8B81417A7B1EEC9573">
    <w:name w:val="B42BA1606F454C8B81417A7B1EEC9573"/>
    <w:rsid w:val="00E05783"/>
  </w:style>
  <w:style w:type="paragraph" w:customStyle="1" w:styleId="1F5889352FFC4AEF9BFE36F6A63CDF62">
    <w:name w:val="1F5889352FFC4AEF9BFE36F6A63CDF62"/>
    <w:rsid w:val="00E05783"/>
  </w:style>
  <w:style w:type="paragraph" w:customStyle="1" w:styleId="CBDFB0A5013E4494B5ED296DD634565D">
    <w:name w:val="CBDFB0A5013E4494B5ED296DD634565D"/>
    <w:rsid w:val="00E05783"/>
  </w:style>
  <w:style w:type="paragraph" w:customStyle="1" w:styleId="06F6A8FFBCBC4F43825499A5D18D4084">
    <w:name w:val="06F6A8FFBCBC4F43825499A5D18D4084"/>
    <w:rsid w:val="00E05783"/>
  </w:style>
  <w:style w:type="paragraph" w:customStyle="1" w:styleId="424D560F18994D2A902A7234A14D058F">
    <w:name w:val="424D560F18994D2A902A7234A14D058F"/>
    <w:rsid w:val="00E05783"/>
  </w:style>
  <w:style w:type="paragraph" w:customStyle="1" w:styleId="74B6CB7788A247E48A9C3655F7E8ECA5">
    <w:name w:val="74B6CB7788A247E48A9C3655F7E8ECA5"/>
    <w:rsid w:val="00E05783"/>
  </w:style>
  <w:style w:type="paragraph" w:customStyle="1" w:styleId="9DD92643ACB24234A4B68ED568171D60">
    <w:name w:val="9DD92643ACB24234A4B68ED568171D60"/>
    <w:rsid w:val="00E05783"/>
  </w:style>
  <w:style w:type="paragraph" w:customStyle="1" w:styleId="D9656286AF36409E96C5D4B801CB7C96">
    <w:name w:val="D9656286AF36409E96C5D4B801CB7C96"/>
    <w:rsid w:val="00E05783"/>
  </w:style>
  <w:style w:type="paragraph" w:customStyle="1" w:styleId="97F111CDB87340F59ACEC2EBCEFC7A54">
    <w:name w:val="97F111CDB87340F59ACEC2EBCEFC7A54"/>
    <w:rsid w:val="00E05783"/>
  </w:style>
  <w:style w:type="paragraph" w:customStyle="1" w:styleId="363581762E3F4C699CEC13C5CB702C6C">
    <w:name w:val="363581762E3F4C699CEC13C5CB702C6C"/>
    <w:rsid w:val="00E05783"/>
  </w:style>
  <w:style w:type="paragraph" w:customStyle="1" w:styleId="801385F2D952464D93861B1E61BF0B70">
    <w:name w:val="801385F2D952464D93861B1E61BF0B70"/>
    <w:rsid w:val="00E05783"/>
  </w:style>
  <w:style w:type="paragraph" w:customStyle="1" w:styleId="69E6E48E92DA4CD3B678FA8A0FA8727E">
    <w:name w:val="69E6E48E92DA4CD3B678FA8A0FA8727E"/>
    <w:rsid w:val="00E05783"/>
  </w:style>
  <w:style w:type="paragraph" w:customStyle="1" w:styleId="ACB17A96C85A42EAB7C72BBC9EFC9B51">
    <w:name w:val="ACB17A96C85A42EAB7C72BBC9EFC9B51"/>
    <w:rsid w:val="00E05783"/>
  </w:style>
  <w:style w:type="paragraph" w:customStyle="1" w:styleId="59DE3F47112B42738FB308D6510F6836">
    <w:name w:val="59DE3F47112B42738FB308D6510F6836"/>
    <w:rsid w:val="00E05783"/>
  </w:style>
  <w:style w:type="paragraph" w:customStyle="1" w:styleId="A23B0FF02CB14B29B7249784165E1A4F">
    <w:name w:val="A23B0FF02CB14B29B7249784165E1A4F"/>
    <w:rsid w:val="00E05783"/>
  </w:style>
  <w:style w:type="paragraph" w:customStyle="1" w:styleId="AEB37DEF48784C31BC67156946C535BE">
    <w:name w:val="AEB37DEF48784C31BC67156946C535BE"/>
    <w:rsid w:val="00E05783"/>
  </w:style>
  <w:style w:type="paragraph" w:customStyle="1" w:styleId="6F5912F60C704ACCB8E2470336DAF512">
    <w:name w:val="6F5912F60C704ACCB8E2470336DAF512"/>
    <w:rsid w:val="00E05783"/>
  </w:style>
  <w:style w:type="paragraph" w:customStyle="1" w:styleId="5CA8C77FA66F4B50B03865E5B6721FC5">
    <w:name w:val="5CA8C77FA66F4B50B03865E5B6721FC5"/>
    <w:rsid w:val="00E05783"/>
  </w:style>
  <w:style w:type="paragraph" w:customStyle="1" w:styleId="647E578F49184CBCA30C7DA48A9BE440">
    <w:name w:val="647E578F49184CBCA30C7DA48A9BE440"/>
    <w:rsid w:val="00E05783"/>
  </w:style>
  <w:style w:type="paragraph" w:customStyle="1" w:styleId="21B1EBB2703D4A68BEA8C35ED063BEC5">
    <w:name w:val="21B1EBB2703D4A68BEA8C35ED063BEC5"/>
    <w:rsid w:val="00E05783"/>
  </w:style>
  <w:style w:type="paragraph" w:customStyle="1" w:styleId="E2C5E68C7BCE49538AF3E1DE2EFCCA48">
    <w:name w:val="E2C5E68C7BCE49538AF3E1DE2EFCCA48"/>
    <w:rsid w:val="00E05783"/>
  </w:style>
  <w:style w:type="paragraph" w:customStyle="1" w:styleId="12812EF0027F4C8A835DB063C7D27472">
    <w:name w:val="12812EF0027F4C8A835DB063C7D27472"/>
    <w:rsid w:val="00E05783"/>
  </w:style>
  <w:style w:type="paragraph" w:customStyle="1" w:styleId="E10C41891F3C409F8E2EB1C7C2A506EC">
    <w:name w:val="E10C41891F3C409F8E2EB1C7C2A506EC"/>
    <w:rsid w:val="00E05783"/>
  </w:style>
  <w:style w:type="paragraph" w:customStyle="1" w:styleId="1291103DA0C7483EADC25E7D2A39C5C1">
    <w:name w:val="1291103DA0C7483EADC25E7D2A39C5C1"/>
    <w:rsid w:val="00E05783"/>
  </w:style>
  <w:style w:type="paragraph" w:customStyle="1" w:styleId="707E60D399CC40C0A0F23075AC17F242">
    <w:name w:val="707E60D399CC40C0A0F23075AC17F242"/>
    <w:rsid w:val="00E05783"/>
  </w:style>
  <w:style w:type="paragraph" w:customStyle="1" w:styleId="38F1D9C5B7034DF18BF792DCC431EFC2">
    <w:name w:val="38F1D9C5B7034DF18BF792DCC431EFC2"/>
    <w:rsid w:val="00E05783"/>
  </w:style>
  <w:style w:type="paragraph" w:customStyle="1" w:styleId="FD29F61F5FF248C3B3B32F49A2A1BEED">
    <w:name w:val="FD29F61F5FF248C3B3B32F49A2A1BEED"/>
    <w:rsid w:val="00E05783"/>
  </w:style>
  <w:style w:type="paragraph" w:customStyle="1" w:styleId="C4FC9903415449758CFA819180A29621">
    <w:name w:val="C4FC9903415449758CFA819180A29621"/>
    <w:rsid w:val="00E05783"/>
  </w:style>
  <w:style w:type="paragraph" w:customStyle="1" w:styleId="241159D1723C4228995173EEF1D248EF">
    <w:name w:val="241159D1723C4228995173EEF1D248EF"/>
    <w:rsid w:val="00E05783"/>
  </w:style>
  <w:style w:type="paragraph" w:customStyle="1" w:styleId="652AE96098714E01A611BDE097B05484">
    <w:name w:val="652AE96098714E01A611BDE097B05484"/>
    <w:rsid w:val="00E05783"/>
  </w:style>
  <w:style w:type="paragraph" w:customStyle="1" w:styleId="A7944FE14D8A4992A1F9E721C9CD414C">
    <w:name w:val="A7944FE14D8A4992A1F9E721C9CD414C"/>
    <w:rsid w:val="00E05783"/>
  </w:style>
  <w:style w:type="paragraph" w:customStyle="1" w:styleId="4C614E8506104B6DBCE0C88C0771AFB3">
    <w:name w:val="4C614E8506104B6DBCE0C88C0771AFB3"/>
    <w:rsid w:val="00E05783"/>
  </w:style>
  <w:style w:type="paragraph" w:customStyle="1" w:styleId="7C3602B291764DE28701F11F47A49C92">
    <w:name w:val="7C3602B291764DE28701F11F47A49C92"/>
    <w:rsid w:val="00E05783"/>
  </w:style>
  <w:style w:type="paragraph" w:customStyle="1" w:styleId="26239E6BDFDF4E048CCAFE89A7093B8F">
    <w:name w:val="26239E6BDFDF4E048CCAFE89A7093B8F"/>
    <w:rsid w:val="00E05783"/>
  </w:style>
  <w:style w:type="paragraph" w:customStyle="1" w:styleId="8BFAB2C8B0744BB28FE647341660C773">
    <w:name w:val="8BFAB2C8B0744BB28FE647341660C773"/>
    <w:rsid w:val="00E05783"/>
  </w:style>
  <w:style w:type="paragraph" w:customStyle="1" w:styleId="91950AB273134801B47289B9825C3245">
    <w:name w:val="91950AB273134801B47289B9825C3245"/>
    <w:rsid w:val="00E05783"/>
  </w:style>
  <w:style w:type="paragraph" w:customStyle="1" w:styleId="5A34B8969C7642E6891BE53DD299FE17">
    <w:name w:val="5A34B8969C7642E6891BE53DD299FE17"/>
    <w:rsid w:val="00E05783"/>
  </w:style>
  <w:style w:type="paragraph" w:customStyle="1" w:styleId="4AC8592221C64D0BA3646A59EA30FA1D">
    <w:name w:val="4AC8592221C64D0BA3646A59EA30FA1D"/>
    <w:rsid w:val="00E05783"/>
  </w:style>
  <w:style w:type="paragraph" w:customStyle="1" w:styleId="55E0C1080F1A4330AE3DB35293D61276">
    <w:name w:val="55E0C1080F1A4330AE3DB35293D61276"/>
    <w:rsid w:val="00E05783"/>
  </w:style>
  <w:style w:type="paragraph" w:customStyle="1" w:styleId="ADF6C7EB220248D7B1C137B9247967EE">
    <w:name w:val="ADF6C7EB220248D7B1C137B9247967EE"/>
    <w:rsid w:val="00E05783"/>
  </w:style>
  <w:style w:type="paragraph" w:customStyle="1" w:styleId="DD3F507732264942954E291858B7F557">
    <w:name w:val="DD3F507732264942954E291858B7F557"/>
    <w:rsid w:val="00E05783"/>
  </w:style>
  <w:style w:type="paragraph" w:customStyle="1" w:styleId="A815685688604BD4BB08682C0CCDEF62">
    <w:name w:val="A815685688604BD4BB08682C0CCDEF62"/>
    <w:rsid w:val="00E05783"/>
  </w:style>
  <w:style w:type="paragraph" w:customStyle="1" w:styleId="1B92D947218B46F4A2E7541A05AA0655">
    <w:name w:val="1B92D947218B46F4A2E7541A05AA0655"/>
    <w:rsid w:val="00E05783"/>
  </w:style>
  <w:style w:type="paragraph" w:customStyle="1" w:styleId="9112FC02018D47B28BCE7DCE3729C626">
    <w:name w:val="9112FC02018D47B28BCE7DCE3729C626"/>
    <w:rsid w:val="00E05783"/>
  </w:style>
  <w:style w:type="paragraph" w:customStyle="1" w:styleId="44E86282DCD745CC9E6C653015DDC0AB">
    <w:name w:val="44E86282DCD745CC9E6C653015DDC0AB"/>
    <w:rsid w:val="00E05783"/>
  </w:style>
  <w:style w:type="paragraph" w:customStyle="1" w:styleId="E99073A666804EA0835DA980173A9008">
    <w:name w:val="E99073A666804EA0835DA980173A9008"/>
    <w:rsid w:val="00E05783"/>
  </w:style>
  <w:style w:type="paragraph" w:customStyle="1" w:styleId="9D4D7CCFA535429ABAA4F4A20C1ACC72">
    <w:name w:val="9D4D7CCFA535429ABAA4F4A20C1ACC72"/>
    <w:rsid w:val="00E05783"/>
  </w:style>
  <w:style w:type="paragraph" w:customStyle="1" w:styleId="F07DE408BDA1484980238A8986878AC2">
    <w:name w:val="F07DE408BDA1484980238A8986878AC2"/>
    <w:rsid w:val="00E05783"/>
  </w:style>
  <w:style w:type="paragraph" w:customStyle="1" w:styleId="8ABC30B1423F4979B17C832C8105F8F8">
    <w:name w:val="8ABC30B1423F4979B17C832C8105F8F8"/>
    <w:rsid w:val="00E05783"/>
  </w:style>
  <w:style w:type="paragraph" w:customStyle="1" w:styleId="6A71007E9E42486B8CD5384590F16476">
    <w:name w:val="6A71007E9E42486B8CD5384590F16476"/>
    <w:rsid w:val="00E05783"/>
  </w:style>
  <w:style w:type="paragraph" w:customStyle="1" w:styleId="4732F5756BE1475995E4D7C89B523FCF">
    <w:name w:val="4732F5756BE1475995E4D7C89B523FCF"/>
    <w:rsid w:val="00E05783"/>
  </w:style>
  <w:style w:type="paragraph" w:customStyle="1" w:styleId="C3520235C7FB4ECBAAFB6A1FA04832C1">
    <w:name w:val="C3520235C7FB4ECBAAFB6A1FA04832C1"/>
    <w:rsid w:val="00E05783"/>
  </w:style>
  <w:style w:type="paragraph" w:customStyle="1" w:styleId="064A81DB7FB54521A6F325F11EF3A227">
    <w:name w:val="064A81DB7FB54521A6F325F11EF3A227"/>
    <w:rsid w:val="00E05783"/>
  </w:style>
  <w:style w:type="paragraph" w:customStyle="1" w:styleId="3A5F1B33F37C4C8BAB26C0411801362A">
    <w:name w:val="3A5F1B33F37C4C8BAB26C0411801362A"/>
    <w:rsid w:val="00E05783"/>
  </w:style>
  <w:style w:type="paragraph" w:customStyle="1" w:styleId="2A2F9C3C3EF94328B931709C75224C33">
    <w:name w:val="2A2F9C3C3EF94328B931709C75224C33"/>
    <w:rsid w:val="00E05783"/>
  </w:style>
  <w:style w:type="paragraph" w:customStyle="1" w:styleId="84F29B60A17D4157AB4AD24011544B29">
    <w:name w:val="84F29B60A17D4157AB4AD24011544B29"/>
    <w:rsid w:val="00E05783"/>
  </w:style>
  <w:style w:type="paragraph" w:customStyle="1" w:styleId="3D9687E31CD44A84AFBCA6B58F4834A2">
    <w:name w:val="3D9687E31CD44A84AFBCA6B58F4834A2"/>
    <w:rsid w:val="00E05783"/>
  </w:style>
  <w:style w:type="paragraph" w:customStyle="1" w:styleId="924E618D5E5144A2830EA0F111BBFFBD">
    <w:name w:val="924E618D5E5144A2830EA0F111BBFFBD"/>
    <w:rsid w:val="00E05783"/>
  </w:style>
  <w:style w:type="paragraph" w:customStyle="1" w:styleId="B7A528049DA84A5281D08D4B39B82B99">
    <w:name w:val="B7A528049DA84A5281D08D4B39B82B99"/>
    <w:rsid w:val="00E05783"/>
  </w:style>
  <w:style w:type="paragraph" w:customStyle="1" w:styleId="FDE4C30AD4D846F5A13675A50080F7B4">
    <w:name w:val="FDE4C30AD4D846F5A13675A50080F7B4"/>
    <w:rsid w:val="00E05783"/>
  </w:style>
  <w:style w:type="paragraph" w:customStyle="1" w:styleId="29BFAA1A1D6647BE9AF329420133B5B0">
    <w:name w:val="29BFAA1A1D6647BE9AF329420133B5B0"/>
    <w:rsid w:val="00E05783"/>
  </w:style>
  <w:style w:type="paragraph" w:customStyle="1" w:styleId="429604DD76FE4AD59EAAD5E028E2AA76">
    <w:name w:val="429604DD76FE4AD59EAAD5E028E2AA76"/>
    <w:rsid w:val="00E05783"/>
  </w:style>
  <w:style w:type="paragraph" w:customStyle="1" w:styleId="01F6C7080B534AD785BFF6DAFA86BB68">
    <w:name w:val="01F6C7080B534AD785BFF6DAFA86BB68"/>
    <w:rsid w:val="00E05783"/>
  </w:style>
  <w:style w:type="paragraph" w:customStyle="1" w:styleId="FCD41AC4E61247C286EA0F570A04690F">
    <w:name w:val="FCD41AC4E61247C286EA0F570A04690F"/>
    <w:rsid w:val="00E05783"/>
  </w:style>
  <w:style w:type="paragraph" w:customStyle="1" w:styleId="6CBA490E277A44EA8DFEAFB88F3DC03E">
    <w:name w:val="6CBA490E277A44EA8DFEAFB88F3DC03E"/>
    <w:rsid w:val="00E05783"/>
  </w:style>
  <w:style w:type="paragraph" w:customStyle="1" w:styleId="AC77896B75A540FB8083B6EA3F864347">
    <w:name w:val="AC77896B75A540FB8083B6EA3F864347"/>
    <w:rsid w:val="00E05783"/>
  </w:style>
  <w:style w:type="paragraph" w:customStyle="1" w:styleId="1B5A4128EF6D4CD5A437E3E027A1CEE6">
    <w:name w:val="1B5A4128EF6D4CD5A437E3E027A1CEE6"/>
    <w:rsid w:val="00E05783"/>
  </w:style>
  <w:style w:type="paragraph" w:customStyle="1" w:styleId="A16BAFDA9E7E4B14A75570700AC79DA5">
    <w:name w:val="A16BAFDA9E7E4B14A75570700AC79DA5"/>
    <w:rsid w:val="00E05783"/>
  </w:style>
  <w:style w:type="paragraph" w:customStyle="1" w:styleId="AFD484435909404EAD61A1841C3D5AEC">
    <w:name w:val="AFD484435909404EAD61A1841C3D5AEC"/>
    <w:rsid w:val="00E05783"/>
  </w:style>
  <w:style w:type="paragraph" w:customStyle="1" w:styleId="F1F27D4E35394515855CF29876942D5B">
    <w:name w:val="F1F27D4E35394515855CF29876942D5B"/>
    <w:rsid w:val="00E05783"/>
  </w:style>
  <w:style w:type="paragraph" w:customStyle="1" w:styleId="67B2DDA3405C47CF93DDFA52086E76E6">
    <w:name w:val="67B2DDA3405C47CF93DDFA52086E76E6"/>
    <w:rsid w:val="00E05783"/>
  </w:style>
  <w:style w:type="paragraph" w:customStyle="1" w:styleId="E20254B3D30B41AA9987D22D16CFA640">
    <w:name w:val="E20254B3D30B41AA9987D22D16CFA640"/>
    <w:rsid w:val="00E05783"/>
  </w:style>
  <w:style w:type="paragraph" w:customStyle="1" w:styleId="E9574E958DAB4D328FC5829D58921D5D">
    <w:name w:val="E9574E958DAB4D328FC5829D58921D5D"/>
    <w:rsid w:val="00E05783"/>
  </w:style>
  <w:style w:type="paragraph" w:customStyle="1" w:styleId="92CA7D631130497EA82040CD354533FF">
    <w:name w:val="92CA7D631130497EA82040CD354533FF"/>
    <w:rsid w:val="00E05783"/>
  </w:style>
  <w:style w:type="paragraph" w:customStyle="1" w:styleId="F485457B87ED43539020F72DD767927D">
    <w:name w:val="F485457B87ED43539020F72DD767927D"/>
    <w:rsid w:val="00E05783"/>
  </w:style>
  <w:style w:type="paragraph" w:customStyle="1" w:styleId="D61FE611786C454CA6759249358830B0">
    <w:name w:val="D61FE611786C454CA6759249358830B0"/>
    <w:rsid w:val="00E05783"/>
  </w:style>
  <w:style w:type="paragraph" w:customStyle="1" w:styleId="0CD0A8BB7D0541E4B58F7E35CCE34386">
    <w:name w:val="0CD0A8BB7D0541E4B58F7E35CCE34386"/>
    <w:rsid w:val="00E05783"/>
  </w:style>
  <w:style w:type="paragraph" w:customStyle="1" w:styleId="69E8886A050141CDA1678641EEABE4E0">
    <w:name w:val="69E8886A050141CDA1678641EEABE4E0"/>
    <w:rsid w:val="00E05783"/>
  </w:style>
  <w:style w:type="paragraph" w:customStyle="1" w:styleId="F65147FC679B4B8EB9BEFF7B16DE134C">
    <w:name w:val="F65147FC679B4B8EB9BEFF7B16DE134C"/>
    <w:rsid w:val="00E05783"/>
  </w:style>
  <w:style w:type="paragraph" w:customStyle="1" w:styleId="F098A04256C84E6DBBC1A318325D2032">
    <w:name w:val="F098A04256C84E6DBBC1A318325D2032"/>
    <w:rsid w:val="00E05783"/>
  </w:style>
  <w:style w:type="paragraph" w:customStyle="1" w:styleId="4DEC0B2EF3AA4759AEC78F761250C68E">
    <w:name w:val="4DEC0B2EF3AA4759AEC78F761250C68E"/>
    <w:rsid w:val="00E05783"/>
  </w:style>
  <w:style w:type="paragraph" w:customStyle="1" w:styleId="6672725EF27E4487B7220A66E1F7F61A">
    <w:name w:val="6672725EF27E4487B7220A66E1F7F61A"/>
    <w:rsid w:val="00E05783"/>
  </w:style>
  <w:style w:type="paragraph" w:customStyle="1" w:styleId="EB6E5BE7EE6742BA879F8F29036D51C3">
    <w:name w:val="EB6E5BE7EE6742BA879F8F29036D51C3"/>
    <w:rsid w:val="00E05783"/>
  </w:style>
  <w:style w:type="paragraph" w:customStyle="1" w:styleId="3AC115110AA24470A433B7B46DEC0153">
    <w:name w:val="3AC115110AA24470A433B7B46DEC0153"/>
    <w:rsid w:val="00E05783"/>
  </w:style>
  <w:style w:type="paragraph" w:customStyle="1" w:styleId="93CB9C78C443437C9C4D51E700D0F343">
    <w:name w:val="93CB9C78C443437C9C4D51E700D0F343"/>
    <w:rsid w:val="00E05783"/>
  </w:style>
  <w:style w:type="paragraph" w:customStyle="1" w:styleId="A6FAC597109E484BAF446A7A390CF617">
    <w:name w:val="A6FAC597109E484BAF446A7A390CF617"/>
    <w:rsid w:val="00E05783"/>
  </w:style>
  <w:style w:type="paragraph" w:customStyle="1" w:styleId="6F21F8667BC6494E8E57380378AC7C27">
    <w:name w:val="6F21F8667BC6494E8E57380378AC7C27"/>
    <w:rsid w:val="00E05783"/>
  </w:style>
  <w:style w:type="paragraph" w:customStyle="1" w:styleId="13C27AB16547468F8FC6F1D8AD0B515D">
    <w:name w:val="13C27AB16547468F8FC6F1D8AD0B515D"/>
    <w:rsid w:val="00E05783"/>
  </w:style>
  <w:style w:type="paragraph" w:customStyle="1" w:styleId="CFBCB58BCC814F529C99F27BD359C382">
    <w:name w:val="CFBCB58BCC814F529C99F27BD359C382"/>
    <w:rsid w:val="00E05783"/>
  </w:style>
  <w:style w:type="paragraph" w:customStyle="1" w:styleId="51C666F26140466B96CCE38E1D77BC2E">
    <w:name w:val="51C666F26140466B96CCE38E1D77BC2E"/>
    <w:rsid w:val="00E05783"/>
  </w:style>
  <w:style w:type="paragraph" w:customStyle="1" w:styleId="D24F65E174034FD185EEFC2E160520CA">
    <w:name w:val="D24F65E174034FD185EEFC2E160520CA"/>
    <w:rsid w:val="00E05783"/>
  </w:style>
  <w:style w:type="paragraph" w:customStyle="1" w:styleId="CBADC09CEBD74506ABD18D0D7005491E">
    <w:name w:val="CBADC09CEBD74506ABD18D0D7005491E"/>
    <w:rsid w:val="00E05783"/>
  </w:style>
  <w:style w:type="paragraph" w:customStyle="1" w:styleId="7AA1AC4C4C8443EB85215018B9EE504B">
    <w:name w:val="7AA1AC4C4C8443EB85215018B9EE504B"/>
    <w:rsid w:val="00E05783"/>
  </w:style>
  <w:style w:type="paragraph" w:customStyle="1" w:styleId="11770934740642CCB6DCEEA8BDBCA13B">
    <w:name w:val="11770934740642CCB6DCEEA8BDBCA13B"/>
    <w:rsid w:val="00E05783"/>
  </w:style>
  <w:style w:type="paragraph" w:customStyle="1" w:styleId="F696C58021B84ECE8A6A817126F0B384">
    <w:name w:val="F696C58021B84ECE8A6A817126F0B384"/>
    <w:rsid w:val="00E05783"/>
  </w:style>
  <w:style w:type="paragraph" w:customStyle="1" w:styleId="9D231C4B5BDE4BFD997E2FF2A1ECCA77">
    <w:name w:val="9D231C4B5BDE4BFD997E2FF2A1ECCA77"/>
    <w:rsid w:val="00E05783"/>
  </w:style>
  <w:style w:type="paragraph" w:customStyle="1" w:styleId="25E2B4DA2E1A49E1AAB7A6CCEAC4BD0C">
    <w:name w:val="25E2B4DA2E1A49E1AAB7A6CCEAC4BD0C"/>
    <w:rsid w:val="00E05783"/>
  </w:style>
  <w:style w:type="paragraph" w:customStyle="1" w:styleId="313FA2C1BAA245D6B85900271F72D894">
    <w:name w:val="313FA2C1BAA245D6B85900271F72D894"/>
    <w:rsid w:val="00E05783"/>
  </w:style>
  <w:style w:type="paragraph" w:customStyle="1" w:styleId="50F119E8829A44D68F41FE66CE2648B2">
    <w:name w:val="50F119E8829A44D68F41FE66CE2648B2"/>
    <w:rsid w:val="00E05783"/>
  </w:style>
  <w:style w:type="paragraph" w:customStyle="1" w:styleId="AF1D83E0949F460D920FC06234820E37">
    <w:name w:val="AF1D83E0949F460D920FC06234820E37"/>
    <w:rsid w:val="00E05783"/>
  </w:style>
  <w:style w:type="paragraph" w:customStyle="1" w:styleId="3AC98CBA23254C328BAD48AE0D07654B">
    <w:name w:val="3AC98CBA23254C328BAD48AE0D07654B"/>
    <w:rsid w:val="00E05783"/>
  </w:style>
  <w:style w:type="paragraph" w:customStyle="1" w:styleId="0AFA785ABDED4152B6557D768F5365CE">
    <w:name w:val="0AFA785ABDED4152B6557D768F5365CE"/>
    <w:rsid w:val="00E05783"/>
  </w:style>
  <w:style w:type="paragraph" w:customStyle="1" w:styleId="3C36F6AED19C4B9C9E1C46E156B7E436">
    <w:name w:val="3C36F6AED19C4B9C9E1C46E156B7E436"/>
    <w:rsid w:val="00E05783"/>
  </w:style>
  <w:style w:type="paragraph" w:customStyle="1" w:styleId="4F0F353BBA1748E89458D391869D2696">
    <w:name w:val="4F0F353BBA1748E89458D391869D2696"/>
    <w:rsid w:val="00E05783"/>
  </w:style>
  <w:style w:type="paragraph" w:customStyle="1" w:styleId="810F66C0C80142FB8EF0A94F0E88A5DD">
    <w:name w:val="810F66C0C80142FB8EF0A94F0E88A5DD"/>
    <w:rsid w:val="00E05783"/>
  </w:style>
  <w:style w:type="paragraph" w:customStyle="1" w:styleId="C780817882344132B4A136956879CF05">
    <w:name w:val="C780817882344132B4A136956879CF05"/>
    <w:rsid w:val="00E05783"/>
  </w:style>
  <w:style w:type="paragraph" w:customStyle="1" w:styleId="B8D2D155E8B8434586F4FE7640D80EB8">
    <w:name w:val="B8D2D155E8B8434586F4FE7640D80EB8"/>
    <w:rsid w:val="00E05783"/>
  </w:style>
  <w:style w:type="paragraph" w:customStyle="1" w:styleId="D70861542C9C4DF8B76F80BA0EE7C16E">
    <w:name w:val="D70861542C9C4DF8B76F80BA0EE7C16E"/>
    <w:rsid w:val="00E05783"/>
  </w:style>
  <w:style w:type="paragraph" w:customStyle="1" w:styleId="B226F3F70BA34CF38B6FE70D0787E01B">
    <w:name w:val="B226F3F70BA34CF38B6FE70D0787E01B"/>
    <w:rsid w:val="00E05783"/>
  </w:style>
  <w:style w:type="paragraph" w:customStyle="1" w:styleId="C147580F53B5417796A43DB8AF9765CB">
    <w:name w:val="C147580F53B5417796A43DB8AF9765CB"/>
    <w:rsid w:val="00E05783"/>
  </w:style>
  <w:style w:type="paragraph" w:customStyle="1" w:styleId="F385306B14244135A0EBEA4D0BDDF523">
    <w:name w:val="F385306B14244135A0EBEA4D0BDDF523"/>
    <w:rsid w:val="00E05783"/>
  </w:style>
  <w:style w:type="paragraph" w:customStyle="1" w:styleId="40D53242021946A292A8ACD5402F662B">
    <w:name w:val="40D53242021946A292A8ACD5402F662B"/>
    <w:rsid w:val="00E05783"/>
  </w:style>
  <w:style w:type="paragraph" w:customStyle="1" w:styleId="86111D852E7447DFBAADB197F22C856C">
    <w:name w:val="86111D852E7447DFBAADB197F22C856C"/>
    <w:rsid w:val="00E05783"/>
  </w:style>
  <w:style w:type="paragraph" w:customStyle="1" w:styleId="1BEE17DE0CCD4625AFE90F7EA8F93A79">
    <w:name w:val="1BEE17DE0CCD4625AFE90F7EA8F93A79"/>
    <w:rsid w:val="00E05783"/>
  </w:style>
  <w:style w:type="paragraph" w:customStyle="1" w:styleId="1E9FFC52E4D04E668BB457A3A8576415">
    <w:name w:val="1E9FFC52E4D04E668BB457A3A8576415"/>
    <w:rsid w:val="00E05783"/>
  </w:style>
  <w:style w:type="paragraph" w:customStyle="1" w:styleId="A3E35BA8096A49B1B7D740AA365C1ACA">
    <w:name w:val="A3E35BA8096A49B1B7D740AA365C1ACA"/>
    <w:rsid w:val="00E05783"/>
  </w:style>
  <w:style w:type="paragraph" w:customStyle="1" w:styleId="9F3CE56ADCCE4E8AA23C0E629D953A83">
    <w:name w:val="9F3CE56ADCCE4E8AA23C0E629D953A83"/>
    <w:rsid w:val="004B3805"/>
  </w:style>
  <w:style w:type="paragraph" w:customStyle="1" w:styleId="51B4257A4688453C9CAF7E81876BA06C">
    <w:name w:val="51B4257A4688453C9CAF7E81876BA06C"/>
    <w:rsid w:val="004B3805"/>
  </w:style>
  <w:style w:type="paragraph" w:customStyle="1" w:styleId="F6F2AF8F515A4536B216B5119C8F95E7">
    <w:name w:val="F6F2AF8F515A4536B216B5119C8F95E7"/>
    <w:rsid w:val="0090371E"/>
  </w:style>
  <w:style w:type="paragraph" w:customStyle="1" w:styleId="B937B1C2DC114FEBA0AB5FEAC5F51FB6">
    <w:name w:val="B937B1C2DC114FEBA0AB5FEAC5F51FB6"/>
    <w:rsid w:val="0090371E"/>
  </w:style>
  <w:style w:type="paragraph" w:customStyle="1" w:styleId="00A6525424F04A8AA3B9E00C716B0ACB">
    <w:name w:val="00A6525424F04A8AA3B9E00C716B0ACB"/>
    <w:rsid w:val="0090371E"/>
  </w:style>
  <w:style w:type="paragraph" w:customStyle="1" w:styleId="30EDBDC6FE984176A1711BEFA0B116ED">
    <w:name w:val="30EDBDC6FE984176A1711BEFA0B116ED"/>
    <w:rsid w:val="0090371E"/>
  </w:style>
  <w:style w:type="paragraph" w:customStyle="1" w:styleId="8F053D1066C34480914E4F0D4118B241">
    <w:name w:val="8F053D1066C34480914E4F0D4118B241"/>
    <w:rsid w:val="0090371E"/>
  </w:style>
  <w:style w:type="paragraph" w:customStyle="1" w:styleId="8496BC551C32410DA9C30489DAAE0106">
    <w:name w:val="8496BC551C32410DA9C30489DAAE0106"/>
    <w:rsid w:val="0090371E"/>
  </w:style>
  <w:style w:type="paragraph" w:customStyle="1" w:styleId="09D46EA9FA4E4B58ACCC7E38A5201F90">
    <w:name w:val="09D46EA9FA4E4B58ACCC7E38A5201F90"/>
    <w:rsid w:val="0090371E"/>
  </w:style>
  <w:style w:type="paragraph" w:customStyle="1" w:styleId="C8B5A15D96BD457EA7B5A913B53B8AF1">
    <w:name w:val="C8B5A15D96BD457EA7B5A913B53B8AF1"/>
    <w:rsid w:val="0090371E"/>
  </w:style>
  <w:style w:type="paragraph" w:customStyle="1" w:styleId="5E3DE2E1573D47058A045C031AC4C0D7">
    <w:name w:val="5E3DE2E1573D47058A045C031AC4C0D7"/>
    <w:rsid w:val="0090371E"/>
  </w:style>
  <w:style w:type="paragraph" w:customStyle="1" w:styleId="17781ECB127E415E87A1D26E0A28FEE7">
    <w:name w:val="17781ECB127E415E87A1D26E0A28FEE7"/>
    <w:rsid w:val="0090371E"/>
  </w:style>
  <w:style w:type="paragraph" w:customStyle="1" w:styleId="06A352E625264ACD84D3AB513873D580">
    <w:name w:val="06A352E625264ACD84D3AB513873D580"/>
    <w:rsid w:val="0090371E"/>
  </w:style>
  <w:style w:type="paragraph" w:customStyle="1" w:styleId="1BE190F255624D38927ED355C7FE2E231">
    <w:name w:val="1BE190F255624D38927ED355C7FE2E231"/>
    <w:rsid w:val="0090371E"/>
    <w:rPr>
      <w:rFonts w:eastAsiaTheme="minorHAnsi"/>
    </w:rPr>
  </w:style>
  <w:style w:type="paragraph" w:customStyle="1" w:styleId="357F5D400B4A4253B91561E60318C8591">
    <w:name w:val="357F5D400B4A4253B91561E60318C8591"/>
    <w:rsid w:val="0090371E"/>
    <w:rPr>
      <w:rFonts w:eastAsiaTheme="minorHAnsi"/>
    </w:rPr>
  </w:style>
  <w:style w:type="paragraph" w:customStyle="1" w:styleId="A31438DED203428E8982D8D136A8C5B81">
    <w:name w:val="A31438DED203428E8982D8D136A8C5B81"/>
    <w:rsid w:val="0090371E"/>
    <w:rPr>
      <w:rFonts w:eastAsiaTheme="minorHAnsi"/>
    </w:rPr>
  </w:style>
  <w:style w:type="paragraph" w:customStyle="1" w:styleId="C7D306F24D684DFEB8E3E0F4364B37F01">
    <w:name w:val="C7D306F24D684DFEB8E3E0F4364B37F01"/>
    <w:rsid w:val="0090371E"/>
    <w:rPr>
      <w:rFonts w:eastAsiaTheme="minorHAnsi"/>
    </w:rPr>
  </w:style>
  <w:style w:type="paragraph" w:customStyle="1" w:styleId="D322CB73E42D4A12976B2152167FB5F61">
    <w:name w:val="D322CB73E42D4A12976B2152167FB5F61"/>
    <w:rsid w:val="0090371E"/>
    <w:rPr>
      <w:rFonts w:eastAsiaTheme="minorHAnsi"/>
    </w:rPr>
  </w:style>
  <w:style w:type="paragraph" w:customStyle="1" w:styleId="479191488C5C4C2A9F61E78683EB5FE91">
    <w:name w:val="479191488C5C4C2A9F61E78683EB5FE91"/>
    <w:rsid w:val="0090371E"/>
    <w:rPr>
      <w:rFonts w:eastAsiaTheme="minorHAnsi"/>
    </w:rPr>
  </w:style>
  <w:style w:type="paragraph" w:customStyle="1" w:styleId="3512012A312B4F30BD11BE32CC1DCB401">
    <w:name w:val="3512012A312B4F30BD11BE32CC1DCB401"/>
    <w:rsid w:val="0090371E"/>
    <w:rPr>
      <w:rFonts w:eastAsiaTheme="minorHAnsi"/>
    </w:rPr>
  </w:style>
  <w:style w:type="paragraph" w:customStyle="1" w:styleId="449D597D6D0C469B91BAE785A06983D81">
    <w:name w:val="449D597D6D0C469B91BAE785A06983D81"/>
    <w:rsid w:val="0090371E"/>
    <w:rPr>
      <w:rFonts w:eastAsiaTheme="minorHAnsi"/>
    </w:rPr>
  </w:style>
  <w:style w:type="paragraph" w:customStyle="1" w:styleId="C4F5E17995984A77A00F463A77C23F621">
    <w:name w:val="C4F5E17995984A77A00F463A77C23F621"/>
    <w:rsid w:val="0090371E"/>
    <w:rPr>
      <w:rFonts w:eastAsiaTheme="minorHAnsi"/>
    </w:rPr>
  </w:style>
  <w:style w:type="paragraph" w:customStyle="1" w:styleId="48279F872DF249949365BD20DE54FDEE1">
    <w:name w:val="48279F872DF249949365BD20DE54FDEE1"/>
    <w:rsid w:val="0090371E"/>
    <w:rPr>
      <w:rFonts w:eastAsiaTheme="minorHAnsi"/>
    </w:rPr>
  </w:style>
  <w:style w:type="paragraph" w:customStyle="1" w:styleId="623F5210220148EF8C32BED73BD3B78F1">
    <w:name w:val="623F5210220148EF8C32BED73BD3B78F1"/>
    <w:rsid w:val="0090371E"/>
    <w:rPr>
      <w:rFonts w:eastAsiaTheme="minorHAnsi"/>
    </w:rPr>
  </w:style>
  <w:style w:type="paragraph" w:customStyle="1" w:styleId="729105ED4A244278B16A08EA0B01AFDD1">
    <w:name w:val="729105ED4A244278B16A08EA0B01AFDD1"/>
    <w:rsid w:val="0090371E"/>
    <w:rPr>
      <w:rFonts w:eastAsiaTheme="minorHAnsi"/>
    </w:rPr>
  </w:style>
  <w:style w:type="paragraph" w:customStyle="1" w:styleId="7E61FC180C1D445EAC777E79376266881">
    <w:name w:val="7E61FC180C1D445EAC777E79376266881"/>
    <w:rsid w:val="0090371E"/>
    <w:rPr>
      <w:rFonts w:eastAsiaTheme="minorHAnsi"/>
    </w:rPr>
  </w:style>
  <w:style w:type="paragraph" w:customStyle="1" w:styleId="B42BA1606F454C8B81417A7B1EEC95731">
    <w:name w:val="B42BA1606F454C8B81417A7B1EEC95731"/>
    <w:rsid w:val="0090371E"/>
    <w:rPr>
      <w:rFonts w:eastAsiaTheme="minorHAnsi"/>
    </w:rPr>
  </w:style>
  <w:style w:type="paragraph" w:customStyle="1" w:styleId="1F5889352FFC4AEF9BFE36F6A63CDF621">
    <w:name w:val="1F5889352FFC4AEF9BFE36F6A63CDF621"/>
    <w:rsid w:val="0090371E"/>
    <w:rPr>
      <w:rFonts w:eastAsiaTheme="minorHAnsi"/>
    </w:rPr>
  </w:style>
  <w:style w:type="paragraph" w:customStyle="1" w:styleId="06F6A8FFBCBC4F43825499A5D18D40841">
    <w:name w:val="06F6A8FFBCBC4F43825499A5D18D40841"/>
    <w:rsid w:val="0090371E"/>
    <w:rPr>
      <w:rFonts w:eastAsiaTheme="minorHAnsi"/>
    </w:rPr>
  </w:style>
  <w:style w:type="paragraph" w:customStyle="1" w:styleId="424D560F18994D2A902A7234A14D058F1">
    <w:name w:val="424D560F18994D2A902A7234A14D058F1"/>
    <w:rsid w:val="0090371E"/>
    <w:rPr>
      <w:rFonts w:eastAsiaTheme="minorHAnsi"/>
    </w:rPr>
  </w:style>
  <w:style w:type="paragraph" w:customStyle="1" w:styleId="9DD92643ACB24234A4B68ED568171D601">
    <w:name w:val="9DD92643ACB24234A4B68ED568171D601"/>
    <w:rsid w:val="0090371E"/>
    <w:rPr>
      <w:rFonts w:eastAsiaTheme="minorHAnsi"/>
    </w:rPr>
  </w:style>
  <w:style w:type="paragraph" w:customStyle="1" w:styleId="D9656286AF36409E96C5D4B801CB7C961">
    <w:name w:val="D9656286AF36409E96C5D4B801CB7C961"/>
    <w:rsid w:val="0090371E"/>
    <w:rPr>
      <w:rFonts w:eastAsiaTheme="minorHAnsi"/>
    </w:rPr>
  </w:style>
  <w:style w:type="paragraph" w:customStyle="1" w:styleId="363581762E3F4C699CEC13C5CB702C6C1">
    <w:name w:val="363581762E3F4C699CEC13C5CB702C6C1"/>
    <w:rsid w:val="0090371E"/>
    <w:rPr>
      <w:rFonts w:eastAsiaTheme="minorHAnsi"/>
    </w:rPr>
  </w:style>
  <w:style w:type="paragraph" w:customStyle="1" w:styleId="69E6E48E92DA4CD3B678FA8A0FA8727E1">
    <w:name w:val="69E6E48E92DA4CD3B678FA8A0FA8727E1"/>
    <w:rsid w:val="0090371E"/>
    <w:rPr>
      <w:rFonts w:eastAsiaTheme="minorHAnsi"/>
    </w:rPr>
  </w:style>
  <w:style w:type="paragraph" w:customStyle="1" w:styleId="ACB17A96C85A42EAB7C72BBC9EFC9B511">
    <w:name w:val="ACB17A96C85A42EAB7C72BBC9EFC9B511"/>
    <w:rsid w:val="0090371E"/>
    <w:rPr>
      <w:rFonts w:eastAsiaTheme="minorHAnsi"/>
    </w:rPr>
  </w:style>
  <w:style w:type="paragraph" w:customStyle="1" w:styleId="A3C6684217BE401D95F477F1D106FF13">
    <w:name w:val="A3C6684217BE401D95F477F1D106FF13"/>
    <w:rsid w:val="0090371E"/>
    <w:rPr>
      <w:rFonts w:eastAsiaTheme="minorHAnsi"/>
    </w:rPr>
  </w:style>
  <w:style w:type="paragraph" w:customStyle="1" w:styleId="9F3CE56ADCCE4E8AA23C0E629D953A831">
    <w:name w:val="9F3CE56ADCCE4E8AA23C0E629D953A831"/>
    <w:rsid w:val="0090371E"/>
    <w:rPr>
      <w:rFonts w:eastAsiaTheme="minorHAnsi"/>
    </w:rPr>
  </w:style>
  <w:style w:type="paragraph" w:customStyle="1" w:styleId="51B4257A4688453C9CAF7E81876BA06C1">
    <w:name w:val="51B4257A4688453C9CAF7E81876BA06C1"/>
    <w:rsid w:val="0090371E"/>
    <w:rPr>
      <w:rFonts w:eastAsiaTheme="minorHAnsi"/>
    </w:rPr>
  </w:style>
  <w:style w:type="paragraph" w:customStyle="1" w:styleId="59DE3F47112B42738FB308D6510F68361">
    <w:name w:val="59DE3F47112B42738FB308D6510F68361"/>
    <w:rsid w:val="0090371E"/>
    <w:rPr>
      <w:rFonts w:eastAsiaTheme="minorHAnsi"/>
    </w:rPr>
  </w:style>
  <w:style w:type="paragraph" w:customStyle="1" w:styleId="A23B0FF02CB14B29B7249784165E1A4F1">
    <w:name w:val="A23B0FF02CB14B29B7249784165E1A4F1"/>
    <w:rsid w:val="0090371E"/>
    <w:rPr>
      <w:rFonts w:eastAsiaTheme="minorHAnsi"/>
    </w:rPr>
  </w:style>
  <w:style w:type="paragraph" w:customStyle="1" w:styleId="AEB37DEF48784C31BC67156946C535BE1">
    <w:name w:val="AEB37DEF48784C31BC67156946C535BE1"/>
    <w:rsid w:val="0090371E"/>
    <w:rPr>
      <w:rFonts w:eastAsiaTheme="minorHAnsi"/>
    </w:rPr>
  </w:style>
  <w:style w:type="paragraph" w:customStyle="1" w:styleId="6F5912F60C704ACCB8E2470336DAF5121">
    <w:name w:val="6F5912F60C704ACCB8E2470336DAF5121"/>
    <w:rsid w:val="0090371E"/>
    <w:rPr>
      <w:rFonts w:eastAsiaTheme="minorHAnsi"/>
    </w:rPr>
  </w:style>
  <w:style w:type="paragraph" w:customStyle="1" w:styleId="5CA8C77FA66F4B50B03865E5B6721FC51">
    <w:name w:val="5CA8C77FA66F4B50B03865E5B6721FC51"/>
    <w:rsid w:val="0090371E"/>
    <w:rPr>
      <w:rFonts w:eastAsiaTheme="minorHAnsi"/>
    </w:rPr>
  </w:style>
  <w:style w:type="paragraph" w:customStyle="1" w:styleId="647E578F49184CBCA30C7DA48A9BE4401">
    <w:name w:val="647E578F49184CBCA30C7DA48A9BE4401"/>
    <w:rsid w:val="0090371E"/>
    <w:rPr>
      <w:rFonts w:eastAsiaTheme="minorHAnsi"/>
    </w:rPr>
  </w:style>
  <w:style w:type="paragraph" w:customStyle="1" w:styleId="21B1EBB2703D4A68BEA8C35ED063BEC51">
    <w:name w:val="21B1EBB2703D4A68BEA8C35ED063BEC51"/>
    <w:rsid w:val="0090371E"/>
    <w:rPr>
      <w:rFonts w:eastAsiaTheme="minorHAnsi"/>
    </w:rPr>
  </w:style>
  <w:style w:type="paragraph" w:customStyle="1" w:styleId="8496BC551C32410DA9C30489DAAE01061">
    <w:name w:val="8496BC551C32410DA9C30489DAAE01061"/>
    <w:rsid w:val="0090371E"/>
    <w:rPr>
      <w:rFonts w:eastAsiaTheme="minorHAnsi"/>
    </w:rPr>
  </w:style>
  <w:style w:type="paragraph" w:customStyle="1" w:styleId="16FD2D25E6AA44238F5C8754E058F459">
    <w:name w:val="16FD2D25E6AA44238F5C8754E058F459"/>
    <w:rsid w:val="0090371E"/>
    <w:rPr>
      <w:rFonts w:eastAsiaTheme="minorHAnsi"/>
    </w:rPr>
  </w:style>
  <w:style w:type="paragraph" w:customStyle="1" w:styleId="E10C41891F3C409F8E2EB1C7C2A506EC1">
    <w:name w:val="E10C41891F3C409F8E2EB1C7C2A506EC1"/>
    <w:rsid w:val="0090371E"/>
    <w:rPr>
      <w:rFonts w:eastAsiaTheme="minorHAnsi"/>
    </w:rPr>
  </w:style>
  <w:style w:type="paragraph" w:customStyle="1" w:styleId="B937B1C2DC114FEBA0AB5FEAC5F51FB61">
    <w:name w:val="B937B1C2DC114FEBA0AB5FEAC5F51FB61"/>
    <w:rsid w:val="0090371E"/>
    <w:rPr>
      <w:rFonts w:eastAsiaTheme="minorHAnsi"/>
    </w:rPr>
  </w:style>
  <w:style w:type="paragraph" w:customStyle="1" w:styleId="00A6525424F04A8AA3B9E00C716B0ACB1">
    <w:name w:val="00A6525424F04A8AA3B9E00C716B0ACB1"/>
    <w:rsid w:val="0090371E"/>
    <w:rPr>
      <w:rFonts w:eastAsiaTheme="minorHAnsi"/>
    </w:rPr>
  </w:style>
  <w:style w:type="paragraph" w:customStyle="1" w:styleId="30EDBDC6FE984176A1711BEFA0B116ED1">
    <w:name w:val="30EDBDC6FE984176A1711BEFA0B116ED1"/>
    <w:rsid w:val="0090371E"/>
    <w:rPr>
      <w:rFonts w:eastAsiaTheme="minorHAnsi"/>
    </w:rPr>
  </w:style>
  <w:style w:type="paragraph" w:customStyle="1" w:styleId="8F053D1066C34480914E4F0D4118B2411">
    <w:name w:val="8F053D1066C34480914E4F0D4118B2411"/>
    <w:rsid w:val="0090371E"/>
    <w:rPr>
      <w:rFonts w:eastAsiaTheme="minorHAnsi"/>
    </w:rPr>
  </w:style>
  <w:style w:type="paragraph" w:customStyle="1" w:styleId="F6F17E2A212F4FE6B4D27271449A3ACF">
    <w:name w:val="F6F17E2A212F4FE6B4D27271449A3ACF"/>
    <w:rsid w:val="0090371E"/>
    <w:rPr>
      <w:rFonts w:eastAsiaTheme="minorHAnsi"/>
    </w:rPr>
  </w:style>
  <w:style w:type="paragraph" w:customStyle="1" w:styleId="09D46EA9FA4E4B58ACCC7E38A5201F901">
    <w:name w:val="09D46EA9FA4E4B58ACCC7E38A5201F901"/>
    <w:rsid w:val="0090371E"/>
    <w:pPr>
      <w:ind w:left="720"/>
      <w:contextualSpacing/>
    </w:pPr>
    <w:rPr>
      <w:rFonts w:eastAsiaTheme="minorHAnsi"/>
    </w:rPr>
  </w:style>
  <w:style w:type="paragraph" w:customStyle="1" w:styleId="C8B5A15D96BD457EA7B5A913B53B8AF11">
    <w:name w:val="C8B5A15D96BD457EA7B5A913B53B8AF11"/>
    <w:rsid w:val="0090371E"/>
    <w:pPr>
      <w:ind w:left="720"/>
      <w:contextualSpacing/>
    </w:pPr>
    <w:rPr>
      <w:rFonts w:eastAsiaTheme="minorHAnsi"/>
    </w:rPr>
  </w:style>
  <w:style w:type="paragraph" w:customStyle="1" w:styleId="1291103DA0C7483EADC25E7D2A39C5C11">
    <w:name w:val="1291103DA0C7483EADC25E7D2A39C5C11"/>
    <w:rsid w:val="0090371E"/>
    <w:rPr>
      <w:rFonts w:eastAsiaTheme="minorHAnsi"/>
    </w:rPr>
  </w:style>
  <w:style w:type="paragraph" w:customStyle="1" w:styleId="707E60D399CC40C0A0F23075AC17F2421">
    <w:name w:val="707E60D399CC40C0A0F23075AC17F2421"/>
    <w:rsid w:val="0090371E"/>
    <w:rPr>
      <w:rFonts w:eastAsiaTheme="minorHAnsi"/>
    </w:rPr>
  </w:style>
  <w:style w:type="paragraph" w:customStyle="1" w:styleId="38F1D9C5B7034DF18BF792DCC431EFC21">
    <w:name w:val="38F1D9C5B7034DF18BF792DCC431EFC21"/>
    <w:rsid w:val="0090371E"/>
    <w:rPr>
      <w:rFonts w:eastAsiaTheme="minorHAnsi"/>
    </w:rPr>
  </w:style>
  <w:style w:type="paragraph" w:customStyle="1" w:styleId="FD29F61F5FF248C3B3B32F49A2A1BEED1">
    <w:name w:val="FD29F61F5FF248C3B3B32F49A2A1BEED1"/>
    <w:rsid w:val="0090371E"/>
    <w:rPr>
      <w:rFonts w:eastAsiaTheme="minorHAnsi"/>
    </w:rPr>
  </w:style>
  <w:style w:type="paragraph" w:customStyle="1" w:styleId="C4FC9903415449758CFA819180A296211">
    <w:name w:val="C4FC9903415449758CFA819180A296211"/>
    <w:rsid w:val="0090371E"/>
    <w:rPr>
      <w:rFonts w:eastAsiaTheme="minorHAnsi"/>
    </w:rPr>
  </w:style>
  <w:style w:type="paragraph" w:customStyle="1" w:styleId="241159D1723C4228995173EEF1D248EF1">
    <w:name w:val="241159D1723C4228995173EEF1D248EF1"/>
    <w:rsid w:val="0090371E"/>
    <w:rPr>
      <w:rFonts w:eastAsiaTheme="minorHAnsi"/>
    </w:rPr>
  </w:style>
  <w:style w:type="paragraph" w:customStyle="1" w:styleId="F6F2AF8F515A4536B216B5119C8F95E71">
    <w:name w:val="F6F2AF8F515A4536B216B5119C8F95E71"/>
    <w:rsid w:val="0090371E"/>
    <w:rPr>
      <w:rFonts w:eastAsiaTheme="minorHAnsi"/>
    </w:rPr>
  </w:style>
  <w:style w:type="paragraph" w:customStyle="1" w:styleId="652AE96098714E01A611BDE097B054841">
    <w:name w:val="652AE96098714E01A611BDE097B054841"/>
    <w:rsid w:val="0090371E"/>
    <w:rPr>
      <w:rFonts w:eastAsiaTheme="minorHAnsi"/>
    </w:rPr>
  </w:style>
  <w:style w:type="paragraph" w:customStyle="1" w:styleId="2674AE49525F4D3982ED94E4391FC97F">
    <w:name w:val="2674AE49525F4D3982ED94E4391FC97F"/>
    <w:rsid w:val="0090371E"/>
    <w:rPr>
      <w:rFonts w:eastAsiaTheme="minorHAnsi"/>
    </w:rPr>
  </w:style>
  <w:style w:type="paragraph" w:customStyle="1" w:styleId="7489EE2ADE544F97800C55F2C6B77E93">
    <w:name w:val="7489EE2ADE544F97800C55F2C6B77E93"/>
    <w:rsid w:val="0090371E"/>
    <w:rPr>
      <w:rFonts w:eastAsiaTheme="minorHAnsi"/>
    </w:rPr>
  </w:style>
  <w:style w:type="paragraph" w:customStyle="1" w:styleId="4C614E8506104B6DBCE0C88C0771AFB31">
    <w:name w:val="4C614E8506104B6DBCE0C88C0771AFB31"/>
    <w:rsid w:val="0090371E"/>
    <w:rPr>
      <w:rFonts w:eastAsiaTheme="minorHAnsi"/>
    </w:rPr>
  </w:style>
  <w:style w:type="paragraph" w:customStyle="1" w:styleId="7C3602B291764DE28701F11F47A49C921">
    <w:name w:val="7C3602B291764DE28701F11F47A49C921"/>
    <w:rsid w:val="0090371E"/>
    <w:rPr>
      <w:rFonts w:eastAsiaTheme="minorHAnsi"/>
    </w:rPr>
  </w:style>
  <w:style w:type="paragraph" w:customStyle="1" w:styleId="8BFAB2C8B0744BB28FE647341660C7731">
    <w:name w:val="8BFAB2C8B0744BB28FE647341660C7731"/>
    <w:rsid w:val="0090371E"/>
    <w:rPr>
      <w:rFonts w:eastAsiaTheme="minorHAnsi"/>
    </w:rPr>
  </w:style>
  <w:style w:type="paragraph" w:customStyle="1" w:styleId="91950AB273134801B47289B9825C32451">
    <w:name w:val="91950AB273134801B47289B9825C32451"/>
    <w:rsid w:val="0090371E"/>
    <w:rPr>
      <w:rFonts w:eastAsiaTheme="minorHAnsi"/>
    </w:rPr>
  </w:style>
  <w:style w:type="paragraph" w:customStyle="1" w:styleId="5A34B8969C7642E6891BE53DD299FE171">
    <w:name w:val="5A34B8969C7642E6891BE53DD299FE171"/>
    <w:rsid w:val="0090371E"/>
    <w:rPr>
      <w:rFonts w:eastAsiaTheme="minorHAnsi"/>
    </w:rPr>
  </w:style>
  <w:style w:type="paragraph" w:customStyle="1" w:styleId="436F7E709B4D4E6DA461C7CEF0EBE1A1">
    <w:name w:val="436F7E709B4D4E6DA461C7CEF0EBE1A1"/>
    <w:rsid w:val="0090371E"/>
    <w:rPr>
      <w:rFonts w:eastAsiaTheme="minorHAnsi"/>
    </w:rPr>
  </w:style>
  <w:style w:type="paragraph" w:customStyle="1" w:styleId="EA200C8AF7434EDAA029AC78B85E495F">
    <w:name w:val="EA200C8AF7434EDAA029AC78B85E495F"/>
    <w:rsid w:val="0090371E"/>
    <w:rPr>
      <w:rFonts w:eastAsiaTheme="minorHAnsi"/>
    </w:rPr>
  </w:style>
  <w:style w:type="paragraph" w:customStyle="1" w:styleId="E99073A666804EA0835DA980173A90081">
    <w:name w:val="E99073A666804EA0835DA980173A90081"/>
    <w:rsid w:val="0090371E"/>
    <w:rPr>
      <w:rFonts w:eastAsiaTheme="minorHAnsi"/>
    </w:rPr>
  </w:style>
  <w:style w:type="paragraph" w:customStyle="1" w:styleId="9D4D7CCFA535429ABAA4F4A20C1ACC721">
    <w:name w:val="9D4D7CCFA535429ABAA4F4A20C1ACC721"/>
    <w:rsid w:val="0090371E"/>
    <w:rPr>
      <w:rFonts w:eastAsiaTheme="minorHAnsi"/>
    </w:rPr>
  </w:style>
  <w:style w:type="paragraph" w:customStyle="1" w:styleId="F07DE408BDA1484980238A8986878AC21">
    <w:name w:val="F07DE408BDA1484980238A8986878AC21"/>
    <w:rsid w:val="0090371E"/>
    <w:rPr>
      <w:rFonts w:eastAsiaTheme="minorHAnsi"/>
    </w:rPr>
  </w:style>
  <w:style w:type="paragraph" w:customStyle="1" w:styleId="8ABC30B1423F4979B17C832C8105F8F81">
    <w:name w:val="8ABC30B1423F4979B17C832C8105F8F81"/>
    <w:rsid w:val="0090371E"/>
    <w:rPr>
      <w:rFonts w:eastAsiaTheme="minorHAnsi"/>
    </w:rPr>
  </w:style>
  <w:style w:type="paragraph" w:customStyle="1" w:styleId="6A71007E9E42486B8CD5384590F164761">
    <w:name w:val="6A71007E9E42486B8CD5384590F164761"/>
    <w:rsid w:val="0090371E"/>
    <w:rPr>
      <w:rFonts w:eastAsiaTheme="minorHAnsi"/>
    </w:rPr>
  </w:style>
  <w:style w:type="paragraph" w:customStyle="1" w:styleId="4732F5756BE1475995E4D7C89B523FCF1">
    <w:name w:val="4732F5756BE1475995E4D7C89B523FCF1"/>
    <w:rsid w:val="0090371E"/>
    <w:rPr>
      <w:rFonts w:eastAsiaTheme="minorHAnsi"/>
    </w:rPr>
  </w:style>
  <w:style w:type="paragraph" w:customStyle="1" w:styleId="C3520235C7FB4ECBAAFB6A1FA04832C11">
    <w:name w:val="C3520235C7FB4ECBAAFB6A1FA04832C11"/>
    <w:rsid w:val="0090371E"/>
    <w:rPr>
      <w:rFonts w:eastAsiaTheme="minorHAnsi"/>
    </w:rPr>
  </w:style>
  <w:style w:type="paragraph" w:customStyle="1" w:styleId="064A81DB7FB54521A6F325F11EF3A2271">
    <w:name w:val="064A81DB7FB54521A6F325F11EF3A2271"/>
    <w:rsid w:val="0090371E"/>
    <w:rPr>
      <w:rFonts w:eastAsiaTheme="minorHAnsi"/>
    </w:rPr>
  </w:style>
  <w:style w:type="paragraph" w:customStyle="1" w:styleId="3A5F1B33F37C4C8BAB26C0411801362A1">
    <w:name w:val="3A5F1B33F37C4C8BAB26C0411801362A1"/>
    <w:rsid w:val="0090371E"/>
    <w:rPr>
      <w:rFonts w:eastAsiaTheme="minorHAnsi"/>
    </w:rPr>
  </w:style>
  <w:style w:type="paragraph" w:customStyle="1" w:styleId="2A2F9C3C3EF94328B931709C75224C331">
    <w:name w:val="2A2F9C3C3EF94328B931709C75224C331"/>
    <w:rsid w:val="0090371E"/>
    <w:rPr>
      <w:rFonts w:eastAsiaTheme="minorHAnsi"/>
    </w:rPr>
  </w:style>
  <w:style w:type="paragraph" w:customStyle="1" w:styleId="84F29B60A17D4157AB4AD24011544B291">
    <w:name w:val="84F29B60A17D4157AB4AD24011544B291"/>
    <w:rsid w:val="0090371E"/>
    <w:rPr>
      <w:rFonts w:eastAsiaTheme="minorHAnsi"/>
    </w:rPr>
  </w:style>
  <w:style w:type="paragraph" w:customStyle="1" w:styleId="3D9687E31CD44A84AFBCA6B58F4834A21">
    <w:name w:val="3D9687E31CD44A84AFBCA6B58F4834A21"/>
    <w:rsid w:val="0090371E"/>
    <w:rPr>
      <w:rFonts w:eastAsiaTheme="minorHAnsi"/>
    </w:rPr>
  </w:style>
  <w:style w:type="paragraph" w:customStyle="1" w:styleId="924E618D5E5144A2830EA0F111BBFFBD1">
    <w:name w:val="924E618D5E5144A2830EA0F111BBFFBD1"/>
    <w:rsid w:val="0090371E"/>
    <w:rPr>
      <w:rFonts w:eastAsiaTheme="minorHAnsi"/>
    </w:rPr>
  </w:style>
  <w:style w:type="paragraph" w:customStyle="1" w:styleId="B7A528049DA84A5281D08D4B39B82B991">
    <w:name w:val="B7A528049DA84A5281D08D4B39B82B991"/>
    <w:rsid w:val="0090371E"/>
    <w:rPr>
      <w:rFonts w:eastAsiaTheme="minorHAnsi"/>
    </w:rPr>
  </w:style>
  <w:style w:type="paragraph" w:customStyle="1" w:styleId="FDE4C30AD4D846F5A13675A50080F7B41">
    <w:name w:val="FDE4C30AD4D846F5A13675A50080F7B41"/>
    <w:rsid w:val="0090371E"/>
    <w:rPr>
      <w:rFonts w:eastAsiaTheme="minorHAnsi"/>
    </w:rPr>
  </w:style>
  <w:style w:type="paragraph" w:customStyle="1" w:styleId="29BFAA1A1D6647BE9AF329420133B5B01">
    <w:name w:val="29BFAA1A1D6647BE9AF329420133B5B01"/>
    <w:rsid w:val="0090371E"/>
    <w:rPr>
      <w:rFonts w:eastAsiaTheme="minorHAnsi"/>
    </w:rPr>
  </w:style>
  <w:style w:type="paragraph" w:customStyle="1" w:styleId="ABDF2B3843024AC2B9F8463C30185DF71">
    <w:name w:val="ABDF2B3843024AC2B9F8463C30185DF71"/>
    <w:rsid w:val="0090371E"/>
    <w:rPr>
      <w:rFonts w:eastAsiaTheme="minorHAnsi"/>
    </w:rPr>
  </w:style>
  <w:style w:type="paragraph" w:customStyle="1" w:styleId="F65147FC679B4B8EB9BEFF7B16DE134C1">
    <w:name w:val="F65147FC679B4B8EB9BEFF7B16DE134C1"/>
    <w:rsid w:val="0090371E"/>
    <w:rPr>
      <w:rFonts w:eastAsiaTheme="minorHAnsi"/>
    </w:rPr>
  </w:style>
  <w:style w:type="paragraph" w:customStyle="1" w:styleId="313FA2C1BAA245D6B85900271F72D8941">
    <w:name w:val="313FA2C1BAA245D6B85900271F72D8941"/>
    <w:rsid w:val="0090371E"/>
    <w:rPr>
      <w:rFonts w:eastAsiaTheme="minorHAnsi"/>
    </w:rPr>
  </w:style>
  <w:style w:type="paragraph" w:customStyle="1" w:styleId="429604DD76FE4AD59EAAD5E028E2AA761">
    <w:name w:val="429604DD76FE4AD59EAAD5E028E2AA761"/>
    <w:rsid w:val="0090371E"/>
    <w:rPr>
      <w:rFonts w:eastAsiaTheme="minorHAnsi"/>
    </w:rPr>
  </w:style>
  <w:style w:type="paragraph" w:customStyle="1" w:styleId="F098A04256C84E6DBBC1A318325D20321">
    <w:name w:val="F098A04256C84E6DBBC1A318325D20321"/>
    <w:rsid w:val="0090371E"/>
    <w:rPr>
      <w:rFonts w:eastAsiaTheme="minorHAnsi"/>
    </w:rPr>
  </w:style>
  <w:style w:type="paragraph" w:customStyle="1" w:styleId="50F119E8829A44D68F41FE66CE2648B21">
    <w:name w:val="50F119E8829A44D68F41FE66CE2648B21"/>
    <w:rsid w:val="0090371E"/>
    <w:rPr>
      <w:rFonts w:eastAsiaTheme="minorHAnsi"/>
    </w:rPr>
  </w:style>
  <w:style w:type="paragraph" w:customStyle="1" w:styleId="01F6C7080B534AD785BFF6DAFA86BB681">
    <w:name w:val="01F6C7080B534AD785BFF6DAFA86BB681"/>
    <w:rsid w:val="0090371E"/>
    <w:rPr>
      <w:rFonts w:eastAsiaTheme="minorHAnsi"/>
    </w:rPr>
  </w:style>
  <w:style w:type="paragraph" w:customStyle="1" w:styleId="4DEC0B2EF3AA4759AEC78F761250C68E1">
    <w:name w:val="4DEC0B2EF3AA4759AEC78F761250C68E1"/>
    <w:rsid w:val="0090371E"/>
    <w:rPr>
      <w:rFonts w:eastAsiaTheme="minorHAnsi"/>
    </w:rPr>
  </w:style>
  <w:style w:type="paragraph" w:customStyle="1" w:styleId="AF1D83E0949F460D920FC06234820E371">
    <w:name w:val="AF1D83E0949F460D920FC06234820E371"/>
    <w:rsid w:val="0090371E"/>
    <w:rPr>
      <w:rFonts w:eastAsiaTheme="minorHAnsi"/>
    </w:rPr>
  </w:style>
  <w:style w:type="paragraph" w:customStyle="1" w:styleId="FCD41AC4E61247C286EA0F570A04690F1">
    <w:name w:val="FCD41AC4E61247C286EA0F570A04690F1"/>
    <w:rsid w:val="0090371E"/>
    <w:rPr>
      <w:rFonts w:eastAsiaTheme="minorHAnsi"/>
    </w:rPr>
  </w:style>
  <w:style w:type="paragraph" w:customStyle="1" w:styleId="6672725EF27E4487B7220A66E1F7F61A1">
    <w:name w:val="6672725EF27E4487B7220A66E1F7F61A1"/>
    <w:rsid w:val="0090371E"/>
    <w:rPr>
      <w:rFonts w:eastAsiaTheme="minorHAnsi"/>
    </w:rPr>
  </w:style>
  <w:style w:type="paragraph" w:customStyle="1" w:styleId="3AC98CBA23254C328BAD48AE0D07654B1">
    <w:name w:val="3AC98CBA23254C328BAD48AE0D07654B1"/>
    <w:rsid w:val="0090371E"/>
    <w:rPr>
      <w:rFonts w:eastAsiaTheme="minorHAnsi"/>
    </w:rPr>
  </w:style>
  <w:style w:type="paragraph" w:customStyle="1" w:styleId="6CBA490E277A44EA8DFEAFB88F3DC03E1">
    <w:name w:val="6CBA490E277A44EA8DFEAFB88F3DC03E1"/>
    <w:rsid w:val="0090371E"/>
    <w:rPr>
      <w:rFonts w:eastAsiaTheme="minorHAnsi"/>
    </w:rPr>
  </w:style>
  <w:style w:type="paragraph" w:customStyle="1" w:styleId="EB6E5BE7EE6742BA879F8F29036D51C31">
    <w:name w:val="EB6E5BE7EE6742BA879F8F29036D51C31"/>
    <w:rsid w:val="0090371E"/>
    <w:rPr>
      <w:rFonts w:eastAsiaTheme="minorHAnsi"/>
    </w:rPr>
  </w:style>
  <w:style w:type="paragraph" w:customStyle="1" w:styleId="0AFA785ABDED4152B6557D768F5365CE1">
    <w:name w:val="0AFA785ABDED4152B6557D768F5365CE1"/>
    <w:rsid w:val="0090371E"/>
    <w:rPr>
      <w:rFonts w:eastAsiaTheme="minorHAnsi"/>
    </w:rPr>
  </w:style>
  <w:style w:type="paragraph" w:customStyle="1" w:styleId="AC77896B75A540FB8083B6EA3F8643471">
    <w:name w:val="AC77896B75A540FB8083B6EA3F8643471"/>
    <w:rsid w:val="0090371E"/>
    <w:rPr>
      <w:rFonts w:eastAsiaTheme="minorHAnsi"/>
    </w:rPr>
  </w:style>
  <w:style w:type="paragraph" w:customStyle="1" w:styleId="3AC115110AA24470A433B7B46DEC01531">
    <w:name w:val="3AC115110AA24470A433B7B46DEC01531"/>
    <w:rsid w:val="0090371E"/>
    <w:rPr>
      <w:rFonts w:eastAsiaTheme="minorHAnsi"/>
    </w:rPr>
  </w:style>
  <w:style w:type="paragraph" w:customStyle="1" w:styleId="3C36F6AED19C4B9C9E1C46E156B7E4361">
    <w:name w:val="3C36F6AED19C4B9C9E1C46E156B7E4361"/>
    <w:rsid w:val="0090371E"/>
    <w:rPr>
      <w:rFonts w:eastAsiaTheme="minorHAnsi"/>
    </w:rPr>
  </w:style>
  <w:style w:type="paragraph" w:customStyle="1" w:styleId="1B5A4128EF6D4CD5A437E3E027A1CEE61">
    <w:name w:val="1B5A4128EF6D4CD5A437E3E027A1CEE61"/>
    <w:rsid w:val="0090371E"/>
    <w:rPr>
      <w:rFonts w:eastAsiaTheme="minorHAnsi"/>
    </w:rPr>
  </w:style>
  <w:style w:type="paragraph" w:customStyle="1" w:styleId="93CB9C78C443437C9C4D51E700D0F3431">
    <w:name w:val="93CB9C78C443437C9C4D51E700D0F3431"/>
    <w:rsid w:val="0090371E"/>
    <w:rPr>
      <w:rFonts w:eastAsiaTheme="minorHAnsi"/>
    </w:rPr>
  </w:style>
  <w:style w:type="paragraph" w:customStyle="1" w:styleId="4F0F353BBA1748E89458D391869D26961">
    <w:name w:val="4F0F353BBA1748E89458D391869D26961"/>
    <w:rsid w:val="0090371E"/>
    <w:rPr>
      <w:rFonts w:eastAsiaTheme="minorHAnsi"/>
    </w:rPr>
  </w:style>
  <w:style w:type="paragraph" w:customStyle="1" w:styleId="A16BAFDA9E7E4B14A75570700AC79DA51">
    <w:name w:val="A16BAFDA9E7E4B14A75570700AC79DA51"/>
    <w:rsid w:val="0090371E"/>
    <w:rPr>
      <w:rFonts w:eastAsiaTheme="minorHAnsi"/>
    </w:rPr>
  </w:style>
  <w:style w:type="paragraph" w:customStyle="1" w:styleId="A6FAC597109E484BAF446A7A390CF6171">
    <w:name w:val="A6FAC597109E484BAF446A7A390CF6171"/>
    <w:rsid w:val="0090371E"/>
    <w:rPr>
      <w:rFonts w:eastAsiaTheme="minorHAnsi"/>
    </w:rPr>
  </w:style>
  <w:style w:type="paragraph" w:customStyle="1" w:styleId="810F66C0C80142FB8EF0A94F0E88A5DD1">
    <w:name w:val="810F66C0C80142FB8EF0A94F0E88A5DD1"/>
    <w:rsid w:val="0090371E"/>
    <w:rPr>
      <w:rFonts w:eastAsiaTheme="minorHAnsi"/>
    </w:rPr>
  </w:style>
  <w:style w:type="paragraph" w:customStyle="1" w:styleId="AFD484435909404EAD61A1841C3D5AEC1">
    <w:name w:val="AFD484435909404EAD61A1841C3D5AEC1"/>
    <w:rsid w:val="0090371E"/>
    <w:rPr>
      <w:rFonts w:eastAsiaTheme="minorHAnsi"/>
    </w:rPr>
  </w:style>
  <w:style w:type="paragraph" w:customStyle="1" w:styleId="6F21F8667BC6494E8E57380378AC7C271">
    <w:name w:val="6F21F8667BC6494E8E57380378AC7C271"/>
    <w:rsid w:val="0090371E"/>
    <w:rPr>
      <w:rFonts w:eastAsiaTheme="minorHAnsi"/>
    </w:rPr>
  </w:style>
  <w:style w:type="paragraph" w:customStyle="1" w:styleId="C780817882344132B4A136956879CF051">
    <w:name w:val="C780817882344132B4A136956879CF051"/>
    <w:rsid w:val="0090371E"/>
    <w:rPr>
      <w:rFonts w:eastAsiaTheme="minorHAnsi"/>
    </w:rPr>
  </w:style>
  <w:style w:type="paragraph" w:customStyle="1" w:styleId="F1F27D4E35394515855CF29876942D5B1">
    <w:name w:val="F1F27D4E35394515855CF29876942D5B1"/>
    <w:rsid w:val="0090371E"/>
    <w:rPr>
      <w:rFonts w:eastAsiaTheme="minorHAnsi"/>
    </w:rPr>
  </w:style>
  <w:style w:type="paragraph" w:customStyle="1" w:styleId="13C27AB16547468F8FC6F1D8AD0B515D1">
    <w:name w:val="13C27AB16547468F8FC6F1D8AD0B515D1"/>
    <w:rsid w:val="0090371E"/>
    <w:rPr>
      <w:rFonts w:eastAsiaTheme="minorHAnsi"/>
    </w:rPr>
  </w:style>
  <w:style w:type="paragraph" w:customStyle="1" w:styleId="B8D2D155E8B8434586F4FE7640D80EB81">
    <w:name w:val="B8D2D155E8B8434586F4FE7640D80EB81"/>
    <w:rsid w:val="0090371E"/>
    <w:rPr>
      <w:rFonts w:eastAsiaTheme="minorHAnsi"/>
    </w:rPr>
  </w:style>
  <w:style w:type="paragraph" w:customStyle="1" w:styleId="281678E220A14BBB8BA7F2CA9FC7CB792">
    <w:name w:val="281678E220A14BBB8BA7F2CA9FC7CB792"/>
    <w:rsid w:val="0090371E"/>
    <w:rPr>
      <w:rFonts w:eastAsiaTheme="minorHAnsi"/>
    </w:rPr>
  </w:style>
  <w:style w:type="paragraph" w:customStyle="1" w:styleId="67B2DDA3405C47CF93DDFA52086E76E61">
    <w:name w:val="67B2DDA3405C47CF93DDFA52086E76E61"/>
    <w:rsid w:val="0090371E"/>
    <w:rPr>
      <w:rFonts w:eastAsiaTheme="minorHAnsi"/>
    </w:rPr>
  </w:style>
  <w:style w:type="paragraph" w:customStyle="1" w:styleId="CFBCB58BCC814F529C99F27BD359C3821">
    <w:name w:val="CFBCB58BCC814F529C99F27BD359C3821"/>
    <w:rsid w:val="0090371E"/>
    <w:rPr>
      <w:rFonts w:eastAsiaTheme="minorHAnsi"/>
    </w:rPr>
  </w:style>
  <w:style w:type="paragraph" w:customStyle="1" w:styleId="D70861542C9C4DF8B76F80BA0EE7C16E1">
    <w:name w:val="D70861542C9C4DF8B76F80BA0EE7C16E1"/>
    <w:rsid w:val="0090371E"/>
    <w:rPr>
      <w:rFonts w:eastAsiaTheme="minorHAnsi"/>
    </w:rPr>
  </w:style>
  <w:style w:type="paragraph" w:customStyle="1" w:styleId="E20254B3D30B41AA9987D22D16CFA6401">
    <w:name w:val="E20254B3D30B41AA9987D22D16CFA6401"/>
    <w:rsid w:val="0090371E"/>
    <w:rPr>
      <w:rFonts w:eastAsiaTheme="minorHAnsi"/>
    </w:rPr>
  </w:style>
  <w:style w:type="paragraph" w:customStyle="1" w:styleId="51C666F26140466B96CCE38E1D77BC2E1">
    <w:name w:val="51C666F26140466B96CCE38E1D77BC2E1"/>
    <w:rsid w:val="0090371E"/>
    <w:rPr>
      <w:rFonts w:eastAsiaTheme="minorHAnsi"/>
    </w:rPr>
  </w:style>
  <w:style w:type="paragraph" w:customStyle="1" w:styleId="C147580F53B5417796A43DB8AF9765CB1">
    <w:name w:val="C147580F53B5417796A43DB8AF9765CB1"/>
    <w:rsid w:val="0090371E"/>
    <w:rPr>
      <w:rFonts w:eastAsiaTheme="minorHAnsi"/>
    </w:rPr>
  </w:style>
  <w:style w:type="paragraph" w:customStyle="1" w:styleId="E9574E958DAB4D328FC5829D58921D5D1">
    <w:name w:val="E9574E958DAB4D328FC5829D58921D5D1"/>
    <w:rsid w:val="0090371E"/>
    <w:rPr>
      <w:rFonts w:eastAsiaTheme="minorHAnsi"/>
    </w:rPr>
  </w:style>
  <w:style w:type="paragraph" w:customStyle="1" w:styleId="D24F65E174034FD185EEFC2E160520CA1">
    <w:name w:val="D24F65E174034FD185EEFC2E160520CA1"/>
    <w:rsid w:val="0090371E"/>
    <w:rPr>
      <w:rFonts w:eastAsiaTheme="minorHAnsi"/>
    </w:rPr>
  </w:style>
  <w:style w:type="paragraph" w:customStyle="1" w:styleId="F385306B14244135A0EBEA4D0BDDF5231">
    <w:name w:val="F385306B14244135A0EBEA4D0BDDF5231"/>
    <w:rsid w:val="0090371E"/>
    <w:rPr>
      <w:rFonts w:eastAsiaTheme="minorHAnsi"/>
    </w:rPr>
  </w:style>
  <w:style w:type="paragraph" w:customStyle="1" w:styleId="92CA7D631130497EA82040CD354533FF1">
    <w:name w:val="92CA7D631130497EA82040CD354533FF1"/>
    <w:rsid w:val="0090371E"/>
    <w:rPr>
      <w:rFonts w:eastAsiaTheme="minorHAnsi"/>
    </w:rPr>
  </w:style>
  <w:style w:type="paragraph" w:customStyle="1" w:styleId="CBADC09CEBD74506ABD18D0D7005491E1">
    <w:name w:val="CBADC09CEBD74506ABD18D0D7005491E1"/>
    <w:rsid w:val="0090371E"/>
    <w:rPr>
      <w:rFonts w:eastAsiaTheme="minorHAnsi"/>
    </w:rPr>
  </w:style>
  <w:style w:type="paragraph" w:customStyle="1" w:styleId="40D53242021946A292A8ACD5402F662B1">
    <w:name w:val="40D53242021946A292A8ACD5402F662B1"/>
    <w:rsid w:val="0090371E"/>
    <w:rPr>
      <w:rFonts w:eastAsiaTheme="minorHAnsi"/>
    </w:rPr>
  </w:style>
  <w:style w:type="paragraph" w:customStyle="1" w:styleId="F485457B87ED43539020F72DD767927D1">
    <w:name w:val="F485457B87ED43539020F72DD767927D1"/>
    <w:rsid w:val="0090371E"/>
    <w:rPr>
      <w:rFonts w:eastAsiaTheme="minorHAnsi"/>
    </w:rPr>
  </w:style>
  <w:style w:type="paragraph" w:customStyle="1" w:styleId="11770934740642CCB6DCEEA8BDBCA13B1">
    <w:name w:val="11770934740642CCB6DCEEA8BDBCA13B1"/>
    <w:rsid w:val="0090371E"/>
    <w:rPr>
      <w:rFonts w:eastAsiaTheme="minorHAnsi"/>
    </w:rPr>
  </w:style>
  <w:style w:type="paragraph" w:customStyle="1" w:styleId="86111D852E7447DFBAADB197F22C856C1">
    <w:name w:val="86111D852E7447DFBAADB197F22C856C1"/>
    <w:rsid w:val="0090371E"/>
    <w:rPr>
      <w:rFonts w:eastAsiaTheme="minorHAnsi"/>
    </w:rPr>
  </w:style>
  <w:style w:type="paragraph" w:customStyle="1" w:styleId="D61FE611786C454CA6759249358830B01">
    <w:name w:val="D61FE611786C454CA6759249358830B01"/>
    <w:rsid w:val="0090371E"/>
    <w:rPr>
      <w:rFonts w:eastAsiaTheme="minorHAnsi"/>
    </w:rPr>
  </w:style>
  <w:style w:type="paragraph" w:customStyle="1" w:styleId="F696C58021B84ECE8A6A817126F0B3841">
    <w:name w:val="F696C58021B84ECE8A6A817126F0B3841"/>
    <w:rsid w:val="0090371E"/>
    <w:rPr>
      <w:rFonts w:eastAsiaTheme="minorHAnsi"/>
    </w:rPr>
  </w:style>
  <w:style w:type="paragraph" w:customStyle="1" w:styleId="C45F98E86647455A8A6C24EFD9905128">
    <w:name w:val="C45F98E86647455A8A6C24EFD9905128"/>
    <w:rsid w:val="0090371E"/>
    <w:rPr>
      <w:rFonts w:eastAsiaTheme="minorHAnsi"/>
    </w:rPr>
  </w:style>
  <w:style w:type="paragraph" w:customStyle="1" w:styleId="5F0043940E1A4F5F8A241B0CB78EC655">
    <w:name w:val="5F0043940E1A4F5F8A241B0CB78EC655"/>
    <w:rsid w:val="0090371E"/>
    <w:rPr>
      <w:rFonts w:eastAsiaTheme="minorHAnsi"/>
    </w:rPr>
  </w:style>
  <w:style w:type="paragraph" w:customStyle="1" w:styleId="5F2685BFA8414BB0B56C94125229395F">
    <w:name w:val="5F2685BFA8414BB0B56C94125229395F"/>
    <w:rsid w:val="0090371E"/>
    <w:rPr>
      <w:rFonts w:eastAsiaTheme="minorHAnsi"/>
    </w:rPr>
  </w:style>
  <w:style w:type="paragraph" w:customStyle="1" w:styleId="1AA7503C2AE740A8ADF3F6580CFA39B4">
    <w:name w:val="1AA7503C2AE740A8ADF3F6580CFA39B4"/>
    <w:rsid w:val="0090371E"/>
    <w:rPr>
      <w:rFonts w:eastAsiaTheme="minorHAnsi"/>
    </w:rPr>
  </w:style>
  <w:style w:type="paragraph" w:customStyle="1" w:styleId="2C8CF7908F614B50BF58AEB874C5E81D">
    <w:name w:val="2C8CF7908F614B50BF58AEB874C5E81D"/>
    <w:rsid w:val="0090371E"/>
    <w:rPr>
      <w:rFonts w:eastAsiaTheme="minorHAnsi"/>
    </w:rPr>
  </w:style>
  <w:style w:type="paragraph" w:customStyle="1" w:styleId="94C0492151F34B20B829C3BB2443EAC5">
    <w:name w:val="94C0492151F34B20B829C3BB2443EAC5"/>
    <w:rsid w:val="0090371E"/>
    <w:rPr>
      <w:rFonts w:eastAsiaTheme="minorHAnsi"/>
    </w:rPr>
  </w:style>
  <w:style w:type="paragraph" w:customStyle="1" w:styleId="EE404F758E904DD6B98C8673594166A5">
    <w:name w:val="EE404F758E904DD6B98C8673594166A5"/>
    <w:rsid w:val="0090371E"/>
    <w:rPr>
      <w:rFonts w:eastAsiaTheme="minorHAnsi"/>
    </w:rPr>
  </w:style>
  <w:style w:type="paragraph" w:customStyle="1" w:styleId="B86EF90260DF4E3183D0172AB0298C39">
    <w:name w:val="B86EF90260DF4E3183D0172AB0298C39"/>
    <w:rsid w:val="0090371E"/>
    <w:rPr>
      <w:rFonts w:eastAsiaTheme="minorHAnsi"/>
    </w:rPr>
  </w:style>
  <w:style w:type="paragraph" w:customStyle="1" w:styleId="6E0A1ED128D742B285AF5035F6930610">
    <w:name w:val="6E0A1ED128D742B285AF5035F6930610"/>
    <w:rsid w:val="0090371E"/>
  </w:style>
  <w:style w:type="paragraph" w:customStyle="1" w:styleId="4DAADCC35D4845B1BE0C001C573D8CE5">
    <w:name w:val="4DAADCC35D4845B1BE0C001C573D8CE5"/>
    <w:rsid w:val="0090371E"/>
  </w:style>
  <w:style w:type="paragraph" w:customStyle="1" w:styleId="40EFF64A4AF54CC2990E852E315D513C">
    <w:name w:val="40EFF64A4AF54CC2990E852E315D513C"/>
    <w:rsid w:val="0090371E"/>
  </w:style>
  <w:style w:type="paragraph" w:customStyle="1" w:styleId="B7EC83D4032D4E5394DB9DBD7009E51F">
    <w:name w:val="B7EC83D4032D4E5394DB9DBD7009E51F"/>
    <w:rsid w:val="0090371E"/>
  </w:style>
  <w:style w:type="paragraph" w:customStyle="1" w:styleId="6CDA8363FADA43AFA1D0E82F95EED865">
    <w:name w:val="6CDA8363FADA43AFA1D0E82F95EED865"/>
    <w:rsid w:val="0090371E"/>
  </w:style>
  <w:style w:type="paragraph" w:customStyle="1" w:styleId="D07AA064A0D84F3D9A9C7B823DD6ABF1">
    <w:name w:val="D07AA064A0D84F3D9A9C7B823DD6ABF1"/>
    <w:rsid w:val="0090371E"/>
  </w:style>
  <w:style w:type="paragraph" w:customStyle="1" w:styleId="A44740D60B144C31B3B3A0708410E3BE">
    <w:name w:val="A44740D60B144C31B3B3A0708410E3BE"/>
    <w:rsid w:val="0090371E"/>
  </w:style>
  <w:style w:type="paragraph" w:customStyle="1" w:styleId="B5DEA4199A1C469EA00D5FA52276ACF3">
    <w:name w:val="B5DEA4199A1C469EA00D5FA52276ACF3"/>
    <w:rsid w:val="0090371E"/>
  </w:style>
  <w:style w:type="paragraph" w:customStyle="1" w:styleId="F7741CE449A140EBB656D31869059C30">
    <w:name w:val="F7741CE449A140EBB656D31869059C30"/>
    <w:rsid w:val="0090371E"/>
  </w:style>
  <w:style w:type="paragraph" w:customStyle="1" w:styleId="1274963DEDAF4DF98AF06D9DEE7EE24B">
    <w:name w:val="1274963DEDAF4DF98AF06D9DEE7EE24B"/>
    <w:rsid w:val="0090371E"/>
  </w:style>
  <w:style w:type="paragraph" w:customStyle="1" w:styleId="072B69B9A7D047F189E5F1D0574EB74D">
    <w:name w:val="072B69B9A7D047F189E5F1D0574EB74D"/>
    <w:rsid w:val="0090371E"/>
  </w:style>
  <w:style w:type="paragraph" w:customStyle="1" w:styleId="62FCF7603A24490D9DB86006DB132981">
    <w:name w:val="62FCF7603A24490D9DB86006DB132981"/>
    <w:rsid w:val="0090371E"/>
  </w:style>
  <w:style w:type="paragraph" w:customStyle="1" w:styleId="C1C0969A35AF4DC6BE0ED58C6C0C4632">
    <w:name w:val="C1C0969A35AF4DC6BE0ED58C6C0C4632"/>
    <w:rsid w:val="0090371E"/>
  </w:style>
  <w:style w:type="paragraph" w:customStyle="1" w:styleId="55BF0AB1B42C44A189F85248DA257C04">
    <w:name w:val="55BF0AB1B42C44A189F85248DA257C04"/>
    <w:rsid w:val="00EC74A9"/>
  </w:style>
  <w:style w:type="paragraph" w:customStyle="1" w:styleId="1BE190F255624D38927ED355C7FE2E232">
    <w:name w:val="1BE190F255624D38927ED355C7FE2E232"/>
    <w:rsid w:val="003E1CB1"/>
    <w:rPr>
      <w:rFonts w:eastAsiaTheme="minorHAnsi"/>
    </w:rPr>
  </w:style>
  <w:style w:type="paragraph" w:customStyle="1" w:styleId="357F5D400B4A4253B91561E60318C8592">
    <w:name w:val="357F5D400B4A4253B91561E60318C8592"/>
    <w:rsid w:val="003E1CB1"/>
    <w:rPr>
      <w:rFonts w:eastAsiaTheme="minorHAnsi"/>
    </w:rPr>
  </w:style>
  <w:style w:type="paragraph" w:customStyle="1" w:styleId="A31438DED203428E8982D8D136A8C5B82">
    <w:name w:val="A31438DED203428E8982D8D136A8C5B82"/>
    <w:rsid w:val="003E1CB1"/>
    <w:rPr>
      <w:rFonts w:eastAsiaTheme="minorHAnsi"/>
    </w:rPr>
  </w:style>
  <w:style w:type="paragraph" w:customStyle="1" w:styleId="C7D306F24D684DFEB8E3E0F4364B37F02">
    <w:name w:val="C7D306F24D684DFEB8E3E0F4364B37F02"/>
    <w:rsid w:val="003E1CB1"/>
    <w:rPr>
      <w:rFonts w:eastAsiaTheme="minorHAnsi"/>
    </w:rPr>
  </w:style>
  <w:style w:type="paragraph" w:customStyle="1" w:styleId="D322CB73E42D4A12976B2152167FB5F62">
    <w:name w:val="D322CB73E42D4A12976B2152167FB5F62"/>
    <w:rsid w:val="003E1CB1"/>
    <w:rPr>
      <w:rFonts w:eastAsiaTheme="minorHAnsi"/>
    </w:rPr>
  </w:style>
  <w:style w:type="paragraph" w:customStyle="1" w:styleId="479191488C5C4C2A9F61E78683EB5FE92">
    <w:name w:val="479191488C5C4C2A9F61E78683EB5FE92"/>
    <w:rsid w:val="003E1CB1"/>
    <w:rPr>
      <w:rFonts w:eastAsiaTheme="minorHAnsi"/>
    </w:rPr>
  </w:style>
  <w:style w:type="paragraph" w:customStyle="1" w:styleId="3512012A312B4F30BD11BE32CC1DCB402">
    <w:name w:val="3512012A312B4F30BD11BE32CC1DCB402"/>
    <w:rsid w:val="003E1CB1"/>
    <w:rPr>
      <w:rFonts w:eastAsiaTheme="minorHAnsi"/>
    </w:rPr>
  </w:style>
  <w:style w:type="paragraph" w:customStyle="1" w:styleId="449D597D6D0C469B91BAE785A06983D82">
    <w:name w:val="449D597D6D0C469B91BAE785A06983D82"/>
    <w:rsid w:val="003E1CB1"/>
    <w:rPr>
      <w:rFonts w:eastAsiaTheme="minorHAnsi"/>
    </w:rPr>
  </w:style>
  <w:style w:type="paragraph" w:customStyle="1" w:styleId="C4F5E17995984A77A00F463A77C23F622">
    <w:name w:val="C4F5E17995984A77A00F463A77C23F622"/>
    <w:rsid w:val="003E1CB1"/>
    <w:rPr>
      <w:rFonts w:eastAsiaTheme="minorHAnsi"/>
    </w:rPr>
  </w:style>
  <w:style w:type="paragraph" w:customStyle="1" w:styleId="48279F872DF249949365BD20DE54FDEE2">
    <w:name w:val="48279F872DF249949365BD20DE54FDEE2"/>
    <w:rsid w:val="003E1CB1"/>
    <w:rPr>
      <w:rFonts w:eastAsiaTheme="minorHAnsi"/>
    </w:rPr>
  </w:style>
  <w:style w:type="paragraph" w:customStyle="1" w:styleId="623F5210220148EF8C32BED73BD3B78F2">
    <w:name w:val="623F5210220148EF8C32BED73BD3B78F2"/>
    <w:rsid w:val="003E1CB1"/>
    <w:rPr>
      <w:rFonts w:eastAsiaTheme="minorHAnsi"/>
    </w:rPr>
  </w:style>
  <w:style w:type="paragraph" w:customStyle="1" w:styleId="729105ED4A244278B16A08EA0B01AFDD2">
    <w:name w:val="729105ED4A244278B16A08EA0B01AFDD2"/>
    <w:rsid w:val="003E1CB1"/>
    <w:rPr>
      <w:rFonts w:eastAsiaTheme="minorHAnsi"/>
    </w:rPr>
  </w:style>
  <w:style w:type="paragraph" w:customStyle="1" w:styleId="7E61FC180C1D445EAC777E79376266882">
    <w:name w:val="7E61FC180C1D445EAC777E79376266882"/>
    <w:rsid w:val="003E1CB1"/>
    <w:rPr>
      <w:rFonts w:eastAsiaTheme="minorHAnsi"/>
    </w:rPr>
  </w:style>
  <w:style w:type="paragraph" w:customStyle="1" w:styleId="B42BA1606F454C8B81417A7B1EEC95732">
    <w:name w:val="B42BA1606F454C8B81417A7B1EEC95732"/>
    <w:rsid w:val="003E1CB1"/>
    <w:rPr>
      <w:rFonts w:eastAsiaTheme="minorHAnsi"/>
    </w:rPr>
  </w:style>
  <w:style w:type="paragraph" w:customStyle="1" w:styleId="1F5889352FFC4AEF9BFE36F6A63CDF622">
    <w:name w:val="1F5889352FFC4AEF9BFE36F6A63CDF622"/>
    <w:rsid w:val="003E1CB1"/>
    <w:rPr>
      <w:rFonts w:eastAsiaTheme="minorHAnsi"/>
    </w:rPr>
  </w:style>
  <w:style w:type="paragraph" w:customStyle="1" w:styleId="06F6A8FFBCBC4F43825499A5D18D40842">
    <w:name w:val="06F6A8FFBCBC4F43825499A5D18D40842"/>
    <w:rsid w:val="003E1CB1"/>
    <w:rPr>
      <w:rFonts w:eastAsiaTheme="minorHAnsi"/>
    </w:rPr>
  </w:style>
  <w:style w:type="paragraph" w:customStyle="1" w:styleId="424D560F18994D2A902A7234A14D058F2">
    <w:name w:val="424D560F18994D2A902A7234A14D058F2"/>
    <w:rsid w:val="003E1CB1"/>
    <w:rPr>
      <w:rFonts w:eastAsiaTheme="minorHAnsi"/>
    </w:rPr>
  </w:style>
  <w:style w:type="paragraph" w:customStyle="1" w:styleId="9DD92643ACB24234A4B68ED568171D602">
    <w:name w:val="9DD92643ACB24234A4B68ED568171D602"/>
    <w:rsid w:val="003E1CB1"/>
    <w:rPr>
      <w:rFonts w:eastAsiaTheme="minorHAnsi"/>
    </w:rPr>
  </w:style>
  <w:style w:type="paragraph" w:customStyle="1" w:styleId="D9656286AF36409E96C5D4B801CB7C962">
    <w:name w:val="D9656286AF36409E96C5D4B801CB7C962"/>
    <w:rsid w:val="003E1CB1"/>
    <w:rPr>
      <w:rFonts w:eastAsiaTheme="minorHAnsi"/>
    </w:rPr>
  </w:style>
  <w:style w:type="paragraph" w:customStyle="1" w:styleId="363581762E3F4C699CEC13C5CB702C6C2">
    <w:name w:val="363581762E3F4C699CEC13C5CB702C6C2"/>
    <w:rsid w:val="003E1CB1"/>
    <w:pPr>
      <w:ind w:left="720"/>
      <w:contextualSpacing/>
    </w:pPr>
    <w:rPr>
      <w:rFonts w:eastAsiaTheme="minorHAnsi"/>
    </w:rPr>
  </w:style>
  <w:style w:type="paragraph" w:customStyle="1" w:styleId="69E6E48E92DA4CD3B678FA8A0FA8727E2">
    <w:name w:val="69E6E48E92DA4CD3B678FA8A0FA8727E2"/>
    <w:rsid w:val="003E1CB1"/>
    <w:pPr>
      <w:ind w:left="720"/>
      <w:contextualSpacing/>
    </w:pPr>
    <w:rPr>
      <w:rFonts w:eastAsiaTheme="minorHAnsi"/>
    </w:rPr>
  </w:style>
  <w:style w:type="paragraph" w:customStyle="1" w:styleId="ACB17A96C85A42EAB7C72BBC9EFC9B512">
    <w:name w:val="ACB17A96C85A42EAB7C72BBC9EFC9B512"/>
    <w:rsid w:val="003E1CB1"/>
    <w:pPr>
      <w:ind w:left="720"/>
      <w:contextualSpacing/>
    </w:pPr>
    <w:rPr>
      <w:rFonts w:eastAsiaTheme="minorHAnsi"/>
    </w:rPr>
  </w:style>
  <w:style w:type="paragraph" w:customStyle="1" w:styleId="55BF0AB1B42C44A189F85248DA257C041">
    <w:name w:val="55BF0AB1B42C44A189F85248DA257C041"/>
    <w:rsid w:val="003E1CB1"/>
    <w:pPr>
      <w:ind w:left="720"/>
      <w:contextualSpacing/>
    </w:pPr>
    <w:rPr>
      <w:rFonts w:eastAsiaTheme="minorHAnsi"/>
    </w:rPr>
  </w:style>
  <w:style w:type="paragraph" w:customStyle="1" w:styleId="A3C6684217BE401D95F477F1D106FF131">
    <w:name w:val="A3C6684217BE401D95F477F1D106FF131"/>
    <w:rsid w:val="003E1CB1"/>
    <w:rPr>
      <w:rFonts w:eastAsiaTheme="minorHAnsi"/>
    </w:rPr>
  </w:style>
  <w:style w:type="paragraph" w:customStyle="1" w:styleId="8606C588645E4E848D5AA225B34AA713">
    <w:name w:val="8606C588645E4E848D5AA225B34AA713"/>
    <w:rsid w:val="00244A14"/>
  </w:style>
  <w:style w:type="paragraph" w:customStyle="1" w:styleId="D474410D62924E35BB8B78A222FABA5A">
    <w:name w:val="D474410D62924E35BB8B78A222FABA5A"/>
    <w:rsid w:val="00244A14"/>
  </w:style>
  <w:style w:type="paragraph" w:customStyle="1" w:styleId="2779440667594B4B86F9A23CD976297A">
    <w:name w:val="2779440667594B4B86F9A23CD976297A"/>
    <w:rsid w:val="00244A14"/>
  </w:style>
  <w:style w:type="paragraph" w:customStyle="1" w:styleId="597052CE9C624D07BBAA9D1DADB2DF1A">
    <w:name w:val="597052CE9C624D07BBAA9D1DADB2DF1A"/>
    <w:rsid w:val="00244A14"/>
  </w:style>
  <w:style w:type="paragraph" w:customStyle="1" w:styleId="A05635C9523C43DEB92124D976C92DCA">
    <w:name w:val="A05635C9523C43DEB92124D976C92DCA"/>
    <w:rsid w:val="00176588"/>
  </w:style>
  <w:style w:type="paragraph" w:customStyle="1" w:styleId="941A75435E164323B20D8DBFE7D7F8E7">
    <w:name w:val="941A75435E164323B20D8DBFE7D7F8E7"/>
    <w:rsid w:val="00176588"/>
  </w:style>
  <w:style w:type="paragraph" w:customStyle="1" w:styleId="C02CF4DF7E364240BB1A186C81CF636E">
    <w:name w:val="C02CF4DF7E364240BB1A186C81CF636E"/>
    <w:rsid w:val="00176588"/>
  </w:style>
  <w:style w:type="paragraph" w:customStyle="1" w:styleId="3E0144B42DB640DB97104BC5C798A6F8">
    <w:name w:val="3E0144B42DB640DB97104BC5C798A6F8"/>
    <w:rsid w:val="00176588"/>
  </w:style>
  <w:style w:type="paragraph" w:customStyle="1" w:styleId="36D29FEE22734A2FB40D67F878EEDBBD">
    <w:name w:val="36D29FEE22734A2FB40D67F878EEDBBD"/>
    <w:rsid w:val="00176588"/>
  </w:style>
  <w:style w:type="paragraph" w:customStyle="1" w:styleId="0AABC1181E974C6388ECA435B4B9C124">
    <w:name w:val="0AABC1181E974C6388ECA435B4B9C124"/>
    <w:rsid w:val="00176588"/>
  </w:style>
  <w:style w:type="paragraph" w:customStyle="1" w:styleId="83D6D810FCF748F3AF4281B5584FFC69">
    <w:name w:val="83D6D810FCF748F3AF4281B5584FFC69"/>
    <w:rsid w:val="00176588"/>
  </w:style>
  <w:style w:type="paragraph" w:customStyle="1" w:styleId="86734C81544F48E8B254AB36BA9250F5">
    <w:name w:val="86734C81544F48E8B254AB36BA9250F5"/>
    <w:rsid w:val="00176588"/>
  </w:style>
  <w:style w:type="paragraph" w:customStyle="1" w:styleId="AD761896B0A44D1D84BB53C2E7550666">
    <w:name w:val="AD761896B0A44D1D84BB53C2E7550666"/>
    <w:rsid w:val="00176588"/>
  </w:style>
  <w:style w:type="paragraph" w:customStyle="1" w:styleId="F1FEAEAC20FA446F98169AFF6CEE2238">
    <w:name w:val="F1FEAEAC20FA446F98169AFF6CEE2238"/>
    <w:rsid w:val="00176588"/>
  </w:style>
  <w:style w:type="paragraph" w:customStyle="1" w:styleId="2B74A8AD0B0A4CCBA77635C9E9412F1D">
    <w:name w:val="2B74A8AD0B0A4CCBA77635C9E9412F1D"/>
    <w:rsid w:val="00176588"/>
  </w:style>
  <w:style w:type="paragraph" w:customStyle="1" w:styleId="D82F4113BFCA42479B767C03862EEE12">
    <w:name w:val="D82F4113BFCA42479B767C03862EEE12"/>
    <w:rsid w:val="00176588"/>
  </w:style>
  <w:style w:type="paragraph" w:customStyle="1" w:styleId="4B77EA48144D49FCAA890827B13D3C91">
    <w:name w:val="4B77EA48144D49FCAA890827B13D3C91"/>
    <w:rsid w:val="00176588"/>
  </w:style>
  <w:style w:type="paragraph" w:customStyle="1" w:styleId="FCDDDF59BAAE4DF5A418016EBA29905D">
    <w:name w:val="FCDDDF59BAAE4DF5A418016EBA29905D"/>
    <w:rsid w:val="00176588"/>
  </w:style>
  <w:style w:type="paragraph" w:customStyle="1" w:styleId="E1D459D910C24E3C9187C98FCA0C3622">
    <w:name w:val="E1D459D910C24E3C9187C98FCA0C3622"/>
    <w:rsid w:val="00176588"/>
  </w:style>
  <w:style w:type="paragraph" w:customStyle="1" w:styleId="E8EC91096C6441E9A8A1D4DE54FAE6CA">
    <w:name w:val="E8EC91096C6441E9A8A1D4DE54FAE6CA"/>
    <w:rsid w:val="00176588"/>
  </w:style>
  <w:style w:type="paragraph" w:customStyle="1" w:styleId="B2B719C35BF241D4AF2158EAAE82C185">
    <w:name w:val="B2B719C35BF241D4AF2158EAAE82C185"/>
    <w:rsid w:val="00176588"/>
  </w:style>
  <w:style w:type="paragraph" w:customStyle="1" w:styleId="B6D5409C423D4E69B414AD59C56F1020">
    <w:name w:val="B6D5409C423D4E69B414AD59C56F1020"/>
    <w:rsid w:val="00176588"/>
  </w:style>
  <w:style w:type="paragraph" w:customStyle="1" w:styleId="D084DB3CD1A04A24A60EEF4993DE4E0C">
    <w:name w:val="D084DB3CD1A04A24A60EEF4993DE4E0C"/>
    <w:rsid w:val="00176588"/>
  </w:style>
  <w:style w:type="paragraph" w:customStyle="1" w:styleId="D65C5C971E624E4F8D514373829FEA79">
    <w:name w:val="D65C5C971E624E4F8D514373829FEA79"/>
    <w:rsid w:val="00176588"/>
  </w:style>
  <w:style w:type="paragraph" w:customStyle="1" w:styleId="0C30334A253548D78C24E7FFD85EE85C">
    <w:name w:val="0C30334A253548D78C24E7FFD85EE85C"/>
    <w:rsid w:val="00176588"/>
  </w:style>
  <w:style w:type="paragraph" w:customStyle="1" w:styleId="6CC243DF91F84AC9BE6B0AFB358D548E">
    <w:name w:val="6CC243DF91F84AC9BE6B0AFB358D548E"/>
    <w:rsid w:val="00176588"/>
  </w:style>
  <w:style w:type="paragraph" w:customStyle="1" w:styleId="548CE0E131D44924B3A78491E3AB7B0B">
    <w:name w:val="548CE0E131D44924B3A78491E3AB7B0B"/>
    <w:rsid w:val="00176588"/>
  </w:style>
  <w:style w:type="paragraph" w:customStyle="1" w:styleId="03226B56DF8D47DB8EF85A4A96032222">
    <w:name w:val="03226B56DF8D47DB8EF85A4A96032222"/>
    <w:rsid w:val="00176588"/>
  </w:style>
  <w:style w:type="paragraph" w:customStyle="1" w:styleId="A2E0AB69C76F4CB283CA67BA39D96086">
    <w:name w:val="A2E0AB69C76F4CB283CA67BA39D96086"/>
    <w:rsid w:val="00176588"/>
  </w:style>
  <w:style w:type="paragraph" w:customStyle="1" w:styleId="21CC39CF087549E3B9770013485F899F">
    <w:name w:val="21CC39CF087549E3B9770013485F899F"/>
    <w:rsid w:val="00176588"/>
  </w:style>
  <w:style w:type="paragraph" w:customStyle="1" w:styleId="646E210015F843128651FF3BB9D2A8C3">
    <w:name w:val="646E210015F843128651FF3BB9D2A8C3"/>
    <w:rsid w:val="00176588"/>
  </w:style>
  <w:style w:type="paragraph" w:customStyle="1" w:styleId="FE00E6EB6D00408BAB72B5D4EE035DFB">
    <w:name w:val="FE00E6EB6D00408BAB72B5D4EE035DFB"/>
    <w:rsid w:val="00176588"/>
  </w:style>
  <w:style w:type="paragraph" w:customStyle="1" w:styleId="36E3D3C86DB34A05B52BF40F047BE11B">
    <w:name w:val="36E3D3C86DB34A05B52BF40F047BE11B"/>
    <w:rsid w:val="00176588"/>
  </w:style>
  <w:style w:type="paragraph" w:customStyle="1" w:styleId="F6DF7CA8076B4E7A9E8658D0710C5C75">
    <w:name w:val="F6DF7CA8076B4E7A9E8658D0710C5C75"/>
    <w:rsid w:val="00176588"/>
  </w:style>
  <w:style w:type="paragraph" w:customStyle="1" w:styleId="4A0388C5FA964C02AB192B0C02C830EC">
    <w:name w:val="4A0388C5FA964C02AB192B0C02C830EC"/>
    <w:rsid w:val="00176588"/>
  </w:style>
  <w:style w:type="paragraph" w:customStyle="1" w:styleId="172B5DB329D44E188A1B993B857E37AA">
    <w:name w:val="172B5DB329D44E188A1B993B857E37AA"/>
    <w:rsid w:val="00176588"/>
  </w:style>
  <w:style w:type="paragraph" w:customStyle="1" w:styleId="C91E8D8F320D471880E6EDEAF967C1E2">
    <w:name w:val="C91E8D8F320D471880E6EDEAF967C1E2"/>
    <w:rsid w:val="00176588"/>
  </w:style>
  <w:style w:type="paragraph" w:customStyle="1" w:styleId="9B75E6F32E1B4DBCBA63416FEA96DC69">
    <w:name w:val="9B75E6F32E1B4DBCBA63416FEA96DC69"/>
    <w:rsid w:val="00176588"/>
  </w:style>
  <w:style w:type="paragraph" w:customStyle="1" w:styleId="4C31F177BD0B4F8A9FA01347A44A74FF">
    <w:name w:val="4C31F177BD0B4F8A9FA01347A44A74FF"/>
    <w:rsid w:val="00176588"/>
  </w:style>
  <w:style w:type="paragraph" w:customStyle="1" w:styleId="C8256393355C442C9D972F90310559C7">
    <w:name w:val="C8256393355C442C9D972F90310559C7"/>
    <w:rsid w:val="00176588"/>
  </w:style>
  <w:style w:type="paragraph" w:customStyle="1" w:styleId="8E516854692645AE9EAA50A7FEE2F73C">
    <w:name w:val="8E516854692645AE9EAA50A7FEE2F73C"/>
    <w:rsid w:val="00176588"/>
  </w:style>
  <w:style w:type="paragraph" w:customStyle="1" w:styleId="2DFC8B1878414217A55EFC9BF04CFC2C">
    <w:name w:val="2DFC8B1878414217A55EFC9BF04CFC2C"/>
    <w:rsid w:val="00176588"/>
  </w:style>
  <w:style w:type="paragraph" w:customStyle="1" w:styleId="C3DEEEC03EF742C79001E468BD75C38C">
    <w:name w:val="C3DEEEC03EF742C79001E468BD75C38C"/>
    <w:rsid w:val="00176588"/>
  </w:style>
  <w:style w:type="paragraph" w:customStyle="1" w:styleId="5E0E020D2BE245369146F2F6BDABF570">
    <w:name w:val="5E0E020D2BE245369146F2F6BDABF570"/>
    <w:rsid w:val="00176588"/>
  </w:style>
  <w:style w:type="paragraph" w:customStyle="1" w:styleId="AAEB034942074BF3AE190A8EA5E81FE0">
    <w:name w:val="AAEB034942074BF3AE190A8EA5E81FE0"/>
    <w:rsid w:val="002D04B0"/>
  </w:style>
  <w:style w:type="paragraph" w:customStyle="1" w:styleId="25E3A38771DB40C3BF4E25247D3F0B20">
    <w:name w:val="25E3A38771DB40C3BF4E25247D3F0B20"/>
    <w:rsid w:val="002D04B0"/>
  </w:style>
  <w:style w:type="paragraph" w:customStyle="1" w:styleId="5732ACB4FBDA43E5B829B67EC79E9887">
    <w:name w:val="5732ACB4FBDA43E5B829B67EC79E9887"/>
    <w:rsid w:val="002D04B0"/>
  </w:style>
  <w:style w:type="paragraph" w:customStyle="1" w:styleId="324AD09FC25146008B74E2FAC42FE284">
    <w:name w:val="324AD09FC25146008B74E2FAC42FE284"/>
    <w:rsid w:val="002D04B0"/>
  </w:style>
  <w:style w:type="paragraph" w:customStyle="1" w:styleId="A4EFB498464F41CAB643CD528C301B84">
    <w:name w:val="A4EFB498464F41CAB643CD528C301B84"/>
    <w:rsid w:val="002D04B0"/>
  </w:style>
  <w:style w:type="paragraph" w:customStyle="1" w:styleId="1DE95570CEAD4CCEA6FBE05C42C77E6B">
    <w:name w:val="1DE95570CEAD4CCEA6FBE05C42C77E6B"/>
    <w:rsid w:val="002D04B0"/>
  </w:style>
  <w:style w:type="paragraph" w:customStyle="1" w:styleId="CFE8EC80913148BF814E874226E8B137">
    <w:name w:val="CFE8EC80913148BF814E874226E8B137"/>
    <w:rsid w:val="002D04B0"/>
  </w:style>
  <w:style w:type="paragraph" w:customStyle="1" w:styleId="2EA1EFAFE90F4A1BA79EC94058D2FA84">
    <w:name w:val="2EA1EFAFE90F4A1BA79EC94058D2FA84"/>
    <w:rsid w:val="002D04B0"/>
  </w:style>
  <w:style w:type="paragraph" w:customStyle="1" w:styleId="97331536535646F98EB73236A0EEBC94">
    <w:name w:val="97331536535646F98EB73236A0EEBC94"/>
    <w:rsid w:val="002D04B0"/>
  </w:style>
  <w:style w:type="paragraph" w:customStyle="1" w:styleId="14920F73504140F8B6418298CD6ECEB6">
    <w:name w:val="14920F73504140F8B6418298CD6ECEB6"/>
    <w:rsid w:val="002D04B0"/>
  </w:style>
  <w:style w:type="paragraph" w:customStyle="1" w:styleId="E45DFA60F648474AB004CF45B4A87A53">
    <w:name w:val="E45DFA60F648474AB004CF45B4A87A53"/>
    <w:rsid w:val="002D04B0"/>
  </w:style>
  <w:style w:type="paragraph" w:customStyle="1" w:styleId="213F433AA3FF40849E3F981724916FD3">
    <w:name w:val="213F433AA3FF40849E3F981724916FD3"/>
    <w:rsid w:val="002D04B0"/>
  </w:style>
  <w:style w:type="paragraph" w:customStyle="1" w:styleId="8F23D3DA44FF416D9AA5D727BFE64A2D">
    <w:name w:val="8F23D3DA44FF416D9AA5D727BFE64A2D"/>
    <w:rsid w:val="002D04B0"/>
  </w:style>
  <w:style w:type="paragraph" w:customStyle="1" w:styleId="3E547E17831648C6A4858B4157CF4C7B">
    <w:name w:val="3E547E17831648C6A4858B4157CF4C7B"/>
    <w:rsid w:val="002D04B0"/>
  </w:style>
  <w:style w:type="paragraph" w:customStyle="1" w:styleId="A5BA35ADC2C8481A91684D6A663AC5F0">
    <w:name w:val="A5BA35ADC2C8481A91684D6A663AC5F0"/>
    <w:rsid w:val="002D04B0"/>
  </w:style>
  <w:style w:type="paragraph" w:customStyle="1" w:styleId="AAE8C53813CE47D4856F63EB6C9E6763">
    <w:name w:val="AAE8C53813CE47D4856F63EB6C9E6763"/>
    <w:rsid w:val="002D04B0"/>
  </w:style>
  <w:style w:type="paragraph" w:customStyle="1" w:styleId="0AB3F44CDDB649F8BF0EF34BD84A3B75">
    <w:name w:val="0AB3F44CDDB649F8BF0EF34BD84A3B75"/>
    <w:rsid w:val="002D04B0"/>
  </w:style>
  <w:style w:type="paragraph" w:customStyle="1" w:styleId="7EE20027A85C4586BBFB56ED1AEA82B2">
    <w:name w:val="7EE20027A85C4586BBFB56ED1AEA82B2"/>
    <w:rsid w:val="002D04B0"/>
  </w:style>
  <w:style w:type="paragraph" w:customStyle="1" w:styleId="DC8845562825490186E5E0816EA26548">
    <w:name w:val="DC8845562825490186E5E0816EA26548"/>
    <w:rsid w:val="00CC59D1"/>
    <w:pPr>
      <w:spacing w:after="160" w:line="259" w:lineRule="auto"/>
    </w:pPr>
  </w:style>
  <w:style w:type="paragraph" w:customStyle="1" w:styleId="594BD54991AE407B862169536E37A7DF">
    <w:name w:val="594BD54991AE407B862169536E37A7DF"/>
    <w:rsid w:val="00CC59D1"/>
    <w:pPr>
      <w:spacing w:after="160" w:line="259" w:lineRule="auto"/>
    </w:pPr>
  </w:style>
  <w:style w:type="paragraph" w:customStyle="1" w:styleId="9D112AD818BF41E081BFEC50556E57A2">
    <w:name w:val="9D112AD818BF41E081BFEC50556E57A2"/>
    <w:rsid w:val="00CC59D1"/>
    <w:pPr>
      <w:spacing w:after="160" w:line="259" w:lineRule="auto"/>
    </w:pPr>
  </w:style>
  <w:style w:type="paragraph" w:customStyle="1" w:styleId="2AC85EEA4B91462DA23C414734921FC0">
    <w:name w:val="2AC85EEA4B91462DA23C414734921FC0"/>
    <w:rsid w:val="00CC59D1"/>
    <w:pPr>
      <w:spacing w:after="160" w:line="259" w:lineRule="auto"/>
    </w:pPr>
  </w:style>
  <w:style w:type="paragraph" w:customStyle="1" w:styleId="AB188F9FA2544996BB288A4A2B897235">
    <w:name w:val="AB188F9FA2544996BB288A4A2B897235"/>
    <w:rsid w:val="00141D6B"/>
    <w:pPr>
      <w:spacing w:after="160" w:line="259" w:lineRule="auto"/>
    </w:pPr>
  </w:style>
  <w:style w:type="paragraph" w:customStyle="1" w:styleId="D3749A7392774412B7F15087D24000F4">
    <w:name w:val="D3749A7392774412B7F15087D24000F4"/>
    <w:rsid w:val="00141D6B"/>
    <w:pPr>
      <w:spacing w:after="160" w:line="259" w:lineRule="auto"/>
    </w:pPr>
  </w:style>
  <w:style w:type="paragraph" w:customStyle="1" w:styleId="25D33C14623F41FD89D17DA767A93CD8">
    <w:name w:val="25D33C14623F41FD89D17DA767A93CD8"/>
    <w:rsid w:val="00141D6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22D530-BFBA-43F1-88B5-331DF4ED5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17</Words>
  <Characters>13208</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54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dc:creator>
  <cp:keywords/>
  <dc:description/>
  <cp:lastModifiedBy>SUSAN HANRAHAN</cp:lastModifiedBy>
  <cp:revision>6</cp:revision>
  <cp:lastPrinted>2017-10-29T03:10:00Z</cp:lastPrinted>
  <dcterms:created xsi:type="dcterms:W3CDTF">2017-10-29T18:36:00Z</dcterms:created>
  <dcterms:modified xsi:type="dcterms:W3CDTF">2017-11-06T13:29:00Z</dcterms:modified>
</cp:coreProperties>
</file>